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502C5" w14:textId="29691F28" w:rsidR="005310CA" w:rsidRPr="002F6785" w:rsidRDefault="005310CA" w:rsidP="005310CA">
      <w:pPr>
        <w:rPr>
          <w:lang w:val="el-GR"/>
        </w:rPr>
      </w:pPr>
      <w:r>
        <w:rPr>
          <w:noProof/>
          <w:lang w:val="el-GR" w:eastAsia="el-GR"/>
        </w:rPr>
        <mc:AlternateContent>
          <mc:Choice Requires="wps">
            <w:drawing>
              <wp:anchor distT="0" distB="0" distL="114300" distR="114300" simplePos="0" relativeHeight="251659264" behindDoc="0" locked="0" layoutInCell="1" allowOverlap="1" wp14:anchorId="5D954223" wp14:editId="197E9D66">
                <wp:simplePos x="0" y="0"/>
                <wp:positionH relativeFrom="page">
                  <wp:posOffset>2386965</wp:posOffset>
                </wp:positionH>
                <wp:positionV relativeFrom="page">
                  <wp:posOffset>201930</wp:posOffset>
                </wp:positionV>
                <wp:extent cx="6069330" cy="543560"/>
                <wp:effectExtent l="0" t="0" r="0" b="0"/>
                <wp:wrapNone/>
                <wp:docPr id="11" name="Πλαίσιο κειμένου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a:xfrm>
                          <a:off x="0" y="0"/>
                          <a:ext cx="6069330" cy="543560"/>
                        </a:xfrm>
                        <a:prstGeom prst="rect">
                          <a:avLst/>
                        </a:prstGeom>
                        <a:noFill/>
                        <a:ln w="6350">
                          <a:noFill/>
                        </a:ln>
                      </wps:spPr>
                      <wps:txbx>
                        <w:txbxContent>
                          <w:p w14:paraId="0FBBA317" w14:textId="77777777" w:rsidR="00F837D9" w:rsidRDefault="00F837D9" w:rsidP="005310CA">
                            <w:pPr>
                              <w:rPr>
                                <w:rFonts w:ascii="Roboto" w:hAnsi="Roboto"/>
                                <w:color w:val="0F2B46"/>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954223" id="_x0000_t202" coordsize="21600,21600" o:spt="202" path="m,l,21600r21600,l21600,xe">
                <v:stroke joinstyle="miter"/>
                <v:path gradientshapeok="t" o:connecttype="rect"/>
              </v:shapetype>
              <v:shape id="Πλαίσιο κειμένου 11" o:spid="_x0000_s1026" type="#_x0000_t202" style="position:absolute;margin-left:187.95pt;margin-top:15.9pt;width:477.9pt;height:4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" filled="f" stroked="f" strokeweight=".5pt">
                <o:lock v:ext="edit" aspectratio="t" verticies="t" text="t" shapetype="t"/>
                <v:textbox>
                  <w:txbxContent>
                    <w:p w14:paraId="0FBBA317" w14:textId="77777777" w:rsidR="00F837D9" w:rsidRDefault="00F837D9" w:rsidP="005310CA">
                      <w:pPr>
                        <w:rPr>
                          <w:rFonts w:ascii="Roboto" w:hAnsi="Roboto"/>
                          <w:color w:val="0F2B46"/>
                          <w:sz w:val="28"/>
                        </w:rPr>
                      </w:pPr>
                    </w:p>
                  </w:txbxContent>
                </v:textbox>
                <w10:wrap anchorx="page" anchory="page"/>
              </v:shape>
            </w:pict>
          </mc:Fallback>
        </mc:AlternateContent>
      </w:r>
      <w:r>
        <w:rPr>
          <w:noProof/>
          <w:lang w:val="el-GR" w:eastAsia="el-GR"/>
        </w:rPr>
        <mc:AlternateContent>
          <mc:Choice Requires="wps">
            <w:drawing>
              <wp:anchor distT="0" distB="0" distL="114300" distR="114300" simplePos="0" relativeHeight="251660288" behindDoc="0" locked="0" layoutInCell="1" allowOverlap="1" wp14:anchorId="421717B9" wp14:editId="192015ED">
                <wp:simplePos x="0" y="0"/>
                <wp:positionH relativeFrom="column">
                  <wp:posOffset>0</wp:posOffset>
                </wp:positionH>
                <wp:positionV relativeFrom="paragraph">
                  <wp:posOffset>0</wp:posOffset>
                </wp:positionV>
                <wp:extent cx="635000" cy="635000"/>
                <wp:effectExtent l="9525" t="9525" r="12700" b="12700"/>
                <wp:wrapNone/>
                <wp:docPr id="3" name="Πλαίσιο κειμένου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08EC5" id="Πλαίσιο κειμένου 3"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">
                <o:lock v:ext="edit" selection="t"/>
              </v:shape>
            </w:pict>
          </mc:Fallback>
        </mc:AlternateContent>
      </w:r>
    </w:p>
    <w:p w14:paraId="24C820C0" w14:textId="13197350" w:rsidR="005310CA" w:rsidRPr="003C45B6" w:rsidRDefault="005310CA" w:rsidP="005310CA">
      <w:pPr>
        <w:spacing w:after="120"/>
        <w:jc w:val="center"/>
        <w:rPr>
          <w:sz w:val="24"/>
          <w:szCs w:val="24"/>
        </w:rPr>
      </w:pPr>
      <w:r w:rsidRPr="003C45B6">
        <w:rPr>
          <w:noProof/>
          <w:sz w:val="24"/>
          <w:szCs w:val="24"/>
          <w:lang w:val="el-GR" w:eastAsia="el-GR"/>
        </w:rPr>
        <w:drawing>
          <wp:inline distT="0" distB="0" distL="0" distR="0" wp14:anchorId="0AF5FA56" wp14:editId="61263DB0">
            <wp:extent cx="678180" cy="685800"/>
            <wp:effectExtent l="0" t="0" r="762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8180" cy="685800"/>
                    </a:xfrm>
                    <a:prstGeom prst="rect">
                      <a:avLst/>
                    </a:prstGeom>
                    <a:noFill/>
                    <a:ln>
                      <a:noFill/>
                    </a:ln>
                  </pic:spPr>
                </pic:pic>
              </a:graphicData>
            </a:graphic>
          </wp:inline>
        </w:drawing>
      </w:r>
    </w:p>
    <w:p w14:paraId="2C9D2FC8" w14:textId="77777777" w:rsidR="005310CA" w:rsidRPr="003C45B6" w:rsidRDefault="005310CA" w:rsidP="005310CA">
      <w:pPr>
        <w:spacing w:after="80"/>
        <w:jc w:val="center"/>
        <w:rPr>
          <w:b/>
          <w:spacing w:val="30"/>
          <w:sz w:val="24"/>
          <w:szCs w:val="24"/>
        </w:rPr>
      </w:pPr>
      <w:r w:rsidRPr="003C45B6">
        <w:rPr>
          <w:b/>
          <w:spacing w:val="30"/>
          <w:sz w:val="24"/>
          <w:szCs w:val="24"/>
        </w:rPr>
        <w:t>HELLENIC REPUBLIC</w:t>
      </w:r>
    </w:p>
    <w:p w14:paraId="253ED0D1" w14:textId="77777777" w:rsidR="005310CA" w:rsidRPr="003C45B6" w:rsidRDefault="005310CA" w:rsidP="005310CA">
      <w:pPr>
        <w:spacing w:after="80"/>
        <w:jc w:val="center"/>
        <w:rPr>
          <w:b/>
          <w:spacing w:val="30"/>
          <w:sz w:val="24"/>
          <w:szCs w:val="24"/>
        </w:rPr>
      </w:pPr>
      <w:r w:rsidRPr="003C45B6">
        <w:rPr>
          <w:b/>
          <w:spacing w:val="30"/>
          <w:sz w:val="24"/>
          <w:szCs w:val="24"/>
        </w:rPr>
        <w:t>UNIVERSITY OF THESSALY</w:t>
      </w:r>
    </w:p>
    <w:p w14:paraId="75DDAE80" w14:textId="77777777" w:rsidR="005310CA" w:rsidRPr="003C45B6" w:rsidRDefault="005310CA" w:rsidP="005310CA">
      <w:pPr>
        <w:spacing w:after="80"/>
        <w:jc w:val="center"/>
        <w:rPr>
          <w:b/>
          <w:sz w:val="24"/>
          <w:szCs w:val="24"/>
        </w:rPr>
      </w:pPr>
      <w:r w:rsidRPr="003C45B6">
        <w:rPr>
          <w:b/>
          <w:sz w:val="24"/>
          <w:szCs w:val="24"/>
        </w:rPr>
        <w:t>SCHOOL OF ECONOMICS AND MANAGEMENT SCIENCES</w:t>
      </w:r>
    </w:p>
    <w:p w14:paraId="547C56C4" w14:textId="77777777" w:rsidR="005310CA" w:rsidRPr="003C45B6" w:rsidRDefault="005310CA" w:rsidP="005310CA">
      <w:pPr>
        <w:spacing w:after="80"/>
        <w:jc w:val="center"/>
        <w:rPr>
          <w:b/>
          <w:sz w:val="28"/>
          <w:szCs w:val="28"/>
        </w:rPr>
      </w:pPr>
      <w:r w:rsidRPr="003C45B6">
        <w:rPr>
          <w:b/>
          <w:sz w:val="28"/>
          <w:szCs w:val="28"/>
        </w:rPr>
        <w:t>DEPARTMENT OF BUSINESS ADMINISTRATION</w:t>
      </w:r>
    </w:p>
    <w:p w14:paraId="41197731" w14:textId="77777777" w:rsidR="005310CA" w:rsidRPr="003C45B6" w:rsidRDefault="005310CA" w:rsidP="005310CA">
      <w:pPr>
        <w:spacing w:after="80"/>
        <w:jc w:val="center"/>
        <w:rPr>
          <w:b/>
          <w:sz w:val="24"/>
          <w:szCs w:val="24"/>
        </w:rPr>
      </w:pPr>
    </w:p>
    <w:p w14:paraId="704CCB14" w14:textId="77777777" w:rsidR="009F4FD2" w:rsidRPr="003C45B6" w:rsidRDefault="009F4FD2" w:rsidP="009F4FD2">
      <w:pPr>
        <w:spacing w:after="80"/>
        <w:jc w:val="center"/>
        <w:rPr>
          <w:rFonts w:cstheme="minorHAnsi"/>
          <w:b/>
          <w:sz w:val="24"/>
          <w:szCs w:val="24"/>
        </w:rPr>
      </w:pPr>
      <w:r w:rsidRPr="003C45B6">
        <w:rPr>
          <w:rFonts w:cstheme="minorHAnsi"/>
          <w:b/>
          <w:sz w:val="24"/>
          <w:szCs w:val="24"/>
        </w:rPr>
        <w:t>MSc in Government Digital Innovation and Transformation</w:t>
      </w:r>
    </w:p>
    <w:p w14:paraId="2956C739" w14:textId="77777777" w:rsidR="005310CA" w:rsidRPr="003C45B6" w:rsidRDefault="005310CA" w:rsidP="005310CA">
      <w:pPr>
        <w:rPr>
          <w:rFonts w:ascii="Times New Roman" w:hAnsi="Times New Roman" w:cs="Times New Roman"/>
          <w:b/>
          <w:bCs/>
          <w:sz w:val="40"/>
          <w:szCs w:val="40"/>
          <w:lang w:eastAsia="zh-CN"/>
        </w:rPr>
      </w:pPr>
    </w:p>
    <w:p w14:paraId="01259A6C" w14:textId="77777777" w:rsidR="005310CA" w:rsidRPr="003C45B6" w:rsidRDefault="005310CA" w:rsidP="005310CA">
      <w:pPr>
        <w:rPr>
          <w:rFonts w:ascii="Times New Roman" w:hAnsi="Times New Roman" w:cs="Times New Roman"/>
          <w:b/>
          <w:bCs/>
          <w:sz w:val="40"/>
          <w:szCs w:val="40"/>
          <w:lang w:eastAsia="zh-CN"/>
        </w:rPr>
      </w:pPr>
    </w:p>
    <w:p w14:paraId="1AA1C401" w14:textId="77777777" w:rsidR="005310CA" w:rsidRPr="003C45B6" w:rsidRDefault="005310CA" w:rsidP="005310CA">
      <w:pPr>
        <w:jc w:val="center"/>
        <w:rPr>
          <w:rFonts w:cstheme="minorHAnsi"/>
          <w:b/>
          <w:sz w:val="44"/>
          <w:szCs w:val="44"/>
          <w:lang w:eastAsia="zh-CN"/>
        </w:rPr>
      </w:pPr>
      <w:bookmarkStart w:id="0" w:name="_GoBack"/>
      <w:r w:rsidRPr="003C45B6">
        <w:rPr>
          <w:rFonts w:cstheme="minorHAnsi"/>
          <w:b/>
          <w:sz w:val="44"/>
          <w:szCs w:val="44"/>
          <w:lang w:eastAsia="zh-CN"/>
        </w:rPr>
        <w:t>Regulation on studies, internships, mobility</w:t>
      </w:r>
    </w:p>
    <w:bookmarkEnd w:id="0"/>
    <w:p w14:paraId="45C5F20D" w14:textId="41916C5B" w:rsidR="005310CA" w:rsidRPr="003C45B6" w:rsidRDefault="005310CA" w:rsidP="005310CA">
      <w:pPr>
        <w:jc w:val="center"/>
        <w:rPr>
          <w:rFonts w:cstheme="minorHAnsi"/>
          <w:b/>
          <w:bCs/>
          <w:sz w:val="28"/>
          <w:szCs w:val="28"/>
          <w:lang w:eastAsia="zh-CN"/>
        </w:rPr>
      </w:pPr>
      <w:r w:rsidRPr="003C45B6">
        <w:rPr>
          <w:rFonts w:cstheme="minorHAnsi"/>
          <w:b/>
          <w:bCs/>
          <w:sz w:val="28"/>
          <w:szCs w:val="28"/>
          <w:lang w:eastAsia="zh-CN"/>
        </w:rPr>
        <w:t xml:space="preserve">(according to the provisions of Law 4957/2022) </w:t>
      </w:r>
    </w:p>
    <w:p w14:paraId="1922238B" w14:textId="5B30F395" w:rsidR="005310CA" w:rsidRPr="003C45B6" w:rsidRDefault="005310CA" w:rsidP="005310CA">
      <w:pPr>
        <w:rPr>
          <w:rFonts w:cstheme="minorHAnsi"/>
          <w:b/>
          <w:bCs/>
          <w:sz w:val="28"/>
          <w:szCs w:val="28"/>
          <w:lang w:eastAsia="zh-CN"/>
        </w:rPr>
      </w:pPr>
    </w:p>
    <w:p w14:paraId="4DBA469D" w14:textId="075FD294" w:rsidR="005310CA" w:rsidRPr="003C45B6" w:rsidRDefault="005310CA" w:rsidP="005310CA">
      <w:pPr>
        <w:rPr>
          <w:rFonts w:cstheme="minorHAnsi"/>
          <w:b/>
          <w:bCs/>
          <w:sz w:val="28"/>
          <w:szCs w:val="28"/>
          <w:lang w:eastAsia="zh-CN"/>
        </w:rPr>
      </w:pPr>
    </w:p>
    <w:p w14:paraId="021E23FA" w14:textId="49425F34" w:rsidR="009F4FD2" w:rsidRPr="003C45B6" w:rsidRDefault="009F4FD2" w:rsidP="005310CA">
      <w:pPr>
        <w:rPr>
          <w:rFonts w:cstheme="minorHAnsi"/>
          <w:b/>
          <w:bCs/>
          <w:sz w:val="28"/>
          <w:szCs w:val="28"/>
          <w:lang w:eastAsia="zh-CN"/>
        </w:rPr>
      </w:pPr>
    </w:p>
    <w:p w14:paraId="124B2290" w14:textId="77777777" w:rsidR="009F4FD2" w:rsidRPr="003C45B6" w:rsidRDefault="009F4FD2" w:rsidP="005310CA">
      <w:pPr>
        <w:rPr>
          <w:rFonts w:cstheme="minorHAnsi"/>
          <w:b/>
          <w:bCs/>
          <w:sz w:val="28"/>
          <w:szCs w:val="28"/>
          <w:lang w:eastAsia="zh-CN"/>
        </w:rPr>
      </w:pPr>
    </w:p>
    <w:p w14:paraId="7E33DAEF" w14:textId="6A0D6C3B" w:rsidR="005310CA" w:rsidRPr="009F4FD2" w:rsidRDefault="009F4FD2" w:rsidP="005310CA">
      <w:pPr>
        <w:jc w:val="center"/>
        <w:rPr>
          <w:rFonts w:cstheme="minorHAnsi"/>
          <w:b/>
          <w:bCs/>
          <w:sz w:val="40"/>
          <w:szCs w:val="40"/>
          <w:lang w:eastAsia="zh-CN"/>
        </w:rPr>
      </w:pPr>
      <w:r w:rsidRPr="003C45B6">
        <w:rPr>
          <w:rFonts w:cstheme="minorHAnsi"/>
          <w:b/>
          <w:bCs/>
          <w:sz w:val="40"/>
          <w:szCs w:val="40"/>
          <w:lang w:eastAsia="zh-CN"/>
        </w:rPr>
        <w:t>MARCH</w:t>
      </w:r>
      <w:r w:rsidRPr="003C45B6">
        <w:rPr>
          <w:rFonts w:cstheme="minorHAnsi"/>
          <w:b/>
          <w:bCs/>
          <w:sz w:val="40"/>
          <w:szCs w:val="40"/>
          <w:lang w:val="el-GR" w:eastAsia="zh-CN"/>
        </w:rPr>
        <w:t xml:space="preserve"> 202</w:t>
      </w:r>
      <w:r w:rsidRPr="003C45B6">
        <w:rPr>
          <w:rFonts w:cstheme="minorHAnsi"/>
          <w:b/>
          <w:bCs/>
          <w:sz w:val="40"/>
          <w:szCs w:val="40"/>
          <w:lang w:eastAsia="zh-CN"/>
        </w:rPr>
        <w:t>5</w:t>
      </w:r>
    </w:p>
    <w:p w14:paraId="2663043A" w14:textId="77777777" w:rsidR="005310CA" w:rsidRDefault="005310CA" w:rsidP="005310CA">
      <w:pPr>
        <w:rPr>
          <w:lang w:val="el-GR"/>
        </w:rPr>
      </w:pPr>
      <w:r>
        <w:rPr>
          <w:caps/>
          <w:color w:val="FFFFFF" w:themeColor="background1"/>
          <w:spacing w:val="15"/>
          <w:sz w:val="22"/>
          <w:szCs w:val="22"/>
          <w:lang w:val="el-GR"/>
        </w:rPr>
        <w:br w:type="page"/>
      </w:r>
      <w:r>
        <w:rPr>
          <w:lang w:val="el-GR"/>
        </w:rPr>
        <w:lastRenderedPageBreak/>
        <w:t>CONTENTS</w:t>
      </w:r>
    </w:p>
    <w:sdt>
      <w:sdtPr>
        <w:rPr>
          <w:rFonts w:eastAsiaTheme="minorHAnsi"/>
          <w:sz w:val="22"/>
          <w:szCs w:val="22"/>
        </w:rPr>
        <w:id w:val="857930613"/>
        <w:docPartObj>
          <w:docPartGallery w:val="Table of Contents"/>
          <w:docPartUnique/>
        </w:docPartObj>
      </w:sdtPr>
      <w:sdtEndPr/>
      <w:sdtContent>
        <w:p w14:paraId="3FA5F339" w14:textId="00195C1D" w:rsidR="005310CA" w:rsidRDefault="005310CA" w:rsidP="005310CA">
          <w:pPr>
            <w:pStyle w:val="10"/>
            <w:tabs>
              <w:tab w:val="right" w:leader="dot" w:pos="9350"/>
            </w:tabs>
            <w:rPr>
              <w:noProof/>
              <w:sz w:val="22"/>
              <w:szCs w:val="22"/>
              <w:lang w:val="el-GR" w:eastAsia="el-GR"/>
            </w:rPr>
          </w:pPr>
          <w:r>
            <w:fldChar w:fldCharType="begin"/>
          </w:r>
          <w:r>
            <w:instrText xml:space="preserve"> TOC \o "1-3" \h \z \u </w:instrText>
          </w:r>
          <w:r>
            <w:fldChar w:fldCharType="separate"/>
          </w:r>
          <w:hyperlink r:id="rId10" w:anchor="_Toc161333917" w:history="1">
            <w:r>
              <w:rPr>
                <w:rStyle w:val="-"/>
                <w:noProof/>
                <w:lang w:val="el-GR"/>
              </w:rPr>
              <w:t xml:space="preserve">Regulations for the </w:t>
            </w:r>
            <w:r w:rsidR="003C45B6" w:rsidRPr="003C45B6">
              <w:rPr>
                <w:rStyle w:val="-"/>
                <w:noProof/>
                <w:lang w:val="el-GR"/>
              </w:rPr>
              <w:t>MSc in Government Digital Innovation and Transformation</w:t>
            </w:r>
            <w:r>
              <w:rPr>
                <w:rStyle w:val="-"/>
                <w:noProof/>
                <w:webHidden/>
                <w:color w:val="auto"/>
              </w:rPr>
              <w:tab/>
            </w:r>
            <w:r>
              <w:rPr>
                <w:rStyle w:val="-"/>
                <w:noProof/>
                <w:webHidden/>
                <w:color w:val="auto"/>
              </w:rPr>
              <w:fldChar w:fldCharType="begin"/>
            </w:r>
            <w:r>
              <w:rPr>
                <w:rStyle w:val="-"/>
                <w:noProof/>
                <w:webHidden/>
                <w:color w:val="auto"/>
              </w:rPr>
              <w:instrText xml:space="preserve"> PAGEREF _Toc161333917 \h </w:instrText>
            </w:r>
            <w:r>
              <w:rPr>
                <w:rStyle w:val="-"/>
                <w:noProof/>
                <w:webHidden/>
                <w:color w:val="auto"/>
              </w:rPr>
            </w:r>
            <w:r>
              <w:rPr>
                <w:rStyle w:val="-"/>
                <w:noProof/>
                <w:webHidden/>
                <w:color w:val="auto"/>
              </w:rPr>
              <w:fldChar w:fldCharType="separate"/>
            </w:r>
            <w:r w:rsidR="003F11DF">
              <w:rPr>
                <w:rStyle w:val="-"/>
                <w:noProof/>
                <w:webHidden/>
                <w:color w:val="auto"/>
              </w:rPr>
              <w:t>3</w:t>
            </w:r>
            <w:r>
              <w:rPr>
                <w:rStyle w:val="-"/>
                <w:noProof/>
                <w:webHidden/>
                <w:color w:val="auto"/>
              </w:rPr>
              <w:fldChar w:fldCharType="end"/>
            </w:r>
          </w:hyperlink>
        </w:p>
        <w:p w14:paraId="5C70967D" w14:textId="6A9F2875" w:rsidR="005310CA" w:rsidRDefault="002E759B" w:rsidP="005310CA">
          <w:pPr>
            <w:pStyle w:val="10"/>
            <w:tabs>
              <w:tab w:val="right" w:leader="dot" w:pos="9350"/>
            </w:tabs>
            <w:rPr>
              <w:noProof/>
              <w:sz w:val="22"/>
              <w:szCs w:val="22"/>
              <w:lang w:val="el-GR" w:eastAsia="el-GR"/>
            </w:rPr>
          </w:pPr>
          <w:hyperlink r:id="rId11" w:anchor="_Toc161333918" w:history="1">
            <w:r w:rsidR="005310CA">
              <w:rPr>
                <w:rStyle w:val="-"/>
                <w:noProof/>
                <w:lang w:val="el-GR"/>
              </w:rPr>
              <w:t>The University of Thessaly</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18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3</w:t>
            </w:r>
            <w:r w:rsidR="005310CA">
              <w:rPr>
                <w:rStyle w:val="-"/>
                <w:noProof/>
                <w:webHidden/>
                <w:color w:val="auto"/>
              </w:rPr>
              <w:fldChar w:fldCharType="end"/>
            </w:r>
          </w:hyperlink>
        </w:p>
        <w:p w14:paraId="664A2FDF" w14:textId="09EE43F6" w:rsidR="005310CA" w:rsidRDefault="002E759B" w:rsidP="005310CA">
          <w:pPr>
            <w:pStyle w:val="10"/>
            <w:tabs>
              <w:tab w:val="right" w:leader="dot" w:pos="9350"/>
            </w:tabs>
            <w:rPr>
              <w:noProof/>
              <w:sz w:val="22"/>
              <w:szCs w:val="22"/>
              <w:lang w:val="el-GR" w:eastAsia="el-GR"/>
            </w:rPr>
          </w:pPr>
          <w:hyperlink r:id="rId12" w:anchor="_Toc161333919" w:history="1">
            <w:r w:rsidR="005310CA">
              <w:rPr>
                <w:rStyle w:val="-"/>
                <w:noProof/>
                <w:lang w:val="el-GR"/>
              </w:rPr>
              <w:t>The Department of Business Administr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19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3</w:t>
            </w:r>
            <w:r w:rsidR="005310CA">
              <w:rPr>
                <w:rStyle w:val="-"/>
                <w:noProof/>
                <w:webHidden/>
                <w:color w:val="auto"/>
              </w:rPr>
              <w:fldChar w:fldCharType="end"/>
            </w:r>
          </w:hyperlink>
        </w:p>
        <w:p w14:paraId="471B5E85" w14:textId="063530DF" w:rsidR="005310CA" w:rsidRDefault="002E759B" w:rsidP="005310CA">
          <w:pPr>
            <w:pStyle w:val="10"/>
            <w:tabs>
              <w:tab w:val="right" w:leader="dot" w:pos="9350"/>
            </w:tabs>
            <w:rPr>
              <w:noProof/>
              <w:sz w:val="22"/>
              <w:szCs w:val="22"/>
              <w:lang w:val="el-GR" w:eastAsia="el-GR"/>
            </w:rPr>
          </w:pPr>
          <w:hyperlink r:id="rId13" w:anchor="_Toc161333920" w:history="1">
            <w:r w:rsidR="005310CA">
              <w:rPr>
                <w:rStyle w:val="-"/>
                <w:noProof/>
                <w:lang w:val="el-GR"/>
              </w:rPr>
              <w:t>Services of the University</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0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4</w:t>
            </w:r>
            <w:r w:rsidR="005310CA">
              <w:rPr>
                <w:rStyle w:val="-"/>
                <w:noProof/>
                <w:webHidden/>
                <w:color w:val="auto"/>
              </w:rPr>
              <w:fldChar w:fldCharType="end"/>
            </w:r>
          </w:hyperlink>
        </w:p>
        <w:p w14:paraId="0005EC5D" w14:textId="47BAE0C1"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4" w:anchor="_Toc161333921" w:history="1">
            <w:r w:rsidR="005310CA">
              <w:rPr>
                <w:rStyle w:val="-"/>
                <w:noProof/>
              </w:rPr>
              <w:t>Administrative service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1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4</w:t>
            </w:r>
            <w:r w:rsidR="005310CA">
              <w:rPr>
                <w:rStyle w:val="-"/>
                <w:noProof/>
                <w:webHidden/>
                <w:color w:val="auto"/>
              </w:rPr>
              <w:fldChar w:fldCharType="end"/>
            </w:r>
          </w:hyperlink>
        </w:p>
        <w:p w14:paraId="7E49494E" w14:textId="16064FB2"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5" w:anchor="_Toc161333922" w:history="1">
            <w:r w:rsidR="005310CA">
              <w:rPr>
                <w:rStyle w:val="-"/>
                <w:noProof/>
              </w:rPr>
              <w:t>Telematics Network Centr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2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4</w:t>
            </w:r>
            <w:r w:rsidR="005310CA">
              <w:rPr>
                <w:rStyle w:val="-"/>
                <w:noProof/>
                <w:webHidden/>
                <w:color w:val="auto"/>
              </w:rPr>
              <w:fldChar w:fldCharType="end"/>
            </w:r>
          </w:hyperlink>
        </w:p>
        <w:p w14:paraId="5C8E24E7" w14:textId="34CA5F0B"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6" w:anchor="_Toc161333923" w:history="1">
            <w:r w:rsidR="005310CA">
              <w:rPr>
                <w:rStyle w:val="-"/>
                <w:noProof/>
              </w:rPr>
              <w:t>International Relations and Erasmus Offic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3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4</w:t>
            </w:r>
            <w:r w:rsidR="005310CA">
              <w:rPr>
                <w:rStyle w:val="-"/>
                <w:noProof/>
                <w:webHidden/>
                <w:color w:val="auto"/>
              </w:rPr>
              <w:fldChar w:fldCharType="end"/>
            </w:r>
          </w:hyperlink>
        </w:p>
        <w:p w14:paraId="542AAB60" w14:textId="52AE9946"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7" w:anchor="_Toc161333924" w:history="1">
            <w:r w:rsidR="005310CA">
              <w:rPr>
                <w:rStyle w:val="-"/>
                <w:noProof/>
              </w:rPr>
              <w:t>Employment and Career Structure (DASTA) of the University of Thessaly</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4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4</w:t>
            </w:r>
            <w:r w:rsidR="005310CA">
              <w:rPr>
                <w:rStyle w:val="-"/>
                <w:noProof/>
                <w:webHidden/>
                <w:color w:val="auto"/>
              </w:rPr>
              <w:fldChar w:fldCharType="end"/>
            </w:r>
          </w:hyperlink>
        </w:p>
        <w:p w14:paraId="03FD6C94" w14:textId="65B18044"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8" w:anchor="_Toc161333925" w:history="1">
            <w:r w:rsidR="005310CA">
              <w:rPr>
                <w:rStyle w:val="-"/>
                <w:noProof/>
              </w:rPr>
              <w:t>Innovation and Entrepreneurship Unit (IEU)</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5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5</w:t>
            </w:r>
            <w:r w:rsidR="005310CA">
              <w:rPr>
                <w:rStyle w:val="-"/>
                <w:noProof/>
                <w:webHidden/>
                <w:color w:val="auto"/>
              </w:rPr>
              <w:fldChar w:fldCharType="end"/>
            </w:r>
          </w:hyperlink>
        </w:p>
        <w:p w14:paraId="2C3B100E" w14:textId="45D91A21"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19" w:anchor="_Toc161333926" w:history="1">
            <w:r w:rsidR="005310CA">
              <w:rPr>
                <w:rStyle w:val="-"/>
                <w:noProof/>
              </w:rPr>
              <w:t>Internship Offic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6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5</w:t>
            </w:r>
            <w:r w:rsidR="005310CA">
              <w:rPr>
                <w:rStyle w:val="-"/>
                <w:noProof/>
                <w:webHidden/>
                <w:color w:val="auto"/>
              </w:rPr>
              <w:fldChar w:fldCharType="end"/>
            </w:r>
          </w:hyperlink>
        </w:p>
        <w:p w14:paraId="70E3BBF4" w14:textId="18F71081"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0" w:anchor="_Toc161333927" w:history="1">
            <w:r w:rsidR="005310CA">
              <w:rPr>
                <w:rStyle w:val="-"/>
                <w:noProof/>
              </w:rPr>
              <w:t>Liaison Offic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7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5</w:t>
            </w:r>
            <w:r w:rsidR="005310CA">
              <w:rPr>
                <w:rStyle w:val="-"/>
                <w:noProof/>
                <w:webHidden/>
                <w:color w:val="auto"/>
              </w:rPr>
              <w:fldChar w:fldCharType="end"/>
            </w:r>
          </w:hyperlink>
        </w:p>
        <w:p w14:paraId="6BAE7BCB" w14:textId="27735662"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1" w:anchor="_Toc161333928" w:history="1">
            <w:r w:rsidR="005310CA">
              <w:rPr>
                <w:rStyle w:val="-"/>
                <w:noProof/>
              </w:rPr>
              <w:t>Centre for Training and Lifelong Learning (KEDIBIM)</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8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5</w:t>
            </w:r>
            <w:r w:rsidR="005310CA">
              <w:rPr>
                <w:rStyle w:val="-"/>
                <w:noProof/>
                <w:webHidden/>
                <w:color w:val="auto"/>
              </w:rPr>
              <w:fldChar w:fldCharType="end"/>
            </w:r>
          </w:hyperlink>
        </w:p>
        <w:p w14:paraId="1FD01A34" w14:textId="5202E86F"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2" w:anchor="_Toc161333929" w:history="1">
            <w:r w:rsidR="005310CA">
              <w:rPr>
                <w:rStyle w:val="-"/>
                <w:noProof/>
              </w:rPr>
              <w:t>University Publication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29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6</w:t>
            </w:r>
            <w:r w:rsidR="005310CA">
              <w:rPr>
                <w:rStyle w:val="-"/>
                <w:noProof/>
                <w:webHidden/>
                <w:color w:val="auto"/>
              </w:rPr>
              <w:fldChar w:fldCharType="end"/>
            </w:r>
          </w:hyperlink>
        </w:p>
        <w:p w14:paraId="0D89EF52" w14:textId="75CFDBCA"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3" w:anchor="_Toc161333930" w:history="1">
            <w:r w:rsidR="005310CA">
              <w:rPr>
                <w:rStyle w:val="-"/>
                <w:noProof/>
              </w:rPr>
              <w:t>Bookstore of University of Thessaly Publication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0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6</w:t>
            </w:r>
            <w:r w:rsidR="005310CA">
              <w:rPr>
                <w:rStyle w:val="-"/>
                <w:noProof/>
                <w:webHidden/>
                <w:color w:val="auto"/>
              </w:rPr>
              <w:fldChar w:fldCharType="end"/>
            </w:r>
          </w:hyperlink>
        </w:p>
        <w:p w14:paraId="7FAED9A1" w14:textId="400C8F77"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4" w:anchor="_Toc161333931" w:history="1">
            <w:r w:rsidR="005310CA">
              <w:rPr>
                <w:rStyle w:val="-"/>
                <w:noProof/>
              </w:rPr>
              <w:t>Student Car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1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6</w:t>
            </w:r>
            <w:r w:rsidR="005310CA">
              <w:rPr>
                <w:rStyle w:val="-"/>
                <w:noProof/>
                <w:webHidden/>
                <w:color w:val="auto"/>
              </w:rPr>
              <w:fldChar w:fldCharType="end"/>
            </w:r>
          </w:hyperlink>
        </w:p>
        <w:p w14:paraId="71DFE235" w14:textId="40E3DDA3"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5" w:anchor="_Toc161333932" w:history="1">
            <w:r w:rsidR="005310CA">
              <w:rPr>
                <w:rStyle w:val="-"/>
                <w:noProof/>
              </w:rPr>
              <w:t>Structure "Acces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2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6</w:t>
            </w:r>
            <w:r w:rsidR="005310CA">
              <w:rPr>
                <w:rStyle w:val="-"/>
                <w:noProof/>
                <w:webHidden/>
                <w:color w:val="auto"/>
              </w:rPr>
              <w:fldChar w:fldCharType="end"/>
            </w:r>
          </w:hyperlink>
        </w:p>
        <w:p w14:paraId="34F5FAAC" w14:textId="10BC54AF"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6" w:anchor="_Toc161333933" w:history="1">
            <w:r w:rsidR="005310CA">
              <w:rPr>
                <w:rStyle w:val="-"/>
                <w:noProof/>
              </w:rPr>
              <w:t>Student Counselling Servic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3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7</w:t>
            </w:r>
            <w:r w:rsidR="005310CA">
              <w:rPr>
                <w:rStyle w:val="-"/>
                <w:noProof/>
                <w:webHidden/>
                <w:color w:val="auto"/>
              </w:rPr>
              <w:fldChar w:fldCharType="end"/>
            </w:r>
          </w:hyperlink>
        </w:p>
        <w:p w14:paraId="5B9E7638" w14:textId="18E9C0E8"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7" w:anchor="_Toc161333934" w:history="1">
            <w:r w:rsidR="005310CA">
              <w:rPr>
                <w:rStyle w:val="-"/>
                <w:noProof/>
              </w:rPr>
              <w:t>Sports and Cultural Activitie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4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7</w:t>
            </w:r>
            <w:r w:rsidR="005310CA">
              <w:rPr>
                <w:rStyle w:val="-"/>
                <w:noProof/>
                <w:webHidden/>
                <w:color w:val="auto"/>
              </w:rPr>
              <w:fldChar w:fldCharType="end"/>
            </w:r>
          </w:hyperlink>
        </w:p>
        <w:p w14:paraId="692A2519" w14:textId="6D6060C8"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28" w:anchor="_Toc161333935" w:history="1">
            <w:r w:rsidR="005310CA">
              <w:rPr>
                <w:rStyle w:val="-"/>
                <w:noProof/>
              </w:rPr>
              <w:t>Library</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5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7</w:t>
            </w:r>
            <w:r w:rsidR="005310CA">
              <w:rPr>
                <w:rStyle w:val="-"/>
                <w:noProof/>
                <w:webHidden/>
                <w:color w:val="auto"/>
              </w:rPr>
              <w:fldChar w:fldCharType="end"/>
            </w:r>
          </w:hyperlink>
        </w:p>
        <w:p w14:paraId="10DE195C" w14:textId="0205A305" w:rsidR="005310CA" w:rsidRDefault="002E759B" w:rsidP="005310CA">
          <w:pPr>
            <w:pStyle w:val="10"/>
            <w:tabs>
              <w:tab w:val="right" w:leader="dot" w:pos="9350"/>
            </w:tabs>
            <w:rPr>
              <w:noProof/>
              <w:sz w:val="22"/>
              <w:szCs w:val="22"/>
              <w:lang w:val="el-GR" w:eastAsia="el-GR"/>
            </w:rPr>
          </w:pPr>
          <w:hyperlink r:id="rId29" w:anchor="_Toc161333936" w:history="1">
            <w:r w:rsidR="005310CA">
              <w:rPr>
                <w:rStyle w:val="-"/>
                <w:noProof/>
                <w:lang w:val="el-GR"/>
              </w:rPr>
              <w:t xml:space="preserve">The </w:t>
            </w:r>
            <w:r w:rsidR="003C45B6" w:rsidRPr="003C45B6">
              <w:rPr>
                <w:rStyle w:val="-"/>
                <w:noProof/>
                <w:lang w:val="el-GR"/>
              </w:rPr>
              <w:t>MSc in Government Digital Innovation and Transform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6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8</w:t>
            </w:r>
            <w:r w:rsidR="005310CA">
              <w:rPr>
                <w:rStyle w:val="-"/>
                <w:noProof/>
                <w:webHidden/>
                <w:color w:val="auto"/>
              </w:rPr>
              <w:fldChar w:fldCharType="end"/>
            </w:r>
          </w:hyperlink>
        </w:p>
        <w:p w14:paraId="337F99C4" w14:textId="4BCAE5AB"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0" w:anchor="_Toc161333937" w:history="1">
            <w:r w:rsidR="005310CA">
              <w:rPr>
                <w:rStyle w:val="-"/>
                <w:noProof/>
              </w:rPr>
              <w:t>Purpose-Objectiv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7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8</w:t>
            </w:r>
            <w:r w:rsidR="005310CA">
              <w:rPr>
                <w:rStyle w:val="-"/>
                <w:noProof/>
                <w:webHidden/>
                <w:color w:val="auto"/>
              </w:rPr>
              <w:fldChar w:fldCharType="end"/>
            </w:r>
          </w:hyperlink>
        </w:p>
        <w:p w14:paraId="413AC8A6" w14:textId="57E4E100"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1" w:anchor="_Toc161333938" w:history="1">
            <w:r w:rsidR="005310CA">
              <w:rPr>
                <w:rStyle w:val="-"/>
                <w:noProof/>
              </w:rPr>
              <w:t>The Secretariat of the MSc</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8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8</w:t>
            </w:r>
            <w:r w:rsidR="005310CA">
              <w:rPr>
                <w:rStyle w:val="-"/>
                <w:noProof/>
                <w:webHidden/>
                <w:color w:val="auto"/>
              </w:rPr>
              <w:fldChar w:fldCharType="end"/>
            </w:r>
          </w:hyperlink>
        </w:p>
        <w:p w14:paraId="073056FC" w14:textId="36B69B8C"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2" w:anchor="_Toc161333939" w:history="1">
            <w:r w:rsidR="005310CA">
              <w:rPr>
                <w:rStyle w:val="-"/>
                <w:noProof/>
              </w:rPr>
              <w:t>Import procedur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39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0</w:t>
            </w:r>
            <w:r w:rsidR="005310CA">
              <w:rPr>
                <w:rStyle w:val="-"/>
                <w:noProof/>
                <w:webHidden/>
                <w:color w:val="auto"/>
              </w:rPr>
              <w:fldChar w:fldCharType="end"/>
            </w:r>
          </w:hyperlink>
        </w:p>
        <w:p w14:paraId="6485AA62" w14:textId="68286225"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3" w:anchor="_Toc161333940" w:history="1">
            <w:r w:rsidR="005310CA">
              <w:rPr>
                <w:rStyle w:val="-"/>
                <w:noProof/>
              </w:rPr>
              <w:t>Registration and renewal of registr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0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1</w:t>
            </w:r>
            <w:r w:rsidR="005310CA">
              <w:rPr>
                <w:rStyle w:val="-"/>
                <w:noProof/>
                <w:webHidden/>
                <w:color w:val="auto"/>
              </w:rPr>
              <w:fldChar w:fldCharType="end"/>
            </w:r>
          </w:hyperlink>
        </w:p>
        <w:p w14:paraId="76E64B36" w14:textId="6795DC7B"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4" w:anchor="_Toc161333941" w:history="1">
            <w:r w:rsidR="005310CA">
              <w:rPr>
                <w:rStyle w:val="-"/>
                <w:noProof/>
              </w:rPr>
              <w:t>Course declar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1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1</w:t>
            </w:r>
            <w:r w:rsidR="005310CA">
              <w:rPr>
                <w:rStyle w:val="-"/>
                <w:noProof/>
                <w:webHidden/>
                <w:color w:val="auto"/>
              </w:rPr>
              <w:fldChar w:fldCharType="end"/>
            </w:r>
          </w:hyperlink>
        </w:p>
        <w:p w14:paraId="7BE0601B" w14:textId="3B570FE6"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5" w:anchor="_Toc161333942" w:history="1">
            <w:r w:rsidR="005310CA">
              <w:rPr>
                <w:rStyle w:val="-"/>
                <w:noProof/>
              </w:rPr>
              <w:t>Time structure of the studie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2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1</w:t>
            </w:r>
            <w:r w:rsidR="005310CA">
              <w:rPr>
                <w:rStyle w:val="-"/>
                <w:noProof/>
                <w:webHidden/>
                <w:color w:val="auto"/>
              </w:rPr>
              <w:fldChar w:fldCharType="end"/>
            </w:r>
          </w:hyperlink>
        </w:p>
        <w:p w14:paraId="69D3F7FF" w14:textId="0C844D9D"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6" w:anchor="_Toc161333943" w:history="1">
            <w:r w:rsidR="005310CA">
              <w:rPr>
                <w:rStyle w:val="-"/>
                <w:noProof/>
              </w:rPr>
              <w:t>Academic Calendar</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3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2</w:t>
            </w:r>
            <w:r w:rsidR="005310CA">
              <w:rPr>
                <w:rStyle w:val="-"/>
                <w:noProof/>
                <w:webHidden/>
                <w:color w:val="auto"/>
              </w:rPr>
              <w:fldChar w:fldCharType="end"/>
            </w:r>
          </w:hyperlink>
        </w:p>
        <w:p w14:paraId="03DDEC26" w14:textId="4B31BF2D"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7" w:anchor="_Toc161333944" w:history="1">
            <w:r w:rsidR="005310CA">
              <w:rPr>
                <w:rStyle w:val="-"/>
                <w:noProof/>
              </w:rPr>
              <w:t>Course make-up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4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2</w:t>
            </w:r>
            <w:r w:rsidR="005310CA">
              <w:rPr>
                <w:rStyle w:val="-"/>
                <w:noProof/>
                <w:webHidden/>
                <w:color w:val="auto"/>
              </w:rPr>
              <w:fldChar w:fldCharType="end"/>
            </w:r>
          </w:hyperlink>
        </w:p>
        <w:p w14:paraId="73B9209A" w14:textId="1F3BAD75"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8" w:anchor="_Toc161333945" w:history="1">
            <w:r w:rsidR="005310CA">
              <w:rPr>
                <w:rStyle w:val="-"/>
                <w:noProof/>
              </w:rPr>
              <w:t>Suspension of studie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5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2</w:t>
            </w:r>
            <w:r w:rsidR="005310CA">
              <w:rPr>
                <w:rStyle w:val="-"/>
                <w:noProof/>
                <w:webHidden/>
                <w:color w:val="auto"/>
              </w:rPr>
              <w:fldChar w:fldCharType="end"/>
            </w:r>
          </w:hyperlink>
        </w:p>
        <w:p w14:paraId="2024B9FF" w14:textId="1A35EAD7"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39" w:anchor="_Toc161333946" w:history="1">
            <w:r w:rsidR="005310CA">
              <w:rPr>
                <w:rStyle w:val="-"/>
                <w:noProof/>
              </w:rPr>
              <w:t>Delet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6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3</w:t>
            </w:r>
            <w:r w:rsidR="005310CA">
              <w:rPr>
                <w:rStyle w:val="-"/>
                <w:noProof/>
                <w:webHidden/>
                <w:color w:val="auto"/>
              </w:rPr>
              <w:fldChar w:fldCharType="end"/>
            </w:r>
          </w:hyperlink>
        </w:p>
        <w:p w14:paraId="3C001D77" w14:textId="1F502914"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0" w:anchor="_Toc161333947" w:history="1">
            <w:r w:rsidR="005310CA">
              <w:rPr>
                <w:rStyle w:val="-"/>
                <w:noProof/>
              </w:rPr>
              <w:t>Curriculum</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7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3</w:t>
            </w:r>
            <w:r w:rsidR="005310CA">
              <w:rPr>
                <w:rStyle w:val="-"/>
                <w:noProof/>
                <w:webHidden/>
                <w:color w:val="auto"/>
              </w:rPr>
              <w:fldChar w:fldCharType="end"/>
            </w:r>
          </w:hyperlink>
        </w:p>
        <w:p w14:paraId="6B77300D" w14:textId="1F27E994"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1" w:anchor="_Toc161333948" w:history="1">
            <w:r w:rsidR="005310CA">
              <w:rPr>
                <w:rStyle w:val="-"/>
                <w:noProof/>
              </w:rPr>
              <w:t>Scoring scal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8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4</w:t>
            </w:r>
            <w:r w:rsidR="005310CA">
              <w:rPr>
                <w:rStyle w:val="-"/>
                <w:noProof/>
                <w:webHidden/>
                <w:color w:val="auto"/>
              </w:rPr>
              <w:fldChar w:fldCharType="end"/>
            </w:r>
          </w:hyperlink>
        </w:p>
        <w:p w14:paraId="567B4A0C" w14:textId="69B93C3A"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2" w:anchor="_Toc161333949" w:history="1">
            <w:r w:rsidR="005310CA">
              <w:rPr>
                <w:rStyle w:val="-"/>
                <w:noProof/>
              </w:rPr>
              <w:t>Organisation of Teaching</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49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5</w:t>
            </w:r>
            <w:r w:rsidR="005310CA">
              <w:rPr>
                <w:rStyle w:val="-"/>
                <w:noProof/>
                <w:webHidden/>
                <w:color w:val="auto"/>
              </w:rPr>
              <w:fldChar w:fldCharType="end"/>
            </w:r>
          </w:hyperlink>
        </w:p>
        <w:p w14:paraId="52D49AC8" w14:textId="2E7420B6"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3" w:anchor="_Toc161333950" w:history="1">
            <w:r w:rsidR="005310CA">
              <w:rPr>
                <w:rStyle w:val="-"/>
                <w:noProof/>
              </w:rPr>
              <w:t>Conduct of the examination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0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6</w:t>
            </w:r>
            <w:r w:rsidR="005310CA">
              <w:rPr>
                <w:rStyle w:val="-"/>
                <w:noProof/>
                <w:webHidden/>
                <w:color w:val="auto"/>
              </w:rPr>
              <w:fldChar w:fldCharType="end"/>
            </w:r>
          </w:hyperlink>
        </w:p>
        <w:p w14:paraId="4142BE20" w14:textId="008E154E"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4" w:anchor="_Toc161333951" w:history="1">
            <w:r w:rsidR="005310CA">
              <w:rPr>
                <w:rStyle w:val="-"/>
                <w:noProof/>
              </w:rPr>
              <w:t>Right to participat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1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6</w:t>
            </w:r>
            <w:r w:rsidR="005310CA">
              <w:rPr>
                <w:rStyle w:val="-"/>
                <w:noProof/>
                <w:webHidden/>
                <w:color w:val="auto"/>
              </w:rPr>
              <w:fldChar w:fldCharType="end"/>
            </w:r>
          </w:hyperlink>
        </w:p>
        <w:p w14:paraId="3884B8CD" w14:textId="130E42A0"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5" w:anchor="_Toc161333952" w:history="1">
            <w:r w:rsidR="005310CA">
              <w:rPr>
                <w:rStyle w:val="-"/>
                <w:noProof/>
              </w:rPr>
              <w:t>Termination of the examin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2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6</w:t>
            </w:r>
            <w:r w:rsidR="005310CA">
              <w:rPr>
                <w:rStyle w:val="-"/>
                <w:noProof/>
                <w:webHidden/>
                <w:color w:val="auto"/>
              </w:rPr>
              <w:fldChar w:fldCharType="end"/>
            </w:r>
          </w:hyperlink>
        </w:p>
        <w:p w14:paraId="56B26EE2" w14:textId="24EB06CA"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6" w:anchor="_Toc161333953" w:history="1">
            <w:r w:rsidR="005310CA">
              <w:rPr>
                <w:rStyle w:val="-"/>
                <w:noProof/>
              </w:rPr>
              <w:t>Cancellation of the examin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3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7</w:t>
            </w:r>
            <w:r w:rsidR="005310CA">
              <w:rPr>
                <w:rStyle w:val="-"/>
                <w:noProof/>
                <w:webHidden/>
                <w:color w:val="auto"/>
              </w:rPr>
              <w:fldChar w:fldCharType="end"/>
            </w:r>
          </w:hyperlink>
        </w:p>
        <w:p w14:paraId="1654A8D9" w14:textId="594CA104"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7" w:anchor="_Toc161333954" w:history="1">
            <w:r w:rsidR="005310CA">
              <w:rPr>
                <w:rStyle w:val="-"/>
                <w:noProof/>
              </w:rPr>
              <w:t>Results of the exam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4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7</w:t>
            </w:r>
            <w:r w:rsidR="005310CA">
              <w:rPr>
                <w:rStyle w:val="-"/>
                <w:noProof/>
                <w:webHidden/>
                <w:color w:val="auto"/>
              </w:rPr>
              <w:fldChar w:fldCharType="end"/>
            </w:r>
          </w:hyperlink>
        </w:p>
        <w:p w14:paraId="48DE5104" w14:textId="40DA1377"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8" w:anchor="_Toc161333955" w:history="1">
            <w:r w:rsidR="005310CA">
              <w:rPr>
                <w:rStyle w:val="-"/>
                <w:noProof/>
              </w:rPr>
              <w:t>Obligations of the examinee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5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7</w:t>
            </w:r>
            <w:r w:rsidR="005310CA">
              <w:rPr>
                <w:rStyle w:val="-"/>
                <w:noProof/>
                <w:webHidden/>
                <w:color w:val="auto"/>
              </w:rPr>
              <w:fldChar w:fldCharType="end"/>
            </w:r>
          </w:hyperlink>
        </w:p>
        <w:p w14:paraId="13D6EB89" w14:textId="1AD988F0"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49" w:anchor="_Toc161333956" w:history="1">
            <w:r w:rsidR="005310CA">
              <w:rPr>
                <w:rStyle w:val="-"/>
                <w:noProof/>
              </w:rPr>
              <w:t>Regulation for the Execution of Diploma Thesi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6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7</w:t>
            </w:r>
            <w:r w:rsidR="005310CA">
              <w:rPr>
                <w:rStyle w:val="-"/>
                <w:noProof/>
                <w:webHidden/>
                <w:color w:val="auto"/>
              </w:rPr>
              <w:fldChar w:fldCharType="end"/>
            </w:r>
          </w:hyperlink>
        </w:p>
        <w:p w14:paraId="37169B85" w14:textId="5E90EF68" w:rsidR="005310CA" w:rsidRDefault="002E759B" w:rsidP="005310CA">
          <w:pPr>
            <w:pStyle w:val="30"/>
            <w:tabs>
              <w:tab w:val="right" w:leader="dot" w:pos="9350"/>
            </w:tabs>
            <w:rPr>
              <w:rFonts w:asciiTheme="minorHAnsi" w:eastAsiaTheme="minorEastAsia" w:hAnsiTheme="minorHAnsi" w:cstheme="minorBidi"/>
              <w:noProof/>
              <w:sz w:val="22"/>
              <w:szCs w:val="22"/>
              <w:lang w:eastAsia="el-GR"/>
            </w:rPr>
          </w:pPr>
          <w:hyperlink r:id="rId50" w:anchor="_Toc161333957" w:history="1">
            <w:r w:rsidR="005310CA">
              <w:rPr>
                <w:rStyle w:val="-"/>
                <w:noProof/>
              </w:rPr>
              <w:t>Assignment of dissertation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7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8</w:t>
            </w:r>
            <w:r w:rsidR="005310CA">
              <w:rPr>
                <w:rStyle w:val="-"/>
                <w:noProof/>
                <w:webHidden/>
                <w:color w:val="auto"/>
              </w:rPr>
              <w:fldChar w:fldCharType="end"/>
            </w:r>
          </w:hyperlink>
        </w:p>
        <w:p w14:paraId="7959125B" w14:textId="40878489" w:rsidR="005310CA" w:rsidRDefault="002E759B" w:rsidP="005310CA">
          <w:pPr>
            <w:pStyle w:val="30"/>
            <w:tabs>
              <w:tab w:val="right" w:leader="dot" w:pos="9350"/>
            </w:tabs>
            <w:rPr>
              <w:rFonts w:asciiTheme="minorHAnsi" w:eastAsiaTheme="minorEastAsia" w:hAnsiTheme="minorHAnsi" w:cstheme="minorBidi"/>
              <w:noProof/>
              <w:sz w:val="22"/>
              <w:szCs w:val="22"/>
              <w:lang w:eastAsia="el-GR"/>
            </w:rPr>
          </w:pPr>
          <w:hyperlink r:id="rId51" w:anchor="_Toc161333958" w:history="1">
            <w:r w:rsidR="005310CA">
              <w:rPr>
                <w:rStyle w:val="-"/>
                <w:noProof/>
              </w:rPr>
              <w:t>Thesis delivery procedur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8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8</w:t>
            </w:r>
            <w:r w:rsidR="005310CA">
              <w:rPr>
                <w:rStyle w:val="-"/>
                <w:noProof/>
                <w:webHidden/>
                <w:color w:val="auto"/>
              </w:rPr>
              <w:fldChar w:fldCharType="end"/>
            </w:r>
          </w:hyperlink>
        </w:p>
        <w:p w14:paraId="6922337A" w14:textId="1B7FAAA0" w:rsidR="005310CA" w:rsidRDefault="002E759B" w:rsidP="005310CA">
          <w:pPr>
            <w:pStyle w:val="30"/>
            <w:tabs>
              <w:tab w:val="right" w:leader="dot" w:pos="9350"/>
            </w:tabs>
            <w:rPr>
              <w:rFonts w:asciiTheme="minorHAnsi" w:eastAsiaTheme="minorEastAsia" w:hAnsiTheme="minorHAnsi" w:cstheme="minorBidi"/>
              <w:noProof/>
              <w:sz w:val="22"/>
              <w:szCs w:val="22"/>
              <w:lang w:eastAsia="el-GR"/>
            </w:rPr>
          </w:pPr>
          <w:hyperlink r:id="rId52" w:anchor="_Toc161333959" w:history="1">
            <w:r w:rsidR="005310CA">
              <w:rPr>
                <w:rStyle w:val="-"/>
                <w:noProof/>
              </w:rPr>
              <w:t>Thesis evalu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59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8</w:t>
            </w:r>
            <w:r w:rsidR="005310CA">
              <w:rPr>
                <w:rStyle w:val="-"/>
                <w:noProof/>
                <w:webHidden/>
                <w:color w:val="auto"/>
              </w:rPr>
              <w:fldChar w:fldCharType="end"/>
            </w:r>
          </w:hyperlink>
        </w:p>
        <w:p w14:paraId="601DCA6D" w14:textId="18C06327" w:rsidR="005310CA" w:rsidRDefault="002E759B" w:rsidP="005310CA">
          <w:pPr>
            <w:pStyle w:val="30"/>
            <w:tabs>
              <w:tab w:val="right" w:leader="dot" w:pos="9350"/>
            </w:tabs>
            <w:rPr>
              <w:rFonts w:asciiTheme="minorHAnsi" w:eastAsiaTheme="minorEastAsia" w:hAnsiTheme="minorHAnsi" w:cstheme="minorBidi"/>
              <w:noProof/>
              <w:sz w:val="22"/>
              <w:szCs w:val="22"/>
              <w:lang w:eastAsia="el-GR"/>
            </w:rPr>
          </w:pPr>
          <w:hyperlink r:id="rId53" w:anchor="_Toc161333960" w:history="1">
            <w:r w:rsidR="005310CA">
              <w:rPr>
                <w:rStyle w:val="-"/>
                <w:noProof/>
              </w:rPr>
              <w:t>Copyright and other rights of a thesi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0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9</w:t>
            </w:r>
            <w:r w:rsidR="005310CA">
              <w:rPr>
                <w:rStyle w:val="-"/>
                <w:noProof/>
                <w:webHidden/>
                <w:color w:val="auto"/>
              </w:rPr>
              <w:fldChar w:fldCharType="end"/>
            </w:r>
          </w:hyperlink>
        </w:p>
        <w:p w14:paraId="71EBA225" w14:textId="078EBB45" w:rsidR="005310CA" w:rsidRDefault="002E759B" w:rsidP="005310CA">
          <w:pPr>
            <w:pStyle w:val="30"/>
            <w:tabs>
              <w:tab w:val="right" w:leader="dot" w:pos="9350"/>
            </w:tabs>
            <w:rPr>
              <w:rFonts w:asciiTheme="minorHAnsi" w:eastAsiaTheme="minorEastAsia" w:hAnsiTheme="minorHAnsi" w:cstheme="minorBidi"/>
              <w:noProof/>
              <w:sz w:val="22"/>
              <w:szCs w:val="22"/>
              <w:lang w:eastAsia="el-GR"/>
            </w:rPr>
          </w:pPr>
          <w:hyperlink r:id="rId54" w:anchor="_Toc161333961" w:history="1">
            <w:r w:rsidR="005310CA">
              <w:rPr>
                <w:rStyle w:val="-"/>
                <w:noProof/>
              </w:rPr>
              <w:t>Writer's Guid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1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19</w:t>
            </w:r>
            <w:r w:rsidR="005310CA">
              <w:rPr>
                <w:rStyle w:val="-"/>
                <w:noProof/>
                <w:webHidden/>
                <w:color w:val="auto"/>
              </w:rPr>
              <w:fldChar w:fldCharType="end"/>
            </w:r>
          </w:hyperlink>
        </w:p>
        <w:p w14:paraId="77B84A84" w14:textId="3460C10C"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55" w:anchor="_Toc161333962" w:history="1">
            <w:r w:rsidR="005310CA">
              <w:rPr>
                <w:rStyle w:val="-"/>
                <w:noProof/>
              </w:rPr>
              <w:t>Internship Regul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2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2</w:t>
            </w:r>
            <w:r w:rsidR="005310CA">
              <w:rPr>
                <w:rStyle w:val="-"/>
                <w:noProof/>
                <w:webHidden/>
                <w:color w:val="auto"/>
              </w:rPr>
              <w:fldChar w:fldCharType="end"/>
            </w:r>
          </w:hyperlink>
        </w:p>
        <w:p w14:paraId="740FAB80" w14:textId="2568FC47"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56" w:anchor="_Toc161333963" w:history="1">
            <w:r w:rsidR="005310CA">
              <w:rPr>
                <w:rStyle w:val="-"/>
                <w:noProof/>
              </w:rPr>
              <w:t>Mobility Regulation</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3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3</w:t>
            </w:r>
            <w:r w:rsidR="005310CA">
              <w:rPr>
                <w:rStyle w:val="-"/>
                <w:noProof/>
                <w:webHidden/>
                <w:color w:val="auto"/>
              </w:rPr>
              <w:fldChar w:fldCharType="end"/>
            </w:r>
          </w:hyperlink>
        </w:p>
        <w:p w14:paraId="18334FF4" w14:textId="4F7F9988"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57" w:anchor="_Toc161333964" w:history="1">
            <w:r w:rsidR="005310CA">
              <w:rPr>
                <w:rStyle w:val="-"/>
                <w:noProof/>
              </w:rPr>
              <w:t>Educational Process Evaluation System</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4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3</w:t>
            </w:r>
            <w:r w:rsidR="005310CA">
              <w:rPr>
                <w:rStyle w:val="-"/>
                <w:noProof/>
                <w:webHidden/>
                <w:color w:val="auto"/>
              </w:rPr>
              <w:fldChar w:fldCharType="end"/>
            </w:r>
          </w:hyperlink>
        </w:p>
        <w:p w14:paraId="038F0043" w14:textId="2A179DAF"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58" w:anchor="_Toc161333965" w:history="1">
            <w:r w:rsidR="005310CA">
              <w:rPr>
                <w:rStyle w:val="-"/>
                <w:noProof/>
              </w:rPr>
              <w:t>Duties and obligations of teaching staff</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5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4</w:t>
            </w:r>
            <w:r w:rsidR="005310CA">
              <w:rPr>
                <w:rStyle w:val="-"/>
                <w:noProof/>
                <w:webHidden/>
                <w:color w:val="auto"/>
              </w:rPr>
              <w:fldChar w:fldCharType="end"/>
            </w:r>
          </w:hyperlink>
        </w:p>
        <w:p w14:paraId="2009BBCB" w14:textId="5F219364"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59" w:anchor="_Toc161333966" w:history="1">
            <w:r w:rsidR="005310CA">
              <w:rPr>
                <w:rStyle w:val="-"/>
                <w:noProof/>
              </w:rPr>
              <w:t>Student Rights and Obligations</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6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4</w:t>
            </w:r>
            <w:r w:rsidR="005310CA">
              <w:rPr>
                <w:rStyle w:val="-"/>
                <w:noProof/>
                <w:webHidden/>
                <w:color w:val="auto"/>
              </w:rPr>
              <w:fldChar w:fldCharType="end"/>
            </w:r>
          </w:hyperlink>
        </w:p>
        <w:p w14:paraId="30763017" w14:textId="40DF8960" w:rsidR="005310CA" w:rsidRDefault="002E759B" w:rsidP="005310CA">
          <w:pPr>
            <w:pStyle w:val="20"/>
            <w:tabs>
              <w:tab w:val="right" w:leader="dot" w:pos="9350"/>
            </w:tabs>
            <w:rPr>
              <w:rFonts w:asciiTheme="minorHAnsi" w:eastAsiaTheme="minorEastAsia" w:hAnsiTheme="minorHAnsi" w:cstheme="minorBidi"/>
              <w:noProof/>
              <w:sz w:val="22"/>
              <w:szCs w:val="22"/>
              <w:lang w:eastAsia="el-GR"/>
            </w:rPr>
          </w:pPr>
          <w:hyperlink r:id="rId60" w:anchor="_Toc161333967" w:history="1">
            <w:r w:rsidR="005310CA">
              <w:rPr>
                <w:rStyle w:val="-"/>
                <w:noProof/>
              </w:rPr>
              <w:t>Ethics Committee</w:t>
            </w:r>
            <w:r w:rsidR="005310CA">
              <w:rPr>
                <w:rStyle w:val="-"/>
                <w:noProof/>
                <w:webHidden/>
                <w:color w:val="auto"/>
              </w:rPr>
              <w:tab/>
            </w:r>
            <w:r w:rsidR="005310CA">
              <w:rPr>
                <w:rStyle w:val="-"/>
                <w:noProof/>
                <w:webHidden/>
                <w:color w:val="auto"/>
              </w:rPr>
              <w:fldChar w:fldCharType="begin"/>
            </w:r>
            <w:r w:rsidR="005310CA">
              <w:rPr>
                <w:rStyle w:val="-"/>
                <w:noProof/>
                <w:webHidden/>
                <w:color w:val="auto"/>
              </w:rPr>
              <w:instrText xml:space="preserve"> PAGEREF _Toc161333967 \h </w:instrText>
            </w:r>
            <w:r w:rsidR="005310CA">
              <w:rPr>
                <w:rStyle w:val="-"/>
                <w:noProof/>
                <w:webHidden/>
                <w:color w:val="auto"/>
              </w:rPr>
            </w:r>
            <w:r w:rsidR="005310CA">
              <w:rPr>
                <w:rStyle w:val="-"/>
                <w:noProof/>
                <w:webHidden/>
                <w:color w:val="auto"/>
              </w:rPr>
              <w:fldChar w:fldCharType="separate"/>
            </w:r>
            <w:r w:rsidR="003F11DF">
              <w:rPr>
                <w:rStyle w:val="-"/>
                <w:noProof/>
                <w:webHidden/>
                <w:color w:val="auto"/>
              </w:rPr>
              <w:t>24</w:t>
            </w:r>
            <w:r w:rsidR="005310CA">
              <w:rPr>
                <w:rStyle w:val="-"/>
                <w:noProof/>
                <w:webHidden/>
                <w:color w:val="auto"/>
              </w:rPr>
              <w:fldChar w:fldCharType="end"/>
            </w:r>
          </w:hyperlink>
        </w:p>
        <w:p w14:paraId="411FB7ED" w14:textId="77777777" w:rsidR="005310CA" w:rsidRDefault="005310CA" w:rsidP="005310CA">
          <w:pPr>
            <w:spacing w:beforeAutospacing="1" w:after="0" w:line="240" w:lineRule="auto"/>
            <w:jc w:val="both"/>
            <w:rPr>
              <w:b/>
              <w:bCs/>
              <w:noProof/>
            </w:rPr>
          </w:pPr>
          <w:r>
            <w:rPr>
              <w:b/>
              <w:bCs/>
              <w:noProof/>
            </w:rPr>
            <w:fldChar w:fldCharType="end"/>
          </w:r>
        </w:p>
        <w:p w14:paraId="78DFC334" w14:textId="77777777" w:rsidR="005310CA" w:rsidRDefault="002E759B" w:rsidP="005310CA">
          <w:pPr>
            <w:spacing w:beforeAutospacing="1" w:after="0" w:line="240" w:lineRule="auto"/>
            <w:jc w:val="both"/>
          </w:pPr>
        </w:p>
      </w:sdtContent>
    </w:sdt>
    <w:p w14:paraId="3B50A65D" w14:textId="77777777" w:rsidR="005310CA" w:rsidRDefault="005310CA" w:rsidP="005310CA">
      <w:pPr>
        <w:rPr>
          <w:caps/>
          <w:color w:val="FFFFFF" w:themeColor="background1"/>
          <w:spacing w:val="15"/>
          <w:sz w:val="22"/>
          <w:szCs w:val="22"/>
          <w:lang w:val="el-GR"/>
        </w:rPr>
      </w:pPr>
      <w:r>
        <w:rPr>
          <w:lang w:val="el-GR"/>
        </w:rPr>
        <w:br w:type="page"/>
      </w:r>
    </w:p>
    <w:p w14:paraId="200B1D05" w14:textId="77777777" w:rsidR="005310CA" w:rsidRDefault="005310CA" w:rsidP="005310CA">
      <w:pPr>
        <w:pStyle w:val="1"/>
        <w:spacing w:beforeAutospacing="1" w:line="240" w:lineRule="auto"/>
        <w:ind w:firstLine="720"/>
        <w:jc w:val="both"/>
      </w:pPr>
      <w:r>
        <w:lastRenderedPageBreak/>
        <w:t xml:space="preserve">Regulations for the MSc Smart and Resilient Cities </w:t>
      </w:r>
    </w:p>
    <w:p w14:paraId="65651D7C" w14:textId="06D50425" w:rsidR="005310CA" w:rsidRDefault="005310CA" w:rsidP="005310CA">
      <w:pPr>
        <w:spacing w:beforeAutospacing="1" w:after="0" w:line="240" w:lineRule="auto"/>
        <w:ind w:firstLine="720"/>
        <w:jc w:val="both"/>
        <w:rPr>
          <w:rFonts w:cstheme="minorHAnsi"/>
        </w:rPr>
      </w:pPr>
      <w:r>
        <w:rPr>
          <w:rFonts w:cstheme="minorHAnsi"/>
        </w:rPr>
        <w:t>The MSc entitled: "</w:t>
      </w:r>
      <w:r w:rsidR="003C45B6" w:rsidRPr="003C45B6">
        <w:rPr>
          <w:rFonts w:cstheme="minorHAnsi"/>
          <w:b/>
          <w:bCs/>
          <w:i/>
          <w:iCs/>
        </w:rPr>
        <w:t>MSc in Government Digital Innovation and Transformation</w:t>
      </w:r>
      <w:r>
        <w:rPr>
          <w:rFonts w:cstheme="minorHAnsi"/>
          <w:i/>
          <w:iCs/>
        </w:rPr>
        <w:t xml:space="preserve">" </w:t>
      </w:r>
      <w:r>
        <w:rPr>
          <w:rFonts w:cstheme="minorHAnsi"/>
        </w:rPr>
        <w:t xml:space="preserve">of the Department of Business Administration of the University of Thessaly operates in accordance with the provisions of Law 4957/2022, as amended and in force. </w:t>
      </w:r>
    </w:p>
    <w:p w14:paraId="732901A0" w14:textId="77777777" w:rsidR="005310CA" w:rsidRDefault="005310CA" w:rsidP="005310CA">
      <w:pPr>
        <w:spacing w:beforeAutospacing="1" w:after="0" w:line="240" w:lineRule="auto"/>
        <w:ind w:firstLine="720"/>
        <w:jc w:val="both"/>
        <w:rPr>
          <w:rFonts w:cstheme="minorHAnsi"/>
        </w:rPr>
      </w:pPr>
      <w:r>
        <w:rPr>
          <w:rFonts w:cstheme="minorHAnsi"/>
        </w:rPr>
        <w:t>The Regulations of Studies contain detailed information about the content of the courses and the lecturers of the MSc as well as many useful instructions for your studies at the University of Thessaly.</w:t>
      </w:r>
    </w:p>
    <w:p w14:paraId="07304054" w14:textId="77777777" w:rsidR="005310CA" w:rsidRDefault="005310CA" w:rsidP="005310CA">
      <w:pPr>
        <w:pStyle w:val="1"/>
        <w:spacing w:beforeAutospacing="1" w:line="240" w:lineRule="auto"/>
        <w:jc w:val="both"/>
      </w:pPr>
      <w:r>
        <w:t>The University of Thessaly</w:t>
      </w:r>
    </w:p>
    <w:p w14:paraId="61208AE4" w14:textId="77777777" w:rsidR="005310CA" w:rsidRDefault="005310CA" w:rsidP="005310CA">
      <w:pPr>
        <w:spacing w:beforeAutospacing="1" w:after="0" w:line="240" w:lineRule="auto"/>
        <w:ind w:firstLine="720"/>
        <w:jc w:val="both"/>
        <w:rPr>
          <w:rFonts w:cstheme="minorHAnsi"/>
        </w:rPr>
      </w:pPr>
      <w:r>
        <w:rPr>
          <w:rFonts w:cstheme="minorHAnsi"/>
        </w:rPr>
        <w:t>The University of Thessaly was founded in 1984 (together with the University of the Aegean and the Ionian University) by Decree 83/1984 (FEK 31/tr.1o/20-3-1984), which was amended in 1985 by Decree 302/1985 (FEK 113/tr.1o/31-5-1985). The seat of the University of Thessaly is Volos. After the merger with the TEI of Thessaly and Sterea, the new University of Thessaly has 8 faculties and 37 departments and is the 3rd largest university in the country.</w:t>
      </w:r>
    </w:p>
    <w:p w14:paraId="387D2565" w14:textId="77777777" w:rsidR="005310CA" w:rsidRDefault="005310CA" w:rsidP="005310CA">
      <w:pPr>
        <w:spacing w:beforeAutospacing="1" w:after="0" w:line="240" w:lineRule="auto"/>
        <w:ind w:firstLine="720"/>
        <w:jc w:val="both"/>
        <w:rPr>
          <w:rFonts w:cstheme="minorHAnsi"/>
        </w:rPr>
      </w:pPr>
      <w:r>
        <w:rPr>
          <w:rFonts w:cstheme="minorHAnsi"/>
        </w:rPr>
        <w:t>As a Higher Educational Institution, the University is a legal entity under public law with full self-government. It is supervised and subsidized by the State through the Ministry of Education and Religious Affairs. According to the institutional framework for higher education, the administration of the University is exercised by the Rector and the Senate.</w:t>
      </w:r>
    </w:p>
    <w:p w14:paraId="341061FE" w14:textId="77777777" w:rsidR="005310CA" w:rsidRDefault="002E759B" w:rsidP="005310CA">
      <w:pPr>
        <w:rPr>
          <w:rFonts w:cstheme="minorHAnsi"/>
          <w:color w:val="4472C4" w:themeColor="accent5"/>
        </w:rPr>
      </w:pPr>
      <w:hyperlink r:id="rId61" w:history="1">
        <w:r w:rsidR="005310CA">
          <w:rPr>
            <w:rStyle w:val="-"/>
            <w:caps/>
            <w:color w:val="4472C4" w:themeColor="accent5"/>
          </w:rPr>
          <w:t xml:space="preserve">https://www.uth.gr/ </w:t>
        </w:r>
      </w:hyperlink>
    </w:p>
    <w:p w14:paraId="738C1FFE" w14:textId="77777777" w:rsidR="005310CA" w:rsidRDefault="005310CA" w:rsidP="005310CA">
      <w:pPr>
        <w:pStyle w:val="1"/>
        <w:spacing w:beforeAutospacing="1" w:line="240" w:lineRule="auto"/>
        <w:ind w:firstLine="720"/>
        <w:jc w:val="both"/>
      </w:pPr>
      <w:r>
        <w:t xml:space="preserve">The Department of Business Administration </w:t>
      </w:r>
    </w:p>
    <w:p w14:paraId="61B4417E" w14:textId="785CC81F" w:rsidR="005310CA" w:rsidRDefault="005310CA" w:rsidP="005310CA">
      <w:pPr>
        <w:spacing w:beforeAutospacing="1" w:after="0" w:line="240" w:lineRule="auto"/>
        <w:ind w:firstLine="720"/>
        <w:jc w:val="both"/>
        <w:rPr>
          <w:rFonts w:cstheme="minorHAnsi"/>
        </w:rPr>
      </w:pPr>
      <w:r>
        <w:rPr>
          <w:rFonts w:cstheme="minorHAnsi"/>
        </w:rPr>
        <w:t>The Department of Business Administration (BBA) of the University of Thessaly (UTH) based in Larissa was established by Law 4589/2019 (Government Gazette A 13/29.01.2019, Article 22, paragraph 1d) and has been operating since September 2019. With its establishment, the Department of Business Administration joined the Faculty of Economics and Management Sciences o</w:t>
      </w:r>
      <w:r w:rsidR="005B5E3E">
        <w:rPr>
          <w:rFonts w:cstheme="minorHAnsi"/>
        </w:rPr>
        <w:t>f the University of Thessaly</w:t>
      </w:r>
      <w:r>
        <w:rPr>
          <w:rFonts w:cstheme="minorHAnsi"/>
        </w:rPr>
        <w:t xml:space="preserve">, which was also established by Law 4589/2019 (Government Gazette 13 A/29.01.2019, Article 21, paragraph 1bb). The aim of the curriculum of the Department of Business Administration of the University of </w:t>
      </w:r>
      <w:r w:rsidR="005B5E3E">
        <w:rPr>
          <w:rFonts w:cstheme="minorHAnsi"/>
        </w:rPr>
        <w:t>Thessaly</w:t>
      </w:r>
      <w:r>
        <w:rPr>
          <w:rFonts w:cstheme="minorHAnsi"/>
        </w:rPr>
        <w:t xml:space="preserve"> is to provide scientific knowledge on issues related to business administration. In this context, the Curriculum includes courses of both qualitative and quantitative approach, which enable graduates to analyze and understand the functioning of enterprises in the contemporary environment and to identify policies and practices that optimize their effectiveness and efficiency. Upon completion of their studies, students can work either as executives, business executives, public and non-profit organizations, or continue their studies at the postgraduate level.</w:t>
      </w:r>
    </w:p>
    <w:p w14:paraId="5B41601B" w14:textId="77777777" w:rsidR="005310CA" w:rsidRDefault="005310CA" w:rsidP="005310CA">
      <w:pPr>
        <w:spacing w:beforeAutospacing="1" w:after="0" w:line="240" w:lineRule="auto"/>
        <w:ind w:firstLine="720"/>
        <w:jc w:val="both"/>
        <w:rPr>
          <w:rFonts w:cstheme="minorHAnsi"/>
        </w:rPr>
      </w:pPr>
      <w:r>
        <w:rPr>
          <w:rFonts w:cstheme="minorHAnsi"/>
        </w:rPr>
        <w:t xml:space="preserve">The course of study at the Department lasts for eight semesters. The degree requires the successful completion of 36 compulsory courses, 4 elective courses and 4 foreign language courses, which together count for a total of 240 ECTS credits. In total, the Programme of Studies offers 54 courses covering the subject areas of Management, Marketing, Accounting and Finance, Information Technology, Quantitative Methods, Economic Analysis and Law. In each of the first four semesters, five compulsory courses are taught in each of the first four semesters, plus a foreign language. In each semester of the third and fourth year the student takes four compulsory courses and one elective course. In the elective procedure, four courses are offered in each semester of the third </w:t>
      </w:r>
      <w:r>
        <w:rPr>
          <w:rFonts w:cstheme="minorHAnsi"/>
        </w:rPr>
        <w:lastRenderedPageBreak/>
        <w:t>year and five courses in each semester of the fourth year. Alternatively, in the eighth semester, the student may prepare a Thesis instead of an elective course. The preparation of a thesis requires that the student has attended and successfully passed the Research Methods course in the seventh semester.</w:t>
      </w:r>
    </w:p>
    <w:p w14:paraId="7610C3C5" w14:textId="77777777" w:rsidR="005310CA" w:rsidRDefault="005310CA" w:rsidP="005310CA">
      <w:pPr>
        <w:pStyle w:val="1"/>
        <w:spacing w:beforeAutospacing="1" w:line="240" w:lineRule="auto"/>
        <w:jc w:val="both"/>
      </w:pPr>
      <w:r>
        <w:t>Services of the University</w:t>
      </w:r>
    </w:p>
    <w:p w14:paraId="7C336635" w14:textId="77777777" w:rsidR="005310CA" w:rsidRDefault="005310CA" w:rsidP="005310CA">
      <w:pPr>
        <w:pStyle w:val="2"/>
        <w:spacing w:beforeAutospacing="1" w:line="240" w:lineRule="auto"/>
        <w:jc w:val="both"/>
      </w:pPr>
      <w:r>
        <w:t>Administrative services</w:t>
      </w:r>
    </w:p>
    <w:p w14:paraId="5AE4F304" w14:textId="77777777" w:rsidR="005310CA" w:rsidRDefault="005310CA" w:rsidP="005310CA">
      <w:pPr>
        <w:spacing w:beforeAutospacing="1" w:after="0" w:line="240" w:lineRule="auto"/>
        <w:ind w:firstLine="720"/>
        <w:jc w:val="both"/>
        <w:rPr>
          <w:rFonts w:cstheme="minorHAnsi"/>
        </w:rPr>
      </w:pPr>
      <w:r>
        <w:rPr>
          <w:rFonts w:cstheme="minorHAnsi"/>
        </w:rPr>
        <w:t>The Administrative Services of the University of Thessaly are based in Volos and deal with budget issues, payroll, procurement, etc. Their main objective is the administrative and financial support for the proper functioning of the University of Thessaly and the provision of high quality services to the students of the institution (e.g. food, accommodation, health care, counselling, etc.).</w:t>
      </w:r>
    </w:p>
    <w:p w14:paraId="1C4BD2B9" w14:textId="77777777" w:rsidR="005310CA" w:rsidRDefault="005310CA" w:rsidP="005310CA">
      <w:pPr>
        <w:rPr>
          <w:rStyle w:val="3Char"/>
          <w:sz w:val="22"/>
          <w:szCs w:val="22"/>
        </w:rPr>
      </w:pPr>
      <w:r>
        <w:t xml:space="preserve">More information on the website: </w:t>
      </w:r>
      <w:hyperlink r:id="rId62" w:history="1">
        <w:r>
          <w:rPr>
            <w:rStyle w:val="3Char"/>
          </w:rPr>
          <w:t>https://www.uth.gr/schetika/dioikese/administrativeservices</w:t>
        </w:r>
      </w:hyperlink>
    </w:p>
    <w:p w14:paraId="23DFB6C2" w14:textId="77777777" w:rsidR="005310CA" w:rsidRDefault="005310CA" w:rsidP="005310CA">
      <w:pPr>
        <w:pStyle w:val="2"/>
        <w:spacing w:beforeAutospacing="1" w:line="240" w:lineRule="auto"/>
        <w:jc w:val="both"/>
      </w:pPr>
      <w:r>
        <w:t>Telematics Network Centre</w:t>
      </w:r>
    </w:p>
    <w:p w14:paraId="5873091E" w14:textId="77777777" w:rsidR="005310CA" w:rsidRDefault="005310CA" w:rsidP="005310CA">
      <w:pPr>
        <w:spacing w:beforeAutospacing="1" w:after="0" w:line="240" w:lineRule="auto"/>
        <w:ind w:firstLine="720"/>
        <w:jc w:val="both"/>
        <w:rPr>
          <w:rFonts w:cstheme="minorHAnsi"/>
        </w:rPr>
      </w:pPr>
      <w:r>
        <w:rPr>
          <w:rFonts w:cstheme="minorHAnsi"/>
        </w:rPr>
        <w:t>The project of the Telematics Network of the University of Thessaly is the maintenance of a network supporting unified services that interconnects all the buildings of the University of Thessaly, in all the cities of Thessaly where the University has facilities, as well as the provision of high quality telephony, data and video services. Some of its services include user account creation (electronic identity and e-mail), software access and distribution, website hosting, etc.</w:t>
      </w:r>
    </w:p>
    <w:p w14:paraId="5031992B"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3" w:history="1">
        <w:r>
          <w:rPr>
            <w:rStyle w:val="3Char"/>
            <w:rFonts w:cstheme="minorHAnsi"/>
            <w:sz w:val="22"/>
            <w:szCs w:val="22"/>
          </w:rPr>
          <w:t>https://it.uth.gr</w:t>
        </w:r>
      </w:hyperlink>
    </w:p>
    <w:p w14:paraId="19CDD539" w14:textId="77777777" w:rsidR="005310CA" w:rsidRDefault="005310CA" w:rsidP="005310CA">
      <w:pPr>
        <w:pStyle w:val="2"/>
        <w:spacing w:beforeAutospacing="1" w:line="240" w:lineRule="auto"/>
        <w:jc w:val="both"/>
      </w:pPr>
      <w:r>
        <w:t>International Relations and Erasmus Office</w:t>
      </w:r>
    </w:p>
    <w:p w14:paraId="0879B3F1" w14:textId="77777777" w:rsidR="005310CA" w:rsidRDefault="005310CA" w:rsidP="005310CA">
      <w:pPr>
        <w:spacing w:beforeAutospacing="1" w:after="0" w:line="240" w:lineRule="auto"/>
        <w:ind w:firstLine="720"/>
        <w:jc w:val="both"/>
        <w:rPr>
          <w:rFonts w:cstheme="minorHAnsi"/>
        </w:rPr>
      </w:pPr>
      <w:r>
        <w:rPr>
          <w:rFonts w:cstheme="minorHAnsi"/>
        </w:rPr>
        <w:t>The Office of International Relations and Erasmus+ belongs to the Department of Cultural Exchanges and Public Relations of the University of Thessaly.</w:t>
      </w:r>
    </w:p>
    <w:p w14:paraId="3FF8DBEC" w14:textId="77777777" w:rsidR="005310CA" w:rsidRDefault="005310CA" w:rsidP="005310CA">
      <w:pPr>
        <w:spacing w:beforeAutospacing="1" w:after="0" w:line="240" w:lineRule="auto"/>
        <w:ind w:firstLine="720"/>
        <w:jc w:val="both"/>
        <w:rPr>
          <w:rFonts w:cstheme="minorHAnsi"/>
        </w:rPr>
      </w:pPr>
      <w:r>
        <w:rPr>
          <w:rFonts w:cstheme="minorHAnsi"/>
        </w:rPr>
        <w:t>The Office provides information, guidance and mobility grants: a) to students, allowing them to spend part of their studies in another country, b) to students to undertake an internship in another country, and c) to lecturers, in order to promote the European dimension in studies.</w:t>
      </w:r>
    </w:p>
    <w:p w14:paraId="4919CF7D"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4" w:history="1">
        <w:r>
          <w:rPr>
            <w:rStyle w:val="3Char"/>
            <w:rFonts w:cstheme="minorHAnsi"/>
            <w:sz w:val="22"/>
            <w:szCs w:val="22"/>
          </w:rPr>
          <w:t>http://erasmus.uth.gr/gr/</w:t>
        </w:r>
      </w:hyperlink>
    </w:p>
    <w:p w14:paraId="7E39D7AE" w14:textId="77777777" w:rsidR="005310CA" w:rsidRDefault="005310CA" w:rsidP="005310CA">
      <w:pPr>
        <w:pStyle w:val="2"/>
        <w:spacing w:beforeAutospacing="1" w:line="240" w:lineRule="auto"/>
        <w:jc w:val="both"/>
      </w:pPr>
      <w:r>
        <w:t>Employment and Career Structure (DASTA) of the University of Thessaly</w:t>
      </w:r>
    </w:p>
    <w:p w14:paraId="0C143649" w14:textId="77777777" w:rsidR="005310CA" w:rsidRDefault="005310CA" w:rsidP="005310CA">
      <w:pPr>
        <w:spacing w:beforeAutospacing="1" w:after="0" w:line="240" w:lineRule="auto"/>
        <w:ind w:firstLine="720"/>
        <w:jc w:val="both"/>
        <w:rPr>
          <w:rFonts w:cstheme="minorHAnsi"/>
        </w:rPr>
      </w:pPr>
      <w:r>
        <w:rPr>
          <w:rFonts w:cstheme="minorHAnsi"/>
        </w:rPr>
        <w:t>DASTA is the main gateway of the University of Thessaly to the labour market. Its aim is to develop the strategy, vision and policies of the University of Thessaly for its connection with the labour market and the careers of its students. It coordinates the activities of the following structures:</w:t>
      </w:r>
    </w:p>
    <w:p w14:paraId="7E733C99" w14:textId="77777777" w:rsidR="005310CA" w:rsidRDefault="005310CA" w:rsidP="00A56877">
      <w:pPr>
        <w:spacing w:before="0" w:after="0" w:line="240" w:lineRule="auto"/>
        <w:ind w:firstLine="720"/>
        <w:jc w:val="both"/>
        <w:rPr>
          <w:rFonts w:cstheme="minorHAnsi"/>
        </w:rPr>
      </w:pPr>
      <w:r>
        <w:rPr>
          <w:rFonts w:cstheme="minorHAnsi"/>
        </w:rPr>
        <w:t>- Innovation and Entrepreneurship Unit</w:t>
      </w:r>
    </w:p>
    <w:p w14:paraId="25E8AE9F" w14:textId="77777777" w:rsidR="005310CA" w:rsidRDefault="005310CA" w:rsidP="00A56877">
      <w:pPr>
        <w:spacing w:before="0" w:after="0" w:line="240" w:lineRule="auto"/>
        <w:ind w:firstLine="720"/>
        <w:jc w:val="both"/>
        <w:rPr>
          <w:rFonts w:cstheme="minorHAnsi"/>
        </w:rPr>
      </w:pPr>
      <w:r>
        <w:rPr>
          <w:rFonts w:cstheme="minorHAnsi"/>
        </w:rPr>
        <w:lastRenderedPageBreak/>
        <w:t>- Internship Office</w:t>
      </w:r>
    </w:p>
    <w:p w14:paraId="6A7FD91C" w14:textId="77777777" w:rsidR="005310CA" w:rsidRDefault="005310CA" w:rsidP="00A56877">
      <w:pPr>
        <w:spacing w:before="0" w:after="0" w:line="240" w:lineRule="auto"/>
        <w:ind w:firstLine="720"/>
        <w:jc w:val="both"/>
        <w:rPr>
          <w:rFonts w:cstheme="minorHAnsi"/>
        </w:rPr>
      </w:pPr>
      <w:r>
        <w:rPr>
          <w:rFonts w:cstheme="minorHAnsi"/>
        </w:rPr>
        <w:t>- Liaison Office</w:t>
      </w:r>
    </w:p>
    <w:p w14:paraId="45B8EEB9" w14:textId="77777777" w:rsidR="005310CA" w:rsidRDefault="005310CA" w:rsidP="00A56877">
      <w:pPr>
        <w:spacing w:before="0" w:after="0" w:line="240" w:lineRule="auto"/>
        <w:ind w:firstLine="720"/>
        <w:jc w:val="both"/>
        <w:rPr>
          <w:rFonts w:cstheme="minorHAnsi"/>
        </w:rPr>
      </w:pPr>
      <w:r>
        <w:rPr>
          <w:rFonts w:cstheme="minorHAnsi"/>
        </w:rPr>
        <w:t xml:space="preserve">More information on the website: </w:t>
      </w:r>
      <w:hyperlink r:id="rId65" w:history="1">
        <w:r>
          <w:rPr>
            <w:rStyle w:val="3Char"/>
            <w:rFonts w:cstheme="minorHAnsi"/>
            <w:sz w:val="22"/>
            <w:szCs w:val="22"/>
          </w:rPr>
          <w:t>http://dasta.uth.gr/</w:t>
        </w:r>
      </w:hyperlink>
    </w:p>
    <w:p w14:paraId="62AB0A18" w14:textId="77777777" w:rsidR="005310CA" w:rsidRDefault="005310CA" w:rsidP="005310CA">
      <w:pPr>
        <w:pStyle w:val="2"/>
        <w:spacing w:beforeAutospacing="1" w:line="240" w:lineRule="auto"/>
        <w:jc w:val="both"/>
      </w:pPr>
      <w:r>
        <w:t>Innovation and Entrepreneurship Unit (IEU)</w:t>
      </w:r>
    </w:p>
    <w:p w14:paraId="56AF2138" w14:textId="77777777" w:rsidR="005310CA" w:rsidRDefault="005310CA" w:rsidP="005310CA">
      <w:pPr>
        <w:spacing w:beforeAutospacing="1" w:after="0" w:line="240" w:lineRule="auto"/>
        <w:ind w:firstLine="720"/>
        <w:jc w:val="both"/>
        <w:rPr>
          <w:rFonts w:cstheme="minorHAnsi"/>
        </w:rPr>
      </w:pPr>
      <w:r>
        <w:rPr>
          <w:rFonts w:cstheme="minorHAnsi"/>
        </w:rPr>
        <w:t>The main objective of the Innovation and Entrepreneurship Unit (IUU) is to develop the entrepreneurial and innovative skills of the students of the University of Thessaly and to support them in undertaking entrepreneurial activities. For this purpose, the MOKE implements activities such as: teaching entrepreneurship courses related to entrepreneurship and innovation, ensuring direct contact with the entrepreneurial community, lectures by well-known entrepreneurs, seminars and mentoring programmes, student entrepreneurial activities through specialised guides and tools and individual counselling.</w:t>
      </w:r>
    </w:p>
    <w:p w14:paraId="179A4DC5" w14:textId="77777777" w:rsidR="005310CA" w:rsidRDefault="005310CA" w:rsidP="005310CA">
      <w:pPr>
        <w:pStyle w:val="2"/>
        <w:spacing w:beforeAutospacing="1" w:line="240" w:lineRule="auto"/>
        <w:jc w:val="both"/>
      </w:pPr>
      <w:r>
        <w:t>Internship Office</w:t>
      </w:r>
    </w:p>
    <w:p w14:paraId="15A62BAD" w14:textId="77777777" w:rsidR="005310CA" w:rsidRDefault="005310CA" w:rsidP="005310CA">
      <w:pPr>
        <w:spacing w:beforeAutospacing="1" w:after="0" w:line="240" w:lineRule="auto"/>
        <w:ind w:firstLine="720"/>
        <w:jc w:val="both"/>
        <w:rPr>
          <w:rFonts w:cstheme="minorHAnsi"/>
        </w:rPr>
      </w:pPr>
      <w:r>
        <w:rPr>
          <w:rFonts w:cstheme="minorHAnsi"/>
        </w:rPr>
        <w:t xml:space="preserve">The Internship Office of the University of Thessaly creates a channel of constant communication between the University of Thessaly and businesses and institutions of the public and private sector, for the integration of students in the productive system of the country and the better utilization of the knowledge they acquire at the University. </w:t>
      </w:r>
    </w:p>
    <w:p w14:paraId="22E64CAA"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6" w:history="1">
        <w:r>
          <w:rPr>
            <w:rStyle w:val="3Char"/>
            <w:rFonts w:cstheme="minorHAnsi"/>
            <w:sz w:val="22"/>
            <w:szCs w:val="22"/>
          </w:rPr>
          <w:t>http://pa.uth.gr/</w:t>
        </w:r>
      </w:hyperlink>
    </w:p>
    <w:p w14:paraId="7817CDCD" w14:textId="77777777" w:rsidR="005310CA" w:rsidRDefault="005310CA" w:rsidP="005310CA">
      <w:pPr>
        <w:pStyle w:val="2"/>
        <w:spacing w:beforeAutospacing="1" w:line="240" w:lineRule="auto"/>
        <w:jc w:val="both"/>
      </w:pPr>
      <w:r>
        <w:t>Liaison Office</w:t>
      </w:r>
    </w:p>
    <w:p w14:paraId="443F2C94" w14:textId="77777777" w:rsidR="005310CA" w:rsidRDefault="005310CA" w:rsidP="005310CA">
      <w:pPr>
        <w:spacing w:beforeAutospacing="1" w:after="0" w:line="240" w:lineRule="auto"/>
        <w:ind w:firstLine="720"/>
        <w:jc w:val="both"/>
        <w:rPr>
          <w:rFonts w:cstheme="minorHAnsi"/>
        </w:rPr>
      </w:pPr>
      <w:r>
        <w:rPr>
          <w:rFonts w:cstheme="minorHAnsi"/>
        </w:rPr>
        <w:t>The Liaison Office is funded by the European Union and the Greek State. This office provides information to graduates about possible positions in the labour market, as well as about the prospects for further education and specialisation by helping them to find postgraduate studies, scholarships, companies for the realisation of their internship, etc. The Office is located in the complex of Tsalapata, Giannitsa &amp; Yannitsa. Lachanas, Volos.</w:t>
      </w:r>
    </w:p>
    <w:p w14:paraId="469E1463"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7" w:history="1">
        <w:r>
          <w:rPr>
            <w:rStyle w:val="3Char"/>
            <w:rFonts w:cstheme="minorHAnsi"/>
            <w:sz w:val="22"/>
            <w:szCs w:val="22"/>
          </w:rPr>
          <w:t>http://www.career.uth.gr</w:t>
        </w:r>
      </w:hyperlink>
    </w:p>
    <w:p w14:paraId="39810603" w14:textId="77777777" w:rsidR="005310CA" w:rsidRDefault="005310CA" w:rsidP="005310CA">
      <w:pPr>
        <w:pStyle w:val="2"/>
        <w:spacing w:beforeAutospacing="1" w:line="240" w:lineRule="auto"/>
        <w:jc w:val="both"/>
      </w:pPr>
      <w:r>
        <w:t>Centre for Training and Lifelong Learning (KEDIBIM)</w:t>
      </w:r>
    </w:p>
    <w:p w14:paraId="25D07815" w14:textId="77777777" w:rsidR="005310CA" w:rsidRDefault="005310CA" w:rsidP="005310CA">
      <w:pPr>
        <w:spacing w:beforeAutospacing="1" w:after="0" w:line="240" w:lineRule="auto"/>
        <w:ind w:firstLine="720"/>
        <w:jc w:val="both"/>
        <w:rPr>
          <w:rFonts w:cstheme="minorHAnsi"/>
        </w:rPr>
      </w:pPr>
      <w:r>
        <w:rPr>
          <w:rFonts w:cstheme="minorHAnsi"/>
        </w:rPr>
        <w:t>KEDIVIM's main objective is the design, organization and implementation of a series of integrated professional training and specialization programs in various cutting-edge scientific fields. On its website, an extensive list of new, innovative and competitive training courses in various fields of specialization of the University of Thessaly is presented.</w:t>
      </w:r>
    </w:p>
    <w:p w14:paraId="499B930C"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about the available programmes at: </w:t>
      </w:r>
      <w:r w:rsidRPr="00A56877">
        <w:rPr>
          <w:rFonts w:cstheme="minorHAnsi"/>
          <w:color w:val="4472C4" w:themeColor="accent5"/>
        </w:rPr>
        <w:t xml:space="preserve">http:// learning.uth.gr/ </w:t>
      </w:r>
    </w:p>
    <w:p w14:paraId="70650FE5" w14:textId="77777777" w:rsidR="005310CA" w:rsidRDefault="005310CA" w:rsidP="005310CA">
      <w:pPr>
        <w:pStyle w:val="2"/>
        <w:spacing w:beforeAutospacing="1" w:line="240" w:lineRule="auto"/>
        <w:jc w:val="both"/>
      </w:pPr>
      <w:r>
        <w:t>University Publications</w:t>
      </w:r>
    </w:p>
    <w:p w14:paraId="701FAA8A" w14:textId="77777777" w:rsidR="005310CA" w:rsidRDefault="005310CA" w:rsidP="005310CA">
      <w:pPr>
        <w:spacing w:beforeAutospacing="1" w:after="0" w:line="240" w:lineRule="auto"/>
        <w:ind w:firstLine="720"/>
        <w:jc w:val="both"/>
        <w:rPr>
          <w:rFonts w:cstheme="minorHAnsi"/>
        </w:rPr>
      </w:pPr>
      <w:r>
        <w:rPr>
          <w:rFonts w:cstheme="minorHAnsi"/>
        </w:rPr>
        <w:lastRenderedPageBreak/>
        <w:t>University Publications was founded in 1998 with the aim of promoting and disseminating scientific knowledge and upgrading educational teaching.</w:t>
      </w:r>
    </w:p>
    <w:p w14:paraId="09DE7522" w14:textId="77777777" w:rsidR="005310CA" w:rsidRDefault="005310CA" w:rsidP="005310CA">
      <w:pPr>
        <w:pStyle w:val="a4"/>
        <w:numPr>
          <w:ilvl w:val="0"/>
          <w:numId w:val="22"/>
        </w:numPr>
        <w:spacing w:beforeAutospacing="1" w:after="0" w:line="240" w:lineRule="auto"/>
        <w:jc w:val="both"/>
        <w:rPr>
          <w:rFonts w:cstheme="minorHAnsi"/>
        </w:rPr>
      </w:pPr>
      <w:r>
        <w:rPr>
          <w:rFonts w:cstheme="minorHAnsi"/>
        </w:rPr>
        <w:t>They encourage the writing of modern university publications in areas where the small size of the domestic market does not ensure the interest of publishers.</w:t>
      </w:r>
    </w:p>
    <w:p w14:paraId="36405CB7" w14:textId="0749BB2D" w:rsidR="005310CA" w:rsidRDefault="005310CA" w:rsidP="005310CA">
      <w:pPr>
        <w:pStyle w:val="a4"/>
        <w:numPr>
          <w:ilvl w:val="0"/>
          <w:numId w:val="22"/>
        </w:numPr>
        <w:spacing w:beforeAutospacing="1" w:after="0" w:line="240" w:lineRule="auto"/>
        <w:jc w:val="both"/>
        <w:rPr>
          <w:rFonts w:cstheme="minorHAnsi"/>
        </w:rPr>
      </w:pPr>
      <w:r>
        <w:rPr>
          <w:rFonts w:cstheme="minorHAnsi"/>
        </w:rPr>
        <w:t xml:space="preserve">They offer the possibility of intervention of the scientific potential of the University of </w:t>
      </w:r>
      <w:r w:rsidR="005B5E3E">
        <w:rPr>
          <w:rFonts w:cstheme="minorHAnsi"/>
        </w:rPr>
        <w:t>Thessaly</w:t>
      </w:r>
      <w:r>
        <w:rPr>
          <w:rFonts w:cstheme="minorHAnsi"/>
        </w:rPr>
        <w:t xml:space="preserve"> and other Educational Institutions by writing studies, monographs or the creation of periodical scientific publications on issues and areas of social, economic and technological interest.</w:t>
      </w:r>
    </w:p>
    <w:p w14:paraId="5E319745" w14:textId="77777777" w:rsidR="005310CA" w:rsidRDefault="005310CA" w:rsidP="005310CA">
      <w:pPr>
        <w:pStyle w:val="a4"/>
        <w:numPr>
          <w:ilvl w:val="0"/>
          <w:numId w:val="22"/>
        </w:numPr>
        <w:spacing w:beforeAutospacing="1" w:after="0" w:line="240" w:lineRule="auto"/>
        <w:jc w:val="both"/>
        <w:rPr>
          <w:rFonts w:cstheme="minorHAnsi"/>
        </w:rPr>
      </w:pPr>
      <w:r>
        <w:rPr>
          <w:rFonts w:cstheme="minorHAnsi"/>
        </w:rPr>
        <w:t>Produce teaching and educational material in printed and electronic form, such as notes, exercises, articles, research papers, which are distributed mainly to students.</w:t>
      </w:r>
    </w:p>
    <w:p w14:paraId="2F851426"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8" w:history="1">
        <w:r>
          <w:rPr>
            <w:rStyle w:val="3Char"/>
            <w:rFonts w:cstheme="minorHAnsi"/>
            <w:sz w:val="22"/>
            <w:szCs w:val="22"/>
          </w:rPr>
          <w:t>http:</w:t>
        </w:r>
      </w:hyperlink>
      <w:r>
        <w:rPr>
          <w:rFonts w:cstheme="minorHAnsi"/>
        </w:rPr>
        <w:t xml:space="preserve">//press.uth.gr </w:t>
      </w:r>
    </w:p>
    <w:p w14:paraId="1F62C6BB" w14:textId="77777777" w:rsidR="005310CA" w:rsidRDefault="005310CA" w:rsidP="005310CA">
      <w:pPr>
        <w:pStyle w:val="2"/>
        <w:spacing w:beforeAutospacing="1" w:line="240" w:lineRule="auto"/>
        <w:ind w:firstLine="142"/>
        <w:jc w:val="both"/>
      </w:pPr>
      <w:r>
        <w:t>Bookstore of University of Thessaly Publications</w:t>
      </w:r>
    </w:p>
    <w:p w14:paraId="2B6EAE01" w14:textId="77777777" w:rsidR="005310CA" w:rsidRDefault="005310CA" w:rsidP="005310CA">
      <w:pPr>
        <w:spacing w:beforeAutospacing="1" w:after="0" w:line="240" w:lineRule="auto"/>
        <w:ind w:firstLine="720"/>
        <w:jc w:val="both"/>
        <w:rPr>
          <w:rFonts w:cstheme="minorHAnsi"/>
        </w:rPr>
      </w:pPr>
      <w:r>
        <w:rPr>
          <w:rFonts w:cstheme="minorHAnsi"/>
        </w:rPr>
        <w:t>The bookstore of the publications together with the gift and souvenir shop of the University of Thessaly have been operating since 2013 and are housed on the ground floor of the Tsikrikis building, 145 Iasonos Street, Volos. Tel. 24210-74118.</w:t>
      </w:r>
    </w:p>
    <w:p w14:paraId="50162D6F"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69" w:history="1">
        <w:r>
          <w:rPr>
            <w:rStyle w:val="3Char"/>
            <w:rFonts w:cstheme="minorHAnsi"/>
            <w:sz w:val="22"/>
            <w:szCs w:val="22"/>
          </w:rPr>
          <w:t>https://bookshop.uth.gr/</w:t>
        </w:r>
      </w:hyperlink>
    </w:p>
    <w:p w14:paraId="7DD9E9B1" w14:textId="77777777" w:rsidR="005310CA" w:rsidRDefault="005310CA" w:rsidP="005310CA">
      <w:pPr>
        <w:pStyle w:val="2"/>
        <w:spacing w:beforeAutospacing="1" w:line="240" w:lineRule="auto"/>
        <w:ind w:firstLine="720"/>
        <w:jc w:val="both"/>
      </w:pPr>
      <w:r>
        <w:t>Student Care</w:t>
      </w:r>
    </w:p>
    <w:p w14:paraId="2BE71A7F" w14:textId="77777777" w:rsidR="005310CA" w:rsidRDefault="005310CA" w:rsidP="005310CA">
      <w:pPr>
        <w:spacing w:beforeAutospacing="1" w:after="0" w:line="240" w:lineRule="auto"/>
        <w:ind w:firstLine="720"/>
        <w:jc w:val="both"/>
        <w:rPr>
          <w:rFonts w:cstheme="minorHAnsi"/>
        </w:rPr>
      </w:pPr>
      <w:r>
        <w:rPr>
          <w:rFonts w:cstheme="minorHAnsi"/>
        </w:rPr>
        <w:t>The purpose of the Student Affairs office is to inform, organize and provide quality services on issues related mainly to food, housing and health care benefits, based on the current legislation.</w:t>
      </w:r>
    </w:p>
    <w:p w14:paraId="5BF042E4"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about the services of Student Services at the website: </w:t>
      </w:r>
      <w:hyperlink r:id="rId70" w:history="1">
        <w:r>
          <w:rPr>
            <w:rStyle w:val="3Char"/>
            <w:rFonts w:cstheme="minorHAnsi"/>
            <w:sz w:val="22"/>
            <w:szCs w:val="22"/>
          </w:rPr>
          <w:t>https://www.uth.gr/zoi/foititiki-merimna</w:t>
        </w:r>
      </w:hyperlink>
    </w:p>
    <w:p w14:paraId="2B430CFB" w14:textId="77777777" w:rsidR="005310CA" w:rsidRDefault="005310CA" w:rsidP="005310CA">
      <w:pPr>
        <w:pStyle w:val="2"/>
        <w:spacing w:beforeAutospacing="1" w:line="240" w:lineRule="auto"/>
        <w:ind w:firstLine="720"/>
        <w:jc w:val="both"/>
      </w:pPr>
      <w:r>
        <w:t>Structure "Access"</w:t>
      </w:r>
    </w:p>
    <w:p w14:paraId="4655BF17" w14:textId="77777777" w:rsidR="005310CA" w:rsidRDefault="005310CA" w:rsidP="005310CA">
      <w:pPr>
        <w:spacing w:beforeAutospacing="1" w:after="0" w:line="240" w:lineRule="auto"/>
        <w:ind w:firstLine="720"/>
        <w:jc w:val="both"/>
        <w:rPr>
          <w:rFonts w:cstheme="minorHAnsi"/>
        </w:rPr>
      </w:pPr>
      <w:r>
        <w:rPr>
          <w:rFonts w:cstheme="minorHAnsi"/>
        </w:rPr>
        <w:t>The Support Structure for Students with Disabilities and/or Educational Needs (SEN) aims to enhance the accessibility of students to the services and facilities of the University. It provides needs recording and assessment, information and support services. To date, 148 students from all departments of the University of Thessaly are registered in "Access".</w:t>
      </w:r>
    </w:p>
    <w:p w14:paraId="6290C140" w14:textId="77777777" w:rsidR="005310CA" w:rsidRDefault="005310CA" w:rsidP="005310CA">
      <w:pPr>
        <w:spacing w:beforeAutospacing="1" w:after="0" w:line="240" w:lineRule="auto"/>
        <w:ind w:firstLine="720"/>
        <w:jc w:val="both"/>
        <w:rPr>
          <w:rFonts w:cstheme="minorHAnsi"/>
        </w:rPr>
      </w:pPr>
      <w:r>
        <w:rPr>
          <w:rFonts w:cstheme="minorHAnsi"/>
        </w:rPr>
        <w:t xml:space="preserve">More information on the website: </w:t>
      </w:r>
      <w:hyperlink r:id="rId71" w:history="1">
        <w:r>
          <w:rPr>
            <w:rStyle w:val="3Char"/>
            <w:rFonts w:cstheme="minorHAnsi"/>
            <w:sz w:val="22"/>
            <w:szCs w:val="22"/>
          </w:rPr>
          <w:t>http://prosvasi.uth.gr/</w:t>
        </w:r>
      </w:hyperlink>
    </w:p>
    <w:p w14:paraId="6652A3AB" w14:textId="77777777" w:rsidR="005310CA" w:rsidRDefault="005310CA" w:rsidP="005310CA">
      <w:pPr>
        <w:pStyle w:val="2"/>
        <w:spacing w:beforeAutospacing="1" w:line="240" w:lineRule="auto"/>
        <w:ind w:firstLine="720"/>
        <w:jc w:val="both"/>
      </w:pPr>
      <w:r>
        <w:t>Student Counselling Service</w:t>
      </w:r>
    </w:p>
    <w:p w14:paraId="0B5DB4C9" w14:textId="77777777" w:rsidR="005310CA" w:rsidRDefault="005310CA" w:rsidP="005310CA">
      <w:pPr>
        <w:spacing w:beforeAutospacing="1" w:after="0" w:line="240" w:lineRule="auto"/>
        <w:ind w:firstLine="720"/>
        <w:jc w:val="both"/>
        <w:rPr>
          <w:rFonts w:cstheme="minorHAnsi"/>
        </w:rPr>
      </w:pPr>
      <w:r>
        <w:rPr>
          <w:rFonts w:cstheme="minorHAnsi"/>
        </w:rPr>
        <w:t>The Student Counselling Service is implemented by the Laboratory of Psychology and Applications in Education. It provides psychological support and assistance services to students who request it.</w:t>
      </w:r>
    </w:p>
    <w:p w14:paraId="24ED3872" w14:textId="77777777" w:rsidR="005310CA" w:rsidRDefault="005310CA" w:rsidP="005310CA">
      <w:pPr>
        <w:spacing w:beforeAutospacing="1" w:after="0" w:line="240" w:lineRule="auto"/>
        <w:ind w:firstLine="720"/>
        <w:jc w:val="both"/>
        <w:rPr>
          <w:rFonts w:cstheme="minorHAnsi"/>
        </w:rPr>
      </w:pPr>
      <w:r>
        <w:rPr>
          <w:rFonts w:cstheme="minorHAnsi"/>
        </w:rPr>
        <w:lastRenderedPageBreak/>
        <w:t xml:space="preserve">More information about the services and how to contact us at: </w:t>
      </w:r>
      <w:hyperlink r:id="rId72" w:history="1">
        <w:r>
          <w:rPr>
            <w:rStyle w:val="3Char"/>
            <w:rFonts w:cstheme="minorHAnsi"/>
            <w:sz w:val="22"/>
            <w:szCs w:val="22"/>
          </w:rPr>
          <w:t>https://www.uth.gr/zoi/ypostirixi/symboyleytiki</w:t>
        </w:r>
      </w:hyperlink>
    </w:p>
    <w:p w14:paraId="3B9B3472" w14:textId="77777777" w:rsidR="005310CA" w:rsidRDefault="005310CA" w:rsidP="005310CA">
      <w:pPr>
        <w:pStyle w:val="2"/>
        <w:spacing w:beforeAutospacing="1" w:line="240" w:lineRule="auto"/>
        <w:ind w:firstLine="720"/>
        <w:jc w:val="both"/>
      </w:pPr>
      <w:r>
        <w:t>Sports and Cultural Activities</w:t>
      </w:r>
    </w:p>
    <w:p w14:paraId="4C37DABF" w14:textId="77777777" w:rsidR="005310CA" w:rsidRDefault="005310CA" w:rsidP="005310CA">
      <w:pPr>
        <w:spacing w:beforeAutospacing="1" w:after="0" w:line="240" w:lineRule="auto"/>
        <w:ind w:firstLine="720"/>
        <w:jc w:val="both"/>
        <w:rPr>
          <w:rFonts w:cstheme="minorHAnsi"/>
        </w:rPr>
      </w:pPr>
      <w:r>
        <w:rPr>
          <w:rFonts w:cstheme="minorHAnsi"/>
        </w:rPr>
        <w:t>The students of the University of Thessaly can participate in various sports and/or cultural activities organized under the auspices of the University of Thessaly. For more information visit the website:</w:t>
      </w:r>
    </w:p>
    <w:p w14:paraId="15CFA95B" w14:textId="77777777" w:rsidR="005310CA" w:rsidRDefault="002E759B" w:rsidP="005310CA">
      <w:pPr>
        <w:spacing w:beforeAutospacing="1" w:after="0" w:line="240" w:lineRule="auto"/>
        <w:ind w:firstLine="720"/>
        <w:jc w:val="both"/>
        <w:rPr>
          <w:rFonts w:cstheme="minorHAnsi"/>
        </w:rPr>
      </w:pPr>
      <w:hyperlink r:id="rId73" w:history="1">
        <w:r w:rsidR="005310CA">
          <w:rPr>
            <w:rStyle w:val="-"/>
            <w:rFonts w:cstheme="minorHAnsi"/>
          </w:rPr>
          <w:t>https://www.uth.gr/zoi/politismos-athlitismos</w:t>
        </w:r>
      </w:hyperlink>
    </w:p>
    <w:p w14:paraId="5AA0C4F9" w14:textId="77777777" w:rsidR="005310CA" w:rsidRDefault="005310CA" w:rsidP="005310CA">
      <w:pPr>
        <w:pStyle w:val="a4"/>
        <w:numPr>
          <w:ilvl w:val="0"/>
          <w:numId w:val="23"/>
        </w:numPr>
        <w:spacing w:beforeAutospacing="1" w:after="0" w:line="240" w:lineRule="auto"/>
        <w:jc w:val="both"/>
        <w:rPr>
          <w:rFonts w:cstheme="minorHAnsi"/>
        </w:rPr>
      </w:pPr>
      <w:r>
        <w:rPr>
          <w:rFonts w:cstheme="minorHAnsi"/>
        </w:rPr>
        <w:t>Physical Education Office: aims to improve the physical fitness of students and to enhance the spirit of teamwork through their participation in the university sports teams and the promotion of fair play.</w:t>
      </w:r>
    </w:p>
    <w:p w14:paraId="64B17825" w14:textId="77777777" w:rsidR="005310CA" w:rsidRDefault="005310CA" w:rsidP="005310CA">
      <w:pPr>
        <w:pStyle w:val="a4"/>
        <w:numPr>
          <w:ilvl w:val="0"/>
          <w:numId w:val="23"/>
        </w:numPr>
        <w:spacing w:beforeAutospacing="1" w:after="0" w:line="240" w:lineRule="auto"/>
        <w:jc w:val="both"/>
        <w:rPr>
          <w:rFonts w:cstheme="minorHAnsi"/>
        </w:rPr>
      </w:pPr>
      <w:r>
        <w:rPr>
          <w:rFonts w:cstheme="minorHAnsi"/>
        </w:rPr>
        <w:t>Artistic groups: the theatre group of the University of Thessaly "Third Floor" gives students the opportunity to get to know the art of theatre, to work in groups and to discover their expressive potential through theatre play and improvisation.</w:t>
      </w:r>
    </w:p>
    <w:p w14:paraId="075B0EAB" w14:textId="77777777" w:rsidR="005310CA" w:rsidRDefault="005310CA" w:rsidP="005310CA">
      <w:pPr>
        <w:pStyle w:val="a4"/>
        <w:numPr>
          <w:ilvl w:val="0"/>
          <w:numId w:val="23"/>
        </w:numPr>
        <w:spacing w:beforeAutospacing="1" w:after="0" w:line="240" w:lineRule="auto"/>
        <w:jc w:val="both"/>
        <w:rPr>
          <w:rFonts w:cstheme="minorHAnsi"/>
        </w:rPr>
      </w:pPr>
      <w:r>
        <w:rPr>
          <w:rFonts w:cstheme="minorHAnsi"/>
        </w:rPr>
        <w:t>Music Ensembles: their aim is to promote the collective musical creation and musical culture of students through vocal expression. Through their artistic activity through the realization of concerts, seminars, music publications, festivals, cultural exchanges, etc., they contribute to the active presence of the University of Thessaly in relation to culture.</w:t>
      </w:r>
    </w:p>
    <w:p w14:paraId="4B4E66D3" w14:textId="77777777" w:rsidR="005310CA" w:rsidRDefault="005310CA" w:rsidP="005310CA">
      <w:pPr>
        <w:pStyle w:val="a4"/>
        <w:numPr>
          <w:ilvl w:val="0"/>
          <w:numId w:val="23"/>
        </w:numPr>
        <w:spacing w:beforeAutospacing="1" w:after="0" w:line="240" w:lineRule="auto"/>
        <w:jc w:val="both"/>
        <w:rPr>
          <w:rFonts w:cstheme="minorHAnsi"/>
        </w:rPr>
      </w:pPr>
      <w:r>
        <w:rPr>
          <w:rFonts w:cstheme="minorHAnsi"/>
        </w:rPr>
        <w:t>Choir of the University of Thessaly: the Choir of the University of Thessaly was founded in 2015, in Volos, where its headquarters are located. The choir's classes are made up of students and its activities include all the departments of the University from Volos, Larissa, Karditsa, Trikala and Lamia. In 2015 she started her artistic activities, which she continues consistently until today. The choir rehearses in the "Skuvaras" hall, on the mezzanine floor (building 3) of the coastal complex of the University of Thessaly.</w:t>
      </w:r>
    </w:p>
    <w:p w14:paraId="19CB890B" w14:textId="2577A0B1" w:rsidR="005310CA" w:rsidRDefault="005310CA" w:rsidP="005310CA">
      <w:pPr>
        <w:pStyle w:val="a4"/>
        <w:numPr>
          <w:ilvl w:val="0"/>
          <w:numId w:val="23"/>
        </w:numPr>
        <w:spacing w:beforeAutospacing="1" w:after="0" w:line="240" w:lineRule="auto"/>
        <w:jc w:val="both"/>
        <w:rPr>
          <w:rFonts w:cstheme="minorHAnsi"/>
        </w:rPr>
      </w:pPr>
      <w:r>
        <w:rPr>
          <w:rFonts w:cstheme="minorHAnsi"/>
        </w:rPr>
        <w:t xml:space="preserve">Student Internet Radio Station (yuth-radio.com): the station is mainly addressed to the students of the University of </w:t>
      </w:r>
      <w:r w:rsidR="005B5E3E">
        <w:rPr>
          <w:rFonts w:cstheme="minorHAnsi"/>
        </w:rPr>
        <w:t>Thessaly</w:t>
      </w:r>
      <w:r>
        <w:rPr>
          <w:rFonts w:cstheme="minorHAnsi"/>
        </w:rPr>
        <w:t xml:space="preserve">, providing information, among other things, on student issues and events of the University of </w:t>
      </w:r>
      <w:r w:rsidR="005B5E3E">
        <w:rPr>
          <w:rFonts w:cstheme="minorHAnsi"/>
        </w:rPr>
        <w:t>Thessaly</w:t>
      </w:r>
      <w:r>
        <w:rPr>
          <w:rFonts w:cstheme="minorHAnsi"/>
        </w:rPr>
        <w:t xml:space="preserve">. The operation of the station is carried out by students - members of the University of </w:t>
      </w:r>
      <w:r w:rsidR="005B5E3E">
        <w:rPr>
          <w:rFonts w:cstheme="minorHAnsi"/>
        </w:rPr>
        <w:t>Thessaly</w:t>
      </w:r>
      <w:r>
        <w:rPr>
          <w:rFonts w:cstheme="minorHAnsi"/>
        </w:rPr>
        <w:t>.</w:t>
      </w:r>
    </w:p>
    <w:p w14:paraId="30551D0D" w14:textId="77777777" w:rsidR="005310CA" w:rsidRDefault="005310CA" w:rsidP="005310CA">
      <w:pPr>
        <w:pStyle w:val="2"/>
        <w:spacing w:beforeAutospacing="1" w:line="240" w:lineRule="auto"/>
        <w:ind w:firstLine="720"/>
        <w:jc w:val="both"/>
      </w:pPr>
      <w:r>
        <w:t>Library</w:t>
      </w:r>
    </w:p>
    <w:p w14:paraId="4C483C16" w14:textId="77777777" w:rsidR="005310CA" w:rsidRDefault="005310CA" w:rsidP="005310CA">
      <w:pPr>
        <w:spacing w:beforeAutospacing="1" w:after="0" w:line="240" w:lineRule="auto"/>
        <w:ind w:firstLine="720"/>
        <w:jc w:val="both"/>
        <w:rPr>
          <w:rFonts w:cstheme="minorHAnsi"/>
        </w:rPr>
      </w:pPr>
      <w:r>
        <w:rPr>
          <w:rFonts w:cstheme="minorHAnsi"/>
        </w:rPr>
        <w:t>The Library of the University of Thessaly started operating in 1988. It is a single service, based in Volos, where the Central Library is located, and branches in the five cities where there are Departments and Faculties of the University of Thessaly. The Library is responsible for ordering and managing books, scientific journals and databases. All Library transactions (loans, reservations, orders) are carried out through an automated computerized system. The book and journal catalogues and databases are available to users via the Internet. The Library functions as a lending library for students, faculty members and all interested researchers and scholars in the region.</w:t>
      </w:r>
    </w:p>
    <w:p w14:paraId="0A35F2F5" w14:textId="77777777" w:rsidR="005310CA" w:rsidRDefault="005310CA" w:rsidP="005310CA">
      <w:pPr>
        <w:spacing w:beforeAutospacing="1" w:after="0" w:line="240" w:lineRule="auto"/>
        <w:ind w:firstLine="720"/>
        <w:jc w:val="both"/>
        <w:rPr>
          <w:rFonts w:cstheme="minorHAnsi"/>
        </w:rPr>
      </w:pPr>
      <w:r>
        <w:rPr>
          <w:rFonts w:cstheme="minorHAnsi"/>
        </w:rPr>
        <w:t xml:space="preserve">Apart from members of the university community, all interested researchers, scholars and the general public of the region have the right to use the Library. In order to be issued with a Library user card, upon presentation of which users can borrow materials from the Library, prospective users must complete and submit the relevant application form together with a passport-type photograph. The user card can be used to borrow or search for material in all branches of the Library, regardless of the branch to which the application for the card was submitted. </w:t>
      </w:r>
      <w:r>
        <w:rPr>
          <w:rFonts w:cstheme="minorHAnsi"/>
        </w:rPr>
        <w:lastRenderedPageBreak/>
        <w:t>The submission of the application for user status means that the applicant accepts all the terms of the Library's Rules and Regulations.</w:t>
      </w:r>
    </w:p>
    <w:p w14:paraId="52B6681C" w14:textId="77777777" w:rsidR="005310CA" w:rsidRDefault="005310CA" w:rsidP="005310CA">
      <w:pPr>
        <w:spacing w:beforeAutospacing="1" w:after="0" w:line="240" w:lineRule="auto"/>
        <w:ind w:firstLine="720"/>
        <w:jc w:val="both"/>
        <w:rPr>
          <w:rFonts w:cstheme="minorHAnsi"/>
        </w:rPr>
      </w:pPr>
      <w:r>
        <w:rPr>
          <w:rFonts w:cstheme="minorHAnsi"/>
        </w:rPr>
        <w:t>The library needs of the students of the MSc are covered by the Central Library of the University of Thessaly. All processes, such as borrowing, reservations, orders, for example, are carried out through the automated system of the Central Library in Volos.</w:t>
      </w:r>
    </w:p>
    <w:p w14:paraId="3AC4E279" w14:textId="71934013" w:rsidR="005310CA" w:rsidRDefault="005310CA" w:rsidP="005310CA">
      <w:pPr>
        <w:spacing w:beforeAutospacing="1" w:after="0" w:line="240" w:lineRule="auto"/>
        <w:ind w:firstLine="720"/>
        <w:jc w:val="both"/>
        <w:rPr>
          <w:rFonts w:cstheme="minorHAnsi"/>
        </w:rPr>
      </w:pPr>
      <w:r>
        <w:rPr>
          <w:rFonts w:cstheme="minorHAnsi"/>
        </w:rPr>
        <w:t xml:space="preserve">For more information on the operation and services offered by the library of the University of </w:t>
      </w:r>
      <w:r w:rsidR="005B5E3E">
        <w:rPr>
          <w:rFonts w:cstheme="minorHAnsi"/>
        </w:rPr>
        <w:t>Thessaly</w:t>
      </w:r>
      <w:r>
        <w:rPr>
          <w:rFonts w:cstheme="minorHAnsi"/>
        </w:rPr>
        <w:t xml:space="preserve">, please visit the website: </w:t>
      </w:r>
      <w:hyperlink r:id="rId74" w:history="1">
        <w:r>
          <w:rPr>
            <w:rStyle w:val="-"/>
          </w:rPr>
          <w:t>http://www.lib.uth.gr/</w:t>
        </w:r>
      </w:hyperlink>
    </w:p>
    <w:p w14:paraId="2E310FCE" w14:textId="45174F44" w:rsidR="005310CA" w:rsidRDefault="005310CA" w:rsidP="005310CA">
      <w:pPr>
        <w:pStyle w:val="1"/>
        <w:spacing w:beforeAutospacing="1" w:line="240" w:lineRule="auto"/>
        <w:ind w:firstLine="720"/>
        <w:jc w:val="both"/>
      </w:pPr>
      <w:r w:rsidRPr="00F837D9">
        <w:t xml:space="preserve">The </w:t>
      </w:r>
      <w:r w:rsidR="00F837D9" w:rsidRPr="00F837D9">
        <w:t>MSc in Government Digital Innovation and Transformation</w:t>
      </w:r>
    </w:p>
    <w:p w14:paraId="2B380F21" w14:textId="77777777" w:rsidR="005310CA" w:rsidRDefault="005310CA" w:rsidP="005310CA">
      <w:pPr>
        <w:pStyle w:val="2"/>
        <w:spacing w:beforeAutospacing="1" w:line="240" w:lineRule="auto"/>
        <w:ind w:firstLine="720"/>
        <w:jc w:val="both"/>
      </w:pPr>
      <w:r>
        <w:t>Purpose-Objective</w:t>
      </w:r>
    </w:p>
    <w:p w14:paraId="455824FE" w14:textId="77777777" w:rsidR="00B94D0B" w:rsidRPr="00B94D0B" w:rsidRDefault="00B94D0B" w:rsidP="00B94D0B">
      <w:pPr>
        <w:spacing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Although there is no universally accepted definition, recent research defines digital transformation as "the process of fundamental change driven by digital technologies, aiming to achieve radical improvements and innovations in an entity (organization, business, industry, or society), with the goal of creating value for its stakeholders through strategic balancing of its critical resources and capabilities." This definition suggests that digital transformation primarily concerns change management and less about technology, which makes the development of appropriate management tools even more crucial. In this sense, digital transformation is being systematically approached at international, European, and national levels, through the formulation and implementation of corresponding strategies. Similar actions are recorded in a range of cities and societies, as well as organizations and businesses, while large-scale initiatives are also being funded in less developed countries.</w:t>
      </w:r>
    </w:p>
    <w:p w14:paraId="618FF57E" w14:textId="77777777" w:rsidR="00B94D0B" w:rsidRPr="00B94D0B" w:rsidRDefault="00B94D0B" w:rsidP="00B94D0B">
      <w:pPr>
        <w:spacing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The digital transformation of the public sector represents a significant challenge, as despite the implementation of large-scale strategies for digital governance, goals that align with the efficiency of transactions and the achievement of smart governance are still being set (Anthopoulos et al., 2021), where technology leads to self-evolving public services. A critical success factor is the presence of properly trained personnel in the public sector, particularly in the new required skills and technologies that can overcome the barriers of resistance to change, as well as other types of failures in the implementation of digital governance programs (Anthopoulos et al., 2016).</w:t>
      </w:r>
    </w:p>
    <w:p w14:paraId="6AC9DF14" w14:textId="77777777" w:rsidR="00B94D0B" w:rsidRPr="00B94D0B" w:rsidRDefault="00B94D0B" w:rsidP="00B94D0B">
      <w:pPr>
        <w:spacing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Therefore, the proposed postgraduate program aims to present students with the challenges faced by governments, as well as to help them understand the emerging opportunities and issues the public administration faces in their digital transformation. Furthermore, it aims to provide them with the necessary knowledge required for the design, management, and implementation of digital technologies in the public sector.</w:t>
      </w:r>
    </w:p>
    <w:p w14:paraId="5D7FE937" w14:textId="77777777" w:rsidR="00B94D0B" w:rsidRPr="00B94D0B" w:rsidRDefault="00B94D0B" w:rsidP="00B94D0B">
      <w:pPr>
        <w:spacing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The MSc in "Government Digital Innovation and Transformation" follows a modern yet innovative interdisciplinary approach, according to which graduates of the program will be able to:</w:t>
      </w:r>
    </w:p>
    <w:p w14:paraId="0F22D300"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lastRenderedPageBreak/>
        <w:t>Understand the theoretical background of digital transformation and digital governance.</w:t>
      </w:r>
    </w:p>
    <w:p w14:paraId="46056FAE"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Manage the development of strategy and innovation in public administration.</w:t>
      </w:r>
    </w:p>
    <w:p w14:paraId="599A4764"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Manage the sustainable development of projects in the public sector.</w:t>
      </w:r>
    </w:p>
    <w:p w14:paraId="0EB1B7B9"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Organize and manage data generated in the public sector and understand its use in governance.</w:t>
      </w:r>
    </w:p>
    <w:p w14:paraId="52E1F95D"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Understand the techniques for activating citizens.</w:t>
      </w:r>
    </w:p>
    <w:p w14:paraId="422857BA" w14:textId="77777777" w:rsidR="00B94D0B" w:rsidRPr="00B94D0B" w:rsidRDefault="00B94D0B" w:rsidP="00B94D0B">
      <w:pPr>
        <w:numPr>
          <w:ilvl w:val="0"/>
          <w:numId w:val="36"/>
        </w:numPr>
        <w:spacing w:before="0" w:beforeAutospacing="1" w:after="100" w:afterAutospacing="1" w:line="240" w:lineRule="auto"/>
        <w:jc w:val="both"/>
        <w:rPr>
          <w:rFonts w:ascii="Calibri" w:eastAsia="Times New Roman" w:hAnsi="Calibri" w:cs="Calibri"/>
          <w:sz w:val="22"/>
          <w:szCs w:val="22"/>
          <w:lang w:eastAsia="el-GR"/>
        </w:rPr>
      </w:pPr>
      <w:r w:rsidRPr="00B94D0B">
        <w:rPr>
          <w:rFonts w:ascii="Calibri" w:eastAsia="Times New Roman" w:hAnsi="Calibri" w:cs="Calibri"/>
          <w:sz w:val="22"/>
          <w:szCs w:val="22"/>
          <w:lang w:eastAsia="el-GR"/>
        </w:rPr>
        <w:t>Understand the core modern technologies in the public sector such as cloud computing, artificial intelligence, big data analytics, security, privacy, etc.</w:t>
      </w:r>
    </w:p>
    <w:p w14:paraId="39DDEA19" w14:textId="77777777" w:rsidR="005310CA" w:rsidRDefault="005310CA" w:rsidP="005310CA">
      <w:pPr>
        <w:pStyle w:val="2"/>
        <w:spacing w:beforeAutospacing="1" w:line="240" w:lineRule="auto"/>
        <w:ind w:firstLine="720"/>
        <w:jc w:val="both"/>
      </w:pPr>
      <w:r>
        <w:t>The Secretariat of the MSc</w:t>
      </w:r>
    </w:p>
    <w:p w14:paraId="116A898A" w14:textId="77777777" w:rsidR="005310CA" w:rsidRDefault="005310CA" w:rsidP="005310CA">
      <w:pPr>
        <w:spacing w:beforeAutospacing="1" w:after="0" w:line="240" w:lineRule="auto"/>
        <w:ind w:firstLine="720"/>
        <w:jc w:val="both"/>
        <w:rPr>
          <w:rFonts w:cstheme="minorHAnsi"/>
        </w:rPr>
      </w:pPr>
      <w:r>
        <w:rPr>
          <w:rFonts w:cstheme="minorHAnsi"/>
        </w:rPr>
        <w:t>The MSc Secretariat is responsible for administrative, academic and student affairs. In particular:</w:t>
      </w:r>
    </w:p>
    <w:p w14:paraId="3F2B3F69" w14:textId="77777777" w:rsidR="005310CA" w:rsidRDefault="005310CA" w:rsidP="005310CA">
      <w:pPr>
        <w:spacing w:beforeAutospacing="1" w:after="0" w:line="240" w:lineRule="auto"/>
        <w:ind w:firstLine="720"/>
        <w:jc w:val="both"/>
        <w:rPr>
          <w:rFonts w:cstheme="minorHAnsi"/>
          <w:b/>
          <w:bCs/>
        </w:rPr>
      </w:pPr>
      <w:r>
        <w:rPr>
          <w:rFonts w:cstheme="minorHAnsi"/>
          <w:b/>
          <w:bCs/>
        </w:rPr>
        <w:t>Academic and Student Issues</w:t>
      </w:r>
    </w:p>
    <w:p w14:paraId="792C7589" w14:textId="77777777" w:rsidR="005310CA" w:rsidRDefault="005310CA" w:rsidP="005310CA">
      <w:pPr>
        <w:spacing w:beforeAutospacing="1" w:after="0" w:line="240" w:lineRule="auto"/>
        <w:ind w:firstLine="720"/>
        <w:jc w:val="both"/>
        <w:rPr>
          <w:rFonts w:cstheme="minorHAnsi"/>
        </w:rPr>
      </w:pPr>
      <w:r>
        <w:rPr>
          <w:rFonts w:cstheme="minorHAnsi"/>
        </w:rPr>
        <w:t>Registration of students, transfers, compilation of student lists according to the declaration of course selection, maintenance of student records (grades, scholarships, diplomas, etc.) and issuing of certificates, etc.</w:t>
      </w:r>
    </w:p>
    <w:p w14:paraId="39A5F32B" w14:textId="77777777" w:rsidR="005310CA" w:rsidRDefault="005310CA" w:rsidP="005310CA">
      <w:pPr>
        <w:spacing w:beforeAutospacing="1" w:after="0" w:line="240" w:lineRule="auto"/>
        <w:ind w:firstLine="720"/>
        <w:jc w:val="both"/>
        <w:rPr>
          <w:rFonts w:cstheme="minorHAnsi"/>
          <w:b/>
          <w:bCs/>
        </w:rPr>
      </w:pPr>
      <w:r>
        <w:rPr>
          <w:rFonts w:cstheme="minorHAnsi"/>
          <w:b/>
          <w:bCs/>
        </w:rPr>
        <w:t>Administrative and Research issues</w:t>
      </w:r>
    </w:p>
    <w:p w14:paraId="2E6E8FC4" w14:textId="77777777" w:rsidR="005310CA" w:rsidRDefault="005310CA" w:rsidP="005310CA">
      <w:pPr>
        <w:spacing w:beforeAutospacing="1" w:after="0" w:line="240" w:lineRule="auto"/>
        <w:jc w:val="both"/>
        <w:rPr>
          <w:rFonts w:cstheme="minorHAnsi"/>
        </w:rPr>
      </w:pPr>
      <w:r>
        <w:rPr>
          <w:rFonts w:cstheme="minorHAnsi"/>
        </w:rPr>
        <w:t>Keeping records of faculty and staff members etc.</w:t>
      </w:r>
    </w:p>
    <w:p w14:paraId="628E0F31" w14:textId="77777777" w:rsidR="005310CA" w:rsidRDefault="005310CA" w:rsidP="005310CA">
      <w:pPr>
        <w:spacing w:beforeAutospacing="1" w:after="0" w:line="240" w:lineRule="auto"/>
        <w:ind w:firstLine="720"/>
        <w:jc w:val="both"/>
        <w:rPr>
          <w:rFonts w:cstheme="minorHAnsi"/>
          <w:b/>
        </w:rPr>
      </w:pPr>
      <w:r>
        <w:rPr>
          <w:rFonts w:cstheme="minorHAnsi"/>
          <w:b/>
        </w:rPr>
        <w:t xml:space="preserve">Secretariat of Postgraduate Studies: </w:t>
      </w:r>
    </w:p>
    <w:p w14:paraId="7EE9C574" w14:textId="77777777" w:rsidR="005310CA" w:rsidRDefault="005310CA" w:rsidP="005310CA">
      <w:pPr>
        <w:spacing w:beforeAutospacing="1" w:after="0" w:line="240" w:lineRule="auto"/>
        <w:ind w:firstLine="720"/>
        <w:jc w:val="both"/>
        <w:rPr>
          <w:rFonts w:cstheme="minorHAnsi"/>
        </w:rPr>
      </w:pPr>
      <w:r>
        <w:rPr>
          <w:rFonts w:cstheme="minorHAnsi"/>
        </w:rPr>
        <w:t xml:space="preserve">Argyro Gerakopoulou , tel: 2410-684708, </w:t>
      </w:r>
    </w:p>
    <w:p w14:paraId="6949009A" w14:textId="1928FD2C" w:rsidR="005310CA" w:rsidRDefault="005310CA" w:rsidP="005310CA">
      <w:pPr>
        <w:spacing w:beforeAutospacing="1" w:after="0" w:line="240" w:lineRule="auto"/>
        <w:ind w:firstLine="720"/>
        <w:jc w:val="both"/>
        <w:rPr>
          <w:caps/>
          <w:color w:val="1F4D78" w:themeColor="accent1" w:themeShade="7F"/>
          <w:spacing w:val="15"/>
          <w:sz w:val="22"/>
          <w:szCs w:val="22"/>
        </w:rPr>
      </w:pPr>
      <w:r>
        <w:rPr>
          <w:rFonts w:cstheme="minorHAnsi"/>
        </w:rPr>
        <w:t xml:space="preserve">Information on study issues etc. is posted on the website of the MSc: </w:t>
      </w:r>
      <w:hyperlink r:id="rId75" w:history="1">
        <w:r w:rsidR="00FD2B08" w:rsidRPr="00E76AF6">
          <w:rPr>
            <w:rStyle w:val="-"/>
          </w:rPr>
          <w:t>http://dgov.uth.gr/</w:t>
        </w:r>
      </w:hyperlink>
    </w:p>
    <w:p w14:paraId="30A911C0" w14:textId="77777777" w:rsidR="005310CA" w:rsidRDefault="005310CA" w:rsidP="005310CA">
      <w:pPr>
        <w:pStyle w:val="2"/>
        <w:spacing w:beforeAutospacing="1" w:line="240" w:lineRule="auto"/>
        <w:ind w:firstLine="720"/>
        <w:jc w:val="both"/>
      </w:pPr>
      <w:r>
        <w:t>Import procedure</w:t>
      </w:r>
    </w:p>
    <w:p w14:paraId="611ACB9D" w14:textId="77777777" w:rsidR="005310CA" w:rsidRDefault="005310CA" w:rsidP="005310CA">
      <w:pPr>
        <w:pStyle w:val="Web"/>
        <w:spacing w:before="0" w:beforeAutospacing="0" w:after="120" w:afterAutospacing="0"/>
        <w:ind w:firstLine="720"/>
        <w:jc w:val="both"/>
        <w:rPr>
          <w:rFonts w:asciiTheme="minorHAnsi" w:eastAsiaTheme="minorEastAsia" w:hAnsiTheme="minorHAnsi" w:cstheme="minorHAnsi"/>
          <w:sz w:val="20"/>
          <w:szCs w:val="20"/>
          <w:lang w:val="en-US" w:eastAsia="en-US"/>
        </w:rPr>
      </w:pPr>
    </w:p>
    <w:p w14:paraId="5C023035" w14:textId="77777777" w:rsidR="005310CA" w:rsidRDefault="005310CA" w:rsidP="005310CA">
      <w:pPr>
        <w:pStyle w:val="Web"/>
        <w:spacing w:before="0" w:beforeAutospacing="0" w:after="120" w:afterAutospacing="0"/>
        <w:ind w:firstLine="720"/>
        <w:jc w:val="both"/>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 xml:space="preserve">Every year the Director of the MSc publishes a notice for the admission of postgraduate students to the MSc, two (2) months before the deadline for applications, in the Press and on the website of the MSc and the Foundation. The invitation shall also be communicated to the Ministries, N.P.D.D. or N.P.I.D. concerned and to the professional bodies concerned.  </w:t>
      </w:r>
    </w:p>
    <w:p w14:paraId="5B0049DA" w14:textId="77777777" w:rsidR="005310CA" w:rsidRDefault="005310CA" w:rsidP="005310CA">
      <w:pPr>
        <w:pStyle w:val="Web"/>
        <w:spacing w:before="0" w:beforeAutospacing="0" w:after="120" w:afterAutospacing="0"/>
        <w:ind w:firstLine="720"/>
        <w:jc w:val="both"/>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 xml:space="preserve">Applications together with the necessary supporting documents are submitted to the Secretariat of the MSc in hard copy and in electronic form. Candidates will be assessed within the deadlines set by the competition notice and provided they have submitted all the necessary supporting documents in good time.  </w:t>
      </w:r>
    </w:p>
    <w:p w14:paraId="351E1FEA" w14:textId="5827593A" w:rsidR="005310CA" w:rsidRDefault="005310CA" w:rsidP="005310CA">
      <w:pPr>
        <w:pStyle w:val="Web"/>
        <w:spacing w:before="0" w:beforeAutospacing="0" w:after="120" w:afterAutospacing="0"/>
        <w:ind w:firstLine="720"/>
        <w:jc w:val="both"/>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Interested parties are invited to send by the specific date foreseen by the publication of the call for expressions of interest for the submission of applications for participation in the MSc entitled: "</w:t>
      </w:r>
      <w:r w:rsidR="00F837D9" w:rsidRPr="00F837D9">
        <w:rPr>
          <w:rFonts w:asciiTheme="minorHAnsi" w:eastAsiaTheme="minorEastAsia" w:hAnsiTheme="minorHAnsi" w:cstheme="minorHAnsi"/>
          <w:sz w:val="20"/>
          <w:szCs w:val="20"/>
          <w:lang w:val="en-US" w:eastAsia="en-US"/>
        </w:rPr>
        <w:t>Government Digital Innovation and Transformation</w:t>
      </w:r>
      <w:r>
        <w:rPr>
          <w:rFonts w:asciiTheme="minorHAnsi" w:eastAsiaTheme="minorEastAsia" w:hAnsiTheme="minorHAnsi" w:cstheme="minorHAnsi"/>
          <w:sz w:val="20"/>
          <w:szCs w:val="20"/>
          <w:lang w:val="en-US" w:eastAsia="en-US"/>
        </w:rPr>
        <w:t xml:space="preserve">", by e-mail to the official address of the MSc, a fully completed Application for Expression of Interest which will be available on the official website of the MSc.  </w:t>
      </w:r>
    </w:p>
    <w:p w14:paraId="5FBB272D" w14:textId="77777777" w:rsidR="005310CA" w:rsidRDefault="005310CA" w:rsidP="005310CA">
      <w:pPr>
        <w:pStyle w:val="Web"/>
        <w:spacing w:before="0" w:beforeAutospacing="0" w:after="120" w:afterAutospacing="0"/>
        <w:ind w:firstLine="720"/>
        <w:jc w:val="both"/>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 xml:space="preserve">The evaluation of candidates and the selection of admission is based on the overall score (on a scale of 1 - 100) on the following criteria: </w:t>
      </w:r>
    </w:p>
    <w:tbl>
      <w:tblPr>
        <w:tblStyle w:val="4-1"/>
        <w:tblW w:w="5000" w:type="pct"/>
        <w:tblLook w:val="04A0" w:firstRow="1" w:lastRow="0" w:firstColumn="1" w:lastColumn="0" w:noHBand="0" w:noVBand="1"/>
      </w:tblPr>
      <w:tblGrid>
        <w:gridCol w:w="1275"/>
        <w:gridCol w:w="6431"/>
        <w:gridCol w:w="1644"/>
      </w:tblGrid>
      <w:tr w:rsidR="005310CA" w14:paraId="494C2C04" w14:textId="77777777" w:rsidTr="005310CA">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94" w:type="pct"/>
            <w:hideMark/>
          </w:tcPr>
          <w:p w14:paraId="29DADB04"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lastRenderedPageBreak/>
              <w:t xml:space="preserve">A/N </w:t>
            </w:r>
          </w:p>
        </w:tc>
        <w:tc>
          <w:tcPr>
            <w:tcW w:w="3717" w:type="pct"/>
            <w:hideMark/>
          </w:tcPr>
          <w:p w14:paraId="4C10F0FC" w14:textId="77777777" w:rsidR="005310CA" w:rsidRDefault="005310CA">
            <w:pPr>
              <w:pStyle w:val="Web"/>
              <w:ind w:firstLine="7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SELECTION CRITERIA </w:t>
            </w:r>
          </w:p>
        </w:tc>
        <w:tc>
          <w:tcPr>
            <w:tcW w:w="789" w:type="pct"/>
            <w:hideMark/>
          </w:tcPr>
          <w:p w14:paraId="40F9C6CB" w14:textId="77777777" w:rsidR="005310CA" w:rsidRDefault="005310CA">
            <w:pPr>
              <w:pStyle w:val="Web"/>
              <w:ind w:firstLine="7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FIGURES % </w:t>
            </w:r>
          </w:p>
        </w:tc>
      </w:tr>
      <w:tr w:rsidR="005310CA" w14:paraId="5096CDE4" w14:textId="77777777" w:rsidTr="005310C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A41803B"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 xml:space="preserve">1 </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E104B2"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Degree/diploma level  </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7DC90E"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20% </w:t>
            </w:r>
          </w:p>
        </w:tc>
      </w:tr>
      <w:tr w:rsidR="005310CA" w14:paraId="5F2EE8E6" w14:textId="77777777" w:rsidTr="005310CA">
        <w:trPr>
          <w:trHeight w:val="547"/>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657952"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 xml:space="preserve">2 </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EC224C" w14:textId="77777777" w:rsidR="005310CA" w:rsidRDefault="005310CA" w:rsidP="00FD2B08">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 xml:space="preserve">Level of </w:t>
            </w:r>
            <w:r>
              <w:rPr>
                <w:rFonts w:asciiTheme="minorHAnsi" w:hAnsiTheme="minorHAnsi" w:cstheme="minorHAnsi"/>
                <w:sz w:val="20"/>
                <w:szCs w:val="20"/>
                <w:lang w:val="en-US"/>
              </w:rPr>
              <w:tab/>
              <w:t xml:space="preserve">knowledge of </w:t>
            </w:r>
            <w:r>
              <w:rPr>
                <w:rFonts w:asciiTheme="minorHAnsi" w:hAnsiTheme="minorHAnsi" w:cstheme="minorHAnsi"/>
                <w:sz w:val="20"/>
                <w:szCs w:val="20"/>
                <w:lang w:val="en-US"/>
              </w:rPr>
              <w:tab/>
              <w:t xml:space="preserve">the </w:t>
            </w:r>
            <w:r>
              <w:rPr>
                <w:rFonts w:asciiTheme="minorHAnsi" w:hAnsiTheme="minorHAnsi" w:cstheme="minorHAnsi"/>
                <w:sz w:val="20"/>
                <w:szCs w:val="20"/>
                <w:lang w:val="en-US"/>
              </w:rPr>
              <w:tab/>
              <w:t xml:space="preserve">English </w:t>
            </w:r>
            <w:r w:rsidRPr="00FD2B08">
              <w:rPr>
                <w:rFonts w:asciiTheme="minorHAnsi" w:hAnsiTheme="minorHAnsi" w:cstheme="minorHAnsi"/>
                <w:sz w:val="20"/>
                <w:szCs w:val="20"/>
                <w:lang w:val="en-US"/>
              </w:rPr>
              <w:t xml:space="preserve">language </w:t>
            </w:r>
          </w:p>
          <w:p w14:paraId="14EC797B" w14:textId="77777777" w:rsidR="005310CA" w:rsidRDefault="005310CA" w:rsidP="00FD2B08">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at least C1 level </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FD1C2E" w14:textId="77777777" w:rsidR="005310CA" w:rsidRDefault="005310CA">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15% </w:t>
            </w:r>
          </w:p>
        </w:tc>
      </w:tr>
      <w:tr w:rsidR="005310CA" w14:paraId="701CA569" w14:textId="77777777" w:rsidTr="005310CA">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A9B7BE"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 xml:space="preserve">3 </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FAB4FC"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 xml:space="preserve">Publications </w:t>
            </w:r>
            <w:r>
              <w:rPr>
                <w:rFonts w:asciiTheme="minorHAnsi" w:hAnsiTheme="minorHAnsi" w:cstheme="minorHAnsi"/>
                <w:sz w:val="20"/>
                <w:szCs w:val="20"/>
                <w:lang w:val="en-US"/>
              </w:rPr>
              <w:tab/>
              <w:t xml:space="preserve">in </w:t>
            </w:r>
            <w:r>
              <w:rPr>
                <w:rFonts w:asciiTheme="minorHAnsi" w:hAnsiTheme="minorHAnsi" w:cstheme="minorHAnsi"/>
                <w:sz w:val="20"/>
                <w:szCs w:val="20"/>
                <w:lang w:val="en-US"/>
              </w:rPr>
              <w:tab/>
              <w:t xml:space="preserve">scientific </w:t>
            </w:r>
            <w:r>
              <w:rPr>
                <w:rFonts w:asciiTheme="minorHAnsi" w:hAnsiTheme="minorHAnsi" w:cstheme="minorHAnsi"/>
                <w:sz w:val="20"/>
                <w:szCs w:val="20"/>
                <w:lang w:val="en-US"/>
              </w:rPr>
              <w:tab/>
              <w:t xml:space="preserve">journals, </w:t>
            </w:r>
          </w:p>
          <w:p w14:paraId="7EFE13E4"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Presentations at scientific conferences (optional)</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44E04D7"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15% </w:t>
            </w:r>
          </w:p>
        </w:tc>
      </w:tr>
      <w:tr w:rsidR="005310CA" w14:paraId="5A361857" w14:textId="77777777" w:rsidTr="005310CA">
        <w:trPr>
          <w:trHeight w:val="278"/>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02B059"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4</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33FBE9" w14:textId="77777777" w:rsidR="005310CA" w:rsidRDefault="005310CA">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Relevant professional experience (optional)</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53C83F" w14:textId="77777777" w:rsidR="005310CA" w:rsidRDefault="005310CA">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15% </w:t>
            </w:r>
          </w:p>
        </w:tc>
      </w:tr>
      <w:tr w:rsidR="005310CA" w14:paraId="17EAC8DE" w14:textId="77777777" w:rsidTr="005310C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50A8B4"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5</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64FF31"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Letters of recommendation (optional)</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29EFA08"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10% </w:t>
            </w:r>
          </w:p>
        </w:tc>
      </w:tr>
      <w:tr w:rsidR="005310CA" w14:paraId="369D59E3" w14:textId="77777777" w:rsidTr="005310CA">
        <w:trPr>
          <w:trHeight w:val="279"/>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28BCD3"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rPr>
              <w:t xml:space="preserve">6 </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E0ABC4" w14:textId="77777777" w:rsidR="005310CA" w:rsidRDefault="005310CA">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Interview </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2A5220" w14:textId="77777777" w:rsidR="005310CA" w:rsidRDefault="005310CA">
            <w:pPr>
              <w:pStyle w:val="Web"/>
              <w:ind w:firstLine="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25% </w:t>
            </w:r>
          </w:p>
        </w:tc>
      </w:tr>
      <w:tr w:rsidR="005310CA" w14:paraId="6C22E594" w14:textId="77777777" w:rsidTr="005310C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9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8E1F26" w14:textId="77777777" w:rsidR="005310CA" w:rsidRDefault="005310CA">
            <w:pPr>
              <w:pStyle w:val="Web"/>
              <w:ind w:firstLine="720"/>
              <w:rPr>
                <w:rFonts w:asciiTheme="minorHAnsi" w:hAnsiTheme="minorHAnsi" w:cstheme="minorHAnsi"/>
                <w:sz w:val="20"/>
                <w:szCs w:val="20"/>
              </w:rPr>
            </w:pPr>
            <w:r>
              <w:rPr>
                <w:rFonts w:asciiTheme="minorHAnsi" w:hAnsiTheme="minorHAnsi" w:cstheme="minorHAnsi"/>
                <w:sz w:val="20"/>
                <w:szCs w:val="20"/>
                <w:lang w:val="en-US"/>
              </w:rPr>
              <w:t xml:space="preserve"> </w:t>
            </w:r>
          </w:p>
        </w:tc>
        <w:tc>
          <w:tcPr>
            <w:tcW w:w="371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4DCBCB" w14:textId="77777777" w:rsidR="005310CA" w:rsidRDefault="005310CA">
            <w:pPr>
              <w:pStyle w:val="Web"/>
              <w:ind w:firstLine="7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 xml:space="preserve">TOTAL </w:t>
            </w:r>
          </w:p>
        </w:tc>
        <w:tc>
          <w:tcPr>
            <w:tcW w:w="789"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902688" w14:textId="77777777" w:rsidR="005310CA" w:rsidRDefault="005310CA">
            <w:pPr>
              <w:pStyle w:val="Web"/>
              <w:ind w:firstLine="7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100% </w:t>
            </w:r>
          </w:p>
        </w:tc>
      </w:tr>
    </w:tbl>
    <w:p w14:paraId="11CE451F" w14:textId="77777777" w:rsidR="005310CA" w:rsidRDefault="005310CA" w:rsidP="005310CA">
      <w:pPr>
        <w:pStyle w:val="Web"/>
        <w:ind w:firstLine="720"/>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 xml:space="preserve">The selection board will invite to an interview those candidates who meet the formal and substantive requirements within a period of time to be determined by the notice. </w:t>
      </w:r>
    </w:p>
    <w:p w14:paraId="313E6E89" w14:textId="77777777" w:rsidR="005310CA" w:rsidRDefault="005310CA" w:rsidP="005310CA">
      <w:pPr>
        <w:pStyle w:val="Web"/>
        <w:ind w:firstLine="720"/>
        <w:rPr>
          <w:rFonts w:asciiTheme="minorHAnsi" w:eastAsiaTheme="minorEastAsia" w:hAnsiTheme="minorHAnsi" w:cstheme="minorHAnsi"/>
          <w:sz w:val="20"/>
          <w:szCs w:val="20"/>
          <w:lang w:val="en-US" w:eastAsia="en-US"/>
        </w:rPr>
      </w:pPr>
      <w:r>
        <w:rPr>
          <w:rFonts w:asciiTheme="minorHAnsi" w:eastAsiaTheme="minorEastAsia" w:hAnsiTheme="minorHAnsi" w:cstheme="minorHAnsi"/>
          <w:sz w:val="20"/>
          <w:szCs w:val="20"/>
          <w:lang w:val="en-US" w:eastAsia="en-US"/>
        </w:rPr>
        <w:t xml:space="preserve">After the completion of the procedure and the validation of the lists of successful candidates, the Secretariat of the D.P.M.S. undertakes to inform all candidates.  </w:t>
      </w:r>
    </w:p>
    <w:p w14:paraId="4323410E" w14:textId="77777777" w:rsidR="005310CA" w:rsidRDefault="005310CA" w:rsidP="005310CA">
      <w:pPr>
        <w:pStyle w:val="2"/>
        <w:spacing w:beforeAutospacing="1" w:after="120" w:line="240" w:lineRule="auto"/>
        <w:ind w:firstLine="720"/>
        <w:jc w:val="both"/>
      </w:pPr>
      <w:r>
        <w:t>Registration and renewal of registration</w:t>
      </w:r>
    </w:p>
    <w:p w14:paraId="3A839445" w14:textId="2F67C0F9" w:rsidR="005310CA" w:rsidRDefault="005310CA" w:rsidP="005310CA">
      <w:pPr>
        <w:spacing w:beforeAutospacing="1" w:after="0" w:line="240" w:lineRule="auto"/>
        <w:ind w:firstLine="720"/>
        <w:jc w:val="both"/>
        <w:rPr>
          <w:rFonts w:cstheme="minorHAnsi"/>
        </w:rPr>
      </w:pPr>
      <w:r>
        <w:rPr>
          <w:rFonts w:cstheme="minorHAnsi"/>
        </w:rPr>
        <w:t>Both the registration and the declaration of courses of the students in each semester are jointly necessary actions in order for the student to have an active presence in the Institution. The renewal of the registration each semester is carried out by the MSc Secretariat through the information system of the Electronic Secretariat of the University of Thessaly (ETH</w:t>
      </w:r>
      <w:r w:rsidR="00F837D9">
        <w:rPr>
          <w:rFonts w:cstheme="minorHAnsi"/>
        </w:rPr>
        <w:t>). The</w:t>
      </w:r>
      <w:r>
        <w:rPr>
          <w:rFonts w:cstheme="minorHAnsi"/>
        </w:rPr>
        <w:t xml:space="preserve"> registration of students in the MSc of the University of Thessaly (UTE) is carried out by the MSc Secretariat through the information system of the Electronic Secretariat of the UTE </w:t>
      </w:r>
      <w:r>
        <w:rPr>
          <w:rStyle w:val="-"/>
        </w:rPr>
        <w:t xml:space="preserve">(https://euniversity.uth.gr/unistudent/ </w:t>
      </w:r>
      <w:r>
        <w:rPr>
          <w:rFonts w:cstheme="minorHAnsi"/>
        </w:rPr>
        <w:t>and https://cas.uth.gr/).</w:t>
      </w:r>
    </w:p>
    <w:p w14:paraId="64DC0144" w14:textId="77777777" w:rsidR="005310CA" w:rsidRDefault="005310CA" w:rsidP="005310CA">
      <w:pPr>
        <w:pStyle w:val="2"/>
        <w:spacing w:beforeAutospacing="1" w:line="240" w:lineRule="auto"/>
        <w:ind w:firstLine="720"/>
        <w:jc w:val="both"/>
      </w:pPr>
      <w:r>
        <w:t>Course declaration</w:t>
      </w:r>
    </w:p>
    <w:p w14:paraId="6729849D" w14:textId="77777777" w:rsidR="005310CA" w:rsidRDefault="005310CA" w:rsidP="005310CA">
      <w:pPr>
        <w:spacing w:before="0" w:after="120" w:line="240" w:lineRule="auto"/>
        <w:ind w:firstLine="720"/>
        <w:jc w:val="both"/>
        <w:rPr>
          <w:rFonts w:cstheme="minorHAnsi"/>
        </w:rPr>
      </w:pPr>
    </w:p>
    <w:p w14:paraId="3ED15EFD" w14:textId="77777777" w:rsidR="005310CA" w:rsidRDefault="005310CA" w:rsidP="005310CA">
      <w:pPr>
        <w:spacing w:before="0" w:after="120" w:line="240" w:lineRule="auto"/>
        <w:ind w:firstLine="720"/>
        <w:jc w:val="both"/>
        <w:rPr>
          <w:rFonts w:cstheme="minorHAnsi"/>
        </w:rPr>
      </w:pPr>
      <w:r>
        <w:rPr>
          <w:rFonts w:cstheme="minorHAnsi"/>
        </w:rPr>
        <w:t xml:space="preserve">The course registration is carried out every semester by the MSc Secretariat, in order to be able to attend and participate in the course examinations. The MSc Secretariat declares the courses of each semester according to the rules set by the MSc Programme of Studies. </w:t>
      </w:r>
    </w:p>
    <w:p w14:paraId="0135F598" w14:textId="77777777" w:rsidR="005310CA" w:rsidRDefault="005310CA" w:rsidP="005310CA">
      <w:pPr>
        <w:spacing w:before="0" w:after="120" w:line="240" w:lineRule="auto"/>
        <w:ind w:firstLine="720"/>
        <w:jc w:val="both"/>
        <w:rPr>
          <w:rFonts w:cstheme="minorHAnsi"/>
        </w:rPr>
      </w:pPr>
      <w:r>
        <w:rPr>
          <w:rFonts w:cstheme="minorHAnsi"/>
        </w:rPr>
        <w:t xml:space="preserve">Please note that the declaration of courses each semester is done through the above information system. Please note that students are only entitled to take examinations in courses that they have declared to attend during the semester in question. </w:t>
      </w:r>
    </w:p>
    <w:p w14:paraId="0E1B67FE" w14:textId="77777777" w:rsidR="005310CA" w:rsidRDefault="005310CA" w:rsidP="005310CA">
      <w:pPr>
        <w:pStyle w:val="2"/>
        <w:spacing w:beforeAutospacing="1" w:line="240" w:lineRule="auto"/>
        <w:ind w:firstLine="720"/>
        <w:jc w:val="both"/>
      </w:pPr>
      <w:r>
        <w:t>Time structure of the studies</w:t>
      </w:r>
    </w:p>
    <w:p w14:paraId="4C712F59" w14:textId="77777777" w:rsidR="005310CA" w:rsidRDefault="005310CA" w:rsidP="005310CA">
      <w:pPr>
        <w:spacing w:before="0" w:after="120" w:line="240" w:lineRule="auto"/>
        <w:ind w:firstLine="720"/>
        <w:rPr>
          <w:szCs w:val="24"/>
          <w:highlight w:val="white"/>
        </w:rPr>
      </w:pPr>
    </w:p>
    <w:p w14:paraId="2D3257E4" w14:textId="77777777" w:rsidR="005310CA" w:rsidRDefault="005310CA" w:rsidP="005310CA">
      <w:pPr>
        <w:spacing w:before="0" w:after="120" w:line="240" w:lineRule="auto"/>
        <w:ind w:firstLine="720"/>
        <w:jc w:val="both"/>
        <w:rPr>
          <w:rFonts w:cstheme="minorHAnsi"/>
        </w:rPr>
      </w:pPr>
      <w:r>
        <w:rPr>
          <w:rFonts w:cstheme="minorHAnsi"/>
        </w:rPr>
        <w:t xml:space="preserve">Full-time attendance is required and the normal duration of the MSc is a minimum of three (3) semesters. </w:t>
      </w:r>
    </w:p>
    <w:p w14:paraId="7F628CDB" w14:textId="77777777" w:rsidR="005310CA" w:rsidRDefault="005310CA" w:rsidP="005310CA">
      <w:pPr>
        <w:spacing w:before="0" w:after="120" w:line="240" w:lineRule="auto"/>
        <w:ind w:firstLine="720"/>
        <w:jc w:val="both"/>
        <w:rPr>
          <w:rFonts w:cstheme="minorHAnsi"/>
        </w:rPr>
      </w:pPr>
      <w:r>
        <w:rPr>
          <w:rFonts w:cstheme="minorHAnsi"/>
        </w:rPr>
        <w:lastRenderedPageBreak/>
        <w:t xml:space="preserve">In addition, the possibility of a temporary suspension of studies, not exceeding two (2) consecutive semesters, may also be provided. The semesters of suspension of student status do not count towards the maximum period of regular attendance. Candidate students admitted to the MSc may request for special and documented reasons a suspension of enrolment before the beginning of the academic year and if the request is accepted by the Department Assembly, their place will be taken by the next runner-up on the admission list and the applicant among the postgraduate students of the following year, provided that the MSc will continue to operate. </w:t>
      </w:r>
    </w:p>
    <w:p w14:paraId="02C2B542" w14:textId="77777777" w:rsidR="005310CA" w:rsidRDefault="005310CA" w:rsidP="005310CA">
      <w:pPr>
        <w:spacing w:before="0" w:after="120" w:line="240" w:lineRule="auto"/>
        <w:ind w:firstLine="720"/>
        <w:jc w:val="both"/>
        <w:rPr>
          <w:rFonts w:cstheme="minorHAnsi"/>
        </w:rPr>
      </w:pPr>
      <w:r>
        <w:rPr>
          <w:rFonts w:cstheme="minorHAnsi"/>
        </w:rPr>
        <w:t>The maximum duration of study is defined as twice the minimum duration of studies. For serious reasons - health, family or professional - students of the MSc can request a temporary interruption of their studies for one semester. The request should be properly documented by providing supporting documents. The request is examined by the Assembly and, if accepted, the period of interruption is not counted towards the maximum time of completion of their studies.</w:t>
      </w:r>
    </w:p>
    <w:p w14:paraId="02B056A8" w14:textId="77777777" w:rsidR="005310CA" w:rsidRDefault="005310CA" w:rsidP="005310CA">
      <w:pPr>
        <w:pStyle w:val="2"/>
        <w:spacing w:beforeAutospacing="1" w:line="240" w:lineRule="auto"/>
        <w:ind w:firstLine="720"/>
        <w:jc w:val="both"/>
      </w:pPr>
      <w:r>
        <w:t>Academic Calendar</w:t>
      </w:r>
    </w:p>
    <w:p w14:paraId="41F92EEB" w14:textId="77777777" w:rsidR="005310CA" w:rsidRDefault="005310CA" w:rsidP="005310CA">
      <w:pPr>
        <w:spacing w:before="0" w:after="120" w:line="240" w:lineRule="auto"/>
        <w:ind w:firstLine="720"/>
        <w:jc w:val="both"/>
        <w:rPr>
          <w:rFonts w:cstheme="minorHAnsi"/>
        </w:rPr>
      </w:pPr>
    </w:p>
    <w:p w14:paraId="0F89CD94" w14:textId="77777777" w:rsidR="005310CA" w:rsidRDefault="005310CA" w:rsidP="005310CA">
      <w:pPr>
        <w:spacing w:before="0" w:after="120" w:line="240" w:lineRule="auto"/>
        <w:ind w:firstLine="720"/>
        <w:jc w:val="both"/>
        <w:rPr>
          <w:rFonts w:cstheme="minorHAnsi"/>
        </w:rPr>
      </w:pPr>
      <w:r>
        <w:rPr>
          <w:rFonts w:cstheme="minorHAnsi"/>
        </w:rPr>
        <w:t>The academic year begins on 1 September and ends on 31 August of the following year. The teaching work of each academic year is divided into two semesters (winter and spring).</w:t>
      </w:r>
    </w:p>
    <w:p w14:paraId="34A05B4B" w14:textId="77777777" w:rsidR="005310CA" w:rsidRDefault="005310CA" w:rsidP="005310CA">
      <w:pPr>
        <w:spacing w:before="0" w:after="120" w:line="240" w:lineRule="auto"/>
        <w:ind w:firstLine="720"/>
        <w:jc w:val="both"/>
        <w:rPr>
          <w:rFonts w:cstheme="minorHAnsi"/>
        </w:rPr>
      </w:pPr>
      <w:r>
        <w:rPr>
          <w:rFonts w:cstheme="minorHAnsi"/>
        </w:rPr>
        <w:t>The courses of the winter semester start in the 1st 15th week of October and last 13 weeks. The teaching schedule is announced at the latest at the end of the first week of September.</w:t>
      </w:r>
    </w:p>
    <w:p w14:paraId="06DB0C63" w14:textId="77777777" w:rsidR="005310CA" w:rsidRDefault="005310CA" w:rsidP="005310CA">
      <w:pPr>
        <w:spacing w:before="0" w:after="120" w:line="240" w:lineRule="auto"/>
        <w:ind w:firstLine="720"/>
        <w:jc w:val="both"/>
        <w:rPr>
          <w:rFonts w:cstheme="minorHAnsi"/>
        </w:rPr>
      </w:pPr>
      <w:r>
        <w:rPr>
          <w:rFonts w:cstheme="minorHAnsi"/>
        </w:rPr>
        <w:t xml:space="preserve">The spring semester courses begin after the end of the winter semester exams and also last 13 weeks. The teaching schedule is announced at the latest at the end of the first week of February. </w:t>
      </w:r>
    </w:p>
    <w:p w14:paraId="1C76F806" w14:textId="77777777" w:rsidR="005310CA" w:rsidRDefault="005310CA" w:rsidP="005310CA">
      <w:pPr>
        <w:spacing w:before="0" w:after="120" w:line="240" w:lineRule="auto"/>
        <w:ind w:firstLine="720"/>
        <w:jc w:val="both"/>
        <w:rPr>
          <w:rFonts w:cstheme="minorHAnsi"/>
        </w:rPr>
      </w:pPr>
      <w:r>
        <w:rPr>
          <w:rFonts w:cstheme="minorHAnsi"/>
        </w:rPr>
        <w:t xml:space="preserve">The academic calendar for each year is set by the Senate at least two months before the beginning of the academic year. By decision of the Assembly, the Department may modify the decision of the Senate according to its needs. </w:t>
      </w:r>
    </w:p>
    <w:p w14:paraId="1B15D1A7" w14:textId="77777777" w:rsidR="005310CA" w:rsidRDefault="005310CA" w:rsidP="005310CA">
      <w:pPr>
        <w:pStyle w:val="2"/>
        <w:spacing w:beforeAutospacing="1" w:line="240" w:lineRule="auto"/>
        <w:ind w:firstLine="720"/>
        <w:jc w:val="both"/>
      </w:pPr>
      <w:r>
        <w:t>Course make-ups</w:t>
      </w:r>
    </w:p>
    <w:p w14:paraId="2F18B47B" w14:textId="77777777" w:rsidR="005310CA" w:rsidRDefault="005310CA" w:rsidP="005310CA">
      <w:pPr>
        <w:spacing w:before="0" w:after="120" w:line="240" w:lineRule="auto"/>
        <w:ind w:firstLine="720"/>
        <w:jc w:val="both"/>
        <w:rPr>
          <w:rFonts w:cstheme="minorHAnsi"/>
        </w:rPr>
      </w:pPr>
    </w:p>
    <w:p w14:paraId="61D0B117" w14:textId="77777777" w:rsidR="005310CA" w:rsidRDefault="005310CA" w:rsidP="005310CA">
      <w:pPr>
        <w:spacing w:before="0" w:after="120" w:line="240" w:lineRule="auto"/>
        <w:ind w:firstLine="720"/>
        <w:jc w:val="both"/>
        <w:rPr>
          <w:rFonts w:cstheme="minorHAnsi"/>
        </w:rPr>
      </w:pPr>
      <w:r>
        <w:rPr>
          <w:rFonts w:cstheme="minorHAnsi"/>
        </w:rPr>
        <w:t>The lecturer may request a make-up of a course that he/she misses only due to a planned absence or illness. In this case, he/she submits a written request to the Director and the Coordinating Committee of the MSc and cooperates with them to find a classroom and a time to make up the class.</w:t>
      </w:r>
    </w:p>
    <w:p w14:paraId="1E26BA77" w14:textId="77777777" w:rsidR="005310CA" w:rsidRDefault="005310CA" w:rsidP="005310CA">
      <w:pPr>
        <w:spacing w:before="0" w:after="120" w:line="240" w:lineRule="auto"/>
        <w:ind w:firstLine="720"/>
        <w:jc w:val="both"/>
        <w:rPr>
          <w:rFonts w:cstheme="minorHAnsi"/>
        </w:rPr>
      </w:pPr>
      <w:r>
        <w:rPr>
          <w:rFonts w:cstheme="minorHAnsi"/>
        </w:rPr>
        <w:t xml:space="preserve">The time and place of the make-up must be communicated to students at least four (4) days prior to the class. </w:t>
      </w:r>
    </w:p>
    <w:p w14:paraId="4ECC2B6A" w14:textId="77777777" w:rsidR="005310CA" w:rsidRDefault="005310CA" w:rsidP="005310CA">
      <w:pPr>
        <w:spacing w:before="0" w:after="120" w:line="240" w:lineRule="auto"/>
        <w:ind w:firstLine="720"/>
        <w:jc w:val="both"/>
        <w:rPr>
          <w:rFonts w:cstheme="minorHAnsi"/>
        </w:rPr>
      </w:pPr>
      <w:r>
        <w:rPr>
          <w:rFonts w:cstheme="minorHAnsi"/>
        </w:rPr>
        <w:t>If the above procedure is not followed and the course is not made up, the lecturer is obliged to notify the MSc Secretariat in writing.</w:t>
      </w:r>
    </w:p>
    <w:p w14:paraId="09AA6697" w14:textId="77777777" w:rsidR="005310CA" w:rsidRDefault="005310CA" w:rsidP="005310CA">
      <w:pPr>
        <w:spacing w:before="0" w:after="120" w:line="240" w:lineRule="auto"/>
        <w:ind w:firstLine="720"/>
        <w:jc w:val="both"/>
        <w:rPr>
          <w:rFonts w:cstheme="minorHAnsi"/>
        </w:rPr>
      </w:pPr>
      <w:r>
        <w:rPr>
          <w:rFonts w:cstheme="minorHAnsi"/>
        </w:rPr>
        <w:t xml:space="preserve">The make-up cannot coincide with another course in the same semester. Make-ups in the same course must be made on a day other than the day on which the course is normally taught and in any case cannot precede or follow the course consecutively. </w:t>
      </w:r>
    </w:p>
    <w:p w14:paraId="692E639A" w14:textId="77777777" w:rsidR="005310CA" w:rsidRDefault="005310CA" w:rsidP="005310CA">
      <w:pPr>
        <w:pStyle w:val="2"/>
        <w:spacing w:beforeAutospacing="1" w:line="240" w:lineRule="auto"/>
        <w:ind w:firstLine="720"/>
        <w:jc w:val="both"/>
      </w:pPr>
      <w:r>
        <w:t>Suspension of studies</w:t>
      </w:r>
    </w:p>
    <w:p w14:paraId="33B0065A" w14:textId="77777777" w:rsidR="005310CA" w:rsidRDefault="005310CA" w:rsidP="005310CA">
      <w:pPr>
        <w:spacing w:before="0" w:after="120" w:line="240" w:lineRule="auto"/>
        <w:ind w:firstLine="720"/>
        <w:jc w:val="both"/>
        <w:rPr>
          <w:rFonts w:cstheme="minorHAnsi"/>
        </w:rPr>
      </w:pPr>
    </w:p>
    <w:p w14:paraId="02F08AC2" w14:textId="77777777" w:rsidR="005310CA" w:rsidRDefault="005310CA" w:rsidP="005310CA">
      <w:pPr>
        <w:spacing w:before="0" w:after="120" w:line="240" w:lineRule="auto"/>
        <w:ind w:firstLine="720"/>
        <w:jc w:val="both"/>
        <w:rPr>
          <w:rFonts w:cstheme="minorHAnsi"/>
        </w:rPr>
      </w:pPr>
      <w:r>
        <w:rPr>
          <w:rFonts w:cstheme="minorHAnsi"/>
        </w:rPr>
        <w:lastRenderedPageBreak/>
        <w:t xml:space="preserve">Students have the right to discontinue their studies, with a written request to the MSc Secretariat, for as many semesters, consecutive or not, as they wish, and in any case not more than the minimum number of semesters required for the award of a diploma according to the indicative curriculum. The application must indicate the exact period of suspension. </w:t>
      </w:r>
    </w:p>
    <w:p w14:paraId="6107E2B5" w14:textId="77777777" w:rsidR="005310CA" w:rsidRDefault="005310CA" w:rsidP="005310CA">
      <w:pPr>
        <w:spacing w:before="0" w:after="120" w:line="240" w:lineRule="auto"/>
        <w:ind w:firstLine="720"/>
        <w:jc w:val="both"/>
        <w:rPr>
          <w:rFonts w:cstheme="minorHAnsi"/>
        </w:rPr>
      </w:pPr>
      <w:r>
        <w:rPr>
          <w:rFonts w:cstheme="minorHAnsi"/>
        </w:rPr>
        <w:t>These semesters do not count towards the above maximum duration of study. Students who discontinue their studies as described above do not have student status for the entire period of interruption of their studies. After the end of the interruption, students are reinstated and rejoin the Department. In the meantime, students have the right, with a justified written request to the MSc Secretariat, to terminate their suspension at the beginning of the semester in question.</w:t>
      </w:r>
    </w:p>
    <w:p w14:paraId="0691165F" w14:textId="44071EA3" w:rsidR="005310CA" w:rsidRDefault="00863491" w:rsidP="005310CA">
      <w:pPr>
        <w:pStyle w:val="2"/>
        <w:spacing w:beforeAutospacing="1" w:line="240" w:lineRule="auto"/>
        <w:ind w:firstLine="720"/>
        <w:jc w:val="both"/>
      </w:pPr>
      <w:r>
        <w:t>withdraw</w:t>
      </w:r>
      <w:r w:rsidR="00503E4D">
        <w:t>AL</w:t>
      </w:r>
    </w:p>
    <w:p w14:paraId="0713F21D" w14:textId="77777777" w:rsidR="005310CA" w:rsidRDefault="005310CA" w:rsidP="005310CA">
      <w:pPr>
        <w:spacing w:before="0" w:after="120" w:line="240" w:lineRule="auto"/>
        <w:ind w:firstLine="720"/>
        <w:jc w:val="both"/>
        <w:rPr>
          <w:rFonts w:cstheme="minorHAnsi"/>
        </w:rPr>
      </w:pPr>
    </w:p>
    <w:p w14:paraId="233BED79" w14:textId="610F2D5A" w:rsidR="005310CA" w:rsidRDefault="005310CA" w:rsidP="005310CA">
      <w:pPr>
        <w:spacing w:before="0" w:after="120" w:line="240" w:lineRule="auto"/>
        <w:ind w:firstLine="720"/>
        <w:jc w:val="both"/>
        <w:rPr>
          <w:rFonts w:cstheme="minorHAnsi"/>
        </w:rPr>
      </w:pPr>
      <w:r>
        <w:rPr>
          <w:rFonts w:cstheme="minorHAnsi"/>
        </w:rPr>
        <w:t>In case of absence or failure of a student, in the course review, the matter is referred to the Coordinating Committee, which recommends to the Assembly the final removal of the student from the MSc, or the attendance of the same course. In case the Assembly decides that the student should attend the same course and fails, he or she will be removed from the MTP, following a decision of the Assembly.</w:t>
      </w:r>
    </w:p>
    <w:p w14:paraId="4D11F181" w14:textId="77777777" w:rsidR="005310CA" w:rsidRDefault="005310CA" w:rsidP="005310CA">
      <w:pPr>
        <w:spacing w:before="0" w:after="120" w:line="240" w:lineRule="auto"/>
        <w:ind w:firstLine="720"/>
        <w:jc w:val="both"/>
        <w:rPr>
          <w:rFonts w:cstheme="minorHAnsi"/>
          <w:lang w:val="el-GR"/>
        </w:rPr>
      </w:pPr>
      <w:r>
        <w:rPr>
          <w:rFonts w:cstheme="minorHAnsi"/>
        </w:rPr>
        <w:t xml:space="preserve">The student has the right to withdraw from the MSc after a written request to the Secretariat. </w:t>
      </w:r>
      <w:r>
        <w:rPr>
          <w:rFonts w:cstheme="minorHAnsi"/>
          <w:lang w:val="el-GR"/>
        </w:rPr>
        <w:t xml:space="preserve">The necessary forms for withdrawal are the following: </w:t>
      </w:r>
    </w:p>
    <w:p w14:paraId="446AC4B2" w14:textId="77777777" w:rsidR="005310CA" w:rsidRDefault="005310CA" w:rsidP="005310CA">
      <w:pPr>
        <w:pStyle w:val="a4"/>
        <w:numPr>
          <w:ilvl w:val="0"/>
          <w:numId w:val="25"/>
        </w:numPr>
        <w:spacing w:before="0" w:after="120" w:line="240" w:lineRule="auto"/>
        <w:jc w:val="both"/>
        <w:rPr>
          <w:rFonts w:cstheme="minorHAnsi"/>
          <w:lang w:val="el-GR"/>
        </w:rPr>
      </w:pPr>
      <w:r>
        <w:rPr>
          <w:rFonts w:cstheme="minorHAnsi"/>
          <w:lang w:val="el-GR"/>
        </w:rPr>
        <w:t xml:space="preserve">Deletion Request Form </w:t>
      </w:r>
    </w:p>
    <w:p w14:paraId="4F08AA8B" w14:textId="3A01CAF0" w:rsidR="005310CA" w:rsidRDefault="005310CA" w:rsidP="005310CA">
      <w:pPr>
        <w:pStyle w:val="a4"/>
        <w:numPr>
          <w:ilvl w:val="0"/>
          <w:numId w:val="25"/>
        </w:numPr>
        <w:spacing w:before="0" w:after="120" w:line="240" w:lineRule="auto"/>
        <w:jc w:val="both"/>
        <w:rPr>
          <w:rFonts w:cstheme="minorHAnsi"/>
        </w:rPr>
      </w:pPr>
      <w:r>
        <w:rPr>
          <w:rFonts w:cstheme="minorHAnsi"/>
        </w:rPr>
        <w:t xml:space="preserve">Confirmation from the Student Residence and the Library of the Faculty of Engineering of the University of </w:t>
      </w:r>
      <w:r w:rsidR="005B5E3E">
        <w:rPr>
          <w:rFonts w:cstheme="minorHAnsi"/>
        </w:rPr>
        <w:t>Thessaly</w:t>
      </w:r>
      <w:r>
        <w:rPr>
          <w:rFonts w:cstheme="minorHAnsi"/>
        </w:rPr>
        <w:t xml:space="preserve">, that there is no outstanding amount. </w:t>
      </w:r>
    </w:p>
    <w:p w14:paraId="1A837416" w14:textId="77777777" w:rsidR="005310CA" w:rsidRDefault="005310CA" w:rsidP="005310CA">
      <w:pPr>
        <w:pStyle w:val="a4"/>
        <w:numPr>
          <w:ilvl w:val="0"/>
          <w:numId w:val="25"/>
        </w:numPr>
        <w:spacing w:before="0" w:after="120" w:line="240" w:lineRule="auto"/>
        <w:jc w:val="both"/>
        <w:rPr>
          <w:rFonts w:cstheme="minorHAnsi"/>
        </w:rPr>
      </w:pPr>
      <w:r>
        <w:rPr>
          <w:rFonts w:cstheme="minorHAnsi"/>
        </w:rPr>
        <w:t xml:space="preserve">Pass, Academic Identity Card and Health Card (whichever of them were issued) are returned to the MSc Secretariat. </w:t>
      </w:r>
    </w:p>
    <w:p w14:paraId="40091E73" w14:textId="77777777" w:rsidR="005310CA" w:rsidRDefault="005310CA" w:rsidP="005310CA">
      <w:pPr>
        <w:pStyle w:val="2"/>
        <w:spacing w:beforeAutospacing="1" w:line="240" w:lineRule="auto"/>
        <w:ind w:firstLine="720"/>
        <w:jc w:val="both"/>
      </w:pPr>
      <w:r>
        <w:t>Curriculum</w:t>
      </w:r>
    </w:p>
    <w:p w14:paraId="38E1ECEE" w14:textId="3E2EE206" w:rsidR="005310CA" w:rsidRDefault="005310CA" w:rsidP="005310CA">
      <w:pPr>
        <w:spacing w:before="0" w:after="120" w:line="240" w:lineRule="auto"/>
        <w:ind w:firstLine="720"/>
        <w:jc w:val="both"/>
        <w:rPr>
          <w:rFonts w:cstheme="minorHAnsi"/>
        </w:rPr>
      </w:pPr>
      <w:r>
        <w:rPr>
          <w:rFonts w:cstheme="minorHAnsi"/>
        </w:rPr>
        <w:t xml:space="preserve">A total of 90 credit points (ECTS) are required for the award of the Diploma of Postgraduate Studies. Compulsory attendance and successful completion of </w:t>
      </w:r>
      <w:r w:rsidR="00E54F00">
        <w:rPr>
          <w:rFonts w:cstheme="minorHAnsi"/>
        </w:rPr>
        <w:t>8</w:t>
      </w:r>
      <w:r>
        <w:rPr>
          <w:rFonts w:cstheme="minorHAnsi"/>
        </w:rPr>
        <w:t xml:space="preserve"> courses, which are divided into two semesters (A and B) and the preparation of the Master's Thesis in the third semester. </w:t>
      </w:r>
    </w:p>
    <w:p w14:paraId="43F72DF2" w14:textId="77777777" w:rsidR="005310CA" w:rsidRDefault="005310CA" w:rsidP="005310CA">
      <w:pPr>
        <w:spacing w:before="0" w:after="120" w:line="240" w:lineRule="auto"/>
        <w:ind w:firstLine="720"/>
        <w:jc w:val="both"/>
        <w:rPr>
          <w:rFonts w:cstheme="minorHAnsi"/>
        </w:rPr>
      </w:pPr>
      <w:r>
        <w:rPr>
          <w:rFonts w:cstheme="minorHAnsi"/>
        </w:rPr>
        <w:t>The language of teaching and writing of the thesis is English</w:t>
      </w:r>
    </w:p>
    <w:p w14:paraId="7CAA685D" w14:textId="1B2BAAB0" w:rsidR="005310CA" w:rsidRDefault="005310CA" w:rsidP="005310CA">
      <w:pPr>
        <w:spacing w:before="0" w:after="120" w:line="240" w:lineRule="auto"/>
        <w:ind w:firstLine="720"/>
        <w:jc w:val="both"/>
        <w:rPr>
          <w:rFonts w:cstheme="minorHAnsi"/>
        </w:rPr>
      </w:pPr>
      <w:r>
        <w:rPr>
          <w:rFonts w:cstheme="minorHAnsi"/>
        </w:rPr>
        <w:t xml:space="preserve"> During their studies, postgraduate students are required to attend and successfully complete </w:t>
      </w:r>
      <w:r w:rsidR="00E54F00">
        <w:rPr>
          <w:rFonts w:cstheme="minorHAnsi"/>
        </w:rPr>
        <w:t>8</w:t>
      </w:r>
      <w:r>
        <w:rPr>
          <w:rFonts w:cstheme="minorHAnsi"/>
        </w:rPr>
        <w:t xml:space="preserve"> postgraduate courses, participate in all educational and research activities and prepare and successfully complete a postgraduate thesis.</w:t>
      </w:r>
    </w:p>
    <w:p w14:paraId="3072B49E" w14:textId="1486CD6A" w:rsidR="005310CA" w:rsidRDefault="005310CA" w:rsidP="005310CA">
      <w:pPr>
        <w:spacing w:before="0" w:after="120" w:line="240" w:lineRule="auto"/>
        <w:ind w:firstLine="720"/>
        <w:jc w:val="both"/>
        <w:rPr>
          <w:rFonts w:cstheme="minorHAnsi"/>
        </w:rPr>
      </w:pPr>
      <w:r>
        <w:rPr>
          <w:rFonts w:cstheme="minorHAnsi"/>
        </w:rPr>
        <w:t>The indicative course schedule per semester is as follows:</w:t>
      </w:r>
    </w:p>
    <w:p w14:paraId="1EAD9382" w14:textId="77777777" w:rsidR="00F837D9" w:rsidRPr="00F837D9" w:rsidRDefault="00F837D9" w:rsidP="00F837D9">
      <w:pPr>
        <w:spacing w:after="0"/>
        <w:ind w:left="-6" w:right="164" w:hanging="11"/>
        <w:jc w:val="both"/>
        <w:rPr>
          <w:rFonts w:ascii="Calibri" w:eastAsia="Calibri" w:hAnsi="Calibri" w:cs="Calibri"/>
          <w:b/>
          <w:bCs/>
          <w:color w:val="000000"/>
        </w:rPr>
      </w:pPr>
      <w:r w:rsidRPr="00F837D9">
        <w:rPr>
          <w:rFonts w:ascii="Calibri" w:eastAsia="Calibri" w:hAnsi="Calibri" w:cs="Calibri"/>
          <w:b/>
          <w:bCs/>
          <w:color w:val="000000"/>
          <w:u w:color="000000"/>
        </w:rPr>
        <w:t>First Semester</w:t>
      </w:r>
    </w:p>
    <w:tbl>
      <w:tblPr>
        <w:tblStyle w:val="4-1211"/>
        <w:tblW w:w="9101" w:type="dxa"/>
        <w:tblInd w:w="-34" w:type="dxa"/>
        <w:tblLayout w:type="fixed"/>
        <w:tblLook w:val="04A0" w:firstRow="1" w:lastRow="0" w:firstColumn="1" w:lastColumn="0" w:noHBand="0" w:noVBand="1"/>
      </w:tblPr>
      <w:tblGrid>
        <w:gridCol w:w="710"/>
        <w:gridCol w:w="1304"/>
        <w:gridCol w:w="1276"/>
        <w:gridCol w:w="4819"/>
        <w:gridCol w:w="992"/>
      </w:tblGrid>
      <w:tr w:rsidR="00F837D9" w:rsidRPr="00F837D9" w14:paraId="7C0AB051" w14:textId="77777777" w:rsidTr="00F837D9">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710" w:type="dxa"/>
          </w:tcPr>
          <w:p w14:paraId="0400A930" w14:textId="77777777" w:rsidR="00F837D9" w:rsidRPr="00F837D9" w:rsidRDefault="00F837D9" w:rsidP="00F837D9">
            <w:pPr>
              <w:ind w:left="-6" w:right="164" w:hanging="11"/>
              <w:jc w:val="both"/>
              <w:rPr>
                <w:rFonts w:ascii="Calibri" w:eastAsia="Calibri" w:hAnsi="Calibri" w:cs="Calibri"/>
                <w:color w:val="000000"/>
              </w:rPr>
            </w:pPr>
          </w:p>
        </w:tc>
        <w:tc>
          <w:tcPr>
            <w:tcW w:w="1304" w:type="dxa"/>
          </w:tcPr>
          <w:p w14:paraId="28674A71"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DE</w:t>
            </w:r>
          </w:p>
        </w:tc>
        <w:tc>
          <w:tcPr>
            <w:tcW w:w="1276" w:type="dxa"/>
          </w:tcPr>
          <w:p w14:paraId="1D9F86C7" w14:textId="61D9E699" w:rsidR="00F837D9" w:rsidRPr="00F837D9" w:rsidRDefault="008B2422" w:rsidP="008B2422">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eastAsia="Calibri" w:hAnsi="Calibri" w:cs="Calibri"/>
                <w:color w:val="000000"/>
              </w:rPr>
              <w:t>TYPE (Core/</w:t>
            </w:r>
          </w:p>
        </w:tc>
        <w:tc>
          <w:tcPr>
            <w:tcW w:w="4819" w:type="dxa"/>
          </w:tcPr>
          <w:p w14:paraId="0C023CD7"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URSES</w:t>
            </w:r>
          </w:p>
        </w:tc>
        <w:tc>
          <w:tcPr>
            <w:tcW w:w="992" w:type="dxa"/>
          </w:tcPr>
          <w:p w14:paraId="4CE4AE97"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 xml:space="preserve">ECTS </w:t>
            </w:r>
          </w:p>
        </w:tc>
      </w:tr>
      <w:tr w:rsidR="00F837D9" w:rsidRPr="00F837D9" w14:paraId="3C22003A" w14:textId="77777777" w:rsidTr="00F837D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710" w:type="dxa"/>
          </w:tcPr>
          <w:p w14:paraId="411B0EFC"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1</w:t>
            </w:r>
          </w:p>
        </w:tc>
        <w:tc>
          <w:tcPr>
            <w:tcW w:w="1304" w:type="dxa"/>
          </w:tcPr>
          <w:p w14:paraId="461AA141"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1</w:t>
            </w:r>
          </w:p>
        </w:tc>
        <w:tc>
          <w:tcPr>
            <w:tcW w:w="1276" w:type="dxa"/>
          </w:tcPr>
          <w:p w14:paraId="06A90DF0"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4819" w:type="dxa"/>
          </w:tcPr>
          <w:p w14:paraId="1E886311" w14:textId="77777777" w:rsidR="00F837D9" w:rsidRPr="00F837D9" w:rsidRDefault="00F837D9" w:rsidP="00F837D9">
            <w:pPr>
              <w:spacing w:after="160"/>
              <w:ind w:left="-5" w:right="166" w:hanging="1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lang w:val="en-US"/>
              </w:rPr>
            </w:pPr>
            <w:r w:rsidRPr="00F837D9">
              <w:rPr>
                <w:rFonts w:ascii="Calibri" w:eastAsia="Calibri" w:hAnsi="Calibri" w:cs="Calibri"/>
                <w:color w:val="000000"/>
                <w:lang w:val="en-US"/>
              </w:rPr>
              <w:t>Government in the Digital Age</w:t>
            </w:r>
          </w:p>
        </w:tc>
        <w:tc>
          <w:tcPr>
            <w:tcW w:w="992" w:type="dxa"/>
          </w:tcPr>
          <w:p w14:paraId="714D4376"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65C860C0" w14:textId="77777777" w:rsidTr="00F837D9">
        <w:trPr>
          <w:trHeight w:val="504"/>
        </w:trPr>
        <w:tc>
          <w:tcPr>
            <w:cnfStyle w:val="001000000000" w:firstRow="0" w:lastRow="0" w:firstColumn="1" w:lastColumn="0" w:oddVBand="0" w:evenVBand="0" w:oddHBand="0" w:evenHBand="0" w:firstRowFirstColumn="0" w:firstRowLastColumn="0" w:lastRowFirstColumn="0" w:lastRowLastColumn="0"/>
            <w:tcW w:w="710" w:type="dxa"/>
          </w:tcPr>
          <w:p w14:paraId="7F6F7C5F"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2</w:t>
            </w:r>
          </w:p>
        </w:tc>
        <w:tc>
          <w:tcPr>
            <w:tcW w:w="1304" w:type="dxa"/>
          </w:tcPr>
          <w:p w14:paraId="73033767"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2</w:t>
            </w:r>
          </w:p>
        </w:tc>
        <w:tc>
          <w:tcPr>
            <w:tcW w:w="1276" w:type="dxa"/>
          </w:tcPr>
          <w:p w14:paraId="5D716406"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4819" w:type="dxa"/>
          </w:tcPr>
          <w:p w14:paraId="621732E3" w14:textId="77777777" w:rsidR="00F837D9" w:rsidRPr="00F837D9" w:rsidRDefault="00F837D9" w:rsidP="00F837D9">
            <w:pPr>
              <w:spacing w:after="160"/>
              <w:ind w:left="-5" w:right="166" w:hanging="1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Information systems in Government</w:t>
            </w:r>
          </w:p>
        </w:tc>
        <w:tc>
          <w:tcPr>
            <w:tcW w:w="992" w:type="dxa"/>
          </w:tcPr>
          <w:p w14:paraId="2F082035"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5DB16846" w14:textId="77777777" w:rsidTr="00F837D9">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710" w:type="dxa"/>
          </w:tcPr>
          <w:p w14:paraId="53349B3D"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lastRenderedPageBreak/>
              <w:t>3</w:t>
            </w:r>
          </w:p>
        </w:tc>
        <w:tc>
          <w:tcPr>
            <w:tcW w:w="1304" w:type="dxa"/>
          </w:tcPr>
          <w:p w14:paraId="243445CF"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3</w:t>
            </w:r>
          </w:p>
        </w:tc>
        <w:tc>
          <w:tcPr>
            <w:tcW w:w="1276" w:type="dxa"/>
          </w:tcPr>
          <w:p w14:paraId="0466D717"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4819" w:type="dxa"/>
          </w:tcPr>
          <w:p w14:paraId="78564C5E" w14:textId="77777777" w:rsidR="00F837D9" w:rsidRPr="00F837D9" w:rsidRDefault="00F837D9" w:rsidP="00F837D9">
            <w:pPr>
              <w:spacing w:after="160"/>
              <w:ind w:left="-5" w:right="166" w:hanging="1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Data-centric Governance</w:t>
            </w:r>
          </w:p>
        </w:tc>
        <w:tc>
          <w:tcPr>
            <w:tcW w:w="992" w:type="dxa"/>
          </w:tcPr>
          <w:p w14:paraId="21BCA923"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6338CF86" w14:textId="77777777" w:rsidTr="00F837D9">
        <w:trPr>
          <w:trHeight w:val="520"/>
        </w:trPr>
        <w:tc>
          <w:tcPr>
            <w:cnfStyle w:val="001000000000" w:firstRow="0" w:lastRow="0" w:firstColumn="1" w:lastColumn="0" w:oddVBand="0" w:evenVBand="0" w:oddHBand="0" w:evenHBand="0" w:firstRowFirstColumn="0" w:firstRowLastColumn="0" w:lastRowFirstColumn="0" w:lastRowLastColumn="0"/>
            <w:tcW w:w="710" w:type="dxa"/>
          </w:tcPr>
          <w:p w14:paraId="79FA26FC"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4</w:t>
            </w:r>
          </w:p>
        </w:tc>
        <w:tc>
          <w:tcPr>
            <w:tcW w:w="1304" w:type="dxa"/>
          </w:tcPr>
          <w:p w14:paraId="0CB67E6C"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4</w:t>
            </w:r>
          </w:p>
        </w:tc>
        <w:tc>
          <w:tcPr>
            <w:tcW w:w="1276" w:type="dxa"/>
          </w:tcPr>
          <w:p w14:paraId="501CA5DD"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4819" w:type="dxa"/>
          </w:tcPr>
          <w:p w14:paraId="7613E4B3" w14:textId="77777777" w:rsidR="00F837D9" w:rsidRPr="00F837D9" w:rsidRDefault="00F837D9" w:rsidP="00F837D9">
            <w:pPr>
              <w:spacing w:after="160"/>
              <w:ind w:left="-5" w:right="166" w:hanging="1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lang w:val="en-US"/>
              </w:rPr>
            </w:pPr>
            <w:r w:rsidRPr="00F837D9">
              <w:rPr>
                <w:rFonts w:ascii="Calibri" w:eastAsia="Calibri" w:hAnsi="Calibri" w:cs="Calibri"/>
                <w:color w:val="000000"/>
                <w:lang w:val="en-US"/>
              </w:rPr>
              <w:t>Public sector innovation and Strategy</w:t>
            </w:r>
          </w:p>
        </w:tc>
        <w:tc>
          <w:tcPr>
            <w:tcW w:w="992" w:type="dxa"/>
          </w:tcPr>
          <w:p w14:paraId="7439A9ED"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22BF963F" w14:textId="77777777" w:rsidTr="00F837D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8109" w:type="dxa"/>
            <w:gridSpan w:val="4"/>
          </w:tcPr>
          <w:p w14:paraId="157E2D36" w14:textId="77777777" w:rsidR="00F837D9" w:rsidRPr="00F837D9" w:rsidRDefault="00F837D9" w:rsidP="00F837D9">
            <w:pPr>
              <w:spacing w:after="160"/>
              <w:ind w:left="-5" w:right="166" w:hanging="10"/>
              <w:jc w:val="right"/>
              <w:rPr>
                <w:rFonts w:ascii="Calibri" w:eastAsia="Calibri" w:hAnsi="Calibri" w:cs="Calibri"/>
                <w:color w:val="000000"/>
              </w:rPr>
            </w:pPr>
            <w:r w:rsidRPr="00F837D9">
              <w:rPr>
                <w:rFonts w:ascii="Calibri" w:eastAsia="Calibri" w:hAnsi="Calibri" w:cs="Calibri"/>
                <w:color w:val="000000"/>
              </w:rPr>
              <w:t xml:space="preserve">Total ECTS </w:t>
            </w:r>
          </w:p>
        </w:tc>
        <w:tc>
          <w:tcPr>
            <w:tcW w:w="992" w:type="dxa"/>
          </w:tcPr>
          <w:p w14:paraId="249928D1"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 xml:space="preserve">30 </w:t>
            </w:r>
          </w:p>
        </w:tc>
      </w:tr>
    </w:tbl>
    <w:p w14:paraId="2AF3AAD5" w14:textId="77777777" w:rsidR="00F837D9" w:rsidRPr="00F837D9" w:rsidRDefault="00F837D9" w:rsidP="00F837D9">
      <w:pPr>
        <w:spacing w:after="0"/>
        <w:ind w:left="-6" w:right="164" w:hanging="11"/>
        <w:jc w:val="both"/>
        <w:rPr>
          <w:rFonts w:ascii="Calibri" w:eastAsia="Calibri" w:hAnsi="Calibri" w:cs="Calibri"/>
          <w:b/>
          <w:bCs/>
          <w:color w:val="000000"/>
          <w:sz w:val="22"/>
          <w:szCs w:val="22"/>
          <w:u w:color="000000"/>
        </w:rPr>
      </w:pPr>
    </w:p>
    <w:p w14:paraId="60ED6CD7" w14:textId="77777777" w:rsidR="00F837D9" w:rsidRPr="00F837D9" w:rsidRDefault="00F837D9" w:rsidP="00F837D9">
      <w:pPr>
        <w:spacing w:after="0"/>
        <w:ind w:left="-6" w:right="164" w:hanging="11"/>
        <w:jc w:val="both"/>
        <w:rPr>
          <w:rFonts w:ascii="Calibri" w:eastAsia="Calibri" w:hAnsi="Calibri" w:cs="Calibri"/>
          <w:b/>
          <w:bCs/>
          <w:color w:val="000000"/>
          <w:sz w:val="22"/>
          <w:szCs w:val="22"/>
        </w:rPr>
      </w:pPr>
      <w:r w:rsidRPr="00F837D9">
        <w:rPr>
          <w:rFonts w:ascii="Calibri" w:eastAsia="Calibri" w:hAnsi="Calibri" w:cs="Calibri"/>
          <w:b/>
          <w:bCs/>
          <w:color w:val="000000"/>
          <w:sz w:val="22"/>
          <w:szCs w:val="22"/>
          <w:u w:color="000000"/>
        </w:rPr>
        <w:t>Second Semester</w:t>
      </w:r>
    </w:p>
    <w:tbl>
      <w:tblPr>
        <w:tblStyle w:val="4-1211"/>
        <w:tblW w:w="4867" w:type="pct"/>
        <w:tblInd w:w="-34" w:type="dxa"/>
        <w:tblLayout w:type="fixed"/>
        <w:tblLook w:val="04A0" w:firstRow="1" w:lastRow="0" w:firstColumn="1" w:lastColumn="0" w:noHBand="0" w:noVBand="1"/>
      </w:tblPr>
      <w:tblGrid>
        <w:gridCol w:w="759"/>
        <w:gridCol w:w="1258"/>
        <w:gridCol w:w="1221"/>
        <w:gridCol w:w="4871"/>
        <w:gridCol w:w="992"/>
      </w:tblGrid>
      <w:tr w:rsidR="00F837D9" w:rsidRPr="00F837D9" w14:paraId="4472867F" w14:textId="77777777" w:rsidTr="001650E1">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417" w:type="pct"/>
          </w:tcPr>
          <w:p w14:paraId="0F756E8B" w14:textId="77777777" w:rsidR="00F837D9" w:rsidRPr="00F837D9" w:rsidRDefault="00F837D9" w:rsidP="00F837D9">
            <w:pPr>
              <w:spacing w:after="160"/>
              <w:ind w:left="-5" w:right="166" w:hanging="10"/>
              <w:jc w:val="both"/>
              <w:rPr>
                <w:rFonts w:ascii="Calibri" w:eastAsia="Calibri" w:hAnsi="Calibri" w:cs="Calibri"/>
                <w:color w:val="000000"/>
              </w:rPr>
            </w:pPr>
          </w:p>
        </w:tc>
        <w:tc>
          <w:tcPr>
            <w:tcW w:w="691" w:type="pct"/>
          </w:tcPr>
          <w:p w14:paraId="271E7655" w14:textId="77777777" w:rsidR="00F837D9" w:rsidRPr="00F837D9" w:rsidRDefault="00F837D9" w:rsidP="00F837D9">
            <w:pPr>
              <w:spacing w:after="160"/>
              <w:ind w:left="-5" w:right="166" w:hanging="1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DE</w:t>
            </w:r>
          </w:p>
        </w:tc>
        <w:tc>
          <w:tcPr>
            <w:tcW w:w="671" w:type="pct"/>
          </w:tcPr>
          <w:p w14:paraId="56AE5852" w14:textId="212ABEB0" w:rsidR="00F837D9" w:rsidRPr="00F837D9" w:rsidRDefault="008B2422" w:rsidP="008B2422">
            <w:pPr>
              <w:spacing w:after="160"/>
              <w:ind w:left="-5" w:right="166" w:hanging="1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eastAsia="Calibri" w:hAnsi="Calibri" w:cs="Calibri"/>
                <w:color w:val="000000"/>
              </w:rPr>
              <w:t>TYPE (Core/</w:t>
            </w:r>
          </w:p>
        </w:tc>
        <w:tc>
          <w:tcPr>
            <w:tcW w:w="2676" w:type="pct"/>
          </w:tcPr>
          <w:p w14:paraId="797F1987" w14:textId="77777777" w:rsidR="00F837D9" w:rsidRPr="00F837D9" w:rsidRDefault="00F837D9" w:rsidP="00F837D9">
            <w:pPr>
              <w:spacing w:after="160"/>
              <w:ind w:left="-5" w:right="166" w:hanging="1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URSES</w:t>
            </w:r>
          </w:p>
        </w:tc>
        <w:tc>
          <w:tcPr>
            <w:tcW w:w="545" w:type="pct"/>
          </w:tcPr>
          <w:p w14:paraId="1C0344C9" w14:textId="77777777" w:rsidR="00F837D9" w:rsidRPr="00F837D9" w:rsidRDefault="00F837D9" w:rsidP="00F837D9">
            <w:pPr>
              <w:spacing w:after="160"/>
              <w:ind w:left="-5" w:right="166" w:hanging="1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 xml:space="preserve">ECTS </w:t>
            </w:r>
          </w:p>
        </w:tc>
      </w:tr>
      <w:tr w:rsidR="00F837D9" w:rsidRPr="00F837D9" w14:paraId="6DD9F49C" w14:textId="77777777" w:rsidTr="001650E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417" w:type="pct"/>
          </w:tcPr>
          <w:p w14:paraId="789E87CE"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7</w:t>
            </w:r>
          </w:p>
        </w:tc>
        <w:tc>
          <w:tcPr>
            <w:tcW w:w="691" w:type="pct"/>
          </w:tcPr>
          <w:p w14:paraId="74CCE996"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7</w:t>
            </w:r>
          </w:p>
        </w:tc>
        <w:tc>
          <w:tcPr>
            <w:tcW w:w="671" w:type="pct"/>
          </w:tcPr>
          <w:p w14:paraId="742A1427"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2676" w:type="pct"/>
          </w:tcPr>
          <w:p w14:paraId="0D541555" w14:textId="77777777" w:rsidR="00F837D9" w:rsidRPr="00F837D9" w:rsidRDefault="00F837D9" w:rsidP="00F837D9">
            <w:pPr>
              <w:spacing w:after="160"/>
              <w:ind w:left="-5" w:right="166" w:hanging="1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Data Analytics</w:t>
            </w:r>
          </w:p>
        </w:tc>
        <w:tc>
          <w:tcPr>
            <w:tcW w:w="545" w:type="pct"/>
          </w:tcPr>
          <w:p w14:paraId="6DC3066A"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057BE778" w14:textId="77777777" w:rsidTr="001650E1">
        <w:trPr>
          <w:trHeight w:val="498"/>
        </w:trPr>
        <w:tc>
          <w:tcPr>
            <w:cnfStyle w:val="001000000000" w:firstRow="0" w:lastRow="0" w:firstColumn="1" w:lastColumn="0" w:oddVBand="0" w:evenVBand="0" w:oddHBand="0" w:evenHBand="0" w:firstRowFirstColumn="0" w:firstRowLastColumn="0" w:lastRowFirstColumn="0" w:lastRowLastColumn="0"/>
            <w:tcW w:w="417" w:type="pct"/>
          </w:tcPr>
          <w:p w14:paraId="5D89F849"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8</w:t>
            </w:r>
          </w:p>
        </w:tc>
        <w:tc>
          <w:tcPr>
            <w:tcW w:w="691" w:type="pct"/>
          </w:tcPr>
          <w:p w14:paraId="1106ECDA"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8</w:t>
            </w:r>
          </w:p>
        </w:tc>
        <w:tc>
          <w:tcPr>
            <w:tcW w:w="671" w:type="pct"/>
          </w:tcPr>
          <w:p w14:paraId="51B922FD"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2676" w:type="pct"/>
          </w:tcPr>
          <w:p w14:paraId="46801BCD" w14:textId="77777777" w:rsidR="00F837D9" w:rsidRPr="00F837D9" w:rsidRDefault="00F837D9" w:rsidP="00F837D9">
            <w:pPr>
              <w:spacing w:after="160"/>
              <w:ind w:left="-5" w:right="166" w:hanging="1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lang w:val="en-US"/>
              </w:rPr>
            </w:pPr>
            <w:r w:rsidRPr="00F837D9">
              <w:rPr>
                <w:rFonts w:ascii="Calibri" w:eastAsia="Calibri" w:hAnsi="Calibri" w:cs="Calibri"/>
                <w:color w:val="000000"/>
                <w:lang w:val="en-US"/>
              </w:rPr>
              <w:t>Sustainable Management of Projects in Government</w:t>
            </w:r>
          </w:p>
        </w:tc>
        <w:tc>
          <w:tcPr>
            <w:tcW w:w="545" w:type="pct"/>
          </w:tcPr>
          <w:p w14:paraId="3BB763C9"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7F5473A1" w14:textId="77777777" w:rsidTr="001650E1">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417" w:type="pct"/>
          </w:tcPr>
          <w:p w14:paraId="7D6BAB13"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9</w:t>
            </w:r>
          </w:p>
        </w:tc>
        <w:tc>
          <w:tcPr>
            <w:tcW w:w="691" w:type="pct"/>
          </w:tcPr>
          <w:p w14:paraId="268EF8DB"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09</w:t>
            </w:r>
          </w:p>
        </w:tc>
        <w:tc>
          <w:tcPr>
            <w:tcW w:w="671" w:type="pct"/>
          </w:tcPr>
          <w:p w14:paraId="55EDB443"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2676" w:type="pct"/>
          </w:tcPr>
          <w:p w14:paraId="1B294BDA" w14:textId="77777777" w:rsidR="00F837D9" w:rsidRPr="00F837D9" w:rsidRDefault="00F837D9" w:rsidP="00F837D9">
            <w:pPr>
              <w:spacing w:after="160"/>
              <w:ind w:left="-5" w:right="166" w:hanging="1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lang w:val="en-US"/>
              </w:rPr>
            </w:pPr>
            <w:r w:rsidRPr="00F837D9">
              <w:rPr>
                <w:rFonts w:ascii="Calibri" w:eastAsia="Calibri" w:hAnsi="Calibri" w:cs="Calibri"/>
                <w:color w:val="000000"/>
                <w:lang w:val="en-US"/>
              </w:rPr>
              <w:t>Citizen engagement and New Media</w:t>
            </w:r>
          </w:p>
        </w:tc>
        <w:tc>
          <w:tcPr>
            <w:tcW w:w="545" w:type="pct"/>
          </w:tcPr>
          <w:p w14:paraId="1A4FB80C"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3251ACB1" w14:textId="77777777" w:rsidTr="001650E1">
        <w:trPr>
          <w:trHeight w:val="513"/>
        </w:trPr>
        <w:tc>
          <w:tcPr>
            <w:cnfStyle w:val="001000000000" w:firstRow="0" w:lastRow="0" w:firstColumn="1" w:lastColumn="0" w:oddVBand="0" w:evenVBand="0" w:oddHBand="0" w:evenHBand="0" w:firstRowFirstColumn="0" w:firstRowLastColumn="0" w:lastRowFirstColumn="0" w:lastRowLastColumn="0"/>
            <w:tcW w:w="417" w:type="pct"/>
          </w:tcPr>
          <w:p w14:paraId="65E4EE6F"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10</w:t>
            </w:r>
          </w:p>
        </w:tc>
        <w:tc>
          <w:tcPr>
            <w:tcW w:w="691" w:type="pct"/>
          </w:tcPr>
          <w:p w14:paraId="1A9BF769"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10</w:t>
            </w:r>
          </w:p>
        </w:tc>
        <w:tc>
          <w:tcPr>
            <w:tcW w:w="671" w:type="pct"/>
          </w:tcPr>
          <w:p w14:paraId="6C6F3DE0"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2676" w:type="pct"/>
          </w:tcPr>
          <w:p w14:paraId="02A5A633"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Research Methods and Skills</w:t>
            </w:r>
          </w:p>
        </w:tc>
        <w:tc>
          <w:tcPr>
            <w:tcW w:w="545" w:type="pct"/>
          </w:tcPr>
          <w:p w14:paraId="27E5B4B1" w14:textId="77777777" w:rsidR="00F837D9" w:rsidRPr="00F837D9" w:rsidRDefault="00F837D9" w:rsidP="00F837D9">
            <w:pPr>
              <w:spacing w:after="160"/>
              <w:ind w:left="-5" w:right="166" w:hanging="1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7,5</w:t>
            </w:r>
          </w:p>
        </w:tc>
      </w:tr>
      <w:tr w:rsidR="00F837D9" w:rsidRPr="00F837D9" w14:paraId="42D11D46" w14:textId="77777777" w:rsidTr="001650E1">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4455" w:type="pct"/>
            <w:gridSpan w:val="4"/>
          </w:tcPr>
          <w:p w14:paraId="025ACA3C" w14:textId="77777777" w:rsidR="00F837D9" w:rsidRPr="00F837D9" w:rsidRDefault="00F837D9" w:rsidP="00F837D9">
            <w:pPr>
              <w:spacing w:after="160"/>
              <w:ind w:left="-5" w:right="166" w:hanging="10"/>
              <w:jc w:val="right"/>
              <w:rPr>
                <w:rFonts w:ascii="Calibri" w:eastAsia="Calibri" w:hAnsi="Calibri" w:cs="Calibri"/>
                <w:color w:val="000000"/>
              </w:rPr>
            </w:pPr>
            <w:r w:rsidRPr="00F837D9">
              <w:rPr>
                <w:rFonts w:ascii="Calibri" w:eastAsia="Calibri" w:hAnsi="Calibri" w:cs="Calibri"/>
                <w:color w:val="000000"/>
              </w:rPr>
              <w:t xml:space="preserve">Total ECTS </w:t>
            </w:r>
          </w:p>
        </w:tc>
        <w:tc>
          <w:tcPr>
            <w:tcW w:w="545" w:type="pct"/>
          </w:tcPr>
          <w:p w14:paraId="700D21A8"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 xml:space="preserve">30 </w:t>
            </w:r>
          </w:p>
        </w:tc>
      </w:tr>
    </w:tbl>
    <w:p w14:paraId="6B5CDEEB" w14:textId="77777777" w:rsidR="00F837D9" w:rsidRPr="00F837D9" w:rsidRDefault="00F837D9" w:rsidP="00F837D9">
      <w:pPr>
        <w:spacing w:after="0"/>
        <w:ind w:left="-6" w:right="164" w:hanging="11"/>
        <w:jc w:val="both"/>
        <w:rPr>
          <w:rFonts w:ascii="Calibri" w:eastAsia="Calibri" w:hAnsi="Calibri" w:cs="Calibri"/>
          <w:b/>
          <w:bCs/>
          <w:color w:val="000000"/>
          <w:u w:color="000000"/>
        </w:rPr>
      </w:pPr>
    </w:p>
    <w:p w14:paraId="64E0CB10" w14:textId="77777777" w:rsidR="00F837D9" w:rsidRPr="00F837D9" w:rsidRDefault="00F837D9" w:rsidP="00F837D9">
      <w:pPr>
        <w:spacing w:after="0"/>
        <w:ind w:left="-6" w:right="164" w:hanging="11"/>
        <w:jc w:val="both"/>
        <w:rPr>
          <w:rFonts w:ascii="Calibri" w:eastAsia="Calibri" w:hAnsi="Calibri" w:cs="Calibri"/>
          <w:b/>
          <w:bCs/>
          <w:color w:val="000000"/>
        </w:rPr>
      </w:pPr>
      <w:r w:rsidRPr="00F837D9">
        <w:rPr>
          <w:rFonts w:ascii="Calibri" w:eastAsia="Calibri" w:hAnsi="Calibri" w:cs="Calibri"/>
          <w:b/>
          <w:bCs/>
          <w:color w:val="000000"/>
          <w:u w:color="000000"/>
        </w:rPr>
        <w:t>Third Semester</w:t>
      </w:r>
    </w:p>
    <w:tbl>
      <w:tblPr>
        <w:tblStyle w:val="4-1211"/>
        <w:tblW w:w="9101" w:type="dxa"/>
        <w:tblInd w:w="-34" w:type="dxa"/>
        <w:tblLayout w:type="fixed"/>
        <w:tblLook w:val="04A0" w:firstRow="1" w:lastRow="0" w:firstColumn="1" w:lastColumn="0" w:noHBand="0" w:noVBand="1"/>
      </w:tblPr>
      <w:tblGrid>
        <w:gridCol w:w="738"/>
        <w:gridCol w:w="1134"/>
        <w:gridCol w:w="1276"/>
        <w:gridCol w:w="4961"/>
        <w:gridCol w:w="992"/>
      </w:tblGrid>
      <w:tr w:rsidR="00F837D9" w:rsidRPr="00F837D9" w14:paraId="3A29B573" w14:textId="77777777" w:rsidTr="00F837D9">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738" w:type="dxa"/>
          </w:tcPr>
          <w:p w14:paraId="1EDB2205" w14:textId="77777777" w:rsidR="00F837D9" w:rsidRPr="00F837D9" w:rsidRDefault="00F837D9" w:rsidP="00F837D9">
            <w:pPr>
              <w:ind w:left="-6" w:right="164" w:hanging="11"/>
              <w:jc w:val="both"/>
              <w:rPr>
                <w:rFonts w:ascii="Calibri" w:eastAsia="Calibri" w:hAnsi="Calibri" w:cs="Calibri"/>
                <w:color w:val="000000"/>
              </w:rPr>
            </w:pPr>
          </w:p>
        </w:tc>
        <w:tc>
          <w:tcPr>
            <w:tcW w:w="1134" w:type="dxa"/>
          </w:tcPr>
          <w:p w14:paraId="57B4E14C"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DE</w:t>
            </w:r>
          </w:p>
        </w:tc>
        <w:tc>
          <w:tcPr>
            <w:tcW w:w="1276" w:type="dxa"/>
          </w:tcPr>
          <w:p w14:paraId="51340563" w14:textId="495408FF" w:rsidR="00F837D9" w:rsidRPr="00F837D9" w:rsidRDefault="008B2422" w:rsidP="008B2422">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eastAsia="Calibri" w:hAnsi="Calibri" w:cs="Calibri"/>
                <w:color w:val="000000"/>
              </w:rPr>
              <w:t>TYPE (Core/</w:t>
            </w:r>
          </w:p>
        </w:tc>
        <w:tc>
          <w:tcPr>
            <w:tcW w:w="4961" w:type="dxa"/>
          </w:tcPr>
          <w:p w14:paraId="53BF8C91"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OURSES</w:t>
            </w:r>
          </w:p>
        </w:tc>
        <w:tc>
          <w:tcPr>
            <w:tcW w:w="992" w:type="dxa"/>
          </w:tcPr>
          <w:p w14:paraId="76807C33" w14:textId="77777777" w:rsidR="00F837D9" w:rsidRPr="00F837D9" w:rsidRDefault="00F837D9" w:rsidP="00F837D9">
            <w:pPr>
              <w:ind w:left="-6" w:right="164" w:hanging="11"/>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 xml:space="preserve">ECTS </w:t>
            </w:r>
          </w:p>
        </w:tc>
      </w:tr>
      <w:tr w:rsidR="00F837D9" w:rsidRPr="00F837D9" w14:paraId="5E6B1458" w14:textId="77777777" w:rsidTr="00F837D9">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738" w:type="dxa"/>
          </w:tcPr>
          <w:p w14:paraId="6D22DF9B" w14:textId="77777777" w:rsidR="00F837D9" w:rsidRPr="00F837D9" w:rsidRDefault="00F837D9" w:rsidP="00F837D9">
            <w:pPr>
              <w:spacing w:after="160"/>
              <w:ind w:left="-5" w:right="166" w:hanging="10"/>
              <w:jc w:val="both"/>
              <w:rPr>
                <w:rFonts w:ascii="Calibri" w:eastAsia="Calibri" w:hAnsi="Calibri" w:cs="Calibri"/>
                <w:color w:val="000000"/>
              </w:rPr>
            </w:pPr>
            <w:r w:rsidRPr="00F837D9">
              <w:rPr>
                <w:rFonts w:ascii="Calibri" w:eastAsia="Calibri" w:hAnsi="Calibri" w:cs="Calibri"/>
                <w:color w:val="000000"/>
              </w:rPr>
              <w:t>11</w:t>
            </w:r>
          </w:p>
        </w:tc>
        <w:tc>
          <w:tcPr>
            <w:tcW w:w="1134" w:type="dxa"/>
          </w:tcPr>
          <w:p w14:paraId="6DE92D8C"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M11</w:t>
            </w:r>
          </w:p>
        </w:tc>
        <w:tc>
          <w:tcPr>
            <w:tcW w:w="1276" w:type="dxa"/>
          </w:tcPr>
          <w:p w14:paraId="258557F6"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C</w:t>
            </w:r>
          </w:p>
        </w:tc>
        <w:tc>
          <w:tcPr>
            <w:tcW w:w="4961" w:type="dxa"/>
          </w:tcPr>
          <w:p w14:paraId="078C34D7"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Thesis</w:t>
            </w:r>
          </w:p>
        </w:tc>
        <w:tc>
          <w:tcPr>
            <w:tcW w:w="992" w:type="dxa"/>
          </w:tcPr>
          <w:p w14:paraId="28D3BFA0" w14:textId="77777777" w:rsidR="00F837D9" w:rsidRPr="00F837D9" w:rsidRDefault="00F837D9" w:rsidP="00F837D9">
            <w:pPr>
              <w:spacing w:after="160"/>
              <w:ind w:left="-5" w:right="166" w:hanging="1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F837D9">
              <w:rPr>
                <w:rFonts w:ascii="Calibri" w:eastAsia="Calibri" w:hAnsi="Calibri" w:cs="Calibri"/>
                <w:color w:val="000000"/>
              </w:rPr>
              <w:t>30</w:t>
            </w:r>
          </w:p>
        </w:tc>
      </w:tr>
    </w:tbl>
    <w:p w14:paraId="12831189" w14:textId="6349EDBA" w:rsidR="00F837D9" w:rsidRDefault="00F837D9" w:rsidP="005310CA">
      <w:pPr>
        <w:spacing w:before="0" w:after="120" w:line="240" w:lineRule="auto"/>
        <w:ind w:firstLine="720"/>
        <w:jc w:val="both"/>
        <w:rPr>
          <w:rFonts w:cstheme="minorHAnsi"/>
        </w:rPr>
      </w:pPr>
    </w:p>
    <w:p w14:paraId="7E493368" w14:textId="6B38EB28" w:rsidR="005310CA" w:rsidRDefault="00E54F00" w:rsidP="005310CA">
      <w:pPr>
        <w:pStyle w:val="2"/>
        <w:spacing w:beforeAutospacing="1" w:line="240" w:lineRule="auto"/>
        <w:ind w:firstLine="720"/>
        <w:jc w:val="both"/>
        <w:rPr>
          <w:lang w:val="el-GR"/>
        </w:rPr>
      </w:pPr>
      <w:r>
        <w:t>GRADE</w:t>
      </w:r>
      <w:r w:rsidR="005310CA">
        <w:rPr>
          <w:lang w:val="el-GR"/>
        </w:rPr>
        <w:t xml:space="preserve"> scale</w:t>
      </w:r>
    </w:p>
    <w:p w14:paraId="5946229A" w14:textId="77777777" w:rsidR="005310CA" w:rsidRDefault="005310CA" w:rsidP="005310CA">
      <w:pPr>
        <w:spacing w:before="0" w:after="120" w:line="240" w:lineRule="auto"/>
        <w:ind w:firstLine="720"/>
        <w:jc w:val="both"/>
        <w:rPr>
          <w:rFonts w:cstheme="minorHAnsi"/>
          <w:lang w:val="el-GR"/>
        </w:rPr>
      </w:pPr>
    </w:p>
    <w:p w14:paraId="72AA57AB" w14:textId="77777777" w:rsidR="005310CA" w:rsidRDefault="005310CA" w:rsidP="005310CA">
      <w:pPr>
        <w:spacing w:before="0" w:after="120" w:line="240" w:lineRule="auto"/>
        <w:ind w:firstLine="720"/>
        <w:jc w:val="both"/>
        <w:rPr>
          <w:rFonts w:cstheme="minorHAnsi"/>
        </w:rPr>
      </w:pPr>
      <w:r>
        <w:rPr>
          <w:rFonts w:cstheme="minorHAnsi"/>
        </w:rPr>
        <w:t>The performance of students in the courses is graded on a scale of 0-10, with a 10 being the pass mark and the minimum passing grade being 5. Grades are given in half-point increments. The ten-point grading scale followed for all courses is as follows:</w:t>
      </w:r>
    </w:p>
    <w:p w14:paraId="0BF22047" w14:textId="77777777" w:rsidR="005310CA" w:rsidRDefault="005310CA" w:rsidP="005310CA">
      <w:pPr>
        <w:spacing w:before="0" w:after="120" w:line="240" w:lineRule="auto"/>
        <w:ind w:firstLine="720"/>
        <w:jc w:val="both"/>
        <w:rPr>
          <w:rFonts w:cstheme="minorHAnsi"/>
        </w:rPr>
      </w:pPr>
      <w:r>
        <w:rPr>
          <w:rFonts w:cstheme="minorHAnsi"/>
        </w:rPr>
        <w:t>8,50 - 10 : "Excellent"</w:t>
      </w:r>
    </w:p>
    <w:p w14:paraId="62CCFFA9" w14:textId="77777777" w:rsidR="005310CA" w:rsidRDefault="005310CA" w:rsidP="005310CA">
      <w:pPr>
        <w:spacing w:before="0" w:after="120" w:line="240" w:lineRule="auto"/>
        <w:ind w:firstLine="720"/>
        <w:jc w:val="both"/>
        <w:rPr>
          <w:rFonts w:cstheme="minorHAnsi"/>
        </w:rPr>
      </w:pPr>
      <w:r>
        <w:rPr>
          <w:rFonts w:cstheme="minorHAnsi"/>
        </w:rPr>
        <w:t>7,00 - 8,49 : "Very well"</w:t>
      </w:r>
    </w:p>
    <w:p w14:paraId="6D78D540" w14:textId="77777777" w:rsidR="005310CA" w:rsidRDefault="005310CA" w:rsidP="005310CA">
      <w:pPr>
        <w:spacing w:before="0" w:after="120" w:line="240" w:lineRule="auto"/>
        <w:ind w:firstLine="720"/>
        <w:jc w:val="both"/>
        <w:rPr>
          <w:rFonts w:cstheme="minorHAnsi"/>
        </w:rPr>
      </w:pPr>
      <w:r>
        <w:rPr>
          <w:rFonts w:cstheme="minorHAnsi"/>
        </w:rPr>
        <w:t>6,00 - 6,99 : "Good"</w:t>
      </w:r>
    </w:p>
    <w:p w14:paraId="4F99F6CE" w14:textId="77777777" w:rsidR="005310CA" w:rsidRDefault="005310CA" w:rsidP="005310CA">
      <w:pPr>
        <w:spacing w:before="0" w:after="120" w:line="240" w:lineRule="auto"/>
        <w:ind w:firstLine="720"/>
        <w:jc w:val="both"/>
        <w:rPr>
          <w:rFonts w:cstheme="minorHAnsi"/>
        </w:rPr>
      </w:pPr>
      <w:r>
        <w:rPr>
          <w:rFonts w:cstheme="minorHAnsi"/>
        </w:rPr>
        <w:t>5,00 - 5,99 : "Sufficiently"</w:t>
      </w:r>
    </w:p>
    <w:p w14:paraId="609E0EBB" w14:textId="77777777" w:rsidR="005310CA" w:rsidRDefault="005310CA" w:rsidP="005310CA">
      <w:pPr>
        <w:spacing w:before="0" w:after="120" w:line="240" w:lineRule="auto"/>
        <w:ind w:firstLine="720"/>
        <w:jc w:val="both"/>
        <w:rPr>
          <w:rFonts w:cstheme="minorHAnsi"/>
        </w:rPr>
      </w:pPr>
      <w:r>
        <w:rPr>
          <w:rFonts w:cstheme="minorHAnsi"/>
        </w:rPr>
        <w:t>0,0 - 4,99 : "Unfortunately"</w:t>
      </w:r>
    </w:p>
    <w:p w14:paraId="2AA80A3B" w14:textId="77777777" w:rsidR="005310CA" w:rsidRDefault="005310CA" w:rsidP="005310CA">
      <w:pPr>
        <w:spacing w:before="0" w:after="120" w:line="240" w:lineRule="auto"/>
        <w:ind w:firstLine="720"/>
        <w:jc w:val="both"/>
        <w:rPr>
          <w:rFonts w:cstheme="minorHAnsi"/>
        </w:rPr>
      </w:pPr>
      <w:r>
        <w:rPr>
          <w:rFonts w:cstheme="minorHAnsi"/>
        </w:rPr>
        <w:lastRenderedPageBreak/>
        <w:t>Regarding the degree of the Diploma and in accordance with the current regulations, the grade is on a 10-point scale with a pass mark of 10 and a minimum pass mark of 5. The diploma grade (B.D.) is calculated from the following relationship and is derived to two decimal places:</w:t>
      </w:r>
    </w:p>
    <w:p w14:paraId="0B9D3B4D" w14:textId="348A71A7" w:rsidR="005310CA" w:rsidRDefault="005310CA" w:rsidP="005310CA">
      <w:pPr>
        <w:spacing w:before="0" w:after="120" w:line="240" w:lineRule="auto"/>
        <w:ind w:firstLine="720"/>
        <w:jc w:val="both"/>
        <w:rPr>
          <w:rFonts w:cstheme="minorHAnsi"/>
        </w:rPr>
      </w:pPr>
      <w:r>
        <w:rPr>
          <w:rFonts w:cstheme="minorHAnsi"/>
        </w:rPr>
        <w:t xml:space="preserve">The grade of the </w:t>
      </w:r>
      <w:r w:rsidR="00A40FAD">
        <w:rPr>
          <w:rFonts w:cstheme="minorHAnsi"/>
        </w:rPr>
        <w:t>degree</w:t>
      </w:r>
      <w:r>
        <w:rPr>
          <w:rFonts w:cstheme="minorHAnsi"/>
        </w:rPr>
        <w:t xml:space="preserve"> is the weighted average of the grades of the courses and the thesis based on the credit units assigned to each course and the thesis, as specified in the Y.A. </w:t>
      </w:r>
      <w:r>
        <w:rPr>
          <w:rFonts w:cstheme="minorHAnsi"/>
          <w:lang w:val="el-GR"/>
        </w:rPr>
        <w:t>Φ</w:t>
      </w:r>
      <w:r>
        <w:rPr>
          <w:rFonts w:cstheme="minorHAnsi"/>
        </w:rPr>
        <w:t>141/B3/2166 (Government Gazette 308 t.B'. 18.6.1987) according to the following formula (</w:t>
      </w:r>
      <w:r>
        <w:rPr>
          <w:rFonts w:cstheme="minorHAnsi"/>
          <w:i/>
        </w:rPr>
        <w:t>where the credit units replace the weighting factors of the Y.A.</w:t>
      </w:r>
      <w:r>
        <w:rPr>
          <w:rFonts w:cstheme="minorHAnsi"/>
        </w:rPr>
        <w:t xml:space="preserve">), and more specifically the mathematical formula is the following: </w:t>
      </w:r>
    </w:p>
    <w:p w14:paraId="29F89F7D" w14:textId="77777777" w:rsidR="005310CA" w:rsidRDefault="005310CA" w:rsidP="005310CA">
      <w:pPr>
        <w:spacing w:before="0" w:after="120" w:line="240" w:lineRule="auto"/>
        <w:ind w:firstLine="720"/>
        <w:jc w:val="both"/>
        <w:rPr>
          <w:rFonts w:cstheme="minorHAnsi"/>
          <w:lang w:val="el-GR"/>
        </w:rPr>
      </w:pPr>
      <m:oMathPara>
        <m:oMath>
          <m:r>
            <w:rPr>
              <w:rFonts w:ascii="Cambria Math" w:hAnsi="Cambria Math" w:cstheme="minorHAnsi"/>
              <w:lang w:val="el-GR"/>
            </w:rPr>
            <m:t>β=</m:t>
          </m:r>
          <m:f>
            <m:fPr>
              <m:ctrlPr>
                <w:rPr>
                  <w:rFonts w:ascii="Cambria Math" w:hAnsi="Cambria Math" w:cstheme="minorHAnsi"/>
                  <w:i/>
                </w:rPr>
              </m:ctrlPr>
            </m:fPr>
            <m:num>
              <m:r>
                <w:rPr>
                  <w:rFonts w:ascii="Cambria Math" w:hAnsi="Cambria Math" w:cstheme="minorHAnsi"/>
                  <w:lang w:val="el-GR"/>
                </w:rPr>
                <m:t>(</m:t>
              </m:r>
              <m:sSub>
                <m:sSubPr>
                  <m:ctrlPr>
                    <w:rPr>
                      <w:rFonts w:ascii="Cambria Math" w:hAnsi="Cambria Math" w:cstheme="minorHAnsi"/>
                    </w:rPr>
                  </m:ctrlPr>
                </m:sSubPr>
                <m:e>
                  <m:r>
                    <w:rPr>
                      <w:rFonts w:ascii="Cambria Math" w:hAnsi="Cambria Math" w:cstheme="minorHAnsi"/>
                      <w:lang w:val="el-GR"/>
                    </w:rPr>
                    <m:t>β</m:t>
                  </m:r>
                </m:e>
                <m:sub>
                  <m:r>
                    <w:rPr>
                      <w:rFonts w:ascii="Cambria Math" w:hAnsi="Cambria Math" w:cstheme="minorHAnsi"/>
                      <w:lang w:val="el-GR"/>
                    </w:rPr>
                    <m:t>δ</m:t>
                  </m:r>
                </m:sub>
              </m:sSub>
              <m:r>
                <w:rPr>
                  <w:rFonts w:ascii="Cambria Math" w:hAnsi="Cambria Math" w:cstheme="minorHAnsi"/>
                  <w:lang w:val="el-GR"/>
                </w:rPr>
                <m:t>×</m:t>
              </m:r>
              <m:sSub>
                <m:sSubPr>
                  <m:ctrlPr>
                    <w:rPr>
                      <w:rFonts w:ascii="Cambria Math" w:hAnsi="Cambria Math" w:cstheme="minorHAnsi"/>
                    </w:rPr>
                  </m:ctrlPr>
                </m:sSubPr>
                <m:e>
                  <m:r>
                    <w:rPr>
                      <w:rFonts w:ascii="Cambria Math" w:hAnsi="Cambria Math" w:cstheme="minorHAnsi"/>
                      <w:lang w:val="el-GR"/>
                    </w:rPr>
                    <m:t>π</m:t>
                  </m:r>
                </m:e>
                <m:sub>
                  <m:r>
                    <w:rPr>
                      <w:rFonts w:ascii="Cambria Math" w:hAnsi="Cambria Math" w:cstheme="minorHAnsi"/>
                      <w:lang w:val="el-GR"/>
                    </w:rPr>
                    <m:t>δ</m:t>
                  </m:r>
                </m:sub>
              </m:sSub>
              <m:r>
                <w:rPr>
                  <w:rFonts w:ascii="Cambria Math" w:hAnsi="Cambria Math" w:cstheme="minorHAnsi"/>
                  <w:lang w:val="el-GR"/>
                </w:rPr>
                <m:t>)+</m:t>
              </m:r>
              <m:nary>
                <m:naryPr>
                  <m:chr m:val="∑"/>
                  <m:grow m:val="1"/>
                  <m:ctrlPr>
                    <w:rPr>
                      <w:rFonts w:ascii="Cambria Math" w:hAnsi="Cambria Math" w:cstheme="minorHAnsi"/>
                    </w:rPr>
                  </m:ctrlPr>
                </m:naryPr>
                <m:sub>
                  <m:r>
                    <w:rPr>
                      <w:rFonts w:ascii="Cambria Math" w:hAnsi="Cambria Math" w:cstheme="minorHAnsi"/>
                    </w:rPr>
                    <m:t>i</m:t>
                  </m:r>
                  <m:r>
                    <w:rPr>
                      <w:rFonts w:ascii="Cambria Math" w:hAnsi="Cambria Math" w:cstheme="minorHAnsi"/>
                      <w:lang w:val="el-GR"/>
                    </w:rPr>
                    <m:t>=1</m:t>
                  </m:r>
                </m:sub>
                <m:sup>
                  <m:r>
                    <w:rPr>
                      <w:rFonts w:ascii="Cambria Math" w:hAnsi="Cambria Math" w:cstheme="minorHAnsi"/>
                      <w:lang w:val="el-GR"/>
                    </w:rPr>
                    <m:t>N</m:t>
                  </m:r>
                </m:sup>
                <m:e>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lang w:val="el-GR"/>
                            </w:rPr>
                            <m:t>β</m:t>
                          </m:r>
                        </m:e>
                        <m:sub>
                          <m:r>
                            <w:rPr>
                              <w:rFonts w:ascii="Cambria Math" w:hAnsi="Cambria Math" w:cstheme="minorHAnsi"/>
                            </w:rPr>
                            <m:t>i</m:t>
                          </m:r>
                        </m:sub>
                      </m:sSub>
                      <m:r>
                        <w:rPr>
                          <w:rFonts w:ascii="Cambria Math" w:hAnsi="Cambria Math" w:cstheme="minorHAnsi"/>
                          <w:lang w:val="el-GR"/>
                        </w:rPr>
                        <m:t>×</m:t>
                      </m:r>
                      <m:sSub>
                        <m:sSubPr>
                          <m:ctrlPr>
                            <w:rPr>
                              <w:rFonts w:ascii="Cambria Math" w:hAnsi="Cambria Math" w:cstheme="minorHAnsi"/>
                            </w:rPr>
                          </m:ctrlPr>
                        </m:sSubPr>
                        <m:e>
                          <m:r>
                            <w:rPr>
                              <w:rFonts w:ascii="Cambria Math" w:hAnsi="Cambria Math" w:cstheme="minorHAnsi"/>
                              <w:lang w:val="el-GR"/>
                            </w:rPr>
                            <m:t>π</m:t>
                          </m:r>
                        </m:e>
                        <m:sub>
                          <m:r>
                            <w:rPr>
                              <w:rFonts w:ascii="Cambria Math" w:hAnsi="Cambria Math" w:cstheme="minorHAnsi"/>
                              <w:lang w:val="el-GR"/>
                            </w:rPr>
                            <m:t>i</m:t>
                          </m:r>
                        </m:sub>
                      </m:sSub>
                    </m:e>
                  </m:d>
                </m:e>
              </m:nary>
            </m:num>
            <m:den>
              <m:sSub>
                <m:sSubPr>
                  <m:ctrlPr>
                    <w:rPr>
                      <w:rFonts w:ascii="Cambria Math" w:hAnsi="Cambria Math" w:cstheme="minorHAnsi"/>
                    </w:rPr>
                  </m:ctrlPr>
                </m:sSubPr>
                <m:e>
                  <m:r>
                    <w:rPr>
                      <w:rFonts w:ascii="Cambria Math" w:hAnsi="Cambria Math" w:cstheme="minorHAnsi"/>
                      <w:lang w:val="el-GR"/>
                    </w:rPr>
                    <m:t>π</m:t>
                  </m:r>
                </m:e>
                <m:sub>
                  <m:r>
                    <w:rPr>
                      <w:rFonts w:ascii="Cambria Math" w:hAnsi="Cambria Math" w:cstheme="minorHAnsi"/>
                      <w:lang w:val="el-GR"/>
                    </w:rPr>
                    <m:t>δ</m:t>
                  </m:r>
                </m:sub>
              </m:sSub>
              <m:r>
                <w:rPr>
                  <w:rFonts w:ascii="Cambria Math" w:hAnsi="Cambria Math" w:cstheme="minorHAnsi"/>
                  <w:lang w:val="el-GR"/>
                </w:rPr>
                <m:t>+</m:t>
              </m:r>
              <m:nary>
                <m:naryPr>
                  <m:chr m:val="∑"/>
                  <m:grow m:val="1"/>
                  <m:ctrlPr>
                    <w:rPr>
                      <w:rFonts w:ascii="Cambria Math" w:hAnsi="Cambria Math" w:cstheme="minorHAnsi"/>
                    </w:rPr>
                  </m:ctrlPr>
                </m:naryPr>
                <m:sub>
                  <m:r>
                    <w:rPr>
                      <w:rFonts w:ascii="Cambria Math" w:hAnsi="Cambria Math" w:cstheme="minorHAnsi"/>
                    </w:rPr>
                    <m:t>i</m:t>
                  </m:r>
                  <m:r>
                    <w:rPr>
                      <w:rFonts w:ascii="Cambria Math" w:hAnsi="Cambria Math" w:cstheme="minorHAnsi"/>
                      <w:lang w:val="el-GR"/>
                    </w:rPr>
                    <m:t>=1</m:t>
                  </m:r>
                </m:sub>
                <m:sup>
                  <m:r>
                    <w:rPr>
                      <w:rFonts w:ascii="Cambria Math" w:hAnsi="Cambria Math" w:cstheme="minorHAnsi"/>
                      <w:lang w:val="el-GR"/>
                    </w:rPr>
                    <m:t>N</m:t>
                  </m:r>
                </m:sup>
                <m:e>
                  <m:r>
                    <w:rPr>
                      <w:rFonts w:ascii="Cambria Math" w:hAnsi="Cambria Math" w:cstheme="minorHAnsi"/>
                      <w:lang w:val="el-GR"/>
                    </w:rPr>
                    <m:t xml:space="preserve"> </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lang w:val="el-GR"/>
                            </w:rPr>
                            <m:t>π</m:t>
                          </m:r>
                        </m:e>
                        <m:sub>
                          <m:r>
                            <w:rPr>
                              <w:rFonts w:ascii="Cambria Math" w:hAnsi="Cambria Math" w:cstheme="minorHAnsi"/>
                              <w:lang w:val="el-GR"/>
                            </w:rPr>
                            <m:t>i</m:t>
                          </m:r>
                        </m:sub>
                      </m:sSub>
                    </m:e>
                  </m:d>
                </m:e>
              </m:nary>
            </m:den>
          </m:f>
        </m:oMath>
      </m:oMathPara>
    </w:p>
    <w:p w14:paraId="420B3FD3" w14:textId="77777777" w:rsidR="005310CA" w:rsidRDefault="005310CA" w:rsidP="005310CA">
      <w:pPr>
        <w:spacing w:before="0" w:after="120" w:line="240" w:lineRule="auto"/>
        <w:ind w:firstLine="720"/>
        <w:jc w:val="both"/>
        <w:rPr>
          <w:rFonts w:cstheme="minorHAnsi"/>
          <w:lang w:val="el-GR"/>
        </w:rPr>
      </w:pPr>
      <w:r>
        <w:rPr>
          <w:rFonts w:cstheme="minorHAnsi"/>
          <w:lang w:val="el-GR"/>
        </w:rPr>
        <w:t xml:space="preserve">Where : </w:t>
      </w:r>
    </w:p>
    <w:p w14:paraId="449C4B15" w14:textId="77777777" w:rsidR="005310CA" w:rsidRDefault="005310CA" w:rsidP="005310CA">
      <w:pPr>
        <w:numPr>
          <w:ilvl w:val="0"/>
          <w:numId w:val="26"/>
        </w:numPr>
        <w:spacing w:before="0" w:after="120" w:line="240" w:lineRule="auto"/>
        <w:jc w:val="both"/>
        <w:rPr>
          <w:rFonts w:cstheme="minorHAnsi"/>
          <w:lang w:val="el-GR"/>
        </w:rPr>
      </w:pPr>
      <w:r>
        <w:rPr>
          <w:rFonts w:cstheme="minorHAnsi"/>
          <w:lang w:val="el-GR"/>
        </w:rPr>
        <w:t>N = number of courses</w:t>
      </w:r>
    </w:p>
    <w:p w14:paraId="3AF93EC5" w14:textId="77777777" w:rsidR="005310CA" w:rsidRDefault="005310CA" w:rsidP="005310CA">
      <w:pPr>
        <w:numPr>
          <w:ilvl w:val="0"/>
          <w:numId w:val="26"/>
        </w:numPr>
        <w:spacing w:before="0" w:after="120" w:line="240" w:lineRule="auto"/>
        <w:jc w:val="both"/>
        <w:rPr>
          <w:rFonts w:cstheme="minorHAnsi"/>
          <w:lang w:val="el-GR"/>
        </w:rPr>
      </w:pPr>
      <w:r>
        <w:rPr>
          <w:rFonts w:cstheme="minorHAnsi"/>
          <w:lang w:val="el-GR"/>
        </w:rPr>
        <w:t>b</w:t>
      </w:r>
      <w:r>
        <w:rPr>
          <w:rFonts w:cstheme="minorHAnsi"/>
          <w:vertAlign w:val="subscript"/>
          <w:lang w:val="el-GR"/>
        </w:rPr>
        <w:t>i</w:t>
      </w:r>
      <w:r>
        <w:rPr>
          <w:rFonts w:cstheme="minorHAnsi"/>
          <w:lang w:val="el-GR"/>
        </w:rPr>
        <w:t xml:space="preserve"> = course grade i</w:t>
      </w:r>
    </w:p>
    <w:p w14:paraId="06E9D2C1" w14:textId="77777777" w:rsidR="005310CA" w:rsidRDefault="005310CA" w:rsidP="005310CA">
      <w:pPr>
        <w:numPr>
          <w:ilvl w:val="0"/>
          <w:numId w:val="26"/>
        </w:numPr>
        <w:spacing w:before="0" w:after="120" w:line="240" w:lineRule="auto"/>
        <w:jc w:val="both"/>
        <w:rPr>
          <w:rFonts w:cstheme="minorHAnsi"/>
          <w:lang w:val="el-GR"/>
        </w:rPr>
      </w:pPr>
      <w:r>
        <w:rPr>
          <w:rFonts w:cstheme="minorHAnsi"/>
          <w:lang w:val="el-GR"/>
        </w:rPr>
        <w:t>b</w:t>
      </w:r>
      <w:r>
        <w:rPr>
          <w:rFonts w:cstheme="minorHAnsi"/>
          <w:vertAlign w:val="subscript"/>
          <w:lang w:val="el-GR"/>
        </w:rPr>
        <w:t>δ</w:t>
      </w:r>
      <w:r>
        <w:rPr>
          <w:rFonts w:cstheme="minorHAnsi"/>
          <w:lang w:val="el-GR"/>
        </w:rPr>
        <w:t xml:space="preserve"> = postgraduate thesis grade</w:t>
      </w:r>
    </w:p>
    <w:p w14:paraId="5346D8A8" w14:textId="5EE9ABB0" w:rsidR="005310CA" w:rsidRDefault="005310CA" w:rsidP="005310CA">
      <w:pPr>
        <w:numPr>
          <w:ilvl w:val="0"/>
          <w:numId w:val="26"/>
        </w:numPr>
        <w:spacing w:before="0" w:after="120" w:line="240" w:lineRule="auto"/>
        <w:jc w:val="both"/>
        <w:rPr>
          <w:rFonts w:cstheme="minorHAnsi"/>
        </w:rPr>
      </w:pPr>
      <w:r>
        <w:rPr>
          <w:rFonts w:cstheme="minorHAnsi"/>
        </w:rPr>
        <w:t>p</w:t>
      </w:r>
      <w:r>
        <w:rPr>
          <w:rFonts w:cstheme="minorHAnsi"/>
          <w:vertAlign w:val="subscript"/>
          <w:lang w:val="el-GR"/>
        </w:rPr>
        <w:t>δ</w:t>
      </w:r>
      <w:r>
        <w:rPr>
          <w:rFonts w:cstheme="minorHAnsi"/>
        </w:rPr>
        <w:t xml:space="preserve"> = number of credits attributed to the </w:t>
      </w:r>
      <w:r w:rsidR="00A40FAD">
        <w:rPr>
          <w:rFonts w:cstheme="minorHAnsi"/>
        </w:rPr>
        <w:t xml:space="preserve">diploma </w:t>
      </w:r>
    </w:p>
    <w:p w14:paraId="5FF274C1" w14:textId="77777777" w:rsidR="005310CA" w:rsidRDefault="005310CA" w:rsidP="005310CA">
      <w:pPr>
        <w:numPr>
          <w:ilvl w:val="0"/>
          <w:numId w:val="26"/>
        </w:numPr>
        <w:spacing w:before="0" w:after="120" w:line="240" w:lineRule="auto"/>
        <w:jc w:val="both"/>
        <w:rPr>
          <w:rFonts w:cstheme="minorHAnsi"/>
        </w:rPr>
      </w:pPr>
      <w:r>
        <w:rPr>
          <w:rFonts w:cstheme="minorHAnsi"/>
        </w:rPr>
        <w:t>p</w:t>
      </w:r>
      <w:r>
        <w:rPr>
          <w:rFonts w:cstheme="minorHAnsi"/>
          <w:vertAlign w:val="subscript"/>
        </w:rPr>
        <w:t>i</w:t>
      </w:r>
      <w:r>
        <w:rPr>
          <w:rFonts w:cstheme="minorHAnsi"/>
        </w:rPr>
        <w:t xml:space="preserve"> = number of credits allocated to course i</w:t>
      </w:r>
    </w:p>
    <w:p w14:paraId="7375F424" w14:textId="77777777" w:rsidR="005310CA" w:rsidRDefault="005310CA" w:rsidP="005310CA">
      <w:pPr>
        <w:numPr>
          <w:ilvl w:val="0"/>
          <w:numId w:val="26"/>
        </w:numPr>
        <w:spacing w:before="0" w:after="120" w:line="240" w:lineRule="auto"/>
        <w:jc w:val="both"/>
        <w:rPr>
          <w:rFonts w:cstheme="minorHAnsi"/>
          <w:lang w:val="el-GR"/>
        </w:rPr>
      </w:pPr>
      <w:r>
        <w:rPr>
          <w:rFonts w:cstheme="minorHAnsi"/>
          <w:lang w:val="el-GR"/>
        </w:rPr>
        <w:t>b = M.Sc. degree</w:t>
      </w:r>
    </w:p>
    <w:p w14:paraId="0F23F5BA" w14:textId="77777777" w:rsidR="005310CA" w:rsidRDefault="005310CA" w:rsidP="005310CA">
      <w:pPr>
        <w:spacing w:before="0" w:after="120" w:line="240" w:lineRule="auto"/>
        <w:ind w:firstLine="720"/>
        <w:jc w:val="both"/>
        <w:rPr>
          <w:rFonts w:cstheme="minorHAnsi"/>
        </w:rPr>
      </w:pPr>
      <w:r>
        <w:rPr>
          <w:rFonts w:cstheme="minorHAnsi"/>
        </w:rPr>
        <w:t>In case of unsuccessful completion of the course, the student receives a certificate of attendance of the MSc (</w:t>
      </w:r>
      <w:r>
        <w:rPr>
          <w:rFonts w:cstheme="minorHAnsi"/>
          <w:i/>
        </w:rPr>
        <w:t>according to the regulations of the University of Thessaly's Postgraduate Studies</w:t>
      </w:r>
      <w:r>
        <w:rPr>
          <w:rFonts w:cstheme="minorHAnsi"/>
        </w:rPr>
        <w:t>).</w:t>
      </w:r>
    </w:p>
    <w:p w14:paraId="7196A2BB" w14:textId="77777777" w:rsidR="005310CA" w:rsidRDefault="005310CA" w:rsidP="005310CA">
      <w:pPr>
        <w:spacing w:before="0" w:after="120" w:line="240" w:lineRule="auto"/>
        <w:ind w:firstLine="720"/>
        <w:jc w:val="both"/>
        <w:rPr>
          <w:rFonts w:cstheme="minorHAnsi"/>
        </w:rPr>
      </w:pPr>
      <w:r>
        <w:rPr>
          <w:rFonts w:cstheme="minorHAnsi"/>
        </w:rPr>
        <w:t>Specific topics for the examination of the courses of the MSc are provided in the course outlines.</w:t>
      </w:r>
    </w:p>
    <w:p w14:paraId="3AEDC8AF" w14:textId="77777777" w:rsidR="005310CA" w:rsidRDefault="005310CA" w:rsidP="005310CA">
      <w:pPr>
        <w:spacing w:before="0" w:after="120" w:line="240" w:lineRule="auto"/>
        <w:ind w:firstLine="720"/>
        <w:jc w:val="both"/>
        <w:rPr>
          <w:rFonts w:cstheme="minorHAnsi"/>
        </w:rPr>
      </w:pPr>
      <w:r>
        <w:rPr>
          <w:rFonts w:cstheme="minorHAnsi"/>
        </w:rPr>
        <w:t>The number of courses for the award of the Diploma is calculated as the total number of courses that the student has successfully completed in order to obtain 90 ECTS credits.</w:t>
      </w:r>
    </w:p>
    <w:p w14:paraId="4F38B904" w14:textId="77777777" w:rsidR="005310CA" w:rsidRDefault="005310CA" w:rsidP="005310CA">
      <w:pPr>
        <w:pStyle w:val="2"/>
        <w:spacing w:beforeAutospacing="1" w:line="240" w:lineRule="auto"/>
        <w:ind w:firstLine="720"/>
        <w:jc w:val="both"/>
      </w:pPr>
      <w:r>
        <w:t>Organisation of Teaching</w:t>
      </w:r>
    </w:p>
    <w:p w14:paraId="4E1EA751" w14:textId="77777777" w:rsidR="005310CA" w:rsidRDefault="005310CA" w:rsidP="005310CA">
      <w:pPr>
        <w:spacing w:before="0" w:after="120" w:line="240" w:lineRule="auto"/>
        <w:ind w:firstLine="720"/>
        <w:jc w:val="both"/>
        <w:rPr>
          <w:rFonts w:cstheme="minorHAnsi"/>
        </w:rPr>
      </w:pPr>
    </w:p>
    <w:p w14:paraId="0905B89A" w14:textId="77777777" w:rsidR="005310CA" w:rsidRDefault="005310CA" w:rsidP="005310CA">
      <w:pPr>
        <w:spacing w:before="0" w:after="120" w:line="240" w:lineRule="auto"/>
        <w:ind w:firstLine="720"/>
        <w:jc w:val="both"/>
        <w:rPr>
          <w:rFonts w:cstheme="minorHAnsi"/>
        </w:rPr>
      </w:pPr>
      <w:r>
        <w:rPr>
          <w:rFonts w:cstheme="minorHAnsi"/>
        </w:rPr>
        <w:t xml:space="preserve">The courses of the MSc are taught according to the timetable prepared by the MSc Secretariat under the responsibility of the EPC. The timetable includes the distribution of the teaching hours of the courses, the lecturers and the classrooms. </w:t>
      </w:r>
    </w:p>
    <w:p w14:paraId="3B87AE2F" w14:textId="77777777" w:rsidR="005310CA" w:rsidRDefault="005310CA" w:rsidP="005310CA">
      <w:pPr>
        <w:spacing w:before="0" w:after="120" w:line="240" w:lineRule="auto"/>
        <w:ind w:firstLine="720"/>
        <w:jc w:val="both"/>
        <w:rPr>
          <w:rFonts w:cstheme="minorHAnsi"/>
        </w:rPr>
      </w:pPr>
      <w:r>
        <w:rPr>
          <w:rFonts w:cstheme="minorHAnsi"/>
        </w:rPr>
        <w:t>In the Study Guide, the objectives and briefly the course content, the teaching format, the students' obligations, the way of their evaluation, as well as an indicative table with the cutting-edge literature related to the reference course, are published to facilitate the students' study.</w:t>
      </w:r>
    </w:p>
    <w:p w14:paraId="5F320A6D" w14:textId="77777777" w:rsidR="005310CA" w:rsidRDefault="005310CA" w:rsidP="005310CA">
      <w:pPr>
        <w:pStyle w:val="2"/>
        <w:spacing w:beforeAutospacing="1" w:line="240" w:lineRule="auto"/>
        <w:ind w:firstLine="720"/>
        <w:jc w:val="both"/>
      </w:pPr>
      <w:r>
        <w:t>Conduct of the examinations</w:t>
      </w:r>
    </w:p>
    <w:p w14:paraId="1DC6F122" w14:textId="77777777" w:rsidR="005310CA" w:rsidRDefault="005310CA" w:rsidP="005310CA">
      <w:pPr>
        <w:spacing w:before="0" w:after="120" w:line="240" w:lineRule="auto"/>
        <w:ind w:firstLine="720"/>
        <w:jc w:val="both"/>
        <w:rPr>
          <w:rFonts w:cstheme="minorHAnsi"/>
        </w:rPr>
      </w:pPr>
    </w:p>
    <w:p w14:paraId="741D70A7" w14:textId="77777777" w:rsidR="005310CA" w:rsidRDefault="005310CA" w:rsidP="005310CA">
      <w:pPr>
        <w:spacing w:before="0" w:after="120" w:line="240" w:lineRule="auto"/>
        <w:ind w:firstLine="720"/>
        <w:jc w:val="both"/>
        <w:rPr>
          <w:rFonts w:cstheme="minorHAnsi"/>
        </w:rPr>
      </w:pPr>
      <w:r>
        <w:rPr>
          <w:rFonts w:cstheme="minorHAnsi"/>
        </w:rPr>
        <w:t>The method of the examinations is determined in time by the examiner in charge of the course (written, oral, presentation of papers). At the beginning of the examination and immediately after the delivery of the subjects, candidates may, if they so wish, ask the examiner in charge of the course clarifying questions.</w:t>
      </w:r>
    </w:p>
    <w:p w14:paraId="2877A590" w14:textId="77777777" w:rsidR="005310CA" w:rsidRDefault="005310CA" w:rsidP="005310CA">
      <w:pPr>
        <w:spacing w:before="0" w:after="120" w:line="240" w:lineRule="auto"/>
        <w:ind w:firstLine="720"/>
        <w:jc w:val="both"/>
        <w:rPr>
          <w:rFonts w:cstheme="minorHAnsi"/>
        </w:rPr>
      </w:pPr>
      <w:r>
        <w:rPr>
          <w:rFonts w:cstheme="minorHAnsi"/>
        </w:rPr>
        <w:lastRenderedPageBreak/>
        <w:t>Students who have submitted in time a relevant document for a compulsory oral examination to the Secretariat, are examined by the responsible examiner during the written examination period of the course in another room within the same building where the examinations are held. The Secretariat must inform the examiners in writing in good time of the number of students being examined orally.</w:t>
      </w:r>
    </w:p>
    <w:p w14:paraId="11175890" w14:textId="77777777" w:rsidR="005310CA" w:rsidRDefault="005310CA" w:rsidP="005310CA">
      <w:pPr>
        <w:pStyle w:val="2"/>
        <w:spacing w:beforeAutospacing="1" w:line="240" w:lineRule="auto"/>
        <w:ind w:firstLine="720"/>
        <w:jc w:val="both"/>
      </w:pPr>
      <w:r>
        <w:t xml:space="preserve">Eligibility </w:t>
      </w:r>
    </w:p>
    <w:p w14:paraId="47AD3838" w14:textId="77777777" w:rsidR="005310CA" w:rsidRDefault="005310CA" w:rsidP="005310CA">
      <w:pPr>
        <w:spacing w:beforeAutospacing="1" w:after="0" w:line="240" w:lineRule="auto"/>
        <w:ind w:firstLine="720"/>
        <w:jc w:val="both"/>
        <w:rPr>
          <w:rFonts w:cstheme="minorHAnsi"/>
        </w:rPr>
      </w:pPr>
      <w:r>
        <w:rPr>
          <w:rFonts w:cstheme="minorHAnsi"/>
        </w:rPr>
        <w:t>Only students who are taking the corresponding course in their programme of study for the semester to which the current examination period corresponds are eligible to participate. Students are entitled to participate in the September examination period for the courses included in the course declarations for the two immediately preceding semesters.</w:t>
      </w:r>
    </w:p>
    <w:p w14:paraId="5B52A71D" w14:textId="77777777" w:rsidR="005310CA" w:rsidRDefault="005310CA" w:rsidP="005310CA">
      <w:pPr>
        <w:spacing w:beforeAutospacing="1" w:after="0" w:line="240" w:lineRule="auto"/>
        <w:ind w:firstLine="720"/>
        <w:jc w:val="both"/>
        <w:rPr>
          <w:rFonts w:cstheme="minorHAnsi"/>
          <w:b/>
        </w:rPr>
      </w:pPr>
      <w:r>
        <w:rPr>
          <w:rFonts w:cstheme="minorHAnsi"/>
          <w:b/>
        </w:rPr>
        <w:t>Examination Regulation</w:t>
      </w:r>
    </w:p>
    <w:p w14:paraId="0CE1FD86" w14:textId="77777777" w:rsidR="005310CA" w:rsidRDefault="005310CA" w:rsidP="005310CA">
      <w:pPr>
        <w:spacing w:beforeAutospacing="1" w:after="0" w:line="240" w:lineRule="auto"/>
        <w:ind w:firstLine="720"/>
        <w:jc w:val="both"/>
        <w:rPr>
          <w:rFonts w:cstheme="minorHAnsi"/>
        </w:rPr>
      </w:pPr>
      <w:r>
        <w:rPr>
          <w:rFonts w:cstheme="minorHAnsi"/>
        </w:rPr>
        <w:t>The duties and obligations of lecturers, students and invigilators in the conduct of examinations are defined as follows:</w:t>
      </w:r>
    </w:p>
    <w:p w14:paraId="54C7A611" w14:textId="77777777" w:rsidR="005310CA" w:rsidRDefault="005310CA" w:rsidP="005310CA">
      <w:pPr>
        <w:spacing w:beforeAutospacing="1" w:after="0" w:line="240" w:lineRule="auto"/>
        <w:ind w:firstLine="720"/>
        <w:jc w:val="both"/>
        <w:rPr>
          <w:rFonts w:cstheme="minorHAnsi"/>
          <w:b/>
          <w:lang w:val="el-GR"/>
        </w:rPr>
      </w:pPr>
      <w:r>
        <w:rPr>
          <w:rFonts w:cstheme="minorHAnsi"/>
          <w:b/>
          <w:lang w:val="el-GR"/>
        </w:rPr>
        <w:t>Preparation of the exams</w:t>
      </w:r>
    </w:p>
    <w:p w14:paraId="0A3AB059" w14:textId="77777777" w:rsidR="005310CA" w:rsidRDefault="005310CA" w:rsidP="005310CA">
      <w:pPr>
        <w:pStyle w:val="a4"/>
        <w:numPr>
          <w:ilvl w:val="0"/>
          <w:numId w:val="27"/>
        </w:numPr>
        <w:spacing w:beforeAutospacing="1" w:after="0" w:line="240" w:lineRule="auto"/>
        <w:jc w:val="both"/>
        <w:rPr>
          <w:rFonts w:cstheme="minorHAnsi"/>
        </w:rPr>
      </w:pPr>
      <w:r>
        <w:rPr>
          <w:rFonts w:cstheme="minorHAnsi"/>
        </w:rPr>
        <w:t>The examination periods are set by the Senate. Modification - which is made in time and if there are reasons of necessity - can only be made by decision of the Department Assembly and approval of the Senate.</w:t>
      </w:r>
    </w:p>
    <w:p w14:paraId="088BF577" w14:textId="77777777" w:rsidR="005310CA" w:rsidRDefault="005310CA" w:rsidP="005310CA">
      <w:pPr>
        <w:pStyle w:val="a4"/>
        <w:numPr>
          <w:ilvl w:val="0"/>
          <w:numId w:val="27"/>
        </w:numPr>
        <w:spacing w:beforeAutospacing="1" w:after="0" w:line="240" w:lineRule="auto"/>
        <w:jc w:val="both"/>
        <w:rPr>
          <w:rFonts w:cstheme="minorHAnsi"/>
        </w:rPr>
      </w:pPr>
      <w:r>
        <w:rPr>
          <w:rFonts w:cstheme="minorHAnsi"/>
        </w:rPr>
        <w:t>The examination schedule is drawn up by the MSc Secretariat in consultation with the lecturers and is announced at least two weeks before the start of the examinations.</w:t>
      </w:r>
    </w:p>
    <w:p w14:paraId="7C54935E" w14:textId="77777777" w:rsidR="005310CA" w:rsidRDefault="005310CA" w:rsidP="005310CA">
      <w:pPr>
        <w:pStyle w:val="a4"/>
        <w:numPr>
          <w:ilvl w:val="0"/>
          <w:numId w:val="27"/>
        </w:numPr>
        <w:spacing w:beforeAutospacing="1" w:after="0" w:line="240" w:lineRule="auto"/>
        <w:jc w:val="both"/>
        <w:rPr>
          <w:rFonts w:cstheme="minorHAnsi"/>
        </w:rPr>
      </w:pPr>
      <w:r>
        <w:rPr>
          <w:rFonts w:cstheme="minorHAnsi"/>
        </w:rPr>
        <w:t>The detailed schedule of the September examination period is announced at least three weeks before the beginning of the examination period.</w:t>
      </w:r>
    </w:p>
    <w:p w14:paraId="53A685BE" w14:textId="77777777" w:rsidR="005310CA" w:rsidRDefault="005310CA" w:rsidP="005310CA">
      <w:pPr>
        <w:spacing w:beforeAutospacing="1" w:after="0" w:line="240" w:lineRule="auto"/>
        <w:ind w:firstLine="720"/>
        <w:jc w:val="both"/>
        <w:rPr>
          <w:rFonts w:cstheme="minorHAnsi"/>
        </w:rPr>
      </w:pPr>
      <w:r>
        <w:rPr>
          <w:rFonts w:cstheme="minorHAnsi"/>
        </w:rPr>
        <w:t>Lecturers are required to be present at the examinations. If, for exceptional reasons, the lecturer in charge is absent, the examinations of a course can only be held provided that the Director of the MSc has taken a decision to this effect and another MSc lecturer has been appointed as the person responsible for the examination procedure.</w:t>
      </w:r>
    </w:p>
    <w:p w14:paraId="3665A8F5" w14:textId="77777777" w:rsidR="005310CA" w:rsidRDefault="005310CA" w:rsidP="005310CA">
      <w:pPr>
        <w:pStyle w:val="2"/>
        <w:spacing w:beforeAutospacing="1" w:line="240" w:lineRule="auto"/>
        <w:ind w:firstLine="720"/>
        <w:jc w:val="both"/>
      </w:pPr>
      <w:r>
        <w:t>Termination of the examination</w:t>
      </w:r>
    </w:p>
    <w:p w14:paraId="750F9E29" w14:textId="77777777" w:rsidR="005310CA" w:rsidRDefault="005310CA" w:rsidP="005310CA">
      <w:pPr>
        <w:spacing w:before="0" w:after="120" w:line="240" w:lineRule="auto"/>
        <w:ind w:firstLine="720"/>
        <w:jc w:val="both"/>
        <w:rPr>
          <w:rFonts w:cstheme="minorHAnsi"/>
        </w:rPr>
      </w:pPr>
      <w:r>
        <w:rPr>
          <w:rFonts w:cstheme="minorHAnsi"/>
        </w:rPr>
        <w:t>The examination may be interrupted only for reasons of force majeure that make it technically impossible for candidates to process their answers to the questions. Such an interruption is the responsibility of the examiner in charge.</w:t>
      </w:r>
    </w:p>
    <w:p w14:paraId="73337EF5" w14:textId="77777777" w:rsidR="005310CA" w:rsidRDefault="005310CA" w:rsidP="005310CA">
      <w:pPr>
        <w:spacing w:before="0" w:after="120" w:line="240" w:lineRule="auto"/>
        <w:ind w:firstLine="720"/>
        <w:jc w:val="both"/>
        <w:rPr>
          <w:rFonts w:cstheme="minorHAnsi"/>
        </w:rPr>
      </w:pPr>
      <w:r>
        <w:rPr>
          <w:rFonts w:cstheme="minorHAnsi"/>
        </w:rPr>
        <w:t>In this case, the examination is cancelled and a re-examination is scheduled by the examiner in charge in cooperation with the secretariat immediately after the end of the current examination period.</w:t>
      </w:r>
    </w:p>
    <w:p w14:paraId="199A64C8" w14:textId="77777777" w:rsidR="005310CA" w:rsidRDefault="005310CA" w:rsidP="005310CA">
      <w:pPr>
        <w:spacing w:before="0" w:after="120" w:line="240" w:lineRule="auto"/>
        <w:ind w:firstLine="720"/>
        <w:jc w:val="both"/>
        <w:rPr>
          <w:rFonts w:cstheme="minorHAnsi"/>
        </w:rPr>
      </w:pPr>
      <w:r>
        <w:rPr>
          <w:rFonts w:cstheme="minorHAnsi"/>
        </w:rPr>
        <w:t>An examination which is discontinued in accordance with the above shall be awarded to candidates who have handed in their papers.</w:t>
      </w:r>
    </w:p>
    <w:p w14:paraId="53191629" w14:textId="77777777" w:rsidR="005310CA" w:rsidRDefault="005310CA" w:rsidP="005310CA">
      <w:pPr>
        <w:pStyle w:val="2"/>
        <w:spacing w:line="240" w:lineRule="auto"/>
        <w:ind w:firstLine="720"/>
        <w:jc w:val="both"/>
      </w:pPr>
      <w:r>
        <w:t>Cancellation of the examination</w:t>
      </w:r>
    </w:p>
    <w:p w14:paraId="04740401" w14:textId="77777777" w:rsidR="005310CA" w:rsidRDefault="005310CA" w:rsidP="005310CA">
      <w:pPr>
        <w:spacing w:line="240" w:lineRule="auto"/>
        <w:ind w:firstLine="720"/>
        <w:jc w:val="both"/>
        <w:rPr>
          <w:rFonts w:cstheme="minorHAnsi"/>
        </w:rPr>
      </w:pPr>
      <w:r>
        <w:rPr>
          <w:rFonts w:cstheme="minorHAnsi"/>
        </w:rPr>
        <w:t>Cancellation of the examination may be decided by the examiner in charge and in case of proven leakage of the subjects after the decision of the Director of the MSc who sets the date and time for a new examination.</w:t>
      </w:r>
    </w:p>
    <w:p w14:paraId="71CA5D6C" w14:textId="77777777" w:rsidR="005310CA" w:rsidRDefault="005310CA" w:rsidP="005310CA">
      <w:pPr>
        <w:pStyle w:val="2"/>
        <w:spacing w:line="240" w:lineRule="auto"/>
        <w:ind w:firstLine="720"/>
        <w:jc w:val="both"/>
      </w:pPr>
      <w:r>
        <w:lastRenderedPageBreak/>
        <w:t>Results of the exams</w:t>
      </w:r>
    </w:p>
    <w:p w14:paraId="7B6EE7E0" w14:textId="77777777" w:rsidR="005310CA" w:rsidRDefault="005310CA" w:rsidP="005310CA">
      <w:pPr>
        <w:spacing w:before="0" w:after="120" w:line="240" w:lineRule="auto"/>
        <w:ind w:firstLine="720"/>
        <w:jc w:val="both"/>
        <w:rPr>
          <w:rFonts w:cstheme="minorHAnsi"/>
        </w:rPr>
      </w:pPr>
      <w:r>
        <w:rPr>
          <w:rFonts w:cstheme="minorHAnsi"/>
        </w:rPr>
        <w:t>The score is submitted electronically by the examiner in charge within an exclusive period of twenty (20) days from the examination.</w:t>
      </w:r>
    </w:p>
    <w:p w14:paraId="68C26F17" w14:textId="77777777" w:rsidR="005310CA" w:rsidRDefault="005310CA" w:rsidP="005310CA">
      <w:pPr>
        <w:spacing w:before="0" w:after="120" w:line="240" w:lineRule="auto"/>
        <w:ind w:firstLine="720"/>
        <w:jc w:val="both"/>
        <w:rPr>
          <w:rFonts w:cstheme="minorHAnsi"/>
        </w:rPr>
      </w:pPr>
      <w:r>
        <w:rPr>
          <w:rFonts w:cstheme="minorHAnsi"/>
        </w:rPr>
        <w:t>Within a period of seven (7) days from the date of the announcement of the results of the course, each student who participated in the examination may request clarification of his/her performance by submitting a reasoned request to the examiner in charge.</w:t>
      </w:r>
    </w:p>
    <w:p w14:paraId="062CA2CB" w14:textId="77777777" w:rsidR="005310CA" w:rsidRDefault="005310CA" w:rsidP="005310CA">
      <w:pPr>
        <w:spacing w:before="0" w:after="120" w:line="240" w:lineRule="auto"/>
        <w:ind w:firstLine="720"/>
        <w:jc w:val="both"/>
        <w:rPr>
          <w:rFonts w:cstheme="minorHAnsi"/>
        </w:rPr>
      </w:pPr>
      <w:r>
        <w:rPr>
          <w:rFonts w:cstheme="minorHAnsi"/>
        </w:rPr>
        <w:t>The examiners will keep the papers and questions for the next two years.</w:t>
      </w:r>
    </w:p>
    <w:p w14:paraId="796E0CA0" w14:textId="77777777" w:rsidR="005310CA" w:rsidRDefault="005310CA" w:rsidP="005310CA">
      <w:pPr>
        <w:pStyle w:val="2"/>
        <w:spacing w:beforeAutospacing="1" w:line="240" w:lineRule="auto"/>
        <w:ind w:firstLine="720"/>
        <w:jc w:val="both"/>
      </w:pPr>
      <w:r>
        <w:t>Obligations of the examinees</w:t>
      </w:r>
    </w:p>
    <w:p w14:paraId="0DE74FE3" w14:textId="77777777" w:rsidR="005310CA" w:rsidRDefault="005310CA" w:rsidP="005310CA">
      <w:pPr>
        <w:spacing w:beforeAutospacing="1" w:after="0" w:line="240" w:lineRule="auto"/>
        <w:ind w:firstLine="720"/>
        <w:jc w:val="both"/>
        <w:rPr>
          <w:rFonts w:cstheme="minorHAnsi"/>
        </w:rPr>
      </w:pPr>
      <w:r>
        <w:rPr>
          <w:rFonts w:cstheme="minorHAnsi"/>
        </w:rPr>
        <w:t>Students-examinees are required to carry their student ID card with them.</w:t>
      </w:r>
    </w:p>
    <w:p w14:paraId="7DF07162" w14:textId="77777777" w:rsidR="005310CA" w:rsidRDefault="005310CA" w:rsidP="005310CA">
      <w:pPr>
        <w:pStyle w:val="a4"/>
        <w:numPr>
          <w:ilvl w:val="0"/>
          <w:numId w:val="28"/>
        </w:numPr>
        <w:spacing w:beforeAutospacing="1" w:after="0" w:line="240" w:lineRule="auto"/>
        <w:jc w:val="both"/>
        <w:rPr>
          <w:rFonts w:cstheme="minorHAnsi"/>
        </w:rPr>
      </w:pPr>
      <w:r>
        <w:rPr>
          <w:rFonts w:cstheme="minorHAnsi"/>
        </w:rPr>
        <w:t>During the written examination, each student is obliged to respect the conditions for the smooth conduct of the examination, avoiding any disturbances to the other examinees.</w:t>
      </w:r>
    </w:p>
    <w:p w14:paraId="0C3AA61B" w14:textId="77777777" w:rsidR="005310CA" w:rsidRDefault="005310CA" w:rsidP="005310CA">
      <w:pPr>
        <w:pStyle w:val="a4"/>
        <w:numPr>
          <w:ilvl w:val="0"/>
          <w:numId w:val="28"/>
        </w:numPr>
        <w:spacing w:beforeAutospacing="1" w:after="0" w:line="240" w:lineRule="auto"/>
        <w:jc w:val="both"/>
        <w:rPr>
          <w:rFonts w:cstheme="minorHAnsi"/>
        </w:rPr>
      </w:pPr>
      <w:r>
        <w:rPr>
          <w:rFonts w:cstheme="minorHAnsi"/>
        </w:rPr>
        <w:t>Each student must follow the instructions of the supervisors.</w:t>
      </w:r>
    </w:p>
    <w:p w14:paraId="410303B2" w14:textId="77777777" w:rsidR="005310CA" w:rsidRDefault="005310CA" w:rsidP="005310CA">
      <w:pPr>
        <w:pStyle w:val="a4"/>
        <w:numPr>
          <w:ilvl w:val="0"/>
          <w:numId w:val="28"/>
        </w:numPr>
        <w:spacing w:beforeAutospacing="1" w:after="0" w:line="240" w:lineRule="auto"/>
        <w:jc w:val="both"/>
        <w:rPr>
          <w:rFonts w:cstheme="minorHAnsi"/>
        </w:rPr>
      </w:pPr>
      <w:r>
        <w:rPr>
          <w:rFonts w:cstheme="minorHAnsi"/>
        </w:rPr>
        <w:t>In case the examinee is found guilty of cheating, his/her paper will be zeroed and the Course Supervisor may bring the matter to the Departmental Assembly for discussion.</w:t>
      </w:r>
    </w:p>
    <w:p w14:paraId="554AEE2F" w14:textId="38D1C761" w:rsidR="005310CA" w:rsidRPr="009F24D2" w:rsidRDefault="005310CA" w:rsidP="009F24D2">
      <w:pPr>
        <w:pStyle w:val="a4"/>
        <w:numPr>
          <w:ilvl w:val="0"/>
          <w:numId w:val="28"/>
        </w:numPr>
        <w:spacing w:beforeAutospacing="1" w:after="0" w:line="240" w:lineRule="auto"/>
        <w:jc w:val="both"/>
        <w:rPr>
          <w:rFonts w:cstheme="minorHAnsi"/>
        </w:rPr>
      </w:pPr>
      <w:r>
        <w:rPr>
          <w:rFonts w:cstheme="minorHAnsi"/>
        </w:rPr>
        <w:t>Any mobile electronic device must be switched off, otherwise it will be confiscated by the invigilators and returned at the end of the test.</w:t>
      </w:r>
    </w:p>
    <w:p w14:paraId="36A06C13" w14:textId="77777777" w:rsidR="005310CA" w:rsidRDefault="005310CA" w:rsidP="005310CA">
      <w:pPr>
        <w:pStyle w:val="2"/>
        <w:spacing w:beforeAutospacing="1" w:line="240" w:lineRule="auto"/>
        <w:ind w:firstLine="720"/>
        <w:jc w:val="both"/>
      </w:pPr>
      <w:r>
        <w:t>Regulation for the Execution of Diploma Thesis</w:t>
      </w:r>
    </w:p>
    <w:p w14:paraId="435ED710" w14:textId="77777777" w:rsidR="005310CA" w:rsidRDefault="005310CA" w:rsidP="005310CA">
      <w:pPr>
        <w:spacing w:beforeAutospacing="1" w:after="0" w:line="240" w:lineRule="auto"/>
        <w:ind w:firstLine="720"/>
        <w:jc w:val="both"/>
        <w:rPr>
          <w:rFonts w:cstheme="minorHAnsi"/>
        </w:rPr>
      </w:pPr>
      <w:r>
        <w:rPr>
          <w:rFonts w:cstheme="minorHAnsi"/>
        </w:rPr>
        <w:t>The thesis is carried out during the third semester of studies and requires the student's substantial employment for at least one regular semester of studies. The grade of the thesis will be included in the final degree grade with a weighting factor proportional to its importance.</w:t>
      </w:r>
    </w:p>
    <w:p w14:paraId="286D6990" w14:textId="77777777" w:rsidR="005310CA" w:rsidRDefault="005310CA" w:rsidP="005310CA">
      <w:pPr>
        <w:pStyle w:val="3"/>
        <w:spacing w:before="100" w:beforeAutospacing="1" w:line="240" w:lineRule="auto"/>
        <w:ind w:firstLine="720"/>
        <w:jc w:val="both"/>
      </w:pPr>
      <w:r>
        <w:t>Assignment of dissertations.</w:t>
      </w:r>
    </w:p>
    <w:p w14:paraId="0877909C" w14:textId="77777777" w:rsidR="005310CA" w:rsidRDefault="005310CA" w:rsidP="005310CA">
      <w:pPr>
        <w:spacing w:before="0" w:after="120" w:line="240" w:lineRule="auto"/>
        <w:ind w:firstLine="720"/>
        <w:jc w:val="both"/>
        <w:rPr>
          <w:rFonts w:cstheme="minorHAnsi"/>
        </w:rPr>
      </w:pPr>
      <w:r>
        <w:rPr>
          <w:rFonts w:cstheme="minorHAnsi"/>
        </w:rPr>
        <w:t xml:space="preserve">The postgraduate thesis cannot be undertaken earlier than the end of the second semester of study. </w:t>
      </w:r>
    </w:p>
    <w:p w14:paraId="6DF3553C" w14:textId="77777777" w:rsidR="005310CA" w:rsidRDefault="005310CA" w:rsidP="005310CA">
      <w:pPr>
        <w:spacing w:before="0" w:after="120" w:line="240" w:lineRule="auto"/>
        <w:ind w:firstLine="720"/>
        <w:jc w:val="both"/>
        <w:rPr>
          <w:rFonts w:cstheme="minorHAnsi"/>
        </w:rPr>
      </w:pPr>
      <w:r>
        <w:rPr>
          <w:rFonts w:cstheme="minorHAnsi"/>
        </w:rPr>
        <w:t xml:space="preserve">The Coordinating Committee, following the candidate's application, which includes the proposed title of the thesis, the proposed supervisor and the abstract of the proposed thesis, appoints the supervisor and constitutes the three-member examination committee for the approval of the thesis, one of whose members is the supervisor. </w:t>
      </w:r>
    </w:p>
    <w:p w14:paraId="2B19D137" w14:textId="77777777" w:rsidR="005310CA" w:rsidRDefault="005310CA" w:rsidP="005310CA">
      <w:pPr>
        <w:spacing w:before="0" w:after="120" w:line="240" w:lineRule="auto"/>
        <w:ind w:firstLine="720"/>
        <w:jc w:val="both"/>
        <w:rPr>
          <w:rFonts w:cstheme="minorHAnsi"/>
        </w:rPr>
      </w:pPr>
      <w:r>
        <w:rPr>
          <w:rFonts w:cstheme="minorHAnsi"/>
        </w:rPr>
        <w:t xml:space="preserve">In order for the paper to be approved, the student must support it before the examination committee. The members of the committee must have the same or a related scientific discipline as the subject of the thesis. The design of the Master's Thesis of each student is the responsibility of the supervisor. </w:t>
      </w:r>
    </w:p>
    <w:p w14:paraId="187BEC8C" w14:textId="77777777" w:rsidR="005310CA" w:rsidRDefault="005310CA" w:rsidP="005310CA">
      <w:pPr>
        <w:spacing w:before="0" w:after="120" w:line="240" w:lineRule="auto"/>
        <w:ind w:firstLine="720"/>
        <w:jc w:val="both"/>
        <w:rPr>
          <w:rFonts w:cstheme="minorHAnsi"/>
        </w:rPr>
      </w:pPr>
      <w:r>
        <w:rPr>
          <w:rFonts w:cstheme="minorHAnsi"/>
        </w:rPr>
        <w:t>After the completion of the collection and processing of the sources or research data, the writing of the Master's Thesis follows.</w:t>
      </w:r>
    </w:p>
    <w:p w14:paraId="652E67DC" w14:textId="77777777" w:rsidR="005310CA" w:rsidRDefault="005310CA" w:rsidP="005310CA">
      <w:pPr>
        <w:spacing w:before="0" w:after="120" w:line="240" w:lineRule="auto"/>
        <w:ind w:firstLine="720"/>
        <w:jc w:val="both"/>
        <w:rPr>
          <w:rFonts w:cstheme="minorHAnsi"/>
        </w:rPr>
      </w:pPr>
      <w:r>
        <w:rPr>
          <w:rFonts w:cstheme="minorHAnsi"/>
        </w:rPr>
        <w:t xml:space="preserve">The way of writing the Postgraduate Thesis of each Programme has specific specifications, is included in each Postgraduate Studies Regulation and is posted on the website of each MSc. </w:t>
      </w:r>
    </w:p>
    <w:p w14:paraId="40535B2F" w14:textId="77777777" w:rsidR="005310CA" w:rsidRDefault="005310CA" w:rsidP="005310CA">
      <w:pPr>
        <w:spacing w:before="0" w:after="120" w:line="240" w:lineRule="auto"/>
        <w:ind w:firstLine="720"/>
        <w:jc w:val="both"/>
        <w:rPr>
          <w:rFonts w:cstheme="minorHAnsi"/>
        </w:rPr>
      </w:pPr>
      <w:r>
        <w:rPr>
          <w:rFonts w:cstheme="minorHAnsi"/>
        </w:rPr>
        <w:t xml:space="preserve">The content of the Master's Thesis should be on contemporary issues of science and should be compatible with the mission of the MSc, as defined in the introduction of this Regulation. Postgraduate students, in collaboration </w:t>
      </w:r>
      <w:r>
        <w:rPr>
          <w:rFonts w:cstheme="minorHAnsi"/>
        </w:rPr>
        <w:lastRenderedPageBreak/>
        <w:t xml:space="preserve">with their supervisors, are encouraged to present their research data at conferences and publish them in scientific journals. </w:t>
      </w:r>
    </w:p>
    <w:p w14:paraId="58DDE201" w14:textId="77777777" w:rsidR="005310CA" w:rsidRDefault="005310CA" w:rsidP="005310CA">
      <w:pPr>
        <w:pStyle w:val="3"/>
      </w:pPr>
      <w:r>
        <w:t>Thesis delivery procedure.</w:t>
      </w:r>
    </w:p>
    <w:p w14:paraId="53342896" w14:textId="77777777" w:rsidR="005310CA" w:rsidRDefault="005310CA" w:rsidP="005310CA">
      <w:pPr>
        <w:spacing w:before="0" w:after="120" w:line="240" w:lineRule="auto"/>
        <w:ind w:firstLine="720"/>
        <w:jc w:val="both"/>
        <w:rPr>
          <w:rFonts w:cstheme="minorHAnsi"/>
        </w:rPr>
      </w:pPr>
      <w:r>
        <w:rPr>
          <w:rFonts w:cstheme="minorHAnsi"/>
        </w:rPr>
        <w:t>A thesis is considered completed when, after the supervisor's agreement, it is written and delivered to the supervisor.</w:t>
      </w:r>
    </w:p>
    <w:p w14:paraId="1305F5BC" w14:textId="77777777" w:rsidR="005310CA" w:rsidRDefault="005310CA" w:rsidP="005310CA">
      <w:pPr>
        <w:spacing w:before="0" w:after="120" w:line="240" w:lineRule="auto"/>
        <w:ind w:firstLine="720"/>
        <w:jc w:val="both"/>
        <w:rPr>
          <w:rFonts w:cstheme="minorHAnsi"/>
        </w:rPr>
      </w:pPr>
      <w:r>
        <w:rPr>
          <w:rFonts w:cstheme="minorHAnsi"/>
        </w:rPr>
        <w:t xml:space="preserve">After the completion of the writing of the Master's Thesis and after the agreement of the supervisor, the candidates deliver a copy of the thesis to the members of the Committee. When the Committee deems the thesis ready, it is publicly supported after an announcement by the Programme Secretariat, within a specific period of time, provided for by the Regulations for Postgraduate Studies of the Department's MSc. The language of writing of the Master's Thesis is specified in the regulations of the MSc. </w:t>
      </w:r>
    </w:p>
    <w:p w14:paraId="66B0EEB5" w14:textId="77777777" w:rsidR="005310CA" w:rsidRDefault="005310CA" w:rsidP="005310CA">
      <w:pPr>
        <w:pStyle w:val="3"/>
        <w:spacing w:before="100" w:beforeAutospacing="1" w:line="240" w:lineRule="auto"/>
        <w:ind w:firstLine="720"/>
        <w:jc w:val="both"/>
      </w:pPr>
      <w:r>
        <w:t>Thesis evaluation.</w:t>
      </w:r>
    </w:p>
    <w:p w14:paraId="2CC2858C" w14:textId="77777777" w:rsidR="005310CA" w:rsidRDefault="005310CA" w:rsidP="005310CA">
      <w:pPr>
        <w:spacing w:before="0" w:after="120" w:line="240" w:lineRule="auto"/>
        <w:ind w:firstLine="720"/>
        <w:jc w:val="both"/>
        <w:rPr>
          <w:rFonts w:cstheme="minorHAnsi"/>
        </w:rPr>
      </w:pPr>
      <w:r>
        <w:rPr>
          <w:rFonts w:cstheme="minorHAnsi"/>
        </w:rPr>
        <w:t xml:space="preserve">The final evaluation and assessment of the Master's Thesis is carried out by the Master's Thesis Evaluation Committee.The approval requires the unanimous opinion of two thirds (2/3) of the members of the Committee. The Master's Thesis is graded from zero (0) to ten (10), with a minimum passing grade of five (5). </w:t>
      </w:r>
    </w:p>
    <w:p w14:paraId="3D8A2600" w14:textId="77777777" w:rsidR="005310CA" w:rsidRDefault="005310CA" w:rsidP="005310CA">
      <w:pPr>
        <w:spacing w:before="0" w:after="120" w:line="240" w:lineRule="auto"/>
        <w:ind w:firstLine="720"/>
        <w:jc w:val="both"/>
        <w:rPr>
          <w:rFonts w:cstheme="minorHAnsi"/>
        </w:rPr>
      </w:pPr>
      <w:r>
        <w:rPr>
          <w:rFonts w:cstheme="minorHAnsi"/>
        </w:rPr>
        <w:t>The final grade of the thesis consists of the average of the three grades of the members of the examination committee.</w:t>
      </w:r>
    </w:p>
    <w:p w14:paraId="77E0952E" w14:textId="77777777" w:rsidR="005310CA" w:rsidRDefault="005310CA" w:rsidP="005310CA">
      <w:pPr>
        <w:spacing w:before="0" w:after="120" w:line="240" w:lineRule="auto"/>
        <w:ind w:firstLine="720"/>
        <w:jc w:val="both"/>
        <w:rPr>
          <w:rFonts w:cstheme="minorHAnsi"/>
        </w:rPr>
      </w:pPr>
      <w:r>
        <w:rPr>
          <w:rFonts w:cstheme="minorHAnsi"/>
        </w:rPr>
        <w:t>In case the grade of a thesis is not acceptable, the student has the right to apply to the Department either for a change of topic or for an extension of the time period for the thesis until the next examination period in order to improve it.</w:t>
      </w:r>
    </w:p>
    <w:p w14:paraId="7DC7F4FA" w14:textId="77777777" w:rsidR="005310CA" w:rsidRDefault="005310CA" w:rsidP="005310CA">
      <w:pPr>
        <w:spacing w:before="0" w:after="120" w:line="240" w:lineRule="auto"/>
        <w:ind w:firstLine="720"/>
        <w:jc w:val="both"/>
        <w:rPr>
          <w:rFonts w:cstheme="minorHAnsi"/>
        </w:rPr>
      </w:pPr>
      <w:r>
        <w:rPr>
          <w:rFonts w:cstheme="minorHAnsi"/>
        </w:rPr>
        <w:t xml:space="preserve">In case of rejection of the Master's Thesis, a new evaluation date is set by the AC, at least three (3) months after the first evaluation. In case of a second rejection, the candidate shall be removed from the MSc. </w:t>
      </w:r>
    </w:p>
    <w:p w14:paraId="7B0E10FB" w14:textId="77777777" w:rsidR="005310CA" w:rsidRDefault="005310CA" w:rsidP="005310CA">
      <w:pPr>
        <w:spacing w:before="0" w:after="120" w:line="240" w:lineRule="auto"/>
        <w:ind w:firstLine="720"/>
        <w:jc w:val="both"/>
        <w:rPr>
          <w:rFonts w:cstheme="minorHAnsi"/>
        </w:rPr>
      </w:pPr>
      <w:r>
        <w:rPr>
          <w:rFonts w:cstheme="minorHAnsi"/>
        </w:rPr>
        <w:t>The approved Master's Thesis, after the completion of any corrections proposed by the Committee, is submitted to the library in two copies, one (1) bound hard copy and one (1) copy in electronic form and posted on the website of the relevant School. An electronic database of the Postgraduate Diploma Theses of the University of Thessaly is created under the responsibility of the Library of the University of Thessaly, which is published in the institutional repository of the University.</w:t>
      </w:r>
    </w:p>
    <w:p w14:paraId="65AE5841" w14:textId="77777777" w:rsidR="005310CA" w:rsidRDefault="005310CA" w:rsidP="005310CA">
      <w:pPr>
        <w:pStyle w:val="3"/>
        <w:spacing w:before="100" w:beforeAutospacing="1" w:line="240" w:lineRule="auto"/>
        <w:ind w:firstLine="720"/>
        <w:jc w:val="both"/>
      </w:pPr>
      <w:r>
        <w:t>Copyright and other rights of a thesis.</w:t>
      </w:r>
    </w:p>
    <w:p w14:paraId="6C7CA52E" w14:textId="15CD2743" w:rsidR="005310CA" w:rsidRDefault="005310CA" w:rsidP="005310CA">
      <w:pPr>
        <w:spacing w:after="120"/>
        <w:ind w:left="6" w:right="51" w:firstLine="357"/>
        <w:jc w:val="both"/>
      </w:pPr>
      <w:r>
        <w:t xml:space="preserve">The copyright of Postgraduate Diploma Theses and Doctoral Dissertations or the possible patent rights or commercial exploitation of the work are determined by relevant decisions of the Ethics Committee of the University of </w:t>
      </w:r>
      <w:r w:rsidR="005B5E3E">
        <w:t>Thessaly</w:t>
      </w:r>
      <w:r>
        <w:t xml:space="preserve">. </w:t>
      </w:r>
    </w:p>
    <w:p w14:paraId="04D9C150" w14:textId="77777777" w:rsidR="005310CA" w:rsidRDefault="005310CA" w:rsidP="005310CA">
      <w:pPr>
        <w:spacing w:after="120"/>
        <w:ind w:left="6" w:right="51" w:firstLine="357"/>
        <w:jc w:val="both"/>
      </w:pPr>
      <w:r>
        <w:t xml:space="preserve">Any kind of plagiarism in coursework, publications or the writing of Postgraduate Diploma Theses, fabrication of research data and unscientific behaviour in general is prohibited. The Ethics Committee is responsible for informing the students of the MSc and for imposing penalties where necessary. Detailed guidelines on this matter will be issued by the University Ethics Committee. </w:t>
      </w:r>
    </w:p>
    <w:p w14:paraId="30D9C73F" w14:textId="77777777" w:rsidR="005310CA" w:rsidRDefault="005310CA" w:rsidP="005310CA">
      <w:pPr>
        <w:spacing w:after="120"/>
        <w:ind w:left="6" w:right="51" w:firstLine="357"/>
        <w:jc w:val="both"/>
      </w:pPr>
      <w:r>
        <w:t xml:space="preserve">No thesis or dissertation is submitted for support unless it has first been checked by the online plagiarism prevention service of the institution's central library.  </w:t>
      </w:r>
    </w:p>
    <w:p w14:paraId="2DBD83AB" w14:textId="77777777" w:rsidR="005310CA" w:rsidRDefault="005310CA" w:rsidP="005310CA">
      <w:pPr>
        <w:spacing w:after="120"/>
        <w:ind w:left="6" w:right="51" w:firstLine="357"/>
        <w:jc w:val="both"/>
      </w:pPr>
      <w:r>
        <w:lastRenderedPageBreak/>
        <w:t>Upon commencement of the thesis, the student signs a declaration of assignment of his/her rights to the U.T.H. Otherwise, the thesis is not considered legitimate and the thesis process does not continue.</w:t>
      </w:r>
    </w:p>
    <w:p w14:paraId="5A711169" w14:textId="77777777" w:rsidR="005310CA" w:rsidRDefault="005310CA" w:rsidP="005310CA">
      <w:pPr>
        <w:pStyle w:val="3"/>
        <w:spacing w:before="100" w:beforeAutospacing="1" w:line="240" w:lineRule="auto"/>
        <w:ind w:firstLine="720"/>
        <w:jc w:val="both"/>
      </w:pPr>
      <w:r>
        <w:t xml:space="preserve">Writer's Guide </w:t>
      </w:r>
    </w:p>
    <w:p w14:paraId="3EB5BE43" w14:textId="77777777" w:rsidR="005310CA" w:rsidRDefault="005310CA" w:rsidP="005310CA">
      <w:pPr>
        <w:spacing w:after="120"/>
        <w:ind w:left="6" w:right="51" w:firstLine="357"/>
        <w:jc w:val="both"/>
      </w:pPr>
      <w:r>
        <w:t xml:space="preserve">The completed paper (after approval by the supervisor) will be written according to the following guidelines.  </w:t>
      </w:r>
    </w:p>
    <w:tbl>
      <w:tblPr>
        <w:tblStyle w:val="TableGrid"/>
        <w:tblW w:w="9062" w:type="dxa"/>
        <w:tblInd w:w="5" w:type="dxa"/>
        <w:tblCellMar>
          <w:top w:w="9" w:type="dxa"/>
          <w:left w:w="108" w:type="dxa"/>
          <w:right w:w="115" w:type="dxa"/>
        </w:tblCellMar>
        <w:tblLook w:val="04A0" w:firstRow="1" w:lastRow="0" w:firstColumn="1" w:lastColumn="0" w:noHBand="0" w:noVBand="1"/>
      </w:tblPr>
      <w:tblGrid>
        <w:gridCol w:w="3399"/>
        <w:gridCol w:w="5663"/>
      </w:tblGrid>
      <w:tr w:rsidR="005310CA" w14:paraId="45FB2DBF" w14:textId="77777777" w:rsidTr="005310CA">
        <w:trPr>
          <w:trHeight w:val="326"/>
        </w:trPr>
        <w:tc>
          <w:tcPr>
            <w:tcW w:w="3399" w:type="dxa"/>
            <w:tcBorders>
              <w:top w:val="single" w:sz="4" w:space="0" w:color="000000"/>
              <w:left w:val="single" w:sz="4" w:space="0" w:color="000000"/>
              <w:bottom w:val="single" w:sz="4" w:space="0" w:color="000000"/>
              <w:right w:val="single" w:sz="4" w:space="0" w:color="000000"/>
            </w:tcBorders>
            <w:hideMark/>
          </w:tcPr>
          <w:p w14:paraId="5D50F75D"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Work area</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062EA1A0" w14:textId="77777777" w:rsidR="005310CA" w:rsidRDefault="005310CA">
            <w:pPr>
              <w:spacing w:line="256" w:lineRule="auto"/>
              <w:rPr>
                <w:rFonts w:eastAsia="Times New Roman" w:cstheme="minorHAnsi"/>
                <w:color w:val="000000"/>
                <w:sz w:val="20"/>
                <w:szCs w:val="20"/>
              </w:rPr>
            </w:pPr>
            <w:r>
              <w:rPr>
                <w:rFonts w:eastAsia="Times New Roman" w:cstheme="minorHAnsi"/>
                <w:color w:val="000000"/>
                <w:sz w:val="20"/>
                <w:szCs w:val="20"/>
              </w:rPr>
              <w:t xml:space="preserve">8.000 (excluding sources and annex)  </w:t>
            </w:r>
          </w:p>
        </w:tc>
      </w:tr>
      <w:tr w:rsidR="005310CA" w14:paraId="4CD08920" w14:textId="77777777" w:rsidTr="005310CA">
        <w:trPr>
          <w:trHeight w:val="326"/>
        </w:trPr>
        <w:tc>
          <w:tcPr>
            <w:tcW w:w="3399" w:type="dxa"/>
            <w:tcBorders>
              <w:top w:val="single" w:sz="4" w:space="0" w:color="000000"/>
              <w:left w:val="single" w:sz="4" w:space="0" w:color="000000"/>
              <w:bottom w:val="single" w:sz="4" w:space="0" w:color="000000"/>
              <w:right w:val="single" w:sz="4" w:space="0" w:color="000000"/>
            </w:tcBorders>
            <w:hideMark/>
          </w:tcPr>
          <w:p w14:paraId="5016E22F"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Font</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18F01133" w14:textId="77777777" w:rsidR="005310CA" w:rsidRDefault="005310CA">
            <w:pPr>
              <w:spacing w:line="256" w:lineRule="auto"/>
              <w:rPr>
                <w:rFonts w:eastAsia="Times New Roman" w:cstheme="minorHAnsi"/>
                <w:color w:val="000000"/>
                <w:sz w:val="20"/>
                <w:szCs w:val="20"/>
              </w:rPr>
            </w:pPr>
            <w:r>
              <w:rPr>
                <w:rFonts w:eastAsia="Times New Roman" w:cstheme="minorHAnsi"/>
                <w:color w:val="000000"/>
                <w:sz w:val="20"/>
                <w:szCs w:val="20"/>
              </w:rPr>
              <w:t xml:space="preserve">Times New Roman, 12  </w:t>
            </w:r>
          </w:p>
        </w:tc>
      </w:tr>
      <w:tr w:rsidR="005310CA" w14:paraId="1F60D7C6" w14:textId="77777777" w:rsidTr="005310CA">
        <w:trPr>
          <w:trHeight w:val="329"/>
        </w:trPr>
        <w:tc>
          <w:tcPr>
            <w:tcW w:w="3399" w:type="dxa"/>
            <w:tcBorders>
              <w:top w:val="single" w:sz="4" w:space="0" w:color="000000"/>
              <w:left w:val="single" w:sz="4" w:space="0" w:color="000000"/>
              <w:bottom w:val="single" w:sz="4" w:space="0" w:color="000000"/>
              <w:right w:val="single" w:sz="4" w:space="0" w:color="000000"/>
            </w:tcBorders>
            <w:hideMark/>
          </w:tcPr>
          <w:p w14:paraId="772961EB"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Language</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099E77A6" w14:textId="77777777" w:rsidR="005310CA" w:rsidRDefault="005310CA">
            <w:pPr>
              <w:spacing w:line="256" w:lineRule="auto"/>
              <w:rPr>
                <w:rFonts w:eastAsia="Times New Roman" w:cstheme="minorHAnsi"/>
                <w:color w:val="000000"/>
                <w:sz w:val="20"/>
                <w:szCs w:val="20"/>
              </w:rPr>
            </w:pPr>
            <w:r>
              <w:rPr>
                <w:rFonts w:eastAsia="Times New Roman" w:cstheme="minorHAnsi"/>
                <w:color w:val="000000"/>
                <w:sz w:val="20"/>
                <w:szCs w:val="20"/>
              </w:rPr>
              <w:t xml:space="preserve">Greek or English </w:t>
            </w:r>
          </w:p>
        </w:tc>
      </w:tr>
      <w:tr w:rsidR="005310CA" w:rsidRPr="005310CA" w14:paraId="6F3B1DD6" w14:textId="77777777" w:rsidTr="005310CA">
        <w:trPr>
          <w:trHeight w:val="326"/>
        </w:trPr>
        <w:tc>
          <w:tcPr>
            <w:tcW w:w="3399" w:type="dxa"/>
            <w:tcBorders>
              <w:top w:val="single" w:sz="4" w:space="0" w:color="000000"/>
              <w:left w:val="single" w:sz="4" w:space="0" w:color="000000"/>
              <w:bottom w:val="single" w:sz="4" w:space="0" w:color="000000"/>
              <w:right w:val="single" w:sz="4" w:space="0" w:color="000000"/>
            </w:tcBorders>
            <w:hideMark/>
          </w:tcPr>
          <w:p w14:paraId="614290CF"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 xml:space="preserve">Margins:  </w:t>
            </w:r>
          </w:p>
        </w:tc>
        <w:tc>
          <w:tcPr>
            <w:tcW w:w="5663" w:type="dxa"/>
            <w:tcBorders>
              <w:top w:val="single" w:sz="4" w:space="0" w:color="000000"/>
              <w:left w:val="single" w:sz="4" w:space="0" w:color="000000"/>
              <w:bottom w:val="single" w:sz="4" w:space="0" w:color="000000"/>
              <w:right w:val="single" w:sz="4" w:space="0" w:color="000000"/>
            </w:tcBorders>
            <w:hideMark/>
          </w:tcPr>
          <w:p w14:paraId="51BA32C9" w14:textId="77777777" w:rsidR="005310CA" w:rsidRDefault="005310CA">
            <w:pPr>
              <w:spacing w:line="256" w:lineRule="auto"/>
              <w:rPr>
                <w:rFonts w:eastAsia="Times New Roman" w:cstheme="minorHAnsi"/>
                <w:color w:val="000000"/>
                <w:sz w:val="20"/>
                <w:szCs w:val="20"/>
                <w:lang w:val="en-US"/>
              </w:rPr>
            </w:pPr>
            <w:r w:rsidRPr="005310CA">
              <w:rPr>
                <w:rFonts w:eastAsia="Times New Roman" w:cstheme="minorHAnsi"/>
                <w:color w:val="000000"/>
                <w:sz w:val="20"/>
                <w:szCs w:val="20"/>
                <w:lang w:val="en-US"/>
              </w:rPr>
              <w:t xml:space="preserve">2,5cm margins on all sides.  </w:t>
            </w:r>
          </w:p>
        </w:tc>
      </w:tr>
      <w:tr w:rsidR="005310CA" w14:paraId="63EEAC2E" w14:textId="77777777" w:rsidTr="005310CA">
        <w:trPr>
          <w:trHeight w:val="329"/>
        </w:trPr>
        <w:tc>
          <w:tcPr>
            <w:tcW w:w="3399" w:type="dxa"/>
            <w:tcBorders>
              <w:top w:val="single" w:sz="4" w:space="0" w:color="000000"/>
              <w:left w:val="single" w:sz="4" w:space="0" w:color="000000"/>
              <w:bottom w:val="single" w:sz="4" w:space="0" w:color="000000"/>
              <w:right w:val="single" w:sz="4" w:space="0" w:color="000000"/>
            </w:tcBorders>
            <w:hideMark/>
          </w:tcPr>
          <w:p w14:paraId="49F48C42"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Line spacing</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45B5A102" w14:textId="77777777" w:rsidR="005310CA" w:rsidRDefault="005310CA">
            <w:pPr>
              <w:spacing w:line="256" w:lineRule="auto"/>
              <w:rPr>
                <w:rFonts w:eastAsia="Times New Roman" w:cstheme="minorHAnsi"/>
                <w:color w:val="000000"/>
                <w:sz w:val="20"/>
                <w:szCs w:val="20"/>
              </w:rPr>
            </w:pPr>
            <w:r>
              <w:rPr>
                <w:rFonts w:eastAsia="Times New Roman" w:cstheme="minorHAnsi"/>
                <w:color w:val="000000"/>
                <w:sz w:val="20"/>
                <w:szCs w:val="20"/>
              </w:rPr>
              <w:t xml:space="preserve">1.5 space  </w:t>
            </w:r>
          </w:p>
        </w:tc>
      </w:tr>
      <w:tr w:rsidR="005310CA" w:rsidRPr="005310CA" w14:paraId="516ABCC0" w14:textId="77777777" w:rsidTr="005310CA">
        <w:trPr>
          <w:trHeight w:val="643"/>
        </w:trPr>
        <w:tc>
          <w:tcPr>
            <w:tcW w:w="3399" w:type="dxa"/>
            <w:tcBorders>
              <w:top w:val="single" w:sz="4" w:space="0" w:color="000000"/>
              <w:left w:val="single" w:sz="4" w:space="0" w:color="000000"/>
              <w:bottom w:val="single" w:sz="4" w:space="0" w:color="000000"/>
              <w:right w:val="single" w:sz="4" w:space="0" w:color="000000"/>
            </w:tcBorders>
            <w:hideMark/>
          </w:tcPr>
          <w:p w14:paraId="56505479"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Page numbering</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62C59825" w14:textId="77777777" w:rsidR="005310CA" w:rsidRDefault="005310CA">
            <w:pPr>
              <w:spacing w:line="256" w:lineRule="auto"/>
              <w:rPr>
                <w:rFonts w:eastAsia="Times New Roman" w:cstheme="minorHAnsi"/>
                <w:color w:val="000000"/>
                <w:sz w:val="20"/>
                <w:szCs w:val="20"/>
                <w:lang w:val="en-US"/>
              </w:rPr>
            </w:pPr>
            <w:r w:rsidRPr="005310CA">
              <w:rPr>
                <w:rFonts w:eastAsia="Times New Roman" w:cstheme="minorHAnsi"/>
                <w:color w:val="000000"/>
                <w:sz w:val="20"/>
                <w:szCs w:val="20"/>
                <w:lang w:val="en-US"/>
              </w:rPr>
              <w:t xml:space="preserve">Pages should be numbered consecutively from the first page after the title page to the end.  </w:t>
            </w:r>
          </w:p>
        </w:tc>
      </w:tr>
      <w:tr w:rsidR="005310CA" w:rsidRPr="005310CA" w14:paraId="23AE232C" w14:textId="77777777" w:rsidTr="005310CA">
        <w:trPr>
          <w:trHeight w:val="329"/>
        </w:trPr>
        <w:tc>
          <w:tcPr>
            <w:tcW w:w="3399" w:type="dxa"/>
            <w:tcBorders>
              <w:top w:val="single" w:sz="4" w:space="0" w:color="000000"/>
              <w:left w:val="single" w:sz="4" w:space="0" w:color="000000"/>
              <w:bottom w:val="single" w:sz="4" w:space="0" w:color="000000"/>
              <w:right w:val="single" w:sz="4" w:space="0" w:color="000000"/>
            </w:tcBorders>
            <w:hideMark/>
          </w:tcPr>
          <w:p w14:paraId="06D7EE84"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Pictures - diagrams</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24E5EC7C" w14:textId="77777777" w:rsidR="005310CA" w:rsidRDefault="005310CA">
            <w:pPr>
              <w:spacing w:line="256" w:lineRule="auto"/>
              <w:rPr>
                <w:rFonts w:eastAsia="Times New Roman" w:cstheme="minorHAnsi"/>
                <w:color w:val="000000"/>
                <w:sz w:val="20"/>
                <w:szCs w:val="20"/>
                <w:lang w:val="en-US"/>
              </w:rPr>
            </w:pPr>
            <w:r w:rsidRPr="005310CA">
              <w:rPr>
                <w:rFonts w:eastAsia="Times New Roman" w:cstheme="minorHAnsi"/>
                <w:color w:val="000000"/>
                <w:sz w:val="20"/>
                <w:szCs w:val="20"/>
                <w:lang w:val="en-US"/>
              </w:rPr>
              <w:t xml:space="preserve">Numbered, with title and source (if applicable) </w:t>
            </w:r>
          </w:p>
        </w:tc>
      </w:tr>
      <w:tr w:rsidR="005310CA" w:rsidRPr="005310CA" w14:paraId="437A2526" w14:textId="77777777" w:rsidTr="005310CA">
        <w:trPr>
          <w:trHeight w:val="1116"/>
        </w:trPr>
        <w:tc>
          <w:tcPr>
            <w:tcW w:w="3399" w:type="dxa"/>
            <w:tcBorders>
              <w:top w:val="single" w:sz="4" w:space="0" w:color="000000"/>
              <w:left w:val="single" w:sz="4" w:space="0" w:color="000000"/>
              <w:bottom w:val="single" w:sz="4" w:space="0" w:color="000000"/>
              <w:right w:val="single" w:sz="4" w:space="0" w:color="000000"/>
            </w:tcBorders>
            <w:hideMark/>
          </w:tcPr>
          <w:p w14:paraId="6A880574" w14:textId="77777777" w:rsidR="005310CA" w:rsidRDefault="005310CA">
            <w:pPr>
              <w:spacing w:line="256" w:lineRule="auto"/>
              <w:rPr>
                <w:rFonts w:eastAsia="Times New Roman" w:cstheme="minorHAnsi"/>
                <w:color w:val="000000"/>
                <w:sz w:val="20"/>
                <w:szCs w:val="20"/>
              </w:rPr>
            </w:pPr>
            <w:r>
              <w:rPr>
                <w:rFonts w:eastAsia="Times New Roman" w:cstheme="minorHAnsi"/>
                <w:b/>
                <w:color w:val="000000"/>
                <w:sz w:val="20"/>
                <w:szCs w:val="20"/>
              </w:rPr>
              <w:t>Figures and tables</w:t>
            </w:r>
            <w:r>
              <w:rPr>
                <w:rFonts w:eastAsia="Times New Roman" w:cstheme="minorHAnsi"/>
                <w:color w:val="000000"/>
                <w:sz w:val="20"/>
                <w:szCs w:val="20"/>
              </w:rPr>
              <w:t xml:space="preserve">:  </w:t>
            </w:r>
          </w:p>
        </w:tc>
        <w:tc>
          <w:tcPr>
            <w:tcW w:w="5663" w:type="dxa"/>
            <w:tcBorders>
              <w:top w:val="single" w:sz="4" w:space="0" w:color="000000"/>
              <w:left w:val="single" w:sz="4" w:space="0" w:color="000000"/>
              <w:bottom w:val="single" w:sz="4" w:space="0" w:color="000000"/>
              <w:right w:val="single" w:sz="4" w:space="0" w:color="000000"/>
            </w:tcBorders>
            <w:hideMark/>
          </w:tcPr>
          <w:p w14:paraId="7F46355D" w14:textId="77777777" w:rsidR="005310CA" w:rsidRDefault="005310CA">
            <w:pPr>
              <w:spacing w:line="256" w:lineRule="auto"/>
              <w:rPr>
                <w:rFonts w:eastAsia="Times New Roman" w:cstheme="minorHAnsi"/>
                <w:color w:val="000000"/>
                <w:sz w:val="20"/>
                <w:szCs w:val="20"/>
                <w:lang w:val="en-US"/>
              </w:rPr>
            </w:pPr>
            <w:r w:rsidRPr="005310CA">
              <w:rPr>
                <w:rFonts w:eastAsia="Times New Roman" w:cstheme="minorHAnsi"/>
                <w:color w:val="000000"/>
                <w:sz w:val="20"/>
                <w:szCs w:val="20"/>
                <w:lang w:val="en-US"/>
              </w:rPr>
              <w:t>The titles (abstracts) of both figures and tables should be on the top side and listed in the text. It is not recommended to present results from statistical programs without processing and entering them in appropriate tables</w:t>
            </w:r>
            <w:r w:rsidRPr="005310CA">
              <w:rPr>
                <w:rFonts w:eastAsia="Times New Roman" w:cstheme="minorHAnsi"/>
                <w:b/>
                <w:color w:val="000000"/>
                <w:sz w:val="20"/>
                <w:szCs w:val="20"/>
                <w:lang w:val="en-US"/>
              </w:rPr>
              <w:t xml:space="preserve">. </w:t>
            </w:r>
          </w:p>
        </w:tc>
      </w:tr>
    </w:tbl>
    <w:p w14:paraId="3FF00017" w14:textId="77777777" w:rsidR="005310CA" w:rsidRDefault="005310CA" w:rsidP="005310CA">
      <w:pPr>
        <w:spacing w:after="0" w:line="240" w:lineRule="auto"/>
        <w:jc w:val="both"/>
        <w:rPr>
          <w:rFonts w:eastAsia="Times New Roman" w:cstheme="minorHAnsi"/>
          <w:color w:val="000000"/>
          <w:u w:val="single"/>
          <w:lang w:eastAsia="el-GR"/>
        </w:rPr>
      </w:pPr>
      <w:r>
        <w:rPr>
          <w:rFonts w:eastAsia="Times New Roman" w:cstheme="minorHAnsi"/>
          <w:b/>
          <w:i/>
          <w:color w:val="000000"/>
          <w:u w:val="single"/>
          <w:lang w:eastAsia="el-GR"/>
        </w:rPr>
        <w:t xml:space="preserve">Chapters - </w:t>
      </w:r>
      <w:r>
        <w:rPr>
          <w:rFonts w:eastAsia="Times New Roman" w:cstheme="minorHAnsi"/>
          <w:color w:val="000000"/>
          <w:u w:val="single"/>
          <w:lang w:eastAsia="el-GR"/>
        </w:rPr>
        <w:t xml:space="preserve">Subchapters  </w:t>
      </w:r>
    </w:p>
    <w:p w14:paraId="754051A9" w14:textId="77777777" w:rsidR="005310CA" w:rsidRDefault="005310CA" w:rsidP="005310CA">
      <w:pPr>
        <w:spacing w:before="0" w:after="0" w:line="240" w:lineRule="auto"/>
        <w:ind w:left="-5" w:hanging="10"/>
        <w:jc w:val="both"/>
        <w:rPr>
          <w:rFonts w:cstheme="minorHAnsi"/>
        </w:rPr>
      </w:pPr>
      <w:r>
        <w:rPr>
          <w:rFonts w:cstheme="minorHAnsi"/>
        </w:rPr>
        <w:t xml:space="preserve">The IC should be divided into numbered chapters in ascending order (1, 2, 3, ...). </w:t>
      </w:r>
    </w:p>
    <w:p w14:paraId="3F89C265" w14:textId="77777777" w:rsidR="005310CA" w:rsidRDefault="005310CA" w:rsidP="005310CA">
      <w:pPr>
        <w:spacing w:before="0" w:after="0" w:line="240" w:lineRule="auto"/>
        <w:ind w:left="-5" w:hanging="10"/>
        <w:jc w:val="both"/>
        <w:rPr>
          <w:rFonts w:cstheme="minorHAnsi"/>
        </w:rPr>
      </w:pPr>
      <w:r>
        <w:rPr>
          <w:rFonts w:cstheme="minorHAnsi"/>
        </w:rPr>
        <w:t xml:space="preserve">Subchapters will be numbered 1.1 (then 1.1.1, 1.1.2, ...), 1.2, etc. </w:t>
      </w:r>
    </w:p>
    <w:p w14:paraId="22F37C3A" w14:textId="77777777" w:rsidR="005310CA" w:rsidRDefault="005310CA" w:rsidP="005310CA">
      <w:pPr>
        <w:spacing w:before="0" w:after="0" w:line="240" w:lineRule="auto"/>
        <w:ind w:left="-5" w:hanging="10"/>
        <w:jc w:val="both"/>
        <w:rPr>
          <w:rFonts w:cstheme="minorHAnsi"/>
        </w:rPr>
      </w:pPr>
      <w:r>
        <w:rPr>
          <w:rFonts w:cstheme="minorHAnsi"/>
        </w:rPr>
        <w:t xml:space="preserve">(the summary is not included in the numbering). Each chapter and subchapter will have a summary title. E.g..  </w:t>
      </w:r>
    </w:p>
    <w:p w14:paraId="71F1873F" w14:textId="77777777" w:rsidR="005310CA" w:rsidRDefault="005310CA" w:rsidP="005310CA">
      <w:pPr>
        <w:spacing w:before="0" w:after="0" w:line="240" w:lineRule="auto"/>
        <w:ind w:left="-5" w:hanging="10"/>
        <w:jc w:val="both"/>
        <w:rPr>
          <w:rFonts w:cstheme="minorHAnsi"/>
        </w:rPr>
      </w:pPr>
      <w:r>
        <w:rPr>
          <w:rFonts w:cstheme="minorHAnsi"/>
        </w:rPr>
        <w:t xml:space="preserve">Chapter 1 (TIMES NEW ROMAN 16, bold) Introduction (TIMES NEW ROMAN 14, bold)  </w:t>
      </w:r>
    </w:p>
    <w:p w14:paraId="59DE7558" w14:textId="77777777" w:rsidR="005310CA" w:rsidRDefault="005310CA" w:rsidP="005310CA">
      <w:pPr>
        <w:spacing w:before="0" w:after="0" w:line="240" w:lineRule="auto"/>
        <w:ind w:left="-5" w:hanging="10"/>
        <w:jc w:val="both"/>
        <w:rPr>
          <w:rFonts w:cstheme="minorHAnsi"/>
        </w:rPr>
      </w:pPr>
      <w:r>
        <w:rPr>
          <w:rFonts w:cstheme="minorHAnsi"/>
        </w:rPr>
        <w:t xml:space="preserve">Each chapter description will appear on its own separate line. Each subheading (TIMES NEW ROMAN 14, italic) will appear together with its numbering.  </w:t>
      </w:r>
    </w:p>
    <w:p w14:paraId="46489BBE" w14:textId="77777777" w:rsidR="005310CA" w:rsidRDefault="005310CA" w:rsidP="005310CA">
      <w:pPr>
        <w:spacing w:before="0" w:after="0" w:line="240" w:lineRule="auto"/>
        <w:jc w:val="both"/>
        <w:rPr>
          <w:rFonts w:eastAsia="Times New Roman" w:cstheme="minorHAnsi"/>
          <w:color w:val="000000"/>
          <w:lang w:eastAsia="el-GR"/>
        </w:rPr>
      </w:pPr>
      <w:r>
        <w:rPr>
          <w:rFonts w:eastAsia="Times New Roman" w:cstheme="minorHAnsi"/>
          <w:b/>
          <w:color w:val="000000"/>
          <w:lang w:eastAsia="el-GR"/>
        </w:rPr>
        <w:t xml:space="preserve"> </w:t>
      </w:r>
    </w:p>
    <w:p w14:paraId="6A8B9BA4" w14:textId="77777777" w:rsidR="005310CA" w:rsidRDefault="005310CA" w:rsidP="005310CA">
      <w:pPr>
        <w:spacing w:before="0" w:after="0" w:line="240" w:lineRule="auto"/>
        <w:jc w:val="both"/>
        <w:rPr>
          <w:rFonts w:eastAsia="Times New Roman" w:cstheme="minorHAnsi"/>
          <w:b/>
          <w:i/>
          <w:color w:val="000000"/>
          <w:u w:val="single"/>
          <w:lang w:eastAsia="el-GR"/>
        </w:rPr>
      </w:pPr>
      <w:r>
        <w:rPr>
          <w:rFonts w:eastAsia="Times New Roman" w:cstheme="minorHAnsi"/>
          <w:b/>
          <w:i/>
          <w:color w:val="000000"/>
          <w:u w:val="single"/>
          <w:lang w:eastAsia="el-GR"/>
        </w:rPr>
        <w:t xml:space="preserve">Structure of the M.D.E.  </w:t>
      </w:r>
    </w:p>
    <w:p w14:paraId="08DED7B2"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68057777" w14:textId="77777777" w:rsidR="005310CA" w:rsidRDefault="005310CA" w:rsidP="005310CA">
      <w:pPr>
        <w:numPr>
          <w:ilvl w:val="0"/>
          <w:numId w:val="29"/>
        </w:numPr>
        <w:spacing w:before="0" w:after="0" w:line="240" w:lineRule="auto"/>
        <w:jc w:val="both"/>
        <w:rPr>
          <w:rFonts w:eastAsia="Times New Roman" w:cstheme="minorHAnsi"/>
          <w:b/>
          <w:color w:val="000000"/>
          <w:lang w:val="el-GR" w:eastAsia="el-GR"/>
        </w:rPr>
      </w:pPr>
      <w:r>
        <w:rPr>
          <w:rFonts w:eastAsia="Times New Roman" w:cstheme="minorHAnsi"/>
          <w:b/>
          <w:color w:val="000000"/>
          <w:lang w:val="el-GR" w:eastAsia="el-GR"/>
        </w:rPr>
        <w:t xml:space="preserve">Title page </w:t>
      </w:r>
    </w:p>
    <w:p w14:paraId="34C50C17" w14:textId="77777777" w:rsidR="005310CA" w:rsidRDefault="005310CA" w:rsidP="005310CA">
      <w:pPr>
        <w:spacing w:before="0" w:after="0" w:line="240" w:lineRule="auto"/>
        <w:jc w:val="both"/>
        <w:rPr>
          <w:rFonts w:eastAsia="Times New Roman" w:cstheme="minorHAnsi"/>
          <w:color w:val="000000"/>
          <w:lang w:val="el-GR" w:eastAsia="el-GR"/>
        </w:rPr>
      </w:pPr>
      <w:r>
        <w:rPr>
          <w:rFonts w:eastAsia="Times New Roman" w:cstheme="minorHAnsi"/>
          <w:color w:val="000000"/>
          <w:lang w:val="el-GR" w:eastAsia="el-GR"/>
        </w:rPr>
        <w:t xml:space="preserve">This page must include:  </w:t>
      </w:r>
    </w:p>
    <w:p w14:paraId="066D8B80" w14:textId="77777777" w:rsidR="005310CA" w:rsidRDefault="005310CA" w:rsidP="005310CA">
      <w:pPr>
        <w:pStyle w:val="a4"/>
        <w:numPr>
          <w:ilvl w:val="0"/>
          <w:numId w:val="30"/>
        </w:numPr>
        <w:spacing w:before="0" w:after="0" w:line="240" w:lineRule="auto"/>
        <w:jc w:val="both"/>
        <w:rPr>
          <w:rFonts w:eastAsia="Times New Roman" w:cstheme="minorHAnsi"/>
          <w:color w:val="000000"/>
          <w:lang w:eastAsia="el-GR"/>
        </w:rPr>
      </w:pPr>
      <w:r>
        <w:rPr>
          <w:rFonts w:eastAsia="Times New Roman" w:cstheme="minorHAnsi"/>
          <w:color w:val="000000"/>
          <w:lang w:eastAsia="el-GR"/>
        </w:rPr>
        <w:t xml:space="preserve">The full title of the thesis </w:t>
      </w:r>
      <w:r>
        <w:rPr>
          <w:rFonts w:eastAsia="Arial" w:cstheme="minorHAnsi"/>
          <w:color w:val="000000"/>
          <w:lang w:eastAsia="el-GR"/>
        </w:rPr>
        <w:t xml:space="preserve">o </w:t>
      </w:r>
    </w:p>
    <w:p w14:paraId="338D695E" w14:textId="77777777" w:rsidR="005310CA" w:rsidRDefault="005310CA" w:rsidP="005310CA">
      <w:pPr>
        <w:pStyle w:val="a4"/>
        <w:numPr>
          <w:ilvl w:val="0"/>
          <w:numId w:val="30"/>
        </w:numPr>
        <w:spacing w:before="0" w:after="0" w:line="240" w:lineRule="auto"/>
        <w:jc w:val="both"/>
        <w:rPr>
          <w:rFonts w:eastAsia="Times New Roman" w:cstheme="minorHAnsi"/>
          <w:color w:val="000000"/>
          <w:lang w:eastAsia="el-GR"/>
        </w:rPr>
      </w:pPr>
      <w:r>
        <w:rPr>
          <w:rFonts w:eastAsia="Times New Roman" w:cstheme="minorHAnsi"/>
          <w:color w:val="000000"/>
          <w:lang w:eastAsia="el-GR"/>
        </w:rPr>
        <w:t xml:space="preserve">The name and surname of the student who wrote the D.E. </w:t>
      </w:r>
    </w:p>
    <w:p w14:paraId="53101A02" w14:textId="77777777" w:rsidR="005310CA" w:rsidRDefault="005310CA" w:rsidP="005310CA">
      <w:pPr>
        <w:pStyle w:val="a4"/>
        <w:numPr>
          <w:ilvl w:val="0"/>
          <w:numId w:val="30"/>
        </w:numPr>
        <w:spacing w:before="0" w:after="0" w:line="240" w:lineRule="auto"/>
        <w:jc w:val="both"/>
        <w:rPr>
          <w:rFonts w:eastAsia="Times New Roman" w:cstheme="minorHAnsi"/>
          <w:color w:val="000000"/>
          <w:lang w:eastAsia="el-GR"/>
        </w:rPr>
      </w:pPr>
      <w:r>
        <w:rPr>
          <w:rFonts w:eastAsia="Times New Roman" w:cstheme="minorHAnsi"/>
          <w:color w:val="000000"/>
          <w:lang w:eastAsia="el-GR"/>
        </w:rPr>
        <w:t xml:space="preserve">The name and capacity of the supervising professor </w:t>
      </w:r>
    </w:p>
    <w:p w14:paraId="2BC296EB" w14:textId="77777777" w:rsidR="005310CA" w:rsidRDefault="005310CA" w:rsidP="005310CA">
      <w:pPr>
        <w:pStyle w:val="a4"/>
        <w:numPr>
          <w:ilvl w:val="0"/>
          <w:numId w:val="30"/>
        </w:numPr>
        <w:spacing w:before="0" w:after="0" w:line="240" w:lineRule="auto"/>
        <w:jc w:val="both"/>
        <w:rPr>
          <w:rFonts w:eastAsia="Times New Roman" w:cstheme="minorHAnsi"/>
          <w:color w:val="000000"/>
          <w:lang w:eastAsia="el-GR"/>
        </w:rPr>
      </w:pPr>
      <w:r>
        <w:rPr>
          <w:rFonts w:eastAsia="Times New Roman" w:cstheme="minorHAnsi"/>
          <w:color w:val="000000"/>
          <w:lang w:eastAsia="el-GR"/>
        </w:rPr>
        <w:t xml:space="preserve">The MSc, the Department and the University where the thesis was written  </w:t>
      </w:r>
    </w:p>
    <w:p w14:paraId="63248731" w14:textId="77777777" w:rsidR="005310CA" w:rsidRDefault="005310CA" w:rsidP="005310CA">
      <w:pPr>
        <w:pStyle w:val="a4"/>
        <w:numPr>
          <w:ilvl w:val="0"/>
          <w:numId w:val="30"/>
        </w:numPr>
        <w:spacing w:before="0" w:after="0" w:line="240" w:lineRule="auto"/>
        <w:jc w:val="both"/>
        <w:rPr>
          <w:rFonts w:eastAsia="Times New Roman" w:cstheme="minorHAnsi"/>
          <w:color w:val="000000"/>
          <w:lang w:eastAsia="el-GR"/>
        </w:rPr>
      </w:pPr>
      <w:r>
        <w:rPr>
          <w:rFonts w:eastAsia="Times New Roman" w:cstheme="minorHAnsi"/>
          <w:color w:val="000000"/>
          <w:lang w:eastAsia="el-GR"/>
        </w:rPr>
        <w:t xml:space="preserve">The year of writing of the IC.  </w:t>
      </w:r>
    </w:p>
    <w:p w14:paraId="0B634A21"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Specifically, the title of the thesis will be centred, in capitals, in Times New </w:t>
      </w:r>
    </w:p>
    <w:p w14:paraId="7B1F99F8"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Roman 18, bold. Above the title, the MSc and the University of Thessaly will be mentioned. The title will be followed by the name and surname of the student, in Times New Roman </w:t>
      </w:r>
    </w:p>
    <w:p w14:paraId="0662B1F6"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16, bold. Followed by the name and surname of the supervisor, in Times New Roman 14, bold.  </w:t>
      </w:r>
    </w:p>
    <w:p w14:paraId="1351EF61"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49591AE1" w14:textId="77777777" w:rsidR="005310CA" w:rsidRDefault="005310CA" w:rsidP="005310CA">
      <w:pPr>
        <w:numPr>
          <w:ilvl w:val="0"/>
          <w:numId w:val="29"/>
        </w:numPr>
        <w:spacing w:before="0" w:after="0" w:line="240" w:lineRule="auto"/>
        <w:jc w:val="both"/>
        <w:rPr>
          <w:rFonts w:eastAsia="Times New Roman" w:cstheme="minorHAnsi"/>
          <w:color w:val="000000"/>
          <w:lang w:eastAsia="el-GR"/>
        </w:rPr>
      </w:pPr>
      <w:r>
        <w:rPr>
          <w:rFonts w:eastAsia="Times New Roman" w:cstheme="minorHAnsi"/>
          <w:b/>
          <w:color w:val="000000"/>
          <w:lang w:eastAsia="el-GR"/>
        </w:rPr>
        <w:t xml:space="preserve">Declaration of originality of the </w:t>
      </w:r>
      <w:r>
        <w:rPr>
          <w:rFonts w:eastAsia="Times New Roman" w:cstheme="minorHAnsi"/>
          <w:color w:val="000000"/>
          <w:lang w:eastAsia="el-GR"/>
        </w:rPr>
        <w:t xml:space="preserve">thesis  </w:t>
      </w:r>
    </w:p>
    <w:p w14:paraId="7A68FDE1"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The student includes and signs the following  </w:t>
      </w:r>
    </w:p>
    <w:p w14:paraId="28E0A045"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lastRenderedPageBreak/>
        <w:t xml:space="preserve">Declaration of </w:t>
      </w:r>
      <w:r>
        <w:rPr>
          <w:rFonts w:eastAsia="Times New Roman" w:cstheme="minorHAnsi"/>
          <w:b/>
          <w:color w:val="000000"/>
          <w:lang w:eastAsia="el-GR"/>
        </w:rPr>
        <w:t xml:space="preserve">responsibility  </w:t>
      </w:r>
    </w:p>
    <w:p w14:paraId="4C713089" w14:textId="77777777" w:rsidR="005310CA" w:rsidRDefault="005310CA" w:rsidP="005310CA">
      <w:pPr>
        <w:spacing w:before="0" w:after="0" w:line="240" w:lineRule="auto"/>
        <w:ind w:left="-5" w:hanging="10"/>
        <w:jc w:val="both"/>
        <w:rPr>
          <w:rFonts w:eastAsia="Times New Roman" w:cstheme="minorHAnsi"/>
          <w:color w:val="000000"/>
          <w:lang w:val="el-GR" w:eastAsia="el-GR"/>
        </w:rPr>
      </w:pPr>
      <w:r>
        <w:rPr>
          <w:rFonts w:eastAsia="Times New Roman" w:cstheme="minorHAnsi"/>
          <w:color w:val="000000"/>
          <w:lang w:eastAsia="el-GR"/>
        </w:rPr>
        <w:t xml:space="preserve">I certify that I am the author of this thesis and that any help I had in its preparation is fully acknowledged and mentioned in the thesis. I have also cited any sources from which I have used data, ideas or words, whether quoted verbatim or paraphrased. I also certify that this thesis was personally prepared by me personallý specificallý for the requirements of the MSc. </w:t>
      </w:r>
      <w:r>
        <w:rPr>
          <w:rFonts w:eastAsia="Times New Roman" w:cstheme="minorHAnsi"/>
          <w:color w:val="000000"/>
          <w:lang w:val="el-GR" w:eastAsia="el-GR"/>
        </w:rPr>
        <w:t xml:space="preserve">Larissa, Date.  </w:t>
      </w:r>
    </w:p>
    <w:p w14:paraId="2D5FDDD3" w14:textId="77777777" w:rsidR="005310CA" w:rsidRDefault="005310CA" w:rsidP="005310CA">
      <w:pPr>
        <w:spacing w:before="0" w:after="0" w:line="240" w:lineRule="auto"/>
        <w:ind w:left="-5" w:hanging="10"/>
        <w:jc w:val="both"/>
        <w:rPr>
          <w:rFonts w:eastAsia="Times New Roman" w:cstheme="minorHAnsi"/>
          <w:color w:val="000000"/>
          <w:lang w:val="el-GR" w:eastAsia="el-GR"/>
        </w:rPr>
      </w:pPr>
    </w:p>
    <w:p w14:paraId="51CDAA43"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 xml:space="preserve">Acknowledgements </w:t>
      </w:r>
      <w:r>
        <w:rPr>
          <w:rFonts w:eastAsia="Times New Roman" w:cstheme="minorHAnsi"/>
          <w:color w:val="000000"/>
          <w:lang w:val="el-GR" w:eastAsia="el-GR"/>
        </w:rPr>
        <w:t>(optional</w:t>
      </w:r>
      <w:r>
        <w:rPr>
          <w:rFonts w:eastAsia="Times New Roman" w:cstheme="minorHAnsi"/>
          <w:b/>
          <w:color w:val="000000"/>
          <w:lang w:val="el-GR" w:eastAsia="el-GR"/>
        </w:rPr>
        <w:t xml:space="preserve">) </w:t>
      </w:r>
    </w:p>
    <w:p w14:paraId="5A09B889" w14:textId="77777777" w:rsidR="005310CA" w:rsidRDefault="005310CA" w:rsidP="005310CA">
      <w:pPr>
        <w:spacing w:before="0" w:after="0" w:line="240" w:lineRule="auto"/>
        <w:ind w:left="718" w:hanging="10"/>
        <w:jc w:val="both"/>
        <w:rPr>
          <w:rFonts w:eastAsia="Times New Roman" w:cstheme="minorHAnsi"/>
          <w:color w:val="000000"/>
          <w:lang w:eastAsia="el-GR"/>
        </w:rPr>
      </w:pPr>
      <w:r>
        <w:rPr>
          <w:rFonts w:eastAsia="Times New Roman" w:cstheme="minorHAnsi"/>
          <w:color w:val="000000"/>
          <w:lang w:eastAsia="el-GR"/>
        </w:rPr>
        <w:t xml:space="preserve">This may include thanks or a personal dedication from the </w:t>
      </w:r>
      <w:r>
        <w:rPr>
          <w:rFonts w:eastAsia="Times New Roman" w:cstheme="minorHAnsi"/>
          <w:b/>
          <w:color w:val="000000"/>
          <w:lang w:eastAsia="el-GR"/>
        </w:rPr>
        <w:t xml:space="preserve">student </w:t>
      </w:r>
    </w:p>
    <w:p w14:paraId="41F944B3"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 xml:space="preserve">Contents </w:t>
      </w:r>
    </w:p>
    <w:p w14:paraId="12CD5435"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 xml:space="preserve">Summary / Abstract </w:t>
      </w:r>
    </w:p>
    <w:p w14:paraId="6A242C2D" w14:textId="77777777" w:rsidR="005310CA" w:rsidRDefault="005310CA" w:rsidP="005310CA">
      <w:pPr>
        <w:spacing w:before="0" w:after="0" w:line="240" w:lineRule="auto"/>
        <w:ind w:left="708"/>
        <w:jc w:val="both"/>
        <w:rPr>
          <w:rFonts w:eastAsia="Times New Roman" w:cstheme="minorHAnsi"/>
          <w:color w:val="000000"/>
          <w:lang w:val="el-GR" w:eastAsia="el-GR"/>
        </w:rPr>
      </w:pPr>
      <w:r>
        <w:rPr>
          <w:rFonts w:eastAsia="Times New Roman" w:cstheme="minorHAnsi"/>
          <w:b/>
          <w:color w:val="000000"/>
          <w:lang w:val="el-GR" w:eastAsia="el-GR"/>
        </w:rPr>
        <w:t xml:space="preserve"> </w:t>
      </w:r>
    </w:p>
    <w:p w14:paraId="08BF99A9" w14:textId="77777777" w:rsidR="005310CA" w:rsidRDefault="005310CA" w:rsidP="005310CA">
      <w:pPr>
        <w:spacing w:before="0" w:after="0" w:line="240" w:lineRule="auto"/>
        <w:ind w:left="-5" w:hanging="10"/>
        <w:jc w:val="both"/>
        <w:rPr>
          <w:rFonts w:eastAsia="Times New Roman" w:cstheme="minorHAnsi"/>
          <w:color w:val="000000"/>
          <w:lang w:val="el-GR" w:eastAsia="el-GR"/>
        </w:rPr>
      </w:pPr>
      <w:r>
        <w:rPr>
          <w:rFonts w:eastAsia="Times New Roman" w:cstheme="minorHAnsi"/>
          <w:color w:val="000000"/>
          <w:lang w:eastAsia="el-GR"/>
        </w:rPr>
        <w:t xml:space="preserve">The abstracts will be between 100-200 words, written in Word in both Greek and English. The page with the abstract will have the title of the thesis with the indication: ABSTRACT (for the Greek text) and ABSTRACT (for the English text) in capital letters, in Times New Roman 14, bold. </w:t>
      </w:r>
      <w:r>
        <w:rPr>
          <w:rFonts w:eastAsia="Times New Roman" w:cstheme="minorHAnsi"/>
          <w:color w:val="000000"/>
          <w:lang w:val="el-GR" w:eastAsia="el-GR"/>
        </w:rPr>
        <w:t xml:space="preserve">Keywords: keywords (maximum 5) after the abstract. </w:t>
      </w:r>
    </w:p>
    <w:p w14:paraId="39769DAB" w14:textId="77777777" w:rsidR="005310CA" w:rsidRDefault="005310CA" w:rsidP="005310CA">
      <w:pPr>
        <w:spacing w:before="0" w:after="0" w:line="240" w:lineRule="auto"/>
        <w:ind w:left="-5" w:hanging="10"/>
        <w:jc w:val="both"/>
        <w:rPr>
          <w:rFonts w:eastAsia="Times New Roman" w:cstheme="minorHAnsi"/>
          <w:color w:val="000000"/>
          <w:lang w:val="el-GR" w:eastAsia="el-GR"/>
        </w:rPr>
      </w:pPr>
    </w:p>
    <w:p w14:paraId="168B8895" w14:textId="77777777" w:rsidR="005310CA" w:rsidRDefault="005310CA" w:rsidP="005310CA">
      <w:pPr>
        <w:numPr>
          <w:ilvl w:val="0"/>
          <w:numId w:val="29"/>
        </w:numPr>
        <w:spacing w:before="0" w:after="0" w:line="240" w:lineRule="auto"/>
        <w:jc w:val="both"/>
        <w:rPr>
          <w:rFonts w:eastAsia="Times New Roman" w:cstheme="minorHAnsi"/>
          <w:b/>
          <w:color w:val="000000"/>
          <w:lang w:val="el-GR" w:eastAsia="el-GR"/>
        </w:rPr>
      </w:pPr>
      <w:r>
        <w:rPr>
          <w:rFonts w:eastAsia="Times New Roman" w:cstheme="minorHAnsi"/>
          <w:b/>
          <w:color w:val="000000"/>
          <w:lang w:val="el-GR" w:eastAsia="el-GR"/>
        </w:rPr>
        <w:t xml:space="preserve">Introduction </w:t>
      </w:r>
    </w:p>
    <w:p w14:paraId="02037F58" w14:textId="77777777" w:rsidR="005310CA" w:rsidRDefault="005310CA" w:rsidP="005310CA">
      <w:pPr>
        <w:numPr>
          <w:ilvl w:val="0"/>
          <w:numId w:val="29"/>
        </w:numPr>
        <w:spacing w:before="0" w:after="0" w:line="240" w:lineRule="auto"/>
        <w:jc w:val="both"/>
        <w:rPr>
          <w:rFonts w:eastAsia="Times New Roman" w:cstheme="minorHAnsi"/>
          <w:b/>
          <w:color w:val="000000"/>
          <w:lang w:eastAsia="el-GR"/>
        </w:rPr>
      </w:pPr>
      <w:r>
        <w:rPr>
          <w:rFonts w:eastAsia="Times New Roman" w:cstheme="minorHAnsi"/>
          <w:b/>
          <w:color w:val="000000"/>
          <w:lang w:eastAsia="el-GR"/>
        </w:rPr>
        <w:t xml:space="preserve">Literature review (with clear contribution of the student)  </w:t>
      </w:r>
    </w:p>
    <w:p w14:paraId="5B3903D2" w14:textId="77777777" w:rsidR="005310CA" w:rsidRDefault="005310CA" w:rsidP="005310CA">
      <w:pPr>
        <w:numPr>
          <w:ilvl w:val="0"/>
          <w:numId w:val="29"/>
        </w:numPr>
        <w:spacing w:before="0" w:after="0" w:line="240" w:lineRule="auto"/>
        <w:jc w:val="both"/>
        <w:rPr>
          <w:rFonts w:eastAsia="Times New Roman" w:cstheme="minorHAnsi"/>
          <w:b/>
          <w:color w:val="000000"/>
          <w:lang w:eastAsia="el-GR"/>
        </w:rPr>
      </w:pPr>
      <w:r>
        <w:rPr>
          <w:rFonts w:eastAsia="Times New Roman" w:cstheme="minorHAnsi"/>
          <w:b/>
          <w:color w:val="000000"/>
          <w:lang w:eastAsia="el-GR"/>
        </w:rPr>
        <w:t xml:space="preserve">Research Methodology (for empirical work, not theoretical work) </w:t>
      </w:r>
    </w:p>
    <w:p w14:paraId="3554799E" w14:textId="77777777" w:rsidR="005310CA" w:rsidRDefault="005310CA" w:rsidP="005310CA">
      <w:pPr>
        <w:numPr>
          <w:ilvl w:val="0"/>
          <w:numId w:val="29"/>
        </w:numPr>
        <w:spacing w:before="0" w:after="0" w:line="240" w:lineRule="auto"/>
        <w:jc w:val="both"/>
        <w:rPr>
          <w:rFonts w:eastAsia="Times New Roman" w:cstheme="minorHAnsi"/>
          <w:b/>
          <w:color w:val="000000"/>
          <w:lang w:eastAsia="el-GR"/>
        </w:rPr>
      </w:pPr>
      <w:r>
        <w:rPr>
          <w:rFonts w:eastAsia="Times New Roman" w:cstheme="minorHAnsi"/>
          <w:b/>
          <w:color w:val="000000"/>
          <w:lang w:eastAsia="el-GR"/>
        </w:rPr>
        <w:t xml:space="preserve">Empirical Results (for empirical work not theoretical work) </w:t>
      </w:r>
    </w:p>
    <w:p w14:paraId="04CA6337" w14:textId="77777777" w:rsidR="005310CA" w:rsidRDefault="005310CA" w:rsidP="005310CA">
      <w:pPr>
        <w:numPr>
          <w:ilvl w:val="0"/>
          <w:numId w:val="29"/>
        </w:numPr>
        <w:spacing w:before="0" w:after="0" w:line="240" w:lineRule="auto"/>
        <w:jc w:val="both"/>
        <w:rPr>
          <w:rFonts w:eastAsia="Times New Roman" w:cstheme="minorHAnsi"/>
          <w:b/>
          <w:color w:val="000000"/>
          <w:lang w:val="el-GR" w:eastAsia="el-GR"/>
        </w:rPr>
      </w:pPr>
      <w:r>
        <w:rPr>
          <w:rFonts w:eastAsia="Times New Roman" w:cstheme="minorHAnsi"/>
          <w:b/>
          <w:color w:val="000000"/>
          <w:lang w:val="el-GR" w:eastAsia="el-GR"/>
        </w:rPr>
        <w:t xml:space="preserve">Discussion of Results </w:t>
      </w:r>
    </w:p>
    <w:p w14:paraId="634CED06"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Conclusion</w:t>
      </w:r>
      <w:r>
        <w:rPr>
          <w:rFonts w:eastAsia="Times New Roman" w:cstheme="minorHAnsi"/>
          <w:color w:val="000000"/>
          <w:lang w:val="el-GR" w:eastAsia="el-GR"/>
        </w:rPr>
        <w:t xml:space="preserve">s  </w:t>
      </w:r>
    </w:p>
    <w:p w14:paraId="192DFA4A"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 xml:space="preserve">Suggestions for further </w:t>
      </w:r>
      <w:r>
        <w:rPr>
          <w:rFonts w:eastAsia="Times New Roman" w:cstheme="minorHAnsi"/>
          <w:color w:val="000000"/>
          <w:lang w:val="el-GR" w:eastAsia="el-GR"/>
        </w:rPr>
        <w:t xml:space="preserve">research </w:t>
      </w:r>
    </w:p>
    <w:p w14:paraId="13E7AD12"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Bibliograph</w:t>
      </w:r>
      <w:r>
        <w:rPr>
          <w:rFonts w:eastAsia="Times New Roman" w:cstheme="minorHAnsi"/>
          <w:color w:val="000000"/>
          <w:lang w:val="el-GR" w:eastAsia="el-GR"/>
        </w:rPr>
        <w:t xml:space="preserve">y </w:t>
      </w:r>
    </w:p>
    <w:p w14:paraId="39E74A41" w14:textId="77777777" w:rsidR="005310CA" w:rsidRDefault="005310CA" w:rsidP="005310CA">
      <w:pPr>
        <w:numPr>
          <w:ilvl w:val="0"/>
          <w:numId w:val="29"/>
        </w:numPr>
        <w:spacing w:before="0" w:after="0" w:line="240" w:lineRule="auto"/>
        <w:jc w:val="both"/>
        <w:rPr>
          <w:rFonts w:eastAsia="Times New Roman" w:cstheme="minorHAnsi"/>
          <w:color w:val="000000"/>
          <w:lang w:val="el-GR" w:eastAsia="el-GR"/>
        </w:rPr>
      </w:pPr>
      <w:r>
        <w:rPr>
          <w:rFonts w:eastAsia="Times New Roman" w:cstheme="minorHAnsi"/>
          <w:b/>
          <w:color w:val="000000"/>
          <w:lang w:val="el-GR" w:eastAsia="el-GR"/>
        </w:rPr>
        <w:t xml:space="preserve">Annexes </w:t>
      </w:r>
    </w:p>
    <w:p w14:paraId="79187AB9"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If there is more than one annex then they are numbered A, B, etc. </w:t>
      </w:r>
    </w:p>
    <w:p w14:paraId="3B29069D"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Equations and formulas in the appendices are numbered differently: e.g. (A.1), (A.2), etc. In the next appendix (B.1) etc. </w:t>
      </w:r>
    </w:p>
    <w:p w14:paraId="2FEF952B"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 </w:t>
      </w:r>
    </w:p>
    <w:p w14:paraId="153A6E30" w14:textId="77777777" w:rsidR="005310CA" w:rsidRDefault="005310CA" w:rsidP="005310CA">
      <w:pPr>
        <w:spacing w:before="0" w:after="0" w:line="240" w:lineRule="auto"/>
        <w:jc w:val="both"/>
        <w:rPr>
          <w:rFonts w:eastAsia="Times New Roman" w:cstheme="minorHAnsi"/>
          <w:b/>
          <w:i/>
          <w:color w:val="000000"/>
          <w:u w:val="single"/>
          <w:lang w:eastAsia="el-GR"/>
        </w:rPr>
      </w:pPr>
      <w:r>
        <w:rPr>
          <w:rFonts w:eastAsia="Times New Roman" w:cstheme="minorHAnsi"/>
          <w:b/>
          <w:i/>
          <w:color w:val="000000"/>
          <w:u w:val="single"/>
          <w:lang w:eastAsia="el-GR"/>
        </w:rPr>
        <w:t xml:space="preserve">Bibliographical references  </w:t>
      </w:r>
    </w:p>
    <w:p w14:paraId="7DA1D990"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In the text, put the author's name and the year in brackets, depending on whether:  </w:t>
      </w:r>
    </w:p>
    <w:p w14:paraId="45245702" w14:textId="77777777" w:rsidR="005310CA" w:rsidRDefault="005310CA" w:rsidP="005310CA">
      <w:pPr>
        <w:numPr>
          <w:ilvl w:val="0"/>
          <w:numId w:val="31"/>
        </w:numPr>
        <w:spacing w:before="0" w:after="0" w:line="240" w:lineRule="auto"/>
        <w:ind w:hanging="10"/>
        <w:jc w:val="both"/>
        <w:rPr>
          <w:rFonts w:eastAsia="Times New Roman" w:cstheme="minorHAnsi"/>
          <w:color w:val="000000"/>
          <w:lang w:eastAsia="el-GR"/>
        </w:rPr>
      </w:pPr>
      <w:r>
        <w:rPr>
          <w:rFonts w:eastAsia="Times New Roman" w:cstheme="minorHAnsi"/>
          <w:color w:val="000000"/>
          <w:lang w:eastAsia="el-GR"/>
        </w:rPr>
        <w:t xml:space="preserve">The author's last name is not part of the text then: (Author, 2009)  </w:t>
      </w:r>
    </w:p>
    <w:p w14:paraId="1E2ABE92" w14:textId="77777777" w:rsidR="005310CA" w:rsidRDefault="005310CA" w:rsidP="005310CA">
      <w:pPr>
        <w:numPr>
          <w:ilvl w:val="0"/>
          <w:numId w:val="31"/>
        </w:numPr>
        <w:spacing w:before="0" w:after="0" w:line="240" w:lineRule="auto"/>
        <w:ind w:hanging="10"/>
        <w:jc w:val="both"/>
        <w:rPr>
          <w:rFonts w:eastAsia="Times New Roman" w:cstheme="minorHAnsi"/>
          <w:color w:val="000000"/>
          <w:lang w:eastAsia="el-GR"/>
        </w:rPr>
      </w:pPr>
      <w:r>
        <w:rPr>
          <w:rFonts w:eastAsia="Times New Roman" w:cstheme="minorHAnsi"/>
          <w:color w:val="000000"/>
          <w:lang w:eastAsia="el-GR"/>
        </w:rPr>
        <w:t xml:space="preserve">The author's last name is part of the text then: Author (2009)  </w:t>
      </w:r>
    </w:p>
    <w:p w14:paraId="68DDAE85" w14:textId="77777777" w:rsidR="005310CA" w:rsidRDefault="005310CA" w:rsidP="005310CA">
      <w:pPr>
        <w:numPr>
          <w:ilvl w:val="0"/>
          <w:numId w:val="31"/>
        </w:numPr>
        <w:spacing w:before="0" w:after="0" w:line="240" w:lineRule="auto"/>
        <w:ind w:hanging="10"/>
        <w:jc w:val="both"/>
        <w:rPr>
          <w:rFonts w:eastAsia="Times New Roman" w:cstheme="minorHAnsi"/>
          <w:color w:val="000000"/>
          <w:lang w:eastAsia="el-GR"/>
        </w:rPr>
      </w:pPr>
      <w:r>
        <w:rPr>
          <w:rFonts w:eastAsia="Times New Roman" w:cstheme="minorHAnsi"/>
          <w:color w:val="000000"/>
          <w:lang w:eastAsia="el-GR"/>
        </w:rPr>
        <w:t xml:space="preserve">If there are three or more authors then: (First author </w:t>
      </w:r>
      <w:r>
        <w:rPr>
          <w:rFonts w:eastAsia="Times New Roman" w:cstheme="minorHAnsi"/>
          <w:i/>
          <w:color w:val="000000"/>
          <w:lang w:eastAsia="el-GR"/>
        </w:rPr>
        <w:t>et al.</w:t>
      </w:r>
      <w:r>
        <w:rPr>
          <w:rFonts w:eastAsia="Times New Roman" w:cstheme="minorHAnsi"/>
          <w:color w:val="000000"/>
          <w:lang w:eastAsia="el-GR"/>
        </w:rPr>
        <w:t xml:space="preserve">, 2009)  </w:t>
      </w:r>
    </w:p>
    <w:p w14:paraId="1B7D0919" w14:textId="77777777" w:rsidR="005310CA" w:rsidRDefault="005310CA" w:rsidP="005310CA">
      <w:pPr>
        <w:numPr>
          <w:ilvl w:val="0"/>
          <w:numId w:val="31"/>
        </w:numPr>
        <w:spacing w:before="0" w:after="0" w:line="240" w:lineRule="auto"/>
        <w:ind w:hanging="10"/>
        <w:jc w:val="both"/>
        <w:rPr>
          <w:rFonts w:eastAsia="Times New Roman" w:cstheme="minorHAnsi"/>
          <w:color w:val="000000"/>
          <w:lang w:eastAsia="el-GR"/>
        </w:rPr>
      </w:pPr>
      <w:r>
        <w:rPr>
          <w:rFonts w:eastAsia="Times New Roman" w:cstheme="minorHAnsi"/>
          <w:color w:val="000000"/>
          <w:lang w:eastAsia="el-GR"/>
        </w:rPr>
        <w:t xml:space="preserve">If the same author appears more than once in the same year we write: (Author 2008a, b) </w:t>
      </w:r>
    </w:p>
    <w:p w14:paraId="26D2C353" w14:textId="77777777" w:rsidR="005310CA" w:rsidRDefault="005310CA" w:rsidP="005310CA">
      <w:pPr>
        <w:numPr>
          <w:ilvl w:val="0"/>
          <w:numId w:val="31"/>
        </w:numPr>
        <w:spacing w:before="0" w:after="0" w:line="240" w:lineRule="auto"/>
        <w:ind w:hanging="10"/>
        <w:jc w:val="both"/>
        <w:rPr>
          <w:rFonts w:eastAsia="Times New Roman" w:cstheme="minorHAnsi"/>
          <w:color w:val="000000"/>
          <w:lang w:eastAsia="el-GR"/>
        </w:rPr>
      </w:pPr>
      <w:r>
        <w:rPr>
          <w:rFonts w:eastAsia="Times New Roman" w:cstheme="minorHAnsi"/>
          <w:color w:val="000000"/>
          <w:lang w:eastAsia="el-GR"/>
        </w:rPr>
        <w:t xml:space="preserve">Articles under publication (Author, under publication)  </w:t>
      </w:r>
    </w:p>
    <w:p w14:paraId="7E9C0650" w14:textId="77777777" w:rsidR="005310CA" w:rsidRDefault="005310CA" w:rsidP="005310CA">
      <w:pPr>
        <w:spacing w:before="0" w:after="0" w:line="240" w:lineRule="auto"/>
        <w:ind w:left="720"/>
        <w:jc w:val="both"/>
        <w:rPr>
          <w:rFonts w:eastAsia="Times New Roman" w:cstheme="minorHAnsi"/>
          <w:color w:val="000000"/>
          <w:lang w:eastAsia="el-GR"/>
        </w:rPr>
      </w:pPr>
    </w:p>
    <w:p w14:paraId="42AB2FFC"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b/>
          <w:i/>
          <w:color w:val="000000"/>
          <w:u w:val="single"/>
          <w:lang w:eastAsia="el-GR"/>
        </w:rPr>
        <w:t xml:space="preserve">Footnotes  </w:t>
      </w:r>
    </w:p>
    <w:p w14:paraId="3C5CB961"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Footnotes are placed next to each citation or generally at any point in the text that requires clarification or additional support. Footnotes are numbered consecutively from 1 to n and are listed on the footnote page (as Footnotes).  </w:t>
      </w:r>
    </w:p>
    <w:p w14:paraId="4C40881E"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62B2C47B" w14:textId="77777777" w:rsidR="005310CA" w:rsidRDefault="005310CA" w:rsidP="005310CA">
      <w:pPr>
        <w:spacing w:before="0" w:after="0" w:line="240" w:lineRule="auto"/>
        <w:ind w:left="-5" w:hanging="10"/>
        <w:jc w:val="both"/>
        <w:rPr>
          <w:rFonts w:eastAsia="Times New Roman" w:cstheme="minorHAnsi"/>
          <w:i/>
          <w:color w:val="000000"/>
          <w:u w:val="single"/>
          <w:lang w:eastAsia="el-GR"/>
        </w:rPr>
      </w:pPr>
      <w:r>
        <w:rPr>
          <w:rFonts w:eastAsia="Times New Roman" w:cstheme="minorHAnsi"/>
          <w:b/>
          <w:i/>
          <w:color w:val="000000"/>
          <w:u w:val="single"/>
          <w:lang w:eastAsia="el-GR"/>
        </w:rPr>
        <w:t xml:space="preserve">Bibliography at the </w:t>
      </w:r>
      <w:r>
        <w:rPr>
          <w:rFonts w:eastAsia="Times New Roman" w:cstheme="minorHAnsi"/>
          <w:i/>
          <w:color w:val="000000"/>
          <w:u w:val="single"/>
          <w:lang w:eastAsia="el-GR"/>
        </w:rPr>
        <w:t xml:space="preserve">end  </w:t>
      </w:r>
    </w:p>
    <w:p w14:paraId="7F289DDD" w14:textId="77777777" w:rsidR="005310CA" w:rsidRDefault="005310CA" w:rsidP="005310CA">
      <w:pPr>
        <w:spacing w:after="0" w:line="240" w:lineRule="auto"/>
        <w:rPr>
          <w:rFonts w:eastAsia="Times New Roman"/>
          <w:lang w:eastAsia="el-GR"/>
        </w:rPr>
      </w:pPr>
      <w:r>
        <w:rPr>
          <w:rFonts w:eastAsia="Times New Roman"/>
          <w:lang w:eastAsia="el-GR"/>
        </w:rPr>
        <w:t xml:space="preserve">Reference in a scientific journal  </w:t>
      </w:r>
    </w:p>
    <w:p w14:paraId="543D18CD"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Dickey D.A. and Fuller W.A. (1981). likelihood ratio statistics for autoregressive time series with a unit root, </w:t>
      </w:r>
      <w:r>
        <w:rPr>
          <w:rFonts w:eastAsia="Times New Roman" w:cstheme="minorHAnsi"/>
          <w:i/>
          <w:color w:val="000000"/>
          <w:lang w:eastAsia="el-GR"/>
        </w:rPr>
        <w:t>Econometrica</w:t>
      </w:r>
      <w:r>
        <w:rPr>
          <w:rFonts w:eastAsia="Times New Roman" w:cstheme="minorHAnsi"/>
          <w:color w:val="000000"/>
          <w:lang w:eastAsia="el-GR"/>
        </w:rPr>
        <w:t xml:space="preserve">, </w:t>
      </w:r>
      <w:r>
        <w:rPr>
          <w:rFonts w:eastAsia="Times New Roman" w:cstheme="minorHAnsi"/>
          <w:b/>
          <w:color w:val="000000"/>
          <w:lang w:eastAsia="el-GR"/>
        </w:rPr>
        <w:t>49</w:t>
      </w:r>
      <w:r>
        <w:rPr>
          <w:rFonts w:eastAsia="Times New Roman" w:cstheme="minorHAnsi"/>
          <w:color w:val="000000"/>
          <w:lang w:eastAsia="el-GR"/>
        </w:rPr>
        <w:t xml:space="preserve">, 1057-1072.  </w:t>
      </w:r>
    </w:p>
    <w:p w14:paraId="46ED5181" w14:textId="77777777" w:rsidR="005310CA" w:rsidRDefault="005310CA" w:rsidP="005310CA">
      <w:pPr>
        <w:spacing w:after="0" w:line="240" w:lineRule="auto"/>
        <w:rPr>
          <w:rFonts w:eastAsia="Times New Roman" w:cstheme="minorHAnsi"/>
          <w:i/>
          <w:color w:val="000000"/>
          <w:lang w:eastAsia="el-GR"/>
        </w:rPr>
      </w:pPr>
      <w:r>
        <w:rPr>
          <w:rFonts w:eastAsia="Times New Roman" w:cstheme="minorHAnsi"/>
          <w:i/>
          <w:color w:val="000000"/>
          <w:lang w:eastAsia="el-GR"/>
        </w:rPr>
        <w:lastRenderedPageBreak/>
        <w:t xml:space="preserve">Reference to a book </w:t>
      </w:r>
    </w:p>
    <w:p w14:paraId="195CA452"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Hamilton J.D. (1994) </w:t>
      </w:r>
      <w:r>
        <w:rPr>
          <w:rFonts w:eastAsia="Times New Roman" w:cstheme="minorHAnsi"/>
          <w:i/>
          <w:color w:val="000000"/>
          <w:lang w:eastAsia="el-GR"/>
        </w:rPr>
        <w:t>Times Series Analysis</w:t>
      </w:r>
      <w:r>
        <w:rPr>
          <w:rFonts w:eastAsia="Times New Roman" w:cstheme="minorHAnsi"/>
          <w:color w:val="000000"/>
          <w:lang w:eastAsia="el-GR"/>
        </w:rPr>
        <w:t xml:space="preserve">, Princeton University Press, Princeton, New Jersey.  </w:t>
      </w:r>
    </w:p>
    <w:p w14:paraId="1218AB31" w14:textId="77777777" w:rsidR="005310CA" w:rsidRDefault="005310CA" w:rsidP="005310CA">
      <w:pPr>
        <w:spacing w:after="0" w:line="240" w:lineRule="auto"/>
        <w:rPr>
          <w:rFonts w:eastAsia="Times New Roman" w:cstheme="minorHAnsi"/>
          <w:i/>
          <w:color w:val="000000"/>
          <w:lang w:eastAsia="el-GR"/>
        </w:rPr>
      </w:pPr>
      <w:r>
        <w:rPr>
          <w:rFonts w:eastAsia="Times New Roman" w:cstheme="minorHAnsi"/>
          <w:i/>
          <w:color w:val="000000"/>
          <w:lang w:eastAsia="el-GR"/>
        </w:rPr>
        <w:t xml:space="preserve">Reference to a </w:t>
      </w:r>
      <w:r>
        <w:rPr>
          <w:rFonts w:eastAsia="Times New Roman" w:cstheme="minorHAnsi"/>
          <w:color w:val="000000"/>
          <w:lang w:eastAsia="el-GR"/>
        </w:rPr>
        <w:t xml:space="preserve">book </w:t>
      </w:r>
      <w:r>
        <w:rPr>
          <w:rFonts w:eastAsia="Times New Roman" w:cstheme="minorHAnsi"/>
          <w:i/>
          <w:color w:val="000000"/>
          <w:lang w:eastAsia="el-GR"/>
        </w:rPr>
        <w:t xml:space="preserve">chapter  </w:t>
      </w:r>
    </w:p>
    <w:p w14:paraId="576C42A1"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Brunner K. and Melzer A.H. (1990). money supply. in Friedman BM, Hahn FH (Eds), Handbook of monetary economics, vol.1. North-Holland: Amsterdam, 1990. pp. 357-396.  </w:t>
      </w:r>
    </w:p>
    <w:p w14:paraId="6F44ED6E" w14:textId="77777777" w:rsidR="005310CA" w:rsidRDefault="005310CA" w:rsidP="005310CA">
      <w:pPr>
        <w:spacing w:after="0" w:line="240" w:lineRule="auto"/>
        <w:rPr>
          <w:rFonts w:eastAsia="Times New Roman" w:cstheme="minorHAnsi"/>
          <w:i/>
          <w:color w:val="000000"/>
          <w:lang w:eastAsia="el-GR"/>
        </w:rPr>
      </w:pPr>
      <w:r>
        <w:rPr>
          <w:rFonts w:eastAsia="Times New Roman" w:cstheme="minorHAnsi"/>
          <w:i/>
          <w:color w:val="000000"/>
          <w:lang w:eastAsia="el-GR"/>
        </w:rPr>
        <w:t xml:space="preserve">Articles with </w:t>
      </w:r>
      <w:r>
        <w:rPr>
          <w:rFonts w:eastAsia="Times New Roman" w:cstheme="minorHAnsi"/>
          <w:color w:val="000000"/>
          <w:lang w:eastAsia="el-GR"/>
        </w:rPr>
        <w:t xml:space="preserve">DOI  </w:t>
      </w:r>
    </w:p>
    <w:p w14:paraId="42559816"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Slifka, M.K., Whitton, J.L. (2000) Clinical implications of dysregulated cytokine production Journal of Molecular Medicine, doi:10.1007/s001090000086  </w:t>
      </w:r>
    </w:p>
    <w:p w14:paraId="68B85909" w14:textId="77777777" w:rsidR="005310CA" w:rsidRDefault="005310CA" w:rsidP="005310CA">
      <w:pPr>
        <w:spacing w:after="0" w:line="240" w:lineRule="auto"/>
        <w:rPr>
          <w:rFonts w:eastAsia="Times New Roman" w:cstheme="minorHAnsi"/>
          <w:i/>
          <w:color w:val="000000"/>
          <w:lang w:eastAsia="el-GR"/>
        </w:rPr>
      </w:pPr>
      <w:r>
        <w:rPr>
          <w:rFonts w:eastAsia="Times New Roman" w:cstheme="minorHAnsi"/>
          <w:i/>
          <w:color w:val="000000"/>
          <w:lang w:eastAsia="el-GR"/>
        </w:rPr>
        <w:t xml:space="preserve">Articles </w:t>
      </w:r>
      <w:r>
        <w:rPr>
          <w:rFonts w:eastAsia="Times New Roman" w:cstheme="minorHAnsi"/>
          <w:color w:val="000000"/>
          <w:lang w:eastAsia="el-GR"/>
        </w:rPr>
        <w:t xml:space="preserve">online  </w:t>
      </w:r>
    </w:p>
    <w:p w14:paraId="033C8E55"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Abou-Allaban, Y., et alii. (2006). Religious/spiritual commitments and psychiatric practice. Resource document. American Psychiatric Association. http://www.psych.org/edu/other_res/lib_archives/archives/200604.pdf. Accessed 25 June 2007  </w:t>
      </w:r>
    </w:p>
    <w:p w14:paraId="452D011C" w14:textId="77777777" w:rsidR="005310CA" w:rsidRDefault="005310CA" w:rsidP="005310CA">
      <w:pPr>
        <w:spacing w:after="0" w:line="240" w:lineRule="auto"/>
        <w:rPr>
          <w:rFonts w:eastAsia="Times New Roman" w:cstheme="minorHAnsi"/>
          <w:color w:val="000000"/>
          <w:lang w:eastAsia="el-GR"/>
        </w:rPr>
      </w:pPr>
      <w:r>
        <w:rPr>
          <w:rFonts w:eastAsia="Times New Roman" w:cstheme="minorHAnsi"/>
          <w:color w:val="000000"/>
          <w:lang w:eastAsia="el-GR"/>
        </w:rPr>
        <w:t xml:space="preserve">The bibliography is listed alphabetically by the surnames of the authors of each paper (first the foreign language and then the Greek language). The names of journals and book titles are listed in italics.  </w:t>
      </w:r>
    </w:p>
    <w:p w14:paraId="6A906BC9"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4183DBFB" w14:textId="77777777" w:rsidR="005310CA" w:rsidRDefault="005310CA" w:rsidP="005310CA">
      <w:pPr>
        <w:spacing w:before="0" w:after="0" w:line="240" w:lineRule="auto"/>
        <w:ind w:left="-5" w:hanging="10"/>
        <w:jc w:val="both"/>
        <w:rPr>
          <w:rFonts w:eastAsia="Times New Roman" w:cstheme="minorHAnsi"/>
          <w:color w:val="000000"/>
          <w:u w:val="single"/>
          <w:lang w:eastAsia="el-GR"/>
        </w:rPr>
      </w:pPr>
      <w:r>
        <w:rPr>
          <w:rFonts w:eastAsia="Times New Roman" w:cstheme="minorHAnsi"/>
          <w:b/>
          <w:color w:val="000000"/>
          <w:u w:val="single"/>
          <w:lang w:eastAsia="el-GR"/>
        </w:rPr>
        <w:t xml:space="preserve">Quote from the original </w:t>
      </w:r>
      <w:r>
        <w:rPr>
          <w:rFonts w:eastAsia="Times New Roman" w:cstheme="minorHAnsi"/>
          <w:color w:val="000000"/>
          <w:u w:val="single"/>
          <w:lang w:eastAsia="el-GR"/>
        </w:rPr>
        <w:t xml:space="preserve">text  </w:t>
      </w:r>
    </w:p>
    <w:p w14:paraId="7A9AFD7A"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In direct use of quotations, put the sentence in quotation marks and the source at the end of the quotation. It is advisable to avoid excessive use of such quotations as well as any form of plagiarism without reference to the source. If there is any doubt about the correct rendering of an English scientific term in Greek, we quote the English term after the Greek one in </w:t>
      </w:r>
      <w:r>
        <w:rPr>
          <w:rFonts w:eastAsia="Times New Roman" w:cstheme="minorHAnsi"/>
          <w:i/>
          <w:color w:val="000000"/>
          <w:lang w:eastAsia="el-GR"/>
        </w:rPr>
        <w:t xml:space="preserve">italics </w:t>
      </w:r>
      <w:r>
        <w:rPr>
          <w:rFonts w:eastAsia="Times New Roman" w:cstheme="minorHAnsi"/>
          <w:color w:val="000000"/>
          <w:lang w:eastAsia="el-GR"/>
        </w:rPr>
        <w:t>in brackets</w:t>
      </w:r>
    </w:p>
    <w:p w14:paraId="26FB3499"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0E1D8E0D" w14:textId="77777777" w:rsidR="005310CA" w:rsidRDefault="005310CA" w:rsidP="005310CA">
      <w:pPr>
        <w:spacing w:before="0" w:after="0" w:line="240" w:lineRule="auto"/>
        <w:ind w:left="-5" w:hanging="10"/>
        <w:jc w:val="both"/>
        <w:rPr>
          <w:rFonts w:eastAsia="Times New Roman" w:cstheme="minorHAnsi"/>
          <w:color w:val="000000"/>
          <w:u w:val="single"/>
          <w:lang w:eastAsia="el-GR"/>
        </w:rPr>
      </w:pPr>
      <w:r>
        <w:rPr>
          <w:rFonts w:eastAsia="Times New Roman" w:cstheme="minorHAnsi"/>
          <w:b/>
          <w:color w:val="000000"/>
          <w:u w:val="single"/>
          <w:lang w:eastAsia="el-GR"/>
        </w:rPr>
        <w:t xml:space="preserve">Copyright of a postgraduate </w:t>
      </w:r>
      <w:r>
        <w:rPr>
          <w:rFonts w:eastAsia="Times New Roman" w:cstheme="minorHAnsi"/>
          <w:color w:val="000000"/>
          <w:u w:val="single"/>
          <w:lang w:eastAsia="el-GR"/>
        </w:rPr>
        <w:t xml:space="preserve">thesis  </w:t>
      </w:r>
    </w:p>
    <w:p w14:paraId="1EDF529B"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The copyright of the postgraduate thesis belongs to the postgraduate student. The postgraduate thesis must be the work of the student, otherwise the title cannot be awarded to the student, since the law requires that the relevant works must contain the original contribution of the student.  </w:t>
      </w:r>
    </w:p>
    <w:p w14:paraId="7870BB87"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In the subsequent publication of papers resulting from such work and where the supervisor or other persons have made a substantial creative contribution to the work, each person should be credited according to his or her actual contribution. </w:t>
      </w:r>
    </w:p>
    <w:p w14:paraId="17D7253A"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In any printed or electronic version of the postgraduate thesis, as well as in relevant publications, all students are required to state the name of the University of Thessaly and the MSc in which the work was carried out.  </w:t>
      </w:r>
    </w:p>
    <w:p w14:paraId="33BBED39" w14:textId="77777777" w:rsidR="005310CA" w:rsidRDefault="005310CA" w:rsidP="005310CA">
      <w:pPr>
        <w:spacing w:before="0" w:after="0" w:line="240" w:lineRule="auto"/>
        <w:ind w:left="-5" w:hanging="10"/>
        <w:jc w:val="both"/>
        <w:rPr>
          <w:rFonts w:eastAsia="Times New Roman" w:cstheme="minorHAnsi"/>
          <w:color w:val="000000"/>
          <w:lang w:eastAsia="el-GR"/>
        </w:rPr>
      </w:pPr>
    </w:p>
    <w:p w14:paraId="4B8884AA" w14:textId="77777777" w:rsidR="005310CA" w:rsidRDefault="005310CA" w:rsidP="005310CA">
      <w:pPr>
        <w:spacing w:before="0" w:after="0" w:line="240" w:lineRule="auto"/>
        <w:ind w:left="-5" w:hanging="10"/>
        <w:jc w:val="both"/>
        <w:rPr>
          <w:rFonts w:eastAsia="Times New Roman" w:cstheme="minorHAnsi"/>
          <w:color w:val="000000"/>
          <w:u w:val="single"/>
          <w:lang w:eastAsia="el-GR"/>
        </w:rPr>
      </w:pPr>
      <w:r>
        <w:rPr>
          <w:rFonts w:eastAsia="Times New Roman" w:cstheme="minorHAnsi"/>
          <w:b/>
          <w:color w:val="000000"/>
          <w:u w:val="single"/>
          <w:lang w:eastAsia="el-GR"/>
        </w:rPr>
        <w:t>Bindin</w:t>
      </w:r>
      <w:r>
        <w:rPr>
          <w:rFonts w:eastAsia="Times New Roman" w:cstheme="minorHAnsi"/>
          <w:color w:val="000000"/>
          <w:u w:val="single"/>
          <w:lang w:eastAsia="el-GR"/>
        </w:rPr>
        <w:t xml:space="preserve">g  </w:t>
      </w:r>
    </w:p>
    <w:p w14:paraId="4F56493F"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The thesis is submitted in 3 copies (one for each member of the three-member examination committee), bound. After successful support and incorporation of any corrections, the student submits 1 copy for the Secretariat and 1 copy for the Central Library of the University.  </w:t>
      </w:r>
    </w:p>
    <w:p w14:paraId="3C44C769" w14:textId="77777777" w:rsidR="005310CA" w:rsidRDefault="005310CA" w:rsidP="005310CA">
      <w:pPr>
        <w:spacing w:before="0" w:after="0" w:line="240" w:lineRule="auto"/>
        <w:ind w:left="-5" w:hanging="10"/>
        <w:jc w:val="both"/>
        <w:rPr>
          <w:rFonts w:eastAsia="Times New Roman" w:cstheme="minorHAnsi"/>
          <w:b/>
          <w:color w:val="000000"/>
          <w:lang w:eastAsia="el-GR"/>
        </w:rPr>
      </w:pPr>
    </w:p>
    <w:p w14:paraId="35A2D299" w14:textId="77777777" w:rsidR="005310CA" w:rsidRDefault="005310CA" w:rsidP="005310CA">
      <w:pPr>
        <w:spacing w:before="0" w:after="0" w:line="240" w:lineRule="auto"/>
        <w:ind w:left="-5" w:hanging="10"/>
        <w:jc w:val="both"/>
        <w:rPr>
          <w:rFonts w:eastAsia="Times New Roman" w:cstheme="minorHAnsi"/>
          <w:color w:val="000000"/>
          <w:u w:val="single"/>
          <w:lang w:eastAsia="el-GR"/>
        </w:rPr>
      </w:pPr>
      <w:r>
        <w:rPr>
          <w:rFonts w:eastAsia="Times New Roman" w:cstheme="minorHAnsi"/>
          <w:b/>
          <w:color w:val="000000"/>
          <w:u w:val="single"/>
          <w:lang w:eastAsia="el-GR"/>
        </w:rPr>
        <w:t xml:space="preserve">Criteria for </w:t>
      </w:r>
      <w:r>
        <w:rPr>
          <w:rFonts w:eastAsia="Times New Roman" w:cstheme="minorHAnsi"/>
          <w:color w:val="000000"/>
          <w:u w:val="single"/>
          <w:lang w:eastAsia="el-GR"/>
        </w:rPr>
        <w:t xml:space="preserve">the </w:t>
      </w:r>
      <w:r>
        <w:rPr>
          <w:rFonts w:eastAsia="Times New Roman" w:cstheme="minorHAnsi"/>
          <w:b/>
          <w:color w:val="000000"/>
          <w:u w:val="single"/>
          <w:lang w:eastAsia="el-GR"/>
        </w:rPr>
        <w:t xml:space="preserve">evaluation of the IO  </w:t>
      </w:r>
    </w:p>
    <w:p w14:paraId="42760E0D" w14:textId="77777777" w:rsidR="005310CA" w:rsidRDefault="005310CA" w:rsidP="005310CA">
      <w:pPr>
        <w:spacing w:before="0" w:after="0" w:line="240" w:lineRule="auto"/>
        <w:ind w:left="-5" w:hanging="10"/>
        <w:jc w:val="both"/>
        <w:rPr>
          <w:rFonts w:eastAsia="Times New Roman" w:cstheme="minorHAnsi"/>
          <w:color w:val="000000"/>
          <w:lang w:eastAsia="el-GR"/>
        </w:rPr>
      </w:pPr>
      <w:r>
        <w:rPr>
          <w:rFonts w:eastAsia="Times New Roman" w:cstheme="minorHAnsi"/>
          <w:color w:val="000000"/>
          <w:lang w:eastAsia="el-GR"/>
        </w:rPr>
        <w:t xml:space="preserve">The following are the criteria for the evaluation of the IC:  </w:t>
      </w:r>
    </w:p>
    <w:p w14:paraId="4605D3BA"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val="el-GR" w:eastAsia="el-GR"/>
        </w:rPr>
      </w:pPr>
      <w:r>
        <w:rPr>
          <w:rFonts w:eastAsia="Times New Roman" w:cstheme="minorHAnsi"/>
          <w:color w:val="000000"/>
          <w:lang w:val="el-GR" w:eastAsia="el-GR"/>
        </w:rPr>
        <w:t>PROBLEM UNDERSTANDING (10%)</w:t>
      </w:r>
    </w:p>
    <w:p w14:paraId="68985997"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val="el-GR" w:eastAsia="el-GR"/>
        </w:rPr>
      </w:pPr>
      <w:r>
        <w:rPr>
          <w:rFonts w:eastAsia="Times New Roman" w:cstheme="minorHAnsi"/>
          <w:color w:val="000000"/>
          <w:lang w:val="el-GR" w:eastAsia="el-GR"/>
        </w:rPr>
        <w:t>CRITICAL LITERATURE REVIEW (20%)</w:t>
      </w:r>
    </w:p>
    <w:p w14:paraId="37B1D996"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val="el-GR" w:eastAsia="el-GR"/>
        </w:rPr>
      </w:pPr>
      <w:r>
        <w:rPr>
          <w:rFonts w:eastAsia="Times New Roman" w:cstheme="minorHAnsi"/>
          <w:color w:val="000000"/>
          <w:lang w:val="el-GR" w:eastAsia="el-GR"/>
        </w:rPr>
        <w:t>ANALYSIS - METHODOLOGY (30%)</w:t>
      </w:r>
    </w:p>
    <w:p w14:paraId="3CF52044"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val="el-GR" w:eastAsia="el-GR"/>
        </w:rPr>
      </w:pPr>
      <w:r>
        <w:rPr>
          <w:rFonts w:eastAsia="Times New Roman" w:cstheme="minorHAnsi"/>
          <w:color w:val="000000"/>
          <w:lang w:val="el-GR" w:eastAsia="el-GR"/>
        </w:rPr>
        <w:t>CONCLUSIONS - PROPOSALS (20%)</w:t>
      </w:r>
    </w:p>
    <w:p w14:paraId="22E3A334"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eastAsia="el-GR"/>
        </w:rPr>
      </w:pPr>
      <w:r>
        <w:rPr>
          <w:rFonts w:eastAsia="Times New Roman" w:cstheme="minorHAnsi"/>
          <w:color w:val="000000"/>
          <w:lang w:eastAsia="el-GR"/>
        </w:rPr>
        <w:t>QUALITY OF PRESENTATION OF WRITTEN TEXT (10%)</w:t>
      </w:r>
    </w:p>
    <w:p w14:paraId="11F8B4D8" w14:textId="77777777" w:rsidR="005310CA" w:rsidRDefault="005310CA" w:rsidP="007C3735">
      <w:pPr>
        <w:pStyle w:val="a4"/>
        <w:numPr>
          <w:ilvl w:val="0"/>
          <w:numId w:val="34"/>
        </w:numPr>
        <w:spacing w:before="0" w:after="0" w:line="240" w:lineRule="auto"/>
        <w:ind w:right="1550"/>
        <w:jc w:val="both"/>
        <w:rPr>
          <w:rFonts w:eastAsia="Times New Roman" w:cstheme="minorHAnsi"/>
          <w:color w:val="000000"/>
          <w:lang w:eastAsia="el-GR"/>
        </w:rPr>
      </w:pPr>
      <w:r>
        <w:rPr>
          <w:rFonts w:eastAsia="Times New Roman" w:cstheme="minorHAnsi"/>
          <w:color w:val="000000"/>
          <w:lang w:eastAsia="el-GR"/>
        </w:rPr>
        <w:t>ORAL PRESENTATION SKILLS THESIS SUPPORT SKILLS (10%)</w:t>
      </w:r>
    </w:p>
    <w:p w14:paraId="0D3E89BB" w14:textId="77777777" w:rsidR="005310CA" w:rsidRDefault="005310CA" w:rsidP="005310CA">
      <w:pPr>
        <w:spacing w:before="0" w:after="0" w:line="240" w:lineRule="auto"/>
        <w:ind w:right="1550"/>
        <w:jc w:val="both"/>
        <w:rPr>
          <w:rFonts w:eastAsia="Times New Roman" w:cstheme="minorHAnsi"/>
          <w:color w:val="000000"/>
          <w:lang w:eastAsia="el-GR"/>
        </w:rPr>
      </w:pPr>
    </w:p>
    <w:p w14:paraId="33367472" w14:textId="77777777" w:rsidR="005310CA" w:rsidRDefault="005310CA" w:rsidP="005310CA">
      <w:pPr>
        <w:pStyle w:val="2"/>
        <w:spacing w:beforeAutospacing="1" w:line="240" w:lineRule="auto"/>
        <w:ind w:firstLine="720"/>
        <w:jc w:val="both"/>
      </w:pPr>
      <w:r>
        <w:t>Internship Regulation</w:t>
      </w:r>
    </w:p>
    <w:p w14:paraId="4B1E0504" w14:textId="77777777" w:rsidR="005310CA" w:rsidRDefault="005310CA" w:rsidP="005310CA">
      <w:pPr>
        <w:pStyle w:val="a4"/>
        <w:ind w:left="7" w:right="53"/>
        <w:jc w:val="both"/>
        <w:rPr>
          <w:rFonts w:cstheme="minorHAnsi"/>
        </w:rPr>
      </w:pPr>
      <w:r>
        <w:rPr>
          <w:rFonts w:cstheme="minorHAnsi"/>
        </w:rPr>
        <w:t>The MSc does not provide for internships for postgraduate students, but in cooperation with the Chamber of Economics, the funding of internships is negotiated by the Region and the corresponding European Programme.</w:t>
      </w:r>
    </w:p>
    <w:p w14:paraId="59B34EDB" w14:textId="77777777" w:rsidR="005310CA" w:rsidRDefault="005310CA" w:rsidP="005310CA">
      <w:pPr>
        <w:pStyle w:val="2"/>
        <w:spacing w:beforeAutospacing="1" w:line="240" w:lineRule="auto"/>
        <w:ind w:firstLine="720"/>
        <w:jc w:val="both"/>
      </w:pPr>
      <w:r>
        <w:t>Mobility Regulation</w:t>
      </w:r>
    </w:p>
    <w:p w14:paraId="4EE510AF" w14:textId="77777777" w:rsidR="005310CA" w:rsidRDefault="005310CA" w:rsidP="005310CA">
      <w:pPr>
        <w:ind w:left="-5"/>
        <w:jc w:val="both"/>
      </w:pPr>
      <w:r>
        <w:t xml:space="preserve">Mobility within the framework of the MSc is governed by the principles of mobility adopted by the University of Thessaly, but it is the responsibility of the Departmental Assembly to decide, after the recommendation of the EAC, on the procedures and criteria for the selection of students.  However, in the MSc </w:t>
      </w:r>
      <w:r>
        <w:rPr>
          <w:rFonts w:ascii="Times New Roman" w:eastAsia="Times New Roman" w:hAnsi="Times New Roman" w:cs="Times New Roman"/>
        </w:rPr>
        <w:t xml:space="preserve">during the academic years of its operation </w:t>
      </w:r>
    </w:p>
    <w:p w14:paraId="44BDDD58" w14:textId="77777777" w:rsidR="005310CA" w:rsidRDefault="005310CA" w:rsidP="005310CA">
      <w:pPr>
        <w:ind w:left="-5"/>
        <w:jc w:val="both"/>
      </w:pPr>
      <w:r>
        <w:t xml:space="preserve">The </w:t>
      </w:r>
      <w:r>
        <w:rPr>
          <w:rFonts w:ascii="Calibri" w:eastAsia="Calibri" w:hAnsi="Calibri" w:cs="Calibri"/>
        </w:rPr>
        <w:t xml:space="preserve">objectives of </w:t>
      </w:r>
      <w:r>
        <w:t>student mobility abroad for Erasmus+ placements are</w:t>
      </w:r>
      <w:r>
        <w:rPr>
          <w:rFonts w:ascii="Times New Roman" w:eastAsia="Times New Roman" w:hAnsi="Times New Roman" w:cs="Times New Roman"/>
        </w:rPr>
        <w:t xml:space="preserve">:  </w:t>
      </w:r>
    </w:p>
    <w:p w14:paraId="42E155A8" w14:textId="77777777" w:rsidR="005310CA" w:rsidRDefault="005310CA" w:rsidP="005310CA">
      <w:pPr>
        <w:numPr>
          <w:ilvl w:val="0"/>
          <w:numId w:val="32"/>
        </w:numPr>
        <w:spacing w:before="0" w:after="0" w:line="249" w:lineRule="auto"/>
        <w:jc w:val="both"/>
      </w:pPr>
      <w:r>
        <w:t xml:space="preserve">Gaining professional experience and developing professional </w:t>
      </w:r>
      <w:r>
        <w:rPr>
          <w:rFonts w:ascii="Times New Roman" w:eastAsia="Times New Roman" w:hAnsi="Times New Roman" w:cs="Times New Roman"/>
        </w:rPr>
        <w:t xml:space="preserve">skills  </w:t>
      </w:r>
    </w:p>
    <w:p w14:paraId="599FDBF5" w14:textId="77777777" w:rsidR="005310CA" w:rsidRDefault="005310CA" w:rsidP="005310CA">
      <w:pPr>
        <w:numPr>
          <w:ilvl w:val="0"/>
          <w:numId w:val="32"/>
        </w:numPr>
        <w:spacing w:before="0" w:after="0" w:line="249" w:lineRule="auto"/>
        <w:jc w:val="both"/>
      </w:pPr>
      <w:r>
        <w:t xml:space="preserve">Easier and better integration of graduates into the productive </w:t>
      </w:r>
      <w:r>
        <w:rPr>
          <w:rFonts w:ascii="Times New Roman" w:eastAsia="Times New Roman" w:hAnsi="Times New Roman" w:cs="Times New Roman"/>
        </w:rPr>
        <w:t xml:space="preserve">process  </w:t>
      </w:r>
    </w:p>
    <w:p w14:paraId="64C61C3F" w14:textId="77777777" w:rsidR="005310CA" w:rsidRDefault="005310CA" w:rsidP="005310CA">
      <w:pPr>
        <w:numPr>
          <w:ilvl w:val="0"/>
          <w:numId w:val="32"/>
        </w:numPr>
        <w:spacing w:before="0" w:after="0" w:line="249" w:lineRule="auto"/>
        <w:jc w:val="both"/>
      </w:pPr>
      <w:r>
        <w:t xml:space="preserve">Practical application of knowledge in the professional </w:t>
      </w:r>
      <w:r>
        <w:rPr>
          <w:rFonts w:ascii="Times New Roman" w:eastAsia="Times New Roman" w:hAnsi="Times New Roman" w:cs="Times New Roman"/>
        </w:rPr>
        <w:t xml:space="preserve">field  </w:t>
      </w:r>
    </w:p>
    <w:p w14:paraId="1F36795A" w14:textId="77777777" w:rsidR="005310CA" w:rsidRDefault="005310CA" w:rsidP="005310CA">
      <w:pPr>
        <w:numPr>
          <w:ilvl w:val="0"/>
          <w:numId w:val="32"/>
        </w:numPr>
        <w:spacing w:before="0" w:after="0" w:line="249" w:lineRule="auto"/>
        <w:jc w:val="both"/>
      </w:pPr>
      <w:r>
        <w:t>Knowledge and understanding of the economic and cultural conditions of other European countries</w:t>
      </w:r>
    </w:p>
    <w:p w14:paraId="07DA2AB8" w14:textId="77777777" w:rsidR="005310CA" w:rsidRDefault="005310CA" w:rsidP="005310CA">
      <w:pPr>
        <w:numPr>
          <w:ilvl w:val="0"/>
          <w:numId w:val="32"/>
        </w:numPr>
        <w:spacing w:before="0" w:after="0" w:line="249" w:lineRule="auto"/>
        <w:jc w:val="both"/>
      </w:pPr>
      <w:r>
        <w:t xml:space="preserve">Exchange of information between the University and business for a more effective link between theory and </w:t>
      </w:r>
      <w:r>
        <w:rPr>
          <w:rFonts w:ascii="Times New Roman" w:eastAsia="Times New Roman" w:hAnsi="Times New Roman" w:cs="Times New Roman"/>
        </w:rPr>
        <w:t xml:space="preserve">practice  </w:t>
      </w:r>
    </w:p>
    <w:p w14:paraId="57A59116" w14:textId="77777777" w:rsidR="005310CA" w:rsidRDefault="005310CA" w:rsidP="005310CA">
      <w:pPr>
        <w:ind w:left="-5"/>
        <w:jc w:val="both"/>
        <w:rPr>
          <w:highlight w:val="yellow"/>
        </w:rPr>
      </w:pPr>
      <w:r>
        <w:t xml:space="preserve">The programme supports the development of students' professional skills rather than their current research activity. </w:t>
      </w:r>
    </w:p>
    <w:p w14:paraId="05BBD455" w14:textId="77777777" w:rsidR="005310CA" w:rsidRDefault="005310CA" w:rsidP="005310CA">
      <w:pPr>
        <w:pStyle w:val="2"/>
        <w:spacing w:beforeAutospacing="1" w:line="240" w:lineRule="auto"/>
        <w:ind w:firstLine="720"/>
        <w:jc w:val="both"/>
      </w:pPr>
      <w:r>
        <w:t>Educational Process Evaluation System</w:t>
      </w:r>
    </w:p>
    <w:p w14:paraId="11CD8478" w14:textId="77777777" w:rsidR="005310CA" w:rsidRDefault="005310CA" w:rsidP="005310CA">
      <w:pPr>
        <w:spacing w:after="0"/>
        <w:jc w:val="both"/>
        <w:rPr>
          <w:rFonts w:ascii="Calibri" w:eastAsia="Calibri" w:hAnsi="Calibri" w:cs="Calibri"/>
        </w:rPr>
      </w:pPr>
      <w:r>
        <w:rPr>
          <w:rFonts w:ascii="Calibri" w:eastAsia="Calibri" w:hAnsi="Calibri" w:cs="Calibri"/>
        </w:rPr>
        <w:t xml:space="preserve">In the context of improving the functions of the academic unit, the evaluation of each course and lecturer by the students is considered necessary, as well as the detailed assessment of the results. For this purpose, the MTF ensures that every semester students are motivated to participate in the evaluation procedures established by the MTF within the framework of the Quality Assurance System. Students are informed about these procedures in a timely manner and are encouraged to contribute with their participation to the improvement of the curriculum, teaching and the University in general, thus taking an active role in education. </w:t>
      </w:r>
    </w:p>
    <w:p w14:paraId="145F9CEE" w14:textId="77777777" w:rsidR="005310CA" w:rsidRDefault="005310CA" w:rsidP="005310CA">
      <w:pPr>
        <w:spacing w:after="0"/>
        <w:jc w:val="both"/>
        <w:rPr>
          <w:rFonts w:ascii="Calibri" w:eastAsia="Calibri" w:hAnsi="Calibri" w:cs="Calibri"/>
        </w:rPr>
      </w:pPr>
      <w:r>
        <w:rPr>
          <w:rFonts w:ascii="Calibri" w:eastAsia="Calibri" w:hAnsi="Calibri" w:cs="Calibri"/>
        </w:rPr>
        <w:t xml:space="preserve">The aim is to involve students as much as possible so that the evaluation tool is effective. In accordance with the University's regulations, the evaluation is carried out for each course and lecturer by the electronic completion of a questionnaire designed by the MODIP, while the anonymity of the participants is fully guaranteed. The results of the evaluation are made known to the teachers, who should analyse and use them in order to continuously improve the factors that contribute to the success of their teaching and learning activities. A further objective through the application of the evaluation tool is to focus on the potential for flexibility of the curriculum to best meet the needs and expectations of students. For example, in the case of courses for which student assessment reveals possible overlaps or outdated content or lack of use of modern teaching tools and methods, an investigation will be carried out into ways of eliminating these failures and improving the curriculum. Based on the results of the evaluations, but also in the context of general efforts to improve the structure and organisation of the curriculum, making it more </w:t>
      </w:r>
      <w:r>
        <w:rPr>
          <w:rFonts w:ascii="Calibri" w:eastAsia="Calibri" w:hAnsi="Calibri" w:cs="Calibri"/>
        </w:rPr>
        <w:lastRenderedPageBreak/>
        <w:t xml:space="preserve">flexible and efficient, the possibilities and actions for possible revisions and reformulations of the curriculum are considered necessary. </w:t>
      </w:r>
    </w:p>
    <w:p w14:paraId="331405D1" w14:textId="77777777" w:rsidR="005310CA" w:rsidRDefault="005310CA" w:rsidP="005310CA">
      <w:pPr>
        <w:pStyle w:val="2"/>
        <w:spacing w:beforeAutospacing="1" w:line="240" w:lineRule="auto"/>
        <w:ind w:firstLine="720"/>
        <w:jc w:val="both"/>
      </w:pPr>
      <w:r>
        <w:t>Duties and obligations of teaching staff</w:t>
      </w:r>
    </w:p>
    <w:p w14:paraId="222FF4F9"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The responsible MSc teacher is obliged to: </w:t>
      </w:r>
    </w:p>
    <w:p w14:paraId="24D5CA54"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faithfully and accurately adhere to the timetable and timetable of the course deliveries</w:t>
      </w:r>
    </w:p>
    <w:p w14:paraId="38BFB223"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 respect and adhere to the decisions of the bodies of the MSc as well as academic ethics </w:t>
      </w:r>
    </w:p>
    <w:p w14:paraId="2D21B658"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 check the students' absence records </w:t>
      </w:r>
    </w:p>
    <w:p w14:paraId="015D0858"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 determines the content of the postgraduate course so that it is valid and in line with current developments, as they emerge from contemporary literature, articles and research </w:t>
      </w:r>
    </w:p>
    <w:p w14:paraId="6915B830"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 ensure that the theoretical part of the teaching is linked to high-level practices as applied in modern education and welfare systems, businesses and organisations. </w:t>
      </w:r>
    </w:p>
    <w:p w14:paraId="0147E754" w14:textId="77777777" w:rsidR="005310CA" w:rsidRDefault="005310CA" w:rsidP="005310CA">
      <w:pPr>
        <w:spacing w:before="0" w:after="0"/>
        <w:jc w:val="both"/>
        <w:rPr>
          <w:rFonts w:ascii="Calibri" w:eastAsia="Calibri" w:hAnsi="Calibri" w:cs="Times New Roman"/>
          <w:sz w:val="22"/>
          <w:szCs w:val="22"/>
        </w:rPr>
      </w:pPr>
    </w:p>
    <w:p w14:paraId="3E8230F2" w14:textId="77777777" w:rsidR="005310CA" w:rsidRDefault="005310CA" w:rsidP="005310CA">
      <w:pPr>
        <w:pStyle w:val="2"/>
        <w:spacing w:beforeAutospacing="1" w:line="240" w:lineRule="auto"/>
        <w:ind w:firstLine="720"/>
        <w:jc w:val="both"/>
      </w:pPr>
      <w:r>
        <w:t>Student Rights and Obligations</w:t>
      </w:r>
    </w:p>
    <w:p w14:paraId="239C8CEF"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 xml:space="preserve">The student's status is acquired upon enrolment in the MSc, is temporarily suspended during the period of interruption of studies and is definitively terminated upon receipt of the MSc or upon the student's deletion. </w:t>
      </w:r>
    </w:p>
    <w:p w14:paraId="47D763AC"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Each student is entitled to the benefits of Student Services (food, accommodation, health care) (www.uth.gr/zoi/foititiki-merimna), for a period of time equal to the minimum time required for the completion of the MSc, plus two (2) semesters.</w:t>
      </w:r>
    </w:p>
    <w:p w14:paraId="2D1795D4" w14:textId="77777777" w:rsidR="005310CA" w:rsidRDefault="005310CA" w:rsidP="005310CA">
      <w:pPr>
        <w:spacing w:after="0" w:line="240" w:lineRule="auto"/>
        <w:jc w:val="both"/>
        <w:rPr>
          <w:rFonts w:cstheme="minorHAnsi"/>
          <w:color w:val="000000" w:themeColor="text1"/>
        </w:rPr>
      </w:pPr>
      <w:r>
        <w:rPr>
          <w:rFonts w:cstheme="minorHAnsi"/>
          <w:color w:val="000000" w:themeColor="text1"/>
        </w:rPr>
        <w:t>This section outlines the rights of students concerning:</w:t>
      </w:r>
    </w:p>
    <w:p w14:paraId="7CDB9F68"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Academic (student) identity card</w:t>
      </w:r>
    </w:p>
    <w:p w14:paraId="107F5E3B"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Discontinuation of studies (suspension of studies)</w:t>
      </w:r>
    </w:p>
    <w:p w14:paraId="014EC43F"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Provision of Free Textbooks</w:t>
      </w:r>
    </w:p>
    <w:p w14:paraId="45CB4AF3"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Health and hospital care if they do not have </w:t>
      </w:r>
    </w:p>
    <w:p w14:paraId="2307309C"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Feeding at the student club </w:t>
      </w:r>
    </w:p>
    <w:p w14:paraId="65E097ED"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Access to the Information Resources of the Central Libraries and lending membership card </w:t>
      </w:r>
    </w:p>
    <w:p w14:paraId="74315555"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Electronic account (e-mail) </w:t>
      </w:r>
    </w:p>
    <w:p w14:paraId="23A38FD9"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Internet access (the buildings have free WI-FI) </w:t>
      </w:r>
    </w:p>
    <w:p w14:paraId="54D235F2" w14:textId="77777777" w:rsidR="005310CA" w:rsidRDefault="005310CA" w:rsidP="005310CA">
      <w:pPr>
        <w:numPr>
          <w:ilvl w:val="0"/>
          <w:numId w:val="33"/>
        </w:numPr>
        <w:autoSpaceDE w:val="0"/>
        <w:autoSpaceDN w:val="0"/>
        <w:adjustRightInd w:val="0"/>
        <w:spacing w:before="0" w:after="0" w:line="240" w:lineRule="auto"/>
        <w:jc w:val="both"/>
        <w:rPr>
          <w:rFonts w:cstheme="minorHAnsi"/>
          <w:color w:val="000000" w:themeColor="text1"/>
        </w:rPr>
      </w:pPr>
      <w:r>
        <w:rPr>
          <w:rFonts w:cstheme="minorHAnsi"/>
          <w:color w:val="000000" w:themeColor="text1"/>
        </w:rPr>
        <w:t xml:space="preserve">Access to the internet from an external provider, to the electronic services of the University of Thessaly and TEI of Thessaly from their computer via VPN. More information at </w:t>
      </w:r>
      <w:hyperlink r:id="rId76" w:tgtFrame="_blank" w:history="1">
        <w:r>
          <w:rPr>
            <w:rStyle w:val="-"/>
            <w:rFonts w:cstheme="minorHAnsi"/>
            <w:color w:val="000000" w:themeColor="text1"/>
          </w:rPr>
          <w:t>it.uth.gr</w:t>
        </w:r>
      </w:hyperlink>
    </w:p>
    <w:p w14:paraId="1F6C7502" w14:textId="77777777" w:rsidR="005310CA" w:rsidRDefault="005310CA" w:rsidP="005310CA">
      <w:pPr>
        <w:pStyle w:val="2"/>
        <w:spacing w:beforeAutospacing="1" w:line="240" w:lineRule="auto"/>
        <w:ind w:firstLine="720"/>
        <w:jc w:val="both"/>
        <w:rPr>
          <w:lang w:val="el-GR"/>
        </w:rPr>
      </w:pPr>
      <w:r>
        <w:rPr>
          <w:lang w:val="el-GR"/>
        </w:rPr>
        <w:t>Ethics Committee</w:t>
      </w:r>
    </w:p>
    <w:p w14:paraId="1ED19D61" w14:textId="77777777" w:rsidR="005310CA" w:rsidRDefault="005310CA" w:rsidP="005310CA">
      <w:pPr>
        <w:spacing w:after="120"/>
        <w:ind w:left="7" w:right="51" w:firstLine="358"/>
        <w:jc w:val="both"/>
      </w:pPr>
      <w:r>
        <w:t xml:space="preserve">According to Law 4957/2022, article 279, the Committee on Ethics and Ethics in Research may give an opinion on ethical issues concerning an article to be published in a scientific journal or a thesis or dissertation under preparation.   </w:t>
      </w:r>
    </w:p>
    <w:p w14:paraId="6A8F48EF" w14:textId="77777777" w:rsidR="005310CA" w:rsidRDefault="005310CA" w:rsidP="005310CA">
      <w:pPr>
        <w:spacing w:after="120"/>
        <w:ind w:left="7" w:right="51" w:firstLine="358"/>
        <w:jc w:val="both"/>
      </w:pPr>
      <w:r>
        <w:t xml:space="preserve">However, according to the decision of the Rector's Council in its meeting No.53/23-10-2019, regarding the issues of confidentiality control, respect for personal data and other rules of ethics and ethics of undergraduate </w:t>
      </w:r>
      <w:r>
        <w:lastRenderedPageBreak/>
        <w:t xml:space="preserve">theses, postgraduate theses and doctoral dissertations, each Department constitutes a three-member subcommittee on Ethics and Research Ethics. </w:t>
      </w:r>
    </w:p>
    <w:p w14:paraId="15EDE998" w14:textId="77777777" w:rsidR="005310CA" w:rsidRDefault="005310CA" w:rsidP="005310CA">
      <w:pPr>
        <w:spacing w:after="120"/>
        <w:ind w:left="7" w:right="51" w:firstLine="358"/>
        <w:jc w:val="both"/>
      </w:pPr>
      <w:r>
        <w:t>In terms of procedure, applicants submit: 1) a request for proposal review, 2) a description of the research proposal, 3) research protocols, consent forms and other supporting documents deemed necessary based on the scientific fields. The templates for the preparation of the relevant forms can be found on the University of Thessaly website at the following address: https://2018.uth.gr/panepistimio/thesmika/themata-deontologias/</w:t>
      </w:r>
      <w:r>
        <w:rPr>
          <w:lang w:val="el-GR"/>
        </w:rPr>
        <w:t>ΕσωτερικήΕπιτροπή</w:t>
      </w:r>
      <w:r>
        <w:t xml:space="preserve"> </w:t>
      </w:r>
    </w:p>
    <w:p w14:paraId="63272DDB" w14:textId="77777777" w:rsidR="005310CA" w:rsidRDefault="005310CA" w:rsidP="005310CA">
      <w:pPr>
        <w:spacing w:after="120"/>
        <w:ind w:left="17" w:right="51"/>
        <w:jc w:val="both"/>
      </w:pPr>
      <w:r>
        <w:t xml:space="preserve">Ethics and Conduct/Related Forms-Documents </w:t>
      </w:r>
    </w:p>
    <w:p w14:paraId="711708E4" w14:textId="77777777" w:rsidR="005310CA" w:rsidRDefault="005310CA" w:rsidP="005310CA">
      <w:pPr>
        <w:spacing w:after="120"/>
        <w:ind w:left="7" w:right="51" w:firstLine="358"/>
        <w:jc w:val="both"/>
      </w:pPr>
      <w:r>
        <w:t xml:space="preserve">After reviewing the proposal, the Departmental Committee issues a Certificate of Approval of the thesis proposal. In case of rejection of the proposal or disagreement among the members of the Committee, it will be forwarded to the Research Ethics Committee of the University of Thessaly. The Certificates of Approval will be posted on the information system of the MDC.   </w:t>
      </w:r>
    </w:p>
    <w:p w14:paraId="1BBD06F8" w14:textId="77777777" w:rsidR="005310CA" w:rsidRDefault="005310CA" w:rsidP="005310CA">
      <w:pPr>
        <w:spacing w:beforeAutospacing="1" w:after="100" w:afterAutospacing="1" w:line="240" w:lineRule="auto"/>
        <w:jc w:val="both"/>
        <w:rPr>
          <w:caps/>
          <w:color w:val="FFFFFF" w:themeColor="background1"/>
          <w:spacing w:val="15"/>
          <w:sz w:val="22"/>
          <w:szCs w:val="22"/>
        </w:rPr>
      </w:pPr>
    </w:p>
    <w:p w14:paraId="3DC1208D" w14:textId="77777777" w:rsidR="005310CA" w:rsidRDefault="005310CA" w:rsidP="005310CA">
      <w:pPr>
        <w:spacing w:beforeAutospacing="1" w:after="100" w:afterAutospacing="1" w:line="240" w:lineRule="auto"/>
        <w:jc w:val="both"/>
        <w:rPr>
          <w:caps/>
          <w:color w:val="FFFFFF" w:themeColor="background1"/>
          <w:spacing w:val="15"/>
          <w:sz w:val="22"/>
          <w:szCs w:val="22"/>
        </w:rPr>
      </w:pPr>
    </w:p>
    <w:p w14:paraId="350A8D80" w14:textId="77777777" w:rsidR="005310CA" w:rsidRDefault="005310CA" w:rsidP="005310CA">
      <w:pPr>
        <w:spacing w:after="160" w:line="256" w:lineRule="auto"/>
        <w:jc w:val="both"/>
        <w:rPr>
          <w:b/>
          <w:bCs/>
          <w:sz w:val="22"/>
          <w:szCs w:val="22"/>
        </w:rPr>
      </w:pPr>
    </w:p>
    <w:p w14:paraId="70E33DE4" w14:textId="77777777" w:rsidR="005310CA" w:rsidRDefault="005310CA" w:rsidP="005310CA">
      <w:pPr>
        <w:spacing w:before="0" w:after="0" w:line="256" w:lineRule="auto"/>
        <w:rPr>
          <w:rFonts w:ascii="Times New Roman" w:eastAsia="Times New Roman" w:hAnsi="Times New Roman" w:cs="Times New Roman"/>
          <w:color w:val="000000"/>
          <w:sz w:val="24"/>
          <w:szCs w:val="22"/>
          <w:lang w:eastAsia="el-GR"/>
        </w:rPr>
      </w:pPr>
    </w:p>
    <w:p w14:paraId="58CA3E3A" w14:textId="77777777" w:rsidR="005310CA" w:rsidRDefault="005310CA" w:rsidP="005310CA">
      <w:pPr>
        <w:spacing w:after="160" w:line="256" w:lineRule="auto"/>
        <w:jc w:val="both"/>
        <w:rPr>
          <w:b/>
          <w:bCs/>
          <w:sz w:val="22"/>
          <w:szCs w:val="22"/>
        </w:rPr>
      </w:pPr>
    </w:p>
    <w:p w14:paraId="293D6DC9" w14:textId="7E952E22" w:rsidR="009A7EDE" w:rsidRPr="005310CA" w:rsidRDefault="009A7EDE" w:rsidP="004D5361">
      <w:pPr>
        <w:spacing w:beforeAutospacing="1" w:after="100" w:afterAutospacing="1" w:line="240" w:lineRule="auto"/>
        <w:jc w:val="both"/>
        <w:rPr>
          <w:caps/>
          <w:color w:val="FFFFFF" w:themeColor="background1"/>
          <w:spacing w:val="15"/>
          <w:sz w:val="22"/>
          <w:szCs w:val="22"/>
        </w:rPr>
      </w:pPr>
    </w:p>
    <w:p w14:paraId="2AD2D130" w14:textId="4DB77657" w:rsidR="00855CD9" w:rsidRPr="005310CA" w:rsidRDefault="00855CD9" w:rsidP="009A7EDE">
      <w:pPr>
        <w:spacing w:after="160" w:line="259" w:lineRule="auto"/>
        <w:jc w:val="both"/>
        <w:rPr>
          <w:b/>
          <w:bCs/>
          <w:sz w:val="22"/>
          <w:szCs w:val="22"/>
        </w:rPr>
      </w:pPr>
    </w:p>
    <w:p w14:paraId="7ACFFA8F" w14:textId="03DC91A0" w:rsidR="00855CD9" w:rsidRPr="005310CA" w:rsidRDefault="00855CD9" w:rsidP="00855CD9">
      <w:pPr>
        <w:spacing w:before="0" w:after="0" w:line="259" w:lineRule="auto"/>
        <w:rPr>
          <w:rFonts w:ascii="Times New Roman" w:eastAsia="Times New Roman" w:hAnsi="Times New Roman" w:cs="Times New Roman"/>
          <w:color w:val="000000"/>
          <w:sz w:val="24"/>
          <w:szCs w:val="22"/>
          <w:lang w:eastAsia="el-GR"/>
        </w:rPr>
      </w:pPr>
    </w:p>
    <w:p w14:paraId="60A8E602" w14:textId="77777777" w:rsidR="00855CD9" w:rsidRPr="005310CA" w:rsidRDefault="00855CD9" w:rsidP="009A7EDE">
      <w:pPr>
        <w:spacing w:after="160" w:line="259" w:lineRule="auto"/>
        <w:jc w:val="both"/>
        <w:rPr>
          <w:b/>
          <w:bCs/>
          <w:sz w:val="22"/>
          <w:szCs w:val="22"/>
        </w:rPr>
      </w:pPr>
    </w:p>
    <w:sectPr w:rsidR="00855CD9" w:rsidRPr="005310CA" w:rsidSect="002F6EF8">
      <w:headerReference w:type="default" r:id="rId77"/>
      <w:footerReference w:type="default" r:id="rId78"/>
      <w:pgSz w:w="12240" w:h="15840"/>
      <w:pgMar w:top="2092" w:right="1440" w:bottom="1440" w:left="1440"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BD6DF" w14:textId="77777777" w:rsidR="002E759B" w:rsidRDefault="002E759B" w:rsidP="000B79CA">
      <w:pPr>
        <w:spacing w:after="0" w:line="240" w:lineRule="auto"/>
      </w:pPr>
      <w:r>
        <w:separator/>
      </w:r>
    </w:p>
  </w:endnote>
  <w:endnote w:type="continuationSeparator" w:id="0">
    <w:p w14:paraId="11019648" w14:textId="77777777" w:rsidR="002E759B" w:rsidRDefault="002E759B" w:rsidP="000B7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Roboto">
    <w:altName w:val="Times New Roman"/>
    <w:panose1 w:val="00000000000000000000"/>
    <w:charset w:val="00"/>
    <w:family w:val="roman"/>
    <w:notTrueType/>
    <w:pitch w:val="default"/>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Ind w:w="-8" w:type="dxa"/>
      <w:tblLayout w:type="fixed"/>
      <w:tblLook w:val="0000" w:firstRow="0" w:lastRow="0" w:firstColumn="0" w:lastColumn="0" w:noHBand="0" w:noVBand="0"/>
    </w:tblPr>
    <w:tblGrid>
      <w:gridCol w:w="6416"/>
      <w:gridCol w:w="3082"/>
    </w:tblGrid>
    <w:tr w:rsidR="00F837D9" w14:paraId="4C14E996" w14:textId="77777777" w:rsidTr="00D24588">
      <w:trPr>
        <w:cantSplit/>
      </w:trPr>
      <w:tc>
        <w:tcPr>
          <w:tcW w:w="6416" w:type="dxa"/>
        </w:tcPr>
        <w:p w14:paraId="0417E338" w14:textId="1D4086EB" w:rsidR="00F837D9" w:rsidRDefault="00F837D9" w:rsidP="00B2590F">
          <w:pPr>
            <w:tabs>
              <w:tab w:val="left" w:pos="426"/>
            </w:tabs>
          </w:pPr>
        </w:p>
        <w:p w14:paraId="1E8A34B9" w14:textId="2358694A" w:rsidR="00F837D9" w:rsidRPr="00D24588" w:rsidRDefault="00F837D9" w:rsidP="00624E14">
          <w:pPr>
            <w:tabs>
              <w:tab w:val="left" w:pos="426"/>
            </w:tabs>
            <w:rPr>
              <w:i/>
              <w:lang w:val="el-GR"/>
            </w:rPr>
          </w:pPr>
          <w:r w:rsidRPr="00D24588">
            <w:rPr>
              <w:i/>
            </w:rPr>
            <w:fldChar w:fldCharType="begin"/>
          </w:r>
          <w:r w:rsidRPr="00D24588">
            <w:rPr>
              <w:i/>
              <w:lang w:val="el-GR"/>
            </w:rPr>
            <w:instrText xml:space="preserve"> </w:instrText>
          </w:r>
          <w:r w:rsidRPr="00D24588">
            <w:rPr>
              <w:i/>
            </w:rPr>
            <w:instrText>SUBJECT</w:instrText>
          </w:r>
          <w:r w:rsidRPr="00D24588">
            <w:rPr>
              <w:i/>
              <w:lang w:val="el-GR"/>
            </w:rPr>
            <w:instrText xml:space="preserve">  \* </w:instrText>
          </w:r>
          <w:r w:rsidRPr="00D24588">
            <w:rPr>
              <w:i/>
            </w:rPr>
            <w:instrText>MERGEFORMAT</w:instrText>
          </w:r>
          <w:r w:rsidRPr="00D24588">
            <w:rPr>
              <w:i/>
              <w:lang w:val="el-GR"/>
            </w:rPr>
            <w:instrText xml:space="preserve"> </w:instrText>
          </w:r>
          <w:r w:rsidRPr="00D24588">
            <w:rPr>
              <w:i/>
            </w:rPr>
            <w:fldChar w:fldCharType="end"/>
          </w:r>
        </w:p>
      </w:tc>
      <w:tc>
        <w:tcPr>
          <w:tcW w:w="3082" w:type="dxa"/>
        </w:tcPr>
        <w:p w14:paraId="46B80111" w14:textId="77777777" w:rsidR="00F837D9" w:rsidRDefault="00F837D9" w:rsidP="00AF1055">
          <w:pPr>
            <w:tabs>
              <w:tab w:val="left" w:pos="426"/>
            </w:tabs>
            <w:rPr>
              <w:lang w:val="el-GR"/>
            </w:rPr>
          </w:pPr>
        </w:p>
        <w:p w14:paraId="37156D75" w14:textId="05A97C1C" w:rsidR="00F837D9" w:rsidRDefault="00F837D9" w:rsidP="00D24588">
          <w:pPr>
            <w:tabs>
              <w:tab w:val="left" w:pos="426"/>
            </w:tabs>
            <w:jc w:val="right"/>
          </w:pPr>
          <w:r>
            <w:rPr>
              <w:lang w:val="el-GR"/>
            </w:rPr>
            <w:t>Σελίδα</w:t>
          </w:r>
          <w:r>
            <w:t xml:space="preserve"> </w:t>
          </w:r>
          <w:r>
            <w:fldChar w:fldCharType="begin"/>
          </w:r>
          <w:r>
            <w:instrText xml:space="preserve"> PAGE </w:instrText>
          </w:r>
          <w:r>
            <w:fldChar w:fldCharType="separate"/>
          </w:r>
          <w:r w:rsidR="00605BFB">
            <w:rPr>
              <w:noProof/>
            </w:rPr>
            <w:t>20</w:t>
          </w:r>
          <w:r>
            <w:fldChar w:fldCharType="end"/>
          </w:r>
          <w:r>
            <w:t xml:space="preserve"> </w:t>
          </w:r>
          <w:r>
            <w:rPr>
              <w:lang w:val="el-GR"/>
            </w:rPr>
            <w:t>από</w:t>
          </w:r>
          <w:r>
            <w:t xml:space="preserve"> </w:t>
          </w:r>
          <w:r w:rsidR="002E759B">
            <w:fldChar w:fldCharType="begin"/>
          </w:r>
          <w:r w:rsidR="002E759B">
            <w:instrText xml:space="preserve"> NUMPAGES </w:instrText>
          </w:r>
          <w:r w:rsidR="002E759B">
            <w:fldChar w:fldCharType="separate"/>
          </w:r>
          <w:r w:rsidR="00605BFB">
            <w:rPr>
              <w:noProof/>
            </w:rPr>
            <w:t>24</w:t>
          </w:r>
          <w:r w:rsidR="002E759B">
            <w:rPr>
              <w:noProof/>
            </w:rPr>
            <w:fldChar w:fldCharType="end"/>
          </w:r>
        </w:p>
      </w:tc>
    </w:tr>
  </w:tbl>
  <w:p w14:paraId="62AE8716" w14:textId="622E174B" w:rsidR="00F837D9" w:rsidRDefault="00F837D9" w:rsidP="00B2590F"/>
  <w:p w14:paraId="7DBBFFF3" w14:textId="77777777" w:rsidR="00F837D9" w:rsidRDefault="00F837D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032FB" w14:textId="77777777" w:rsidR="002E759B" w:rsidRDefault="002E759B" w:rsidP="000B79CA">
      <w:pPr>
        <w:spacing w:after="0" w:line="240" w:lineRule="auto"/>
      </w:pPr>
      <w:r>
        <w:separator/>
      </w:r>
    </w:p>
  </w:footnote>
  <w:footnote w:type="continuationSeparator" w:id="0">
    <w:p w14:paraId="3A8DD995" w14:textId="77777777" w:rsidR="002E759B" w:rsidRDefault="002E759B" w:rsidP="000B7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DEEE4" w14:textId="25E732A9" w:rsidR="00F837D9" w:rsidRPr="006C3566" w:rsidRDefault="00F837D9" w:rsidP="0064131F">
    <w:pPr>
      <w:pBdr>
        <w:bottom w:val="single" w:sz="4" w:space="1" w:color="B02F13"/>
      </w:pBdr>
      <w:spacing w:before="0" w:after="0" w:line="240" w:lineRule="auto"/>
      <w:jc w:val="center"/>
      <w:rPr>
        <w:rFonts w:cs="Calibri"/>
        <w:color w:val="B02F13"/>
        <w:sz w:val="28"/>
        <w:szCs w:val="28"/>
        <w:lang w:val="el-GR"/>
      </w:rPr>
    </w:pPr>
    <w:r w:rsidRPr="006C3566">
      <w:rPr>
        <w:rFonts w:cs="Calibri"/>
        <w:noProof/>
        <w:color w:val="B02F13"/>
        <w:sz w:val="28"/>
        <w:szCs w:val="28"/>
        <w:lang w:val="el-GR" w:eastAsia="el-GR"/>
      </w:rPr>
      <w:drawing>
        <wp:anchor distT="0" distB="0" distL="114300" distR="114300" simplePos="0" relativeHeight="251660288" behindDoc="0" locked="0" layoutInCell="1" allowOverlap="1" wp14:anchorId="0B26B0B7" wp14:editId="6F7F87C5">
          <wp:simplePos x="0" y="0"/>
          <wp:positionH relativeFrom="leftMargin">
            <wp:posOffset>533400</wp:posOffset>
          </wp:positionH>
          <wp:positionV relativeFrom="paragraph">
            <wp:posOffset>-9525</wp:posOffset>
          </wp:positionV>
          <wp:extent cx="676275" cy="676275"/>
          <wp:effectExtent l="0" t="0" r="9525" b="9525"/>
          <wp:wrapNone/>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H-logo-gree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sidRPr="006C3566">
      <w:rPr>
        <w:rFonts w:cs="Calibri"/>
        <w:color w:val="B02F13"/>
        <w:sz w:val="28"/>
        <w:szCs w:val="28"/>
        <w:lang w:val="el-GR"/>
      </w:rPr>
      <w:t xml:space="preserve">Πανεπιστήμιο Θεσσαλίας </w:t>
    </w:r>
  </w:p>
  <w:p w14:paraId="22224D0A" w14:textId="2B5EF98C" w:rsidR="00F837D9" w:rsidRPr="006C3566" w:rsidRDefault="00F837D9" w:rsidP="00FA5A11">
    <w:pPr>
      <w:pBdr>
        <w:bottom w:val="single" w:sz="4" w:space="1" w:color="B02F13"/>
      </w:pBdr>
      <w:spacing w:before="0" w:after="0" w:line="240" w:lineRule="auto"/>
      <w:jc w:val="center"/>
      <w:rPr>
        <w:rFonts w:cs="Calibri"/>
        <w:color w:val="B02F13"/>
        <w:sz w:val="28"/>
        <w:szCs w:val="28"/>
        <w:lang w:val="el-GR"/>
      </w:rPr>
    </w:pPr>
    <w:r w:rsidRPr="006C3566">
      <w:rPr>
        <w:rFonts w:cs="Calibri"/>
        <w:color w:val="B02F13"/>
        <w:sz w:val="28"/>
        <w:szCs w:val="28"/>
        <w:lang w:val="el-GR"/>
      </w:rPr>
      <w:t xml:space="preserve">    ΞΠΜΣ Ψηφιακή Καινοτομία και Ψηφιακός Μετασχηματισμός της Δημόσιας Διοίκησης</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E53"/>
    <w:multiLevelType w:val="hybridMultilevel"/>
    <w:tmpl w:val="CD9A1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0E571D7"/>
    <w:multiLevelType w:val="multilevel"/>
    <w:tmpl w:val="4C780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07CDF"/>
    <w:multiLevelType w:val="hybridMultilevel"/>
    <w:tmpl w:val="7FF08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8863CE"/>
    <w:multiLevelType w:val="hybridMultilevel"/>
    <w:tmpl w:val="1EAAC4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F21CE6"/>
    <w:multiLevelType w:val="hybridMultilevel"/>
    <w:tmpl w:val="D8001EE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194E7D33"/>
    <w:multiLevelType w:val="hybridMultilevel"/>
    <w:tmpl w:val="9D881996"/>
    <w:lvl w:ilvl="0" w:tplc="FFFFFFF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35C4C47"/>
    <w:multiLevelType w:val="hybridMultilevel"/>
    <w:tmpl w:val="B47A5758"/>
    <w:lvl w:ilvl="0" w:tplc="C65C410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7" w15:restartNumberingAfterBreak="0">
    <w:nsid w:val="274C36BF"/>
    <w:multiLevelType w:val="hybridMultilevel"/>
    <w:tmpl w:val="0E3C7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AA7A3D"/>
    <w:multiLevelType w:val="hybridMultilevel"/>
    <w:tmpl w:val="A6A69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CF4BD4"/>
    <w:multiLevelType w:val="hybridMultilevel"/>
    <w:tmpl w:val="B1FCA9EC"/>
    <w:lvl w:ilvl="0" w:tplc="699CFD3E">
      <w:start w:val="1"/>
      <w:numFmt w:val="bullet"/>
      <w:lvlText w:val="•"/>
      <w:lvlJc w:val="left"/>
      <w:pPr>
        <w:ind w:left="8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144774">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212BF08">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098BE">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040B20">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B9A2FA4">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AA3F86">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46D94E">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D62A9E">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3103179"/>
    <w:multiLevelType w:val="hybridMultilevel"/>
    <w:tmpl w:val="A6A6C2C2"/>
    <w:lvl w:ilvl="0" w:tplc="27F403EC">
      <w:start w:val="1"/>
      <w:numFmt w:val="decimal"/>
      <w:lvlText w:val="%1."/>
      <w:lvlJc w:val="left"/>
      <w:pPr>
        <w:ind w:left="720"/>
      </w:pPr>
      <w:rPr>
        <w:rFonts w:asciiTheme="minorHAnsi" w:eastAsia="Times New Roman" w:hAnsiTheme="minorHAnsi" w:cstheme="minorHAnsi" w:hint="default"/>
        <w:b w:val="0"/>
        <w:i w:val="0"/>
        <w:strike w:val="0"/>
        <w:dstrike w:val="0"/>
        <w:color w:val="000000"/>
        <w:sz w:val="20"/>
        <w:szCs w:val="20"/>
        <w:u w:val="none" w:color="000000"/>
        <w:bdr w:val="none" w:sz="0" w:space="0" w:color="auto"/>
        <w:shd w:val="clear" w:color="auto" w:fill="auto"/>
        <w:vertAlign w:val="baseline"/>
      </w:rPr>
    </w:lvl>
    <w:lvl w:ilvl="1" w:tplc="85BCE28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D08076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CA88D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DEEA91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6ABCA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9EF6C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3EDB6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AA6DD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AEF34ED"/>
    <w:multiLevelType w:val="hybridMultilevel"/>
    <w:tmpl w:val="47BA3B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3C624012"/>
    <w:multiLevelType w:val="hybridMultilevel"/>
    <w:tmpl w:val="6332F916"/>
    <w:lvl w:ilvl="0" w:tplc="07BE87A4">
      <w:numFmt w:val="bullet"/>
      <w:lvlText w:val="•"/>
      <w:lvlJc w:val="left"/>
      <w:pPr>
        <w:ind w:left="990" w:hanging="732"/>
      </w:pPr>
      <w:rPr>
        <w:rFonts w:ascii="Calibri" w:eastAsia="Calibri" w:hAnsi="Calibri" w:cs="Calibri" w:hint="default"/>
      </w:rPr>
    </w:lvl>
    <w:lvl w:ilvl="1" w:tplc="04080003" w:tentative="1">
      <w:start w:val="1"/>
      <w:numFmt w:val="bullet"/>
      <w:lvlText w:val="o"/>
      <w:lvlJc w:val="left"/>
      <w:pPr>
        <w:ind w:left="1713" w:hanging="360"/>
      </w:pPr>
      <w:rPr>
        <w:rFonts w:ascii="Courier New" w:hAnsi="Courier New" w:cs="Courier New" w:hint="default"/>
      </w:rPr>
    </w:lvl>
    <w:lvl w:ilvl="2" w:tplc="04080005" w:tentative="1">
      <w:start w:val="1"/>
      <w:numFmt w:val="bullet"/>
      <w:lvlText w:val=""/>
      <w:lvlJc w:val="left"/>
      <w:pPr>
        <w:ind w:left="2433" w:hanging="360"/>
      </w:pPr>
      <w:rPr>
        <w:rFonts w:ascii="Wingdings" w:hAnsi="Wingdings" w:hint="default"/>
      </w:rPr>
    </w:lvl>
    <w:lvl w:ilvl="3" w:tplc="04080001" w:tentative="1">
      <w:start w:val="1"/>
      <w:numFmt w:val="bullet"/>
      <w:lvlText w:val=""/>
      <w:lvlJc w:val="left"/>
      <w:pPr>
        <w:ind w:left="3153" w:hanging="360"/>
      </w:pPr>
      <w:rPr>
        <w:rFonts w:ascii="Symbol" w:hAnsi="Symbol" w:hint="default"/>
      </w:rPr>
    </w:lvl>
    <w:lvl w:ilvl="4" w:tplc="04080003" w:tentative="1">
      <w:start w:val="1"/>
      <w:numFmt w:val="bullet"/>
      <w:lvlText w:val="o"/>
      <w:lvlJc w:val="left"/>
      <w:pPr>
        <w:ind w:left="3873" w:hanging="360"/>
      </w:pPr>
      <w:rPr>
        <w:rFonts w:ascii="Courier New" w:hAnsi="Courier New" w:cs="Courier New" w:hint="default"/>
      </w:rPr>
    </w:lvl>
    <w:lvl w:ilvl="5" w:tplc="04080005" w:tentative="1">
      <w:start w:val="1"/>
      <w:numFmt w:val="bullet"/>
      <w:lvlText w:val=""/>
      <w:lvlJc w:val="left"/>
      <w:pPr>
        <w:ind w:left="4593" w:hanging="360"/>
      </w:pPr>
      <w:rPr>
        <w:rFonts w:ascii="Wingdings" w:hAnsi="Wingdings" w:hint="default"/>
      </w:rPr>
    </w:lvl>
    <w:lvl w:ilvl="6" w:tplc="04080001" w:tentative="1">
      <w:start w:val="1"/>
      <w:numFmt w:val="bullet"/>
      <w:lvlText w:val=""/>
      <w:lvlJc w:val="left"/>
      <w:pPr>
        <w:ind w:left="5313" w:hanging="360"/>
      </w:pPr>
      <w:rPr>
        <w:rFonts w:ascii="Symbol" w:hAnsi="Symbol" w:hint="default"/>
      </w:rPr>
    </w:lvl>
    <w:lvl w:ilvl="7" w:tplc="04080003" w:tentative="1">
      <w:start w:val="1"/>
      <w:numFmt w:val="bullet"/>
      <w:lvlText w:val="o"/>
      <w:lvlJc w:val="left"/>
      <w:pPr>
        <w:ind w:left="6033" w:hanging="360"/>
      </w:pPr>
      <w:rPr>
        <w:rFonts w:ascii="Courier New" w:hAnsi="Courier New" w:cs="Courier New" w:hint="default"/>
      </w:rPr>
    </w:lvl>
    <w:lvl w:ilvl="8" w:tplc="04080005" w:tentative="1">
      <w:start w:val="1"/>
      <w:numFmt w:val="bullet"/>
      <w:lvlText w:val=""/>
      <w:lvlJc w:val="left"/>
      <w:pPr>
        <w:ind w:left="6753" w:hanging="360"/>
      </w:pPr>
      <w:rPr>
        <w:rFonts w:ascii="Wingdings" w:hAnsi="Wingdings" w:hint="default"/>
      </w:rPr>
    </w:lvl>
  </w:abstractNum>
  <w:abstractNum w:abstractNumId="13" w15:restartNumberingAfterBreak="0">
    <w:nsid w:val="41BA2B62"/>
    <w:multiLevelType w:val="hybridMultilevel"/>
    <w:tmpl w:val="24B22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357FF2"/>
    <w:multiLevelType w:val="hybridMultilevel"/>
    <w:tmpl w:val="0EBA5B5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4E5A1D12"/>
    <w:multiLevelType w:val="hybridMultilevel"/>
    <w:tmpl w:val="DA86C28C"/>
    <w:lvl w:ilvl="0" w:tplc="07BE87A4">
      <w:numFmt w:val="bullet"/>
      <w:lvlText w:val="•"/>
      <w:lvlJc w:val="left"/>
      <w:pPr>
        <w:ind w:left="990" w:hanging="732"/>
      </w:pPr>
      <w:rPr>
        <w:rFonts w:ascii="Calibri" w:eastAsia="Calibri" w:hAnsi="Calibri" w:cs="Calibri" w:hint="default"/>
      </w:rPr>
    </w:lvl>
    <w:lvl w:ilvl="1" w:tplc="04080003" w:tentative="1">
      <w:start w:val="1"/>
      <w:numFmt w:val="bullet"/>
      <w:lvlText w:val="o"/>
      <w:lvlJc w:val="left"/>
      <w:pPr>
        <w:ind w:left="1713" w:hanging="360"/>
      </w:pPr>
      <w:rPr>
        <w:rFonts w:ascii="Courier New" w:hAnsi="Courier New" w:cs="Courier New" w:hint="default"/>
      </w:rPr>
    </w:lvl>
    <w:lvl w:ilvl="2" w:tplc="04080005" w:tentative="1">
      <w:start w:val="1"/>
      <w:numFmt w:val="bullet"/>
      <w:lvlText w:val=""/>
      <w:lvlJc w:val="left"/>
      <w:pPr>
        <w:ind w:left="2433" w:hanging="360"/>
      </w:pPr>
      <w:rPr>
        <w:rFonts w:ascii="Wingdings" w:hAnsi="Wingdings" w:hint="default"/>
      </w:rPr>
    </w:lvl>
    <w:lvl w:ilvl="3" w:tplc="04080001" w:tentative="1">
      <w:start w:val="1"/>
      <w:numFmt w:val="bullet"/>
      <w:lvlText w:val=""/>
      <w:lvlJc w:val="left"/>
      <w:pPr>
        <w:ind w:left="3153" w:hanging="360"/>
      </w:pPr>
      <w:rPr>
        <w:rFonts w:ascii="Symbol" w:hAnsi="Symbol" w:hint="default"/>
      </w:rPr>
    </w:lvl>
    <w:lvl w:ilvl="4" w:tplc="04080003" w:tentative="1">
      <w:start w:val="1"/>
      <w:numFmt w:val="bullet"/>
      <w:lvlText w:val="o"/>
      <w:lvlJc w:val="left"/>
      <w:pPr>
        <w:ind w:left="3873" w:hanging="360"/>
      </w:pPr>
      <w:rPr>
        <w:rFonts w:ascii="Courier New" w:hAnsi="Courier New" w:cs="Courier New" w:hint="default"/>
      </w:rPr>
    </w:lvl>
    <w:lvl w:ilvl="5" w:tplc="04080005" w:tentative="1">
      <w:start w:val="1"/>
      <w:numFmt w:val="bullet"/>
      <w:lvlText w:val=""/>
      <w:lvlJc w:val="left"/>
      <w:pPr>
        <w:ind w:left="4593" w:hanging="360"/>
      </w:pPr>
      <w:rPr>
        <w:rFonts w:ascii="Wingdings" w:hAnsi="Wingdings" w:hint="default"/>
      </w:rPr>
    </w:lvl>
    <w:lvl w:ilvl="6" w:tplc="04080001" w:tentative="1">
      <w:start w:val="1"/>
      <w:numFmt w:val="bullet"/>
      <w:lvlText w:val=""/>
      <w:lvlJc w:val="left"/>
      <w:pPr>
        <w:ind w:left="5313" w:hanging="360"/>
      </w:pPr>
      <w:rPr>
        <w:rFonts w:ascii="Symbol" w:hAnsi="Symbol" w:hint="default"/>
      </w:rPr>
    </w:lvl>
    <w:lvl w:ilvl="7" w:tplc="04080003" w:tentative="1">
      <w:start w:val="1"/>
      <w:numFmt w:val="bullet"/>
      <w:lvlText w:val="o"/>
      <w:lvlJc w:val="left"/>
      <w:pPr>
        <w:ind w:left="6033" w:hanging="360"/>
      </w:pPr>
      <w:rPr>
        <w:rFonts w:ascii="Courier New" w:hAnsi="Courier New" w:cs="Courier New" w:hint="default"/>
      </w:rPr>
    </w:lvl>
    <w:lvl w:ilvl="8" w:tplc="04080005" w:tentative="1">
      <w:start w:val="1"/>
      <w:numFmt w:val="bullet"/>
      <w:lvlText w:val=""/>
      <w:lvlJc w:val="left"/>
      <w:pPr>
        <w:ind w:left="6753" w:hanging="360"/>
      </w:pPr>
      <w:rPr>
        <w:rFonts w:ascii="Wingdings" w:hAnsi="Wingdings" w:hint="default"/>
      </w:rPr>
    </w:lvl>
  </w:abstractNum>
  <w:abstractNum w:abstractNumId="16" w15:restartNumberingAfterBreak="0">
    <w:nsid w:val="53F114BF"/>
    <w:multiLevelType w:val="hybridMultilevel"/>
    <w:tmpl w:val="14CEA832"/>
    <w:lvl w:ilvl="0" w:tplc="244E41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752E4F2">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C3367116">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7D0319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59CF182">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8FBED4D0">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B272726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5074F542">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2EEAC5A">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5D4543E"/>
    <w:multiLevelType w:val="hybridMultilevel"/>
    <w:tmpl w:val="478C31B0"/>
    <w:lvl w:ilvl="0" w:tplc="76760D6C">
      <w:numFmt w:val="bullet"/>
      <w:lvlText w:val="-"/>
      <w:lvlJc w:val="left"/>
      <w:pPr>
        <w:ind w:left="1800" w:hanging="360"/>
      </w:pPr>
      <w:rPr>
        <w:rFonts w:ascii="Times New Roman" w:eastAsia="Times New Roman" w:hAnsi="Times New Roman" w:cs="Times New Roman"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8" w15:restartNumberingAfterBreak="0">
    <w:nsid w:val="67057A68"/>
    <w:multiLevelType w:val="hybridMultilevel"/>
    <w:tmpl w:val="93CEF1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9727618"/>
    <w:multiLevelType w:val="hybridMultilevel"/>
    <w:tmpl w:val="B49A034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0" w15:restartNumberingAfterBreak="0">
    <w:nsid w:val="6CDB4EA0"/>
    <w:multiLevelType w:val="hybridMultilevel"/>
    <w:tmpl w:val="0EBA5B5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78331ECB"/>
    <w:multiLevelType w:val="hybridMultilevel"/>
    <w:tmpl w:val="214A70B8"/>
    <w:lvl w:ilvl="0" w:tplc="DB52850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9662A6">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92AD3C2">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2046628">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A4449C6">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084C9AA">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BAC0E20">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D82C80">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2B668A4">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9021D8C"/>
    <w:multiLevelType w:val="hybridMultilevel"/>
    <w:tmpl w:val="7CA8A676"/>
    <w:lvl w:ilvl="0" w:tplc="04080001">
      <w:start w:val="1"/>
      <w:numFmt w:val="bullet"/>
      <w:lvlText w:val=""/>
      <w:lvlJc w:val="left"/>
      <w:pPr>
        <w:ind w:left="705" w:hanging="360"/>
      </w:pPr>
      <w:rPr>
        <w:rFonts w:ascii="Symbol" w:hAnsi="Symbol" w:hint="default"/>
      </w:rPr>
    </w:lvl>
    <w:lvl w:ilvl="1" w:tplc="04080003" w:tentative="1">
      <w:start w:val="1"/>
      <w:numFmt w:val="bullet"/>
      <w:lvlText w:val="o"/>
      <w:lvlJc w:val="left"/>
      <w:pPr>
        <w:ind w:left="1425" w:hanging="360"/>
      </w:pPr>
      <w:rPr>
        <w:rFonts w:ascii="Courier New" w:hAnsi="Courier New" w:cs="Courier New" w:hint="default"/>
      </w:rPr>
    </w:lvl>
    <w:lvl w:ilvl="2" w:tplc="04080005" w:tentative="1">
      <w:start w:val="1"/>
      <w:numFmt w:val="bullet"/>
      <w:lvlText w:val=""/>
      <w:lvlJc w:val="left"/>
      <w:pPr>
        <w:ind w:left="2145" w:hanging="360"/>
      </w:pPr>
      <w:rPr>
        <w:rFonts w:ascii="Wingdings" w:hAnsi="Wingdings" w:hint="default"/>
      </w:rPr>
    </w:lvl>
    <w:lvl w:ilvl="3" w:tplc="04080001" w:tentative="1">
      <w:start w:val="1"/>
      <w:numFmt w:val="bullet"/>
      <w:lvlText w:val=""/>
      <w:lvlJc w:val="left"/>
      <w:pPr>
        <w:ind w:left="2865" w:hanging="360"/>
      </w:pPr>
      <w:rPr>
        <w:rFonts w:ascii="Symbol" w:hAnsi="Symbol" w:hint="default"/>
      </w:rPr>
    </w:lvl>
    <w:lvl w:ilvl="4" w:tplc="04080003" w:tentative="1">
      <w:start w:val="1"/>
      <w:numFmt w:val="bullet"/>
      <w:lvlText w:val="o"/>
      <w:lvlJc w:val="left"/>
      <w:pPr>
        <w:ind w:left="3585" w:hanging="360"/>
      </w:pPr>
      <w:rPr>
        <w:rFonts w:ascii="Courier New" w:hAnsi="Courier New" w:cs="Courier New" w:hint="default"/>
      </w:rPr>
    </w:lvl>
    <w:lvl w:ilvl="5" w:tplc="04080005" w:tentative="1">
      <w:start w:val="1"/>
      <w:numFmt w:val="bullet"/>
      <w:lvlText w:val=""/>
      <w:lvlJc w:val="left"/>
      <w:pPr>
        <w:ind w:left="4305" w:hanging="360"/>
      </w:pPr>
      <w:rPr>
        <w:rFonts w:ascii="Wingdings" w:hAnsi="Wingdings" w:hint="default"/>
      </w:rPr>
    </w:lvl>
    <w:lvl w:ilvl="6" w:tplc="04080001" w:tentative="1">
      <w:start w:val="1"/>
      <w:numFmt w:val="bullet"/>
      <w:lvlText w:val=""/>
      <w:lvlJc w:val="left"/>
      <w:pPr>
        <w:ind w:left="5025" w:hanging="360"/>
      </w:pPr>
      <w:rPr>
        <w:rFonts w:ascii="Symbol" w:hAnsi="Symbol" w:hint="default"/>
      </w:rPr>
    </w:lvl>
    <w:lvl w:ilvl="7" w:tplc="04080003" w:tentative="1">
      <w:start w:val="1"/>
      <w:numFmt w:val="bullet"/>
      <w:lvlText w:val="o"/>
      <w:lvlJc w:val="left"/>
      <w:pPr>
        <w:ind w:left="5745" w:hanging="360"/>
      </w:pPr>
      <w:rPr>
        <w:rFonts w:ascii="Courier New" w:hAnsi="Courier New" w:cs="Courier New" w:hint="default"/>
      </w:rPr>
    </w:lvl>
    <w:lvl w:ilvl="8" w:tplc="04080005" w:tentative="1">
      <w:start w:val="1"/>
      <w:numFmt w:val="bullet"/>
      <w:lvlText w:val=""/>
      <w:lvlJc w:val="left"/>
      <w:pPr>
        <w:ind w:left="6465" w:hanging="360"/>
      </w:pPr>
      <w:rPr>
        <w:rFonts w:ascii="Wingdings" w:hAnsi="Wingdings" w:hint="default"/>
      </w:rPr>
    </w:lvl>
  </w:abstractNum>
  <w:num w:numId="1">
    <w:abstractNumId w:val="13"/>
  </w:num>
  <w:num w:numId="2">
    <w:abstractNumId w:val="18"/>
  </w:num>
  <w:num w:numId="3">
    <w:abstractNumId w:val="3"/>
  </w:num>
  <w:num w:numId="4">
    <w:abstractNumId w:val="2"/>
  </w:num>
  <w:num w:numId="5">
    <w:abstractNumId w:val="8"/>
  </w:num>
  <w:num w:numId="6">
    <w:abstractNumId w:val="7"/>
  </w:num>
  <w:num w:numId="7">
    <w:abstractNumId w:val="6"/>
  </w:num>
  <w:num w:numId="8">
    <w:abstractNumId w:val="16"/>
  </w:num>
  <w:num w:numId="9">
    <w:abstractNumId w:val="10"/>
  </w:num>
  <w:num w:numId="10">
    <w:abstractNumId w:val="17"/>
  </w:num>
  <w:num w:numId="11">
    <w:abstractNumId w:val="20"/>
  </w:num>
  <w:num w:numId="12">
    <w:abstractNumId w:val="21"/>
  </w:num>
  <w:num w:numId="13">
    <w:abstractNumId w:val="4"/>
  </w:num>
  <w:num w:numId="14">
    <w:abstractNumId w:val="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19"/>
  </w:num>
  <w:num w:numId="18">
    <w:abstractNumId w:val="11"/>
  </w:num>
  <w:num w:numId="19">
    <w:abstractNumId w:val="5"/>
  </w:num>
  <w:num w:numId="20">
    <w:abstractNumId w:val="15"/>
  </w:num>
  <w:num w:numId="21">
    <w:abstractNumId w:val="12"/>
  </w:num>
  <w:num w:numId="22">
    <w:abstractNumId w:val="13"/>
  </w:num>
  <w:num w:numId="23">
    <w:abstractNumId w:val="18"/>
  </w:num>
  <w:num w:numId="24">
    <w:abstractNumId w:val="11"/>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num>
  <w:num w:numId="28">
    <w:abstractNumId w:val="7"/>
  </w:num>
  <w:num w:numId="29">
    <w:abstractNumId w:val="16"/>
  </w:num>
  <w:num w:numId="30">
    <w:abstractNumId w:val="17"/>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4"/>
  </w:num>
  <w:num w:numId="34">
    <w:abstractNumId w:val="14"/>
  </w:num>
  <w:num w:numId="35">
    <w:abstractNumId w:val="9"/>
  </w:num>
  <w:num w:numId="36">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trQ0sDA3MrUwsTBR0lEKTi0uzszPAykwrAUAE9MxJSwAAAA="/>
  </w:docVars>
  <w:rsids>
    <w:rsidRoot w:val="00172CEF"/>
    <w:rsid w:val="00001B2B"/>
    <w:rsid w:val="000037DF"/>
    <w:rsid w:val="000050DB"/>
    <w:rsid w:val="00007933"/>
    <w:rsid w:val="0001123B"/>
    <w:rsid w:val="000232F7"/>
    <w:rsid w:val="00032C62"/>
    <w:rsid w:val="00034116"/>
    <w:rsid w:val="000430F7"/>
    <w:rsid w:val="00045704"/>
    <w:rsid w:val="00045741"/>
    <w:rsid w:val="00045D77"/>
    <w:rsid w:val="000521DC"/>
    <w:rsid w:val="00057C29"/>
    <w:rsid w:val="00066AF7"/>
    <w:rsid w:val="0008069F"/>
    <w:rsid w:val="00081E7C"/>
    <w:rsid w:val="0008483E"/>
    <w:rsid w:val="00096F68"/>
    <w:rsid w:val="00097855"/>
    <w:rsid w:val="000A4C45"/>
    <w:rsid w:val="000A6547"/>
    <w:rsid w:val="000B79CA"/>
    <w:rsid w:val="000C006F"/>
    <w:rsid w:val="000C02F8"/>
    <w:rsid w:val="000C7FF6"/>
    <w:rsid w:val="000D0C5C"/>
    <w:rsid w:val="000D4D56"/>
    <w:rsid w:val="000F0487"/>
    <w:rsid w:val="000F444D"/>
    <w:rsid w:val="000F6AE3"/>
    <w:rsid w:val="000F71A7"/>
    <w:rsid w:val="00105F1E"/>
    <w:rsid w:val="00105F4A"/>
    <w:rsid w:val="001100E9"/>
    <w:rsid w:val="00123712"/>
    <w:rsid w:val="001252CA"/>
    <w:rsid w:val="00125BDB"/>
    <w:rsid w:val="00134162"/>
    <w:rsid w:val="00140168"/>
    <w:rsid w:val="00142F5D"/>
    <w:rsid w:val="0015040F"/>
    <w:rsid w:val="0015728E"/>
    <w:rsid w:val="00161D5B"/>
    <w:rsid w:val="001650E1"/>
    <w:rsid w:val="001657B6"/>
    <w:rsid w:val="00172CEF"/>
    <w:rsid w:val="00193E1F"/>
    <w:rsid w:val="00195010"/>
    <w:rsid w:val="001A0E0A"/>
    <w:rsid w:val="001A42E4"/>
    <w:rsid w:val="001B3174"/>
    <w:rsid w:val="001B408B"/>
    <w:rsid w:val="001B6EF8"/>
    <w:rsid w:val="001C71ED"/>
    <w:rsid w:val="001C7DE6"/>
    <w:rsid w:val="001D142D"/>
    <w:rsid w:val="001D6FF7"/>
    <w:rsid w:val="001E1844"/>
    <w:rsid w:val="001F0719"/>
    <w:rsid w:val="001F2311"/>
    <w:rsid w:val="001F2D04"/>
    <w:rsid w:val="001F3462"/>
    <w:rsid w:val="002066D4"/>
    <w:rsid w:val="00211816"/>
    <w:rsid w:val="002132F5"/>
    <w:rsid w:val="00216CC4"/>
    <w:rsid w:val="00222E8F"/>
    <w:rsid w:val="002245A1"/>
    <w:rsid w:val="00226038"/>
    <w:rsid w:val="0023118B"/>
    <w:rsid w:val="00231593"/>
    <w:rsid w:val="00243393"/>
    <w:rsid w:val="00243936"/>
    <w:rsid w:val="00264B29"/>
    <w:rsid w:val="002679AA"/>
    <w:rsid w:val="00276065"/>
    <w:rsid w:val="00276B3A"/>
    <w:rsid w:val="00280960"/>
    <w:rsid w:val="00287448"/>
    <w:rsid w:val="002B1C74"/>
    <w:rsid w:val="002D37FC"/>
    <w:rsid w:val="002D5735"/>
    <w:rsid w:val="002D66B6"/>
    <w:rsid w:val="002E1BD9"/>
    <w:rsid w:val="002E2347"/>
    <w:rsid w:val="002E759B"/>
    <w:rsid w:val="002E7A61"/>
    <w:rsid w:val="002F6785"/>
    <w:rsid w:val="002F6EF8"/>
    <w:rsid w:val="00347101"/>
    <w:rsid w:val="003562A6"/>
    <w:rsid w:val="003642E3"/>
    <w:rsid w:val="00366B08"/>
    <w:rsid w:val="00372566"/>
    <w:rsid w:val="00376A9E"/>
    <w:rsid w:val="0038719A"/>
    <w:rsid w:val="00390868"/>
    <w:rsid w:val="00393E50"/>
    <w:rsid w:val="003A23B2"/>
    <w:rsid w:val="003A40EB"/>
    <w:rsid w:val="003A4F68"/>
    <w:rsid w:val="003A794B"/>
    <w:rsid w:val="003C261B"/>
    <w:rsid w:val="003C45B6"/>
    <w:rsid w:val="003E05EF"/>
    <w:rsid w:val="003E0B28"/>
    <w:rsid w:val="003F0D42"/>
    <w:rsid w:val="003F11DF"/>
    <w:rsid w:val="003F293A"/>
    <w:rsid w:val="003F42A7"/>
    <w:rsid w:val="003F6BE1"/>
    <w:rsid w:val="004076FD"/>
    <w:rsid w:val="0041060D"/>
    <w:rsid w:val="00412830"/>
    <w:rsid w:val="00430C16"/>
    <w:rsid w:val="00435A34"/>
    <w:rsid w:val="004423FD"/>
    <w:rsid w:val="004445C6"/>
    <w:rsid w:val="004518F8"/>
    <w:rsid w:val="0045405B"/>
    <w:rsid w:val="00462D08"/>
    <w:rsid w:val="004644D0"/>
    <w:rsid w:val="00464B4B"/>
    <w:rsid w:val="0046725A"/>
    <w:rsid w:val="004825D1"/>
    <w:rsid w:val="00483376"/>
    <w:rsid w:val="00485A70"/>
    <w:rsid w:val="00491211"/>
    <w:rsid w:val="00491D85"/>
    <w:rsid w:val="004A5133"/>
    <w:rsid w:val="004A662C"/>
    <w:rsid w:val="004A6C52"/>
    <w:rsid w:val="004B11E4"/>
    <w:rsid w:val="004B4022"/>
    <w:rsid w:val="004B528D"/>
    <w:rsid w:val="004B6860"/>
    <w:rsid w:val="004C4AC1"/>
    <w:rsid w:val="004D5361"/>
    <w:rsid w:val="004E459F"/>
    <w:rsid w:val="004E5FEA"/>
    <w:rsid w:val="004F3127"/>
    <w:rsid w:val="004F799D"/>
    <w:rsid w:val="004F7EF3"/>
    <w:rsid w:val="00500567"/>
    <w:rsid w:val="00503E4D"/>
    <w:rsid w:val="00504229"/>
    <w:rsid w:val="005063F0"/>
    <w:rsid w:val="005076F3"/>
    <w:rsid w:val="005262CD"/>
    <w:rsid w:val="005272F8"/>
    <w:rsid w:val="005310CA"/>
    <w:rsid w:val="00545386"/>
    <w:rsid w:val="00552203"/>
    <w:rsid w:val="005607D3"/>
    <w:rsid w:val="00562C9F"/>
    <w:rsid w:val="005709CC"/>
    <w:rsid w:val="00571A67"/>
    <w:rsid w:val="00571FDD"/>
    <w:rsid w:val="00573E6A"/>
    <w:rsid w:val="00576BAC"/>
    <w:rsid w:val="00580FC7"/>
    <w:rsid w:val="00591040"/>
    <w:rsid w:val="00592AAC"/>
    <w:rsid w:val="00596EBA"/>
    <w:rsid w:val="005A4566"/>
    <w:rsid w:val="005B19EA"/>
    <w:rsid w:val="005B2861"/>
    <w:rsid w:val="005B5E3E"/>
    <w:rsid w:val="005C4066"/>
    <w:rsid w:val="005C747F"/>
    <w:rsid w:val="005E1B10"/>
    <w:rsid w:val="005E7DF4"/>
    <w:rsid w:val="00605BFB"/>
    <w:rsid w:val="00610848"/>
    <w:rsid w:val="00612ACB"/>
    <w:rsid w:val="006168D4"/>
    <w:rsid w:val="00624216"/>
    <w:rsid w:val="00624E14"/>
    <w:rsid w:val="0063181F"/>
    <w:rsid w:val="0064131F"/>
    <w:rsid w:val="00645F86"/>
    <w:rsid w:val="00647079"/>
    <w:rsid w:val="006523C6"/>
    <w:rsid w:val="00660811"/>
    <w:rsid w:val="006967DB"/>
    <w:rsid w:val="006A250D"/>
    <w:rsid w:val="006C3566"/>
    <w:rsid w:val="006E053C"/>
    <w:rsid w:val="006E3B7D"/>
    <w:rsid w:val="007016C8"/>
    <w:rsid w:val="007129AD"/>
    <w:rsid w:val="00713EA5"/>
    <w:rsid w:val="00720ACD"/>
    <w:rsid w:val="00722739"/>
    <w:rsid w:val="00724BE6"/>
    <w:rsid w:val="00725D16"/>
    <w:rsid w:val="00726227"/>
    <w:rsid w:val="00732110"/>
    <w:rsid w:val="00734493"/>
    <w:rsid w:val="00741627"/>
    <w:rsid w:val="00746DF9"/>
    <w:rsid w:val="00747CAA"/>
    <w:rsid w:val="00750896"/>
    <w:rsid w:val="0076053E"/>
    <w:rsid w:val="007618FE"/>
    <w:rsid w:val="00763664"/>
    <w:rsid w:val="007668A8"/>
    <w:rsid w:val="007831EE"/>
    <w:rsid w:val="007948CA"/>
    <w:rsid w:val="00796F92"/>
    <w:rsid w:val="007B4B91"/>
    <w:rsid w:val="007C0572"/>
    <w:rsid w:val="007C3735"/>
    <w:rsid w:val="007D2C46"/>
    <w:rsid w:val="007E0596"/>
    <w:rsid w:val="007E30AE"/>
    <w:rsid w:val="007F251F"/>
    <w:rsid w:val="007F524D"/>
    <w:rsid w:val="007F57C7"/>
    <w:rsid w:val="007F71DB"/>
    <w:rsid w:val="00800C9D"/>
    <w:rsid w:val="00821D06"/>
    <w:rsid w:val="00821E61"/>
    <w:rsid w:val="00824B7B"/>
    <w:rsid w:val="008278A2"/>
    <w:rsid w:val="0084351C"/>
    <w:rsid w:val="00855CD9"/>
    <w:rsid w:val="00863491"/>
    <w:rsid w:val="00864B2E"/>
    <w:rsid w:val="00865ED0"/>
    <w:rsid w:val="00875196"/>
    <w:rsid w:val="00886591"/>
    <w:rsid w:val="008940EB"/>
    <w:rsid w:val="008973B8"/>
    <w:rsid w:val="0089780F"/>
    <w:rsid w:val="008A150F"/>
    <w:rsid w:val="008A1F01"/>
    <w:rsid w:val="008B183B"/>
    <w:rsid w:val="008B2422"/>
    <w:rsid w:val="008C250A"/>
    <w:rsid w:val="008C6679"/>
    <w:rsid w:val="008C768E"/>
    <w:rsid w:val="008D6B53"/>
    <w:rsid w:val="008E21DC"/>
    <w:rsid w:val="008E4B5C"/>
    <w:rsid w:val="00900B8B"/>
    <w:rsid w:val="00901570"/>
    <w:rsid w:val="009115EE"/>
    <w:rsid w:val="009250A4"/>
    <w:rsid w:val="009319A9"/>
    <w:rsid w:val="00932181"/>
    <w:rsid w:val="00955EE0"/>
    <w:rsid w:val="009604E0"/>
    <w:rsid w:val="00967C33"/>
    <w:rsid w:val="009733E3"/>
    <w:rsid w:val="00976A06"/>
    <w:rsid w:val="00977DE0"/>
    <w:rsid w:val="00994425"/>
    <w:rsid w:val="00996CD2"/>
    <w:rsid w:val="009A1F66"/>
    <w:rsid w:val="009A1F75"/>
    <w:rsid w:val="009A3FD2"/>
    <w:rsid w:val="009A7EDE"/>
    <w:rsid w:val="009C0F17"/>
    <w:rsid w:val="009C5C82"/>
    <w:rsid w:val="009D21EE"/>
    <w:rsid w:val="009D6C52"/>
    <w:rsid w:val="009E3543"/>
    <w:rsid w:val="009F07D4"/>
    <w:rsid w:val="009F1426"/>
    <w:rsid w:val="009F24D2"/>
    <w:rsid w:val="009F4FD2"/>
    <w:rsid w:val="009F765C"/>
    <w:rsid w:val="00A06A16"/>
    <w:rsid w:val="00A14244"/>
    <w:rsid w:val="00A27854"/>
    <w:rsid w:val="00A27C67"/>
    <w:rsid w:val="00A40FAD"/>
    <w:rsid w:val="00A51D6F"/>
    <w:rsid w:val="00A56877"/>
    <w:rsid w:val="00A6422E"/>
    <w:rsid w:val="00A65F7F"/>
    <w:rsid w:val="00A67E62"/>
    <w:rsid w:val="00A80C26"/>
    <w:rsid w:val="00A903F5"/>
    <w:rsid w:val="00A90A5C"/>
    <w:rsid w:val="00A92FA7"/>
    <w:rsid w:val="00AA5254"/>
    <w:rsid w:val="00AB5A3A"/>
    <w:rsid w:val="00AB6D61"/>
    <w:rsid w:val="00AF1055"/>
    <w:rsid w:val="00AF31C2"/>
    <w:rsid w:val="00B00BB5"/>
    <w:rsid w:val="00B02DCD"/>
    <w:rsid w:val="00B04431"/>
    <w:rsid w:val="00B05E2C"/>
    <w:rsid w:val="00B1558C"/>
    <w:rsid w:val="00B2590F"/>
    <w:rsid w:val="00B2650A"/>
    <w:rsid w:val="00B33E99"/>
    <w:rsid w:val="00B37920"/>
    <w:rsid w:val="00B420FF"/>
    <w:rsid w:val="00B43C69"/>
    <w:rsid w:val="00B5333D"/>
    <w:rsid w:val="00B62D19"/>
    <w:rsid w:val="00B63BA4"/>
    <w:rsid w:val="00B713D9"/>
    <w:rsid w:val="00B8474F"/>
    <w:rsid w:val="00B85517"/>
    <w:rsid w:val="00B94D0B"/>
    <w:rsid w:val="00B95832"/>
    <w:rsid w:val="00BA327A"/>
    <w:rsid w:val="00BA5309"/>
    <w:rsid w:val="00BB7948"/>
    <w:rsid w:val="00BC4764"/>
    <w:rsid w:val="00BC6A39"/>
    <w:rsid w:val="00BD2DC8"/>
    <w:rsid w:val="00BD449C"/>
    <w:rsid w:val="00BF2E14"/>
    <w:rsid w:val="00C12EC8"/>
    <w:rsid w:val="00C135D0"/>
    <w:rsid w:val="00C13E73"/>
    <w:rsid w:val="00C24921"/>
    <w:rsid w:val="00C31CFD"/>
    <w:rsid w:val="00C36C4C"/>
    <w:rsid w:val="00C446D4"/>
    <w:rsid w:val="00C51088"/>
    <w:rsid w:val="00C5560B"/>
    <w:rsid w:val="00C56EF2"/>
    <w:rsid w:val="00C64622"/>
    <w:rsid w:val="00C6610D"/>
    <w:rsid w:val="00C74985"/>
    <w:rsid w:val="00C75548"/>
    <w:rsid w:val="00C819F8"/>
    <w:rsid w:val="00C83700"/>
    <w:rsid w:val="00CA4FBA"/>
    <w:rsid w:val="00CD2A6B"/>
    <w:rsid w:val="00CD4611"/>
    <w:rsid w:val="00CE3061"/>
    <w:rsid w:val="00CE5855"/>
    <w:rsid w:val="00CF66F5"/>
    <w:rsid w:val="00D01FA5"/>
    <w:rsid w:val="00D06F92"/>
    <w:rsid w:val="00D1214D"/>
    <w:rsid w:val="00D14784"/>
    <w:rsid w:val="00D24588"/>
    <w:rsid w:val="00D30C25"/>
    <w:rsid w:val="00D57057"/>
    <w:rsid w:val="00D73A00"/>
    <w:rsid w:val="00D77BA0"/>
    <w:rsid w:val="00D86C1E"/>
    <w:rsid w:val="00DA1FC4"/>
    <w:rsid w:val="00DA6317"/>
    <w:rsid w:val="00DB58A0"/>
    <w:rsid w:val="00DB58D0"/>
    <w:rsid w:val="00DC3454"/>
    <w:rsid w:val="00DD22D6"/>
    <w:rsid w:val="00DD6975"/>
    <w:rsid w:val="00DE1714"/>
    <w:rsid w:val="00DE186C"/>
    <w:rsid w:val="00DE6582"/>
    <w:rsid w:val="00DE6F42"/>
    <w:rsid w:val="00DF15C1"/>
    <w:rsid w:val="00DF1D9A"/>
    <w:rsid w:val="00DF2716"/>
    <w:rsid w:val="00DF2A37"/>
    <w:rsid w:val="00DF4A86"/>
    <w:rsid w:val="00E062A9"/>
    <w:rsid w:val="00E06E38"/>
    <w:rsid w:val="00E15ED0"/>
    <w:rsid w:val="00E469C0"/>
    <w:rsid w:val="00E51138"/>
    <w:rsid w:val="00E518FD"/>
    <w:rsid w:val="00E54C43"/>
    <w:rsid w:val="00E54F00"/>
    <w:rsid w:val="00E60384"/>
    <w:rsid w:val="00E616D1"/>
    <w:rsid w:val="00E64A0F"/>
    <w:rsid w:val="00E72176"/>
    <w:rsid w:val="00E75334"/>
    <w:rsid w:val="00E7569D"/>
    <w:rsid w:val="00E766CB"/>
    <w:rsid w:val="00E91E5E"/>
    <w:rsid w:val="00E92756"/>
    <w:rsid w:val="00E93322"/>
    <w:rsid w:val="00E94C35"/>
    <w:rsid w:val="00EA3E44"/>
    <w:rsid w:val="00EA58CC"/>
    <w:rsid w:val="00EA65EA"/>
    <w:rsid w:val="00EB2597"/>
    <w:rsid w:val="00EB42AB"/>
    <w:rsid w:val="00EB50D5"/>
    <w:rsid w:val="00EC0CEE"/>
    <w:rsid w:val="00EC4E50"/>
    <w:rsid w:val="00EC7CC6"/>
    <w:rsid w:val="00ED458D"/>
    <w:rsid w:val="00EE45B3"/>
    <w:rsid w:val="00EF05CA"/>
    <w:rsid w:val="00EF1A9C"/>
    <w:rsid w:val="00EF58EF"/>
    <w:rsid w:val="00EF5E08"/>
    <w:rsid w:val="00F41E18"/>
    <w:rsid w:val="00F452B5"/>
    <w:rsid w:val="00F46ACE"/>
    <w:rsid w:val="00F52263"/>
    <w:rsid w:val="00F53A0A"/>
    <w:rsid w:val="00F64C67"/>
    <w:rsid w:val="00F72B11"/>
    <w:rsid w:val="00F7334A"/>
    <w:rsid w:val="00F7388E"/>
    <w:rsid w:val="00F753F6"/>
    <w:rsid w:val="00F837D9"/>
    <w:rsid w:val="00FA1241"/>
    <w:rsid w:val="00FA5A11"/>
    <w:rsid w:val="00FC22C5"/>
    <w:rsid w:val="00FD2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49688"/>
  <w15:chartTrackingRefBased/>
  <w15:docId w15:val="{CC3188F4-E51E-4577-9947-4762BE9E9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2C46"/>
  </w:style>
  <w:style w:type="paragraph" w:styleId="1">
    <w:name w:val="heading 1"/>
    <w:basedOn w:val="a"/>
    <w:next w:val="a"/>
    <w:link w:val="1Char"/>
    <w:uiPriority w:val="9"/>
    <w:qFormat/>
    <w:rsid w:val="004A662C"/>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4A662C"/>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3">
    <w:name w:val="heading 3"/>
    <w:basedOn w:val="a"/>
    <w:next w:val="a"/>
    <w:link w:val="3Char"/>
    <w:uiPriority w:val="9"/>
    <w:unhideWhenUsed/>
    <w:qFormat/>
    <w:rsid w:val="004A662C"/>
    <w:pPr>
      <w:pBdr>
        <w:top w:val="single" w:sz="6" w:space="2" w:color="5B9BD5" w:themeColor="accent1"/>
      </w:pBdr>
      <w:spacing w:before="300" w:after="0"/>
      <w:outlineLvl w:val="2"/>
    </w:pPr>
    <w:rPr>
      <w:caps/>
      <w:color w:val="1F4D78" w:themeColor="accent1" w:themeShade="7F"/>
      <w:spacing w:val="15"/>
    </w:rPr>
  </w:style>
  <w:style w:type="paragraph" w:styleId="4">
    <w:name w:val="heading 4"/>
    <w:basedOn w:val="a"/>
    <w:next w:val="a"/>
    <w:link w:val="4Char"/>
    <w:uiPriority w:val="9"/>
    <w:unhideWhenUsed/>
    <w:qFormat/>
    <w:rsid w:val="004A662C"/>
    <w:pPr>
      <w:pBdr>
        <w:top w:val="dotted" w:sz="6" w:space="2" w:color="5B9BD5" w:themeColor="accent1"/>
      </w:pBdr>
      <w:spacing w:before="200" w:after="0"/>
      <w:outlineLvl w:val="3"/>
    </w:pPr>
    <w:rPr>
      <w:caps/>
      <w:color w:val="2E74B5" w:themeColor="accent1" w:themeShade="BF"/>
      <w:spacing w:val="10"/>
    </w:rPr>
  </w:style>
  <w:style w:type="paragraph" w:styleId="5">
    <w:name w:val="heading 5"/>
    <w:basedOn w:val="a"/>
    <w:next w:val="a"/>
    <w:link w:val="5Char"/>
    <w:uiPriority w:val="9"/>
    <w:unhideWhenUsed/>
    <w:qFormat/>
    <w:rsid w:val="004A662C"/>
    <w:pPr>
      <w:pBdr>
        <w:bottom w:val="single" w:sz="6" w:space="1" w:color="5B9BD5" w:themeColor="accent1"/>
      </w:pBdr>
      <w:spacing w:before="200" w:after="0"/>
      <w:outlineLvl w:val="4"/>
    </w:pPr>
    <w:rPr>
      <w:caps/>
      <w:color w:val="2E74B5" w:themeColor="accent1" w:themeShade="BF"/>
      <w:spacing w:val="10"/>
    </w:rPr>
  </w:style>
  <w:style w:type="paragraph" w:styleId="6">
    <w:name w:val="heading 6"/>
    <w:basedOn w:val="a"/>
    <w:next w:val="a"/>
    <w:link w:val="6Char"/>
    <w:uiPriority w:val="9"/>
    <w:semiHidden/>
    <w:unhideWhenUsed/>
    <w:qFormat/>
    <w:rsid w:val="004A662C"/>
    <w:pPr>
      <w:pBdr>
        <w:bottom w:val="dotted" w:sz="6" w:space="1" w:color="5B9BD5" w:themeColor="accent1"/>
      </w:pBdr>
      <w:spacing w:before="200" w:after="0"/>
      <w:outlineLvl w:val="5"/>
    </w:pPr>
    <w:rPr>
      <w:caps/>
      <w:color w:val="2E74B5" w:themeColor="accent1" w:themeShade="BF"/>
      <w:spacing w:val="10"/>
    </w:rPr>
  </w:style>
  <w:style w:type="paragraph" w:styleId="7">
    <w:name w:val="heading 7"/>
    <w:basedOn w:val="a"/>
    <w:next w:val="a"/>
    <w:link w:val="7Char"/>
    <w:uiPriority w:val="9"/>
    <w:semiHidden/>
    <w:unhideWhenUsed/>
    <w:qFormat/>
    <w:rsid w:val="004A662C"/>
    <w:pPr>
      <w:spacing w:before="200" w:after="0"/>
      <w:outlineLvl w:val="6"/>
    </w:pPr>
    <w:rPr>
      <w:caps/>
      <w:color w:val="2E74B5" w:themeColor="accent1" w:themeShade="BF"/>
      <w:spacing w:val="10"/>
    </w:rPr>
  </w:style>
  <w:style w:type="paragraph" w:styleId="8">
    <w:name w:val="heading 8"/>
    <w:basedOn w:val="a"/>
    <w:next w:val="a"/>
    <w:link w:val="8Char"/>
    <w:uiPriority w:val="9"/>
    <w:semiHidden/>
    <w:unhideWhenUsed/>
    <w:qFormat/>
    <w:rsid w:val="004A662C"/>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4A662C"/>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4A662C"/>
    <w:rPr>
      <w:caps/>
      <w:color w:val="FFFFFF" w:themeColor="background1"/>
      <w:spacing w:val="15"/>
      <w:sz w:val="22"/>
      <w:szCs w:val="22"/>
      <w:shd w:val="clear" w:color="auto" w:fill="5B9BD5" w:themeFill="accent1"/>
    </w:rPr>
  </w:style>
  <w:style w:type="character" w:customStyle="1" w:styleId="2Char">
    <w:name w:val="Επικεφαλίδα 2 Char"/>
    <w:basedOn w:val="a0"/>
    <w:link w:val="2"/>
    <w:uiPriority w:val="9"/>
    <w:rsid w:val="004A662C"/>
    <w:rPr>
      <w:caps/>
      <w:spacing w:val="15"/>
      <w:shd w:val="clear" w:color="auto" w:fill="DEEAF6" w:themeFill="accent1" w:themeFillTint="33"/>
    </w:rPr>
  </w:style>
  <w:style w:type="character" w:customStyle="1" w:styleId="3Char">
    <w:name w:val="Επικεφαλίδα 3 Char"/>
    <w:basedOn w:val="a0"/>
    <w:link w:val="3"/>
    <w:uiPriority w:val="9"/>
    <w:rsid w:val="004A662C"/>
    <w:rPr>
      <w:caps/>
      <w:color w:val="1F4D78" w:themeColor="accent1" w:themeShade="7F"/>
      <w:spacing w:val="15"/>
    </w:rPr>
  </w:style>
  <w:style w:type="character" w:customStyle="1" w:styleId="4Char">
    <w:name w:val="Επικεφαλίδα 4 Char"/>
    <w:basedOn w:val="a0"/>
    <w:link w:val="4"/>
    <w:uiPriority w:val="9"/>
    <w:rsid w:val="004A662C"/>
    <w:rPr>
      <w:caps/>
      <w:color w:val="2E74B5" w:themeColor="accent1" w:themeShade="BF"/>
      <w:spacing w:val="10"/>
    </w:rPr>
  </w:style>
  <w:style w:type="character" w:customStyle="1" w:styleId="5Char">
    <w:name w:val="Επικεφαλίδα 5 Char"/>
    <w:basedOn w:val="a0"/>
    <w:link w:val="5"/>
    <w:uiPriority w:val="9"/>
    <w:rsid w:val="004A662C"/>
    <w:rPr>
      <w:caps/>
      <w:color w:val="2E74B5" w:themeColor="accent1" w:themeShade="BF"/>
      <w:spacing w:val="10"/>
    </w:rPr>
  </w:style>
  <w:style w:type="character" w:customStyle="1" w:styleId="6Char">
    <w:name w:val="Επικεφαλίδα 6 Char"/>
    <w:basedOn w:val="a0"/>
    <w:link w:val="6"/>
    <w:uiPriority w:val="9"/>
    <w:semiHidden/>
    <w:rsid w:val="004A662C"/>
    <w:rPr>
      <w:caps/>
      <w:color w:val="2E74B5" w:themeColor="accent1" w:themeShade="BF"/>
      <w:spacing w:val="10"/>
    </w:rPr>
  </w:style>
  <w:style w:type="character" w:customStyle="1" w:styleId="7Char">
    <w:name w:val="Επικεφαλίδα 7 Char"/>
    <w:basedOn w:val="a0"/>
    <w:link w:val="7"/>
    <w:uiPriority w:val="9"/>
    <w:semiHidden/>
    <w:rsid w:val="004A662C"/>
    <w:rPr>
      <w:caps/>
      <w:color w:val="2E74B5" w:themeColor="accent1" w:themeShade="BF"/>
      <w:spacing w:val="10"/>
    </w:rPr>
  </w:style>
  <w:style w:type="character" w:customStyle="1" w:styleId="8Char">
    <w:name w:val="Επικεφαλίδα 8 Char"/>
    <w:basedOn w:val="a0"/>
    <w:link w:val="8"/>
    <w:uiPriority w:val="9"/>
    <w:semiHidden/>
    <w:rsid w:val="004A662C"/>
    <w:rPr>
      <w:caps/>
      <w:spacing w:val="10"/>
      <w:sz w:val="18"/>
      <w:szCs w:val="18"/>
    </w:rPr>
  </w:style>
  <w:style w:type="character" w:customStyle="1" w:styleId="9Char">
    <w:name w:val="Επικεφαλίδα 9 Char"/>
    <w:basedOn w:val="a0"/>
    <w:link w:val="9"/>
    <w:uiPriority w:val="9"/>
    <w:semiHidden/>
    <w:rsid w:val="004A662C"/>
    <w:rPr>
      <w:i/>
      <w:iCs/>
      <w:caps/>
      <w:spacing w:val="10"/>
      <w:sz w:val="18"/>
      <w:szCs w:val="18"/>
    </w:rPr>
  </w:style>
  <w:style w:type="paragraph" w:styleId="a3">
    <w:name w:val="No Spacing"/>
    <w:link w:val="Char"/>
    <w:uiPriority w:val="1"/>
    <w:qFormat/>
    <w:rsid w:val="004A662C"/>
    <w:pPr>
      <w:spacing w:after="0" w:line="240" w:lineRule="auto"/>
    </w:pPr>
  </w:style>
  <w:style w:type="character" w:customStyle="1" w:styleId="Char">
    <w:name w:val="Χωρίς διάστιχο Char"/>
    <w:basedOn w:val="a0"/>
    <w:link w:val="a3"/>
    <w:uiPriority w:val="1"/>
    <w:rsid w:val="007618FE"/>
  </w:style>
  <w:style w:type="character" w:styleId="-">
    <w:name w:val="Hyperlink"/>
    <w:basedOn w:val="a0"/>
    <w:uiPriority w:val="99"/>
    <w:unhideWhenUsed/>
    <w:rsid w:val="007618FE"/>
    <w:rPr>
      <w:color w:val="0563C1" w:themeColor="hyperlink"/>
      <w:u w:val="single"/>
    </w:rPr>
  </w:style>
  <w:style w:type="paragraph" w:styleId="a4">
    <w:name w:val="List Paragraph"/>
    <w:basedOn w:val="a"/>
    <w:uiPriority w:val="34"/>
    <w:qFormat/>
    <w:rsid w:val="001B3174"/>
    <w:pPr>
      <w:ind w:left="720"/>
      <w:contextualSpacing/>
    </w:pPr>
  </w:style>
  <w:style w:type="paragraph" w:styleId="a5">
    <w:name w:val="header"/>
    <w:basedOn w:val="a"/>
    <w:link w:val="Char0"/>
    <w:uiPriority w:val="99"/>
    <w:unhideWhenUsed/>
    <w:rsid w:val="000B79CA"/>
    <w:pPr>
      <w:tabs>
        <w:tab w:val="center" w:pos="4153"/>
        <w:tab w:val="right" w:pos="8306"/>
      </w:tabs>
      <w:spacing w:after="0" w:line="240" w:lineRule="auto"/>
    </w:pPr>
  </w:style>
  <w:style w:type="character" w:customStyle="1" w:styleId="Char0">
    <w:name w:val="Κεφαλίδα Char"/>
    <w:basedOn w:val="a0"/>
    <w:link w:val="a5"/>
    <w:uiPriority w:val="99"/>
    <w:rsid w:val="000B79CA"/>
  </w:style>
  <w:style w:type="paragraph" w:styleId="a6">
    <w:name w:val="footer"/>
    <w:basedOn w:val="a"/>
    <w:link w:val="Char1"/>
    <w:uiPriority w:val="99"/>
    <w:unhideWhenUsed/>
    <w:rsid w:val="000B79CA"/>
    <w:pPr>
      <w:tabs>
        <w:tab w:val="center" w:pos="4153"/>
        <w:tab w:val="right" w:pos="8306"/>
      </w:tabs>
      <w:spacing w:after="0" w:line="240" w:lineRule="auto"/>
    </w:pPr>
  </w:style>
  <w:style w:type="character" w:customStyle="1" w:styleId="Char1">
    <w:name w:val="Υποσέλιδο Char"/>
    <w:basedOn w:val="a0"/>
    <w:link w:val="a6"/>
    <w:uiPriority w:val="99"/>
    <w:rsid w:val="000B79CA"/>
  </w:style>
  <w:style w:type="paragraph" w:styleId="a7">
    <w:name w:val="TOC Heading"/>
    <w:basedOn w:val="1"/>
    <w:next w:val="a"/>
    <w:uiPriority w:val="39"/>
    <w:unhideWhenUsed/>
    <w:qFormat/>
    <w:rsid w:val="004A662C"/>
    <w:pPr>
      <w:outlineLvl w:val="9"/>
    </w:pPr>
  </w:style>
  <w:style w:type="paragraph" w:styleId="10">
    <w:name w:val="toc 1"/>
    <w:basedOn w:val="a"/>
    <w:next w:val="a"/>
    <w:autoRedefine/>
    <w:uiPriority w:val="39"/>
    <w:unhideWhenUsed/>
    <w:rsid w:val="00A67E62"/>
    <w:pPr>
      <w:spacing w:after="100"/>
    </w:pPr>
  </w:style>
  <w:style w:type="character" w:styleId="a8">
    <w:name w:val="Intense Reference"/>
    <w:uiPriority w:val="32"/>
    <w:qFormat/>
    <w:rsid w:val="004A662C"/>
    <w:rPr>
      <w:b/>
      <w:bCs/>
      <w:i/>
      <w:iCs/>
      <w:caps/>
      <w:color w:val="5B9BD5" w:themeColor="accent1"/>
    </w:rPr>
  </w:style>
  <w:style w:type="paragraph" w:styleId="a9">
    <w:name w:val="caption"/>
    <w:basedOn w:val="a"/>
    <w:next w:val="a"/>
    <w:uiPriority w:val="35"/>
    <w:unhideWhenUsed/>
    <w:qFormat/>
    <w:rsid w:val="004A662C"/>
    <w:rPr>
      <w:b/>
      <w:bCs/>
      <w:color w:val="2E74B5" w:themeColor="accent1" w:themeShade="BF"/>
      <w:sz w:val="16"/>
      <w:szCs w:val="16"/>
    </w:rPr>
  </w:style>
  <w:style w:type="paragraph" w:styleId="aa">
    <w:name w:val="table of figures"/>
    <w:basedOn w:val="a"/>
    <w:next w:val="a"/>
    <w:uiPriority w:val="99"/>
    <w:unhideWhenUsed/>
    <w:rsid w:val="00647079"/>
    <w:pPr>
      <w:spacing w:after="0"/>
    </w:pPr>
  </w:style>
  <w:style w:type="paragraph" w:customStyle="1" w:styleId="Header1">
    <w:name w:val="Header 1"/>
    <w:basedOn w:val="a"/>
    <w:next w:val="a"/>
    <w:autoRedefine/>
    <w:uiPriority w:val="99"/>
    <w:rsid w:val="00B2590F"/>
    <w:pPr>
      <w:spacing w:before="120" w:after="0" w:line="240" w:lineRule="auto"/>
      <w:ind w:right="29" w:firstLine="720"/>
    </w:pPr>
    <w:rPr>
      <w:rFonts w:ascii="Times New Roman" w:eastAsia="Times New Roman" w:hAnsi="Times New Roman" w:cs="Times New Roman"/>
      <w:b/>
      <w:bCs/>
      <w:snapToGrid w:val="0"/>
      <w:sz w:val="24"/>
      <w:szCs w:val="24"/>
      <w:lang w:val="en-GB"/>
    </w:rPr>
  </w:style>
  <w:style w:type="paragraph" w:styleId="ab">
    <w:name w:val="Note Heading"/>
    <w:basedOn w:val="a"/>
    <w:next w:val="a"/>
    <w:link w:val="Char2"/>
    <w:uiPriority w:val="99"/>
    <w:semiHidden/>
    <w:rsid w:val="00B2590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pacing w:before="120" w:after="0" w:line="240" w:lineRule="auto"/>
      <w:jc w:val="both"/>
    </w:pPr>
    <w:rPr>
      <w:rFonts w:ascii="Times New Roman" w:eastAsia="Times New Roman" w:hAnsi="Times New Roman" w:cs="Times New Roman"/>
      <w:sz w:val="24"/>
      <w:lang w:val="en-GB"/>
    </w:rPr>
  </w:style>
  <w:style w:type="character" w:customStyle="1" w:styleId="Char2">
    <w:name w:val="Επικεφαλίδα σημείωσης Char"/>
    <w:basedOn w:val="a0"/>
    <w:link w:val="ab"/>
    <w:uiPriority w:val="99"/>
    <w:semiHidden/>
    <w:rsid w:val="00B2590F"/>
    <w:rPr>
      <w:rFonts w:ascii="Times New Roman" w:eastAsia="Times New Roman" w:hAnsi="Times New Roman" w:cs="Times New Roman"/>
      <w:sz w:val="24"/>
      <w:szCs w:val="20"/>
      <w:lang w:val="en-GB"/>
    </w:rPr>
  </w:style>
  <w:style w:type="paragraph" w:styleId="ac">
    <w:name w:val="footnote text"/>
    <w:basedOn w:val="a"/>
    <w:link w:val="Char3"/>
    <w:uiPriority w:val="99"/>
    <w:semiHidden/>
    <w:rsid w:val="00B2590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pacing w:before="120" w:after="0" w:line="240" w:lineRule="auto"/>
      <w:ind w:left="357" w:hanging="357"/>
      <w:jc w:val="both"/>
    </w:pPr>
    <w:rPr>
      <w:rFonts w:ascii="Times New Roman" w:eastAsia="Times New Roman" w:hAnsi="Times New Roman" w:cs="Times New Roman"/>
      <w:lang w:val="en-GB"/>
    </w:rPr>
  </w:style>
  <w:style w:type="character" w:customStyle="1" w:styleId="Char3">
    <w:name w:val="Κείμενο υποσημείωσης Char"/>
    <w:basedOn w:val="a0"/>
    <w:link w:val="ac"/>
    <w:uiPriority w:val="99"/>
    <w:semiHidden/>
    <w:rsid w:val="00B2590F"/>
    <w:rPr>
      <w:rFonts w:ascii="Times New Roman" w:eastAsia="Times New Roman" w:hAnsi="Times New Roman" w:cs="Times New Roman"/>
      <w:sz w:val="20"/>
      <w:szCs w:val="20"/>
      <w:lang w:val="en-GB"/>
    </w:rPr>
  </w:style>
  <w:style w:type="paragraph" w:customStyle="1" w:styleId="NormalTable">
    <w:name w:val="NormalTable"/>
    <w:basedOn w:val="a"/>
    <w:uiPriority w:val="99"/>
    <w:rsid w:val="00B2590F"/>
    <w:pPr>
      <w:spacing w:after="0" w:line="240" w:lineRule="auto"/>
    </w:pPr>
    <w:rPr>
      <w:rFonts w:ascii="Times New Roman" w:eastAsia="Times New Roman" w:hAnsi="Times New Roman" w:cs="Times New Roman"/>
      <w:szCs w:val="24"/>
      <w:lang w:val="en-GB"/>
    </w:rPr>
  </w:style>
  <w:style w:type="paragraph" w:customStyle="1" w:styleId="Default">
    <w:name w:val="Default"/>
    <w:uiPriority w:val="99"/>
    <w:rsid w:val="00732110"/>
    <w:pPr>
      <w:autoSpaceDE w:val="0"/>
      <w:autoSpaceDN w:val="0"/>
      <w:adjustRightInd w:val="0"/>
      <w:spacing w:after="0" w:line="240" w:lineRule="auto"/>
    </w:pPr>
    <w:rPr>
      <w:rFonts w:ascii="Times New Roman" w:hAnsi="Times New Roman" w:cs="Times New Roman"/>
      <w:color w:val="000000"/>
      <w:sz w:val="24"/>
      <w:szCs w:val="24"/>
      <w:lang w:val="el-GR"/>
    </w:rPr>
  </w:style>
  <w:style w:type="paragraph" w:styleId="ad">
    <w:name w:val="annotation text"/>
    <w:basedOn w:val="a"/>
    <w:link w:val="Char4"/>
    <w:uiPriority w:val="99"/>
    <w:unhideWhenUsed/>
    <w:rsid w:val="00732110"/>
    <w:pPr>
      <w:spacing w:line="240" w:lineRule="auto"/>
    </w:pPr>
    <w:rPr>
      <w:rFonts w:ascii="Calibri" w:eastAsia="Calibri" w:hAnsi="Calibri" w:cs="Times New Roman"/>
      <w:lang w:val="el-GR"/>
    </w:rPr>
  </w:style>
  <w:style w:type="character" w:customStyle="1" w:styleId="Char4">
    <w:name w:val="Κείμενο σχολίου Char"/>
    <w:basedOn w:val="a0"/>
    <w:link w:val="ad"/>
    <w:uiPriority w:val="99"/>
    <w:rsid w:val="00732110"/>
    <w:rPr>
      <w:rFonts w:ascii="Calibri" w:eastAsia="Calibri" w:hAnsi="Calibri" w:cs="Times New Roman"/>
      <w:sz w:val="20"/>
      <w:szCs w:val="20"/>
      <w:lang w:val="el-GR"/>
    </w:rPr>
  </w:style>
  <w:style w:type="character" w:customStyle="1" w:styleId="Char5">
    <w:name w:val="Θέμα σχολίου Char"/>
    <w:basedOn w:val="Char4"/>
    <w:link w:val="ae"/>
    <w:uiPriority w:val="99"/>
    <w:semiHidden/>
    <w:rsid w:val="00732110"/>
    <w:rPr>
      <w:rFonts w:ascii="Calibri" w:eastAsia="Calibri" w:hAnsi="Calibri" w:cs="Times New Roman"/>
      <w:b/>
      <w:bCs/>
      <w:sz w:val="20"/>
      <w:szCs w:val="20"/>
      <w:lang w:val="el-GR"/>
    </w:rPr>
  </w:style>
  <w:style w:type="paragraph" w:styleId="ae">
    <w:name w:val="annotation subject"/>
    <w:basedOn w:val="ad"/>
    <w:next w:val="ad"/>
    <w:link w:val="Char5"/>
    <w:uiPriority w:val="99"/>
    <w:semiHidden/>
    <w:unhideWhenUsed/>
    <w:rsid w:val="00732110"/>
    <w:rPr>
      <w:b/>
      <w:bCs/>
    </w:rPr>
  </w:style>
  <w:style w:type="character" w:customStyle="1" w:styleId="Char6">
    <w:name w:val="Κείμενο πλαισίου Char"/>
    <w:basedOn w:val="a0"/>
    <w:link w:val="af"/>
    <w:uiPriority w:val="99"/>
    <w:semiHidden/>
    <w:rsid w:val="00732110"/>
    <w:rPr>
      <w:rFonts w:ascii="Tahoma" w:eastAsia="Calibri" w:hAnsi="Tahoma" w:cs="Tahoma"/>
      <w:sz w:val="16"/>
      <w:szCs w:val="16"/>
      <w:lang w:val="el-GR"/>
    </w:rPr>
  </w:style>
  <w:style w:type="paragraph" w:styleId="af">
    <w:name w:val="Balloon Text"/>
    <w:basedOn w:val="a"/>
    <w:link w:val="Char6"/>
    <w:uiPriority w:val="99"/>
    <w:semiHidden/>
    <w:unhideWhenUsed/>
    <w:rsid w:val="00732110"/>
    <w:pPr>
      <w:spacing w:after="0" w:line="240" w:lineRule="auto"/>
    </w:pPr>
    <w:rPr>
      <w:rFonts w:ascii="Tahoma" w:eastAsia="Calibri" w:hAnsi="Tahoma" w:cs="Tahoma"/>
      <w:sz w:val="16"/>
      <w:szCs w:val="16"/>
      <w:lang w:val="el-GR"/>
    </w:rPr>
  </w:style>
  <w:style w:type="paragraph" w:styleId="af0">
    <w:name w:val="Title"/>
    <w:basedOn w:val="a"/>
    <w:next w:val="a"/>
    <w:link w:val="Char7"/>
    <w:uiPriority w:val="10"/>
    <w:qFormat/>
    <w:rsid w:val="004A662C"/>
    <w:pPr>
      <w:spacing w:before="0" w:after="0"/>
    </w:pPr>
    <w:rPr>
      <w:rFonts w:asciiTheme="majorHAnsi" w:eastAsiaTheme="majorEastAsia" w:hAnsiTheme="majorHAnsi" w:cstheme="majorBidi"/>
      <w:caps/>
      <w:color w:val="5B9BD5" w:themeColor="accent1"/>
      <w:spacing w:val="10"/>
      <w:sz w:val="52"/>
      <w:szCs w:val="52"/>
    </w:rPr>
  </w:style>
  <w:style w:type="character" w:customStyle="1" w:styleId="Char7">
    <w:name w:val="Τίτλος Char"/>
    <w:basedOn w:val="a0"/>
    <w:link w:val="af0"/>
    <w:uiPriority w:val="10"/>
    <w:rsid w:val="004A662C"/>
    <w:rPr>
      <w:rFonts w:asciiTheme="majorHAnsi" w:eastAsiaTheme="majorEastAsia" w:hAnsiTheme="majorHAnsi" w:cstheme="majorBidi"/>
      <w:caps/>
      <w:color w:val="5B9BD5" w:themeColor="accent1"/>
      <w:spacing w:val="10"/>
      <w:sz w:val="52"/>
      <w:szCs w:val="52"/>
    </w:rPr>
  </w:style>
  <w:style w:type="paragraph" w:styleId="20">
    <w:name w:val="toc 2"/>
    <w:basedOn w:val="a"/>
    <w:next w:val="a"/>
    <w:autoRedefine/>
    <w:uiPriority w:val="39"/>
    <w:unhideWhenUsed/>
    <w:rsid w:val="00732110"/>
    <w:pPr>
      <w:spacing w:after="100"/>
      <w:ind w:left="220"/>
    </w:pPr>
    <w:rPr>
      <w:rFonts w:ascii="Calibri" w:eastAsia="Calibri" w:hAnsi="Calibri" w:cs="Times New Roman"/>
      <w:lang w:val="el-GR"/>
    </w:rPr>
  </w:style>
  <w:style w:type="paragraph" w:styleId="30">
    <w:name w:val="toc 3"/>
    <w:basedOn w:val="a"/>
    <w:next w:val="a"/>
    <w:autoRedefine/>
    <w:uiPriority w:val="39"/>
    <w:unhideWhenUsed/>
    <w:rsid w:val="00732110"/>
    <w:pPr>
      <w:spacing w:after="100"/>
      <w:ind w:left="440"/>
    </w:pPr>
    <w:rPr>
      <w:rFonts w:ascii="Calibri" w:eastAsia="Calibri" w:hAnsi="Calibri" w:cs="Times New Roman"/>
      <w:lang w:val="el-GR"/>
    </w:rPr>
  </w:style>
  <w:style w:type="paragraph" w:styleId="af1">
    <w:name w:val="Subtitle"/>
    <w:basedOn w:val="a"/>
    <w:next w:val="a"/>
    <w:link w:val="Char8"/>
    <w:uiPriority w:val="11"/>
    <w:qFormat/>
    <w:rsid w:val="004A662C"/>
    <w:pPr>
      <w:spacing w:before="0" w:after="500" w:line="240" w:lineRule="auto"/>
    </w:pPr>
    <w:rPr>
      <w:caps/>
      <w:color w:val="595959" w:themeColor="text1" w:themeTint="A6"/>
      <w:spacing w:val="10"/>
      <w:sz w:val="21"/>
      <w:szCs w:val="21"/>
    </w:rPr>
  </w:style>
  <w:style w:type="character" w:customStyle="1" w:styleId="Char8">
    <w:name w:val="Υπότιτλος Char"/>
    <w:basedOn w:val="a0"/>
    <w:link w:val="af1"/>
    <w:uiPriority w:val="11"/>
    <w:rsid w:val="004A662C"/>
    <w:rPr>
      <w:caps/>
      <w:color w:val="595959" w:themeColor="text1" w:themeTint="A6"/>
      <w:spacing w:val="10"/>
      <w:sz w:val="21"/>
      <w:szCs w:val="21"/>
    </w:rPr>
  </w:style>
  <w:style w:type="table" w:styleId="af2">
    <w:name w:val="Table Grid"/>
    <w:basedOn w:val="a1"/>
    <w:uiPriority w:val="59"/>
    <w:rsid w:val="00732110"/>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0">
    <w:name w:val="toc 4"/>
    <w:basedOn w:val="a"/>
    <w:next w:val="a"/>
    <w:autoRedefine/>
    <w:uiPriority w:val="39"/>
    <w:unhideWhenUsed/>
    <w:rsid w:val="00393E50"/>
    <w:pPr>
      <w:spacing w:after="100"/>
      <w:ind w:left="660"/>
    </w:pPr>
  </w:style>
  <w:style w:type="paragraph" w:styleId="50">
    <w:name w:val="toc 5"/>
    <w:basedOn w:val="a"/>
    <w:next w:val="a"/>
    <w:autoRedefine/>
    <w:uiPriority w:val="39"/>
    <w:unhideWhenUsed/>
    <w:rsid w:val="00393E50"/>
    <w:pPr>
      <w:spacing w:after="100"/>
      <w:ind w:left="880"/>
    </w:pPr>
  </w:style>
  <w:style w:type="paragraph" w:styleId="60">
    <w:name w:val="toc 6"/>
    <w:basedOn w:val="a"/>
    <w:next w:val="a"/>
    <w:autoRedefine/>
    <w:uiPriority w:val="39"/>
    <w:unhideWhenUsed/>
    <w:rsid w:val="00393E50"/>
    <w:pPr>
      <w:spacing w:after="100"/>
      <w:ind w:left="1100"/>
    </w:pPr>
  </w:style>
  <w:style w:type="paragraph" w:styleId="70">
    <w:name w:val="toc 7"/>
    <w:basedOn w:val="a"/>
    <w:next w:val="a"/>
    <w:autoRedefine/>
    <w:uiPriority w:val="39"/>
    <w:unhideWhenUsed/>
    <w:rsid w:val="00393E50"/>
    <w:pPr>
      <w:spacing w:after="100"/>
      <w:ind w:left="1320"/>
    </w:pPr>
  </w:style>
  <w:style w:type="paragraph" w:styleId="80">
    <w:name w:val="toc 8"/>
    <w:basedOn w:val="a"/>
    <w:next w:val="a"/>
    <w:autoRedefine/>
    <w:uiPriority w:val="39"/>
    <w:unhideWhenUsed/>
    <w:rsid w:val="00393E50"/>
    <w:pPr>
      <w:spacing w:after="100"/>
      <w:ind w:left="1540"/>
    </w:pPr>
  </w:style>
  <w:style w:type="paragraph" w:styleId="90">
    <w:name w:val="toc 9"/>
    <w:basedOn w:val="a"/>
    <w:next w:val="a"/>
    <w:autoRedefine/>
    <w:uiPriority w:val="39"/>
    <w:unhideWhenUsed/>
    <w:rsid w:val="00393E50"/>
    <w:pPr>
      <w:spacing w:after="100"/>
      <w:ind w:left="1760"/>
    </w:pPr>
  </w:style>
  <w:style w:type="character" w:customStyle="1" w:styleId="UnresolvedMention1">
    <w:name w:val="Unresolved Mention1"/>
    <w:basedOn w:val="a0"/>
    <w:uiPriority w:val="99"/>
    <w:semiHidden/>
    <w:unhideWhenUsed/>
    <w:rsid w:val="00393E50"/>
    <w:rPr>
      <w:color w:val="605E5C"/>
      <w:shd w:val="clear" w:color="auto" w:fill="E1DFDD"/>
    </w:rPr>
  </w:style>
  <w:style w:type="character" w:styleId="af3">
    <w:name w:val="Strong"/>
    <w:uiPriority w:val="22"/>
    <w:qFormat/>
    <w:rsid w:val="004A662C"/>
    <w:rPr>
      <w:b/>
      <w:bCs/>
    </w:rPr>
  </w:style>
  <w:style w:type="character" w:styleId="af4">
    <w:name w:val="Emphasis"/>
    <w:uiPriority w:val="20"/>
    <w:qFormat/>
    <w:rsid w:val="004A662C"/>
    <w:rPr>
      <w:caps/>
      <w:color w:val="1F4D78" w:themeColor="accent1" w:themeShade="7F"/>
      <w:spacing w:val="5"/>
    </w:rPr>
  </w:style>
  <w:style w:type="paragraph" w:styleId="af5">
    <w:name w:val="Quote"/>
    <w:basedOn w:val="a"/>
    <w:next w:val="a"/>
    <w:link w:val="Char9"/>
    <w:uiPriority w:val="29"/>
    <w:qFormat/>
    <w:rsid w:val="004A662C"/>
    <w:rPr>
      <w:i/>
      <w:iCs/>
      <w:sz w:val="24"/>
      <w:szCs w:val="24"/>
    </w:rPr>
  </w:style>
  <w:style w:type="character" w:customStyle="1" w:styleId="Char9">
    <w:name w:val="Απόσπασμα Char"/>
    <w:basedOn w:val="a0"/>
    <w:link w:val="af5"/>
    <w:uiPriority w:val="29"/>
    <w:rsid w:val="004A662C"/>
    <w:rPr>
      <w:i/>
      <w:iCs/>
      <w:sz w:val="24"/>
      <w:szCs w:val="24"/>
    </w:rPr>
  </w:style>
  <w:style w:type="paragraph" w:styleId="af6">
    <w:name w:val="Intense Quote"/>
    <w:basedOn w:val="a"/>
    <w:next w:val="a"/>
    <w:link w:val="Chara"/>
    <w:uiPriority w:val="30"/>
    <w:qFormat/>
    <w:rsid w:val="004A662C"/>
    <w:pPr>
      <w:spacing w:before="240" w:after="240" w:line="240" w:lineRule="auto"/>
      <w:ind w:left="1080" w:right="1080"/>
      <w:jc w:val="center"/>
    </w:pPr>
    <w:rPr>
      <w:color w:val="5B9BD5" w:themeColor="accent1"/>
      <w:sz w:val="24"/>
      <w:szCs w:val="24"/>
    </w:rPr>
  </w:style>
  <w:style w:type="character" w:customStyle="1" w:styleId="Chara">
    <w:name w:val="Έντονο απόσπ. Char"/>
    <w:basedOn w:val="a0"/>
    <w:link w:val="af6"/>
    <w:uiPriority w:val="30"/>
    <w:rsid w:val="004A662C"/>
    <w:rPr>
      <w:color w:val="5B9BD5" w:themeColor="accent1"/>
      <w:sz w:val="24"/>
      <w:szCs w:val="24"/>
    </w:rPr>
  </w:style>
  <w:style w:type="character" w:styleId="af7">
    <w:name w:val="Subtle Emphasis"/>
    <w:uiPriority w:val="19"/>
    <w:qFormat/>
    <w:rsid w:val="004A662C"/>
    <w:rPr>
      <w:i/>
      <w:iCs/>
      <w:color w:val="1F4D78" w:themeColor="accent1" w:themeShade="7F"/>
    </w:rPr>
  </w:style>
  <w:style w:type="character" w:styleId="af8">
    <w:name w:val="Intense Emphasis"/>
    <w:uiPriority w:val="21"/>
    <w:qFormat/>
    <w:rsid w:val="004A662C"/>
    <w:rPr>
      <w:b/>
      <w:bCs/>
      <w:caps/>
      <w:color w:val="1F4D78" w:themeColor="accent1" w:themeShade="7F"/>
      <w:spacing w:val="10"/>
    </w:rPr>
  </w:style>
  <w:style w:type="character" w:styleId="af9">
    <w:name w:val="Subtle Reference"/>
    <w:uiPriority w:val="31"/>
    <w:qFormat/>
    <w:rsid w:val="004A662C"/>
    <w:rPr>
      <w:b/>
      <w:bCs/>
      <w:color w:val="5B9BD5" w:themeColor="accent1"/>
    </w:rPr>
  </w:style>
  <w:style w:type="character" w:styleId="afa">
    <w:name w:val="Book Title"/>
    <w:uiPriority w:val="33"/>
    <w:qFormat/>
    <w:rsid w:val="004A662C"/>
    <w:rPr>
      <w:b/>
      <w:bCs/>
      <w:i/>
      <w:iCs/>
      <w:spacing w:val="0"/>
    </w:rPr>
  </w:style>
  <w:style w:type="character" w:customStyle="1" w:styleId="UnresolvedMention">
    <w:name w:val="Unresolved Mention"/>
    <w:basedOn w:val="a0"/>
    <w:uiPriority w:val="99"/>
    <w:semiHidden/>
    <w:unhideWhenUsed/>
    <w:rsid w:val="00E469C0"/>
    <w:rPr>
      <w:color w:val="605E5C"/>
      <w:shd w:val="clear" w:color="auto" w:fill="E1DFDD"/>
    </w:rPr>
  </w:style>
  <w:style w:type="paragraph" w:styleId="Web">
    <w:name w:val="Normal (Web)"/>
    <w:basedOn w:val="a"/>
    <w:uiPriority w:val="99"/>
    <w:unhideWhenUsed/>
    <w:rsid w:val="00624E14"/>
    <w:pPr>
      <w:spacing w:beforeAutospacing="1" w:after="100" w:afterAutospacing="1" w:line="240" w:lineRule="auto"/>
    </w:pPr>
    <w:rPr>
      <w:rFonts w:ascii="Times New Roman" w:eastAsia="Times New Roman" w:hAnsi="Times New Roman" w:cs="Times New Roman"/>
      <w:sz w:val="24"/>
      <w:szCs w:val="24"/>
      <w:lang w:val="el-GR" w:eastAsia="el-GR"/>
    </w:rPr>
  </w:style>
  <w:style w:type="paragraph" w:customStyle="1" w:styleId="a10">
    <w:name w:val="a1"/>
    <w:basedOn w:val="a"/>
    <w:uiPriority w:val="99"/>
    <w:rsid w:val="009C5C82"/>
    <w:pPr>
      <w:spacing w:beforeAutospacing="1" w:after="100" w:afterAutospacing="1" w:line="240" w:lineRule="auto"/>
    </w:pPr>
    <w:rPr>
      <w:rFonts w:ascii="Times New Roman" w:eastAsia="Times New Roman" w:hAnsi="Times New Roman" w:cs="Times New Roman"/>
      <w:sz w:val="24"/>
      <w:szCs w:val="24"/>
    </w:rPr>
  </w:style>
  <w:style w:type="table" w:styleId="4-1">
    <w:name w:val="Grid Table 4 Accent 1"/>
    <w:basedOn w:val="a1"/>
    <w:uiPriority w:val="49"/>
    <w:rsid w:val="00EB50D5"/>
    <w:pPr>
      <w:spacing w:before="0" w:after="0" w:line="240" w:lineRule="auto"/>
    </w:pPr>
    <w:rPr>
      <w:sz w:val="22"/>
      <w:szCs w:val="22"/>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3">
    <w:name w:val="Table Grid3"/>
    <w:uiPriority w:val="99"/>
    <w:rsid w:val="008973B8"/>
    <w:pPr>
      <w:spacing w:before="0" w:after="0" w:line="240" w:lineRule="auto"/>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b">
    <w:name w:val="Body Text"/>
    <w:basedOn w:val="a"/>
    <w:link w:val="Charb"/>
    <w:uiPriority w:val="1"/>
    <w:qFormat/>
    <w:rsid w:val="00B04431"/>
    <w:pPr>
      <w:spacing w:before="0" w:after="0" w:line="240" w:lineRule="auto"/>
      <w:jc w:val="both"/>
    </w:pPr>
    <w:rPr>
      <w:rFonts w:ascii="Times New Roman" w:eastAsia="Times New Roman" w:hAnsi="Times New Roman" w:cs="Times New Roman"/>
      <w:sz w:val="24"/>
      <w:szCs w:val="24"/>
    </w:rPr>
  </w:style>
  <w:style w:type="character" w:customStyle="1" w:styleId="Charb">
    <w:name w:val="Σώμα κειμένου Char"/>
    <w:basedOn w:val="a0"/>
    <w:link w:val="afb"/>
    <w:uiPriority w:val="1"/>
    <w:rsid w:val="00B04431"/>
    <w:rPr>
      <w:rFonts w:ascii="Times New Roman" w:eastAsia="Times New Roman" w:hAnsi="Times New Roman" w:cs="Times New Roman"/>
      <w:sz w:val="24"/>
      <w:szCs w:val="24"/>
    </w:rPr>
  </w:style>
  <w:style w:type="table" w:customStyle="1" w:styleId="TableGrid">
    <w:name w:val="TableGrid"/>
    <w:rsid w:val="00A92FA7"/>
    <w:pPr>
      <w:spacing w:before="0" w:after="0" w:line="240" w:lineRule="auto"/>
    </w:pPr>
    <w:rPr>
      <w:sz w:val="22"/>
      <w:szCs w:val="22"/>
      <w:lang w:val="el-GR" w:eastAsia="el-GR"/>
    </w:rPr>
    <w:tblPr>
      <w:tblCellMar>
        <w:top w:w="0" w:type="dxa"/>
        <w:left w:w="0" w:type="dxa"/>
        <w:bottom w:w="0" w:type="dxa"/>
        <w:right w:w="0" w:type="dxa"/>
      </w:tblCellMar>
    </w:tblPr>
  </w:style>
  <w:style w:type="character" w:styleId="-0">
    <w:name w:val="FollowedHyperlink"/>
    <w:basedOn w:val="a0"/>
    <w:uiPriority w:val="99"/>
    <w:semiHidden/>
    <w:unhideWhenUsed/>
    <w:rsid w:val="005310CA"/>
    <w:rPr>
      <w:color w:val="954F72" w:themeColor="followedHyperlink"/>
      <w:u w:val="single"/>
    </w:rPr>
  </w:style>
  <w:style w:type="paragraph" w:customStyle="1" w:styleId="msonormal0">
    <w:name w:val="msonormal"/>
    <w:basedOn w:val="a"/>
    <w:uiPriority w:val="99"/>
    <w:rsid w:val="005310CA"/>
    <w:pPr>
      <w:spacing w:beforeAutospacing="1" w:after="100" w:afterAutospacing="1" w:line="240" w:lineRule="auto"/>
    </w:pPr>
    <w:rPr>
      <w:rFonts w:ascii="Times New Roman" w:eastAsia="Times New Roman" w:hAnsi="Times New Roman" w:cs="Times New Roman"/>
      <w:sz w:val="24"/>
      <w:szCs w:val="24"/>
      <w:lang w:val="el-GR" w:eastAsia="el-GR"/>
    </w:rPr>
  </w:style>
  <w:style w:type="character" w:customStyle="1" w:styleId="Char10">
    <w:name w:val="Θέμα σχολίου Char1"/>
    <w:basedOn w:val="Char4"/>
    <w:uiPriority w:val="99"/>
    <w:semiHidden/>
    <w:rsid w:val="005310CA"/>
    <w:rPr>
      <w:rFonts w:ascii="Calibri" w:eastAsia="Calibri" w:hAnsi="Calibri" w:cs="Times New Roman" w:hint="default"/>
      <w:b/>
      <w:bCs/>
      <w:sz w:val="20"/>
      <w:szCs w:val="20"/>
      <w:lang w:val="el-GR"/>
    </w:rPr>
  </w:style>
  <w:style w:type="character" w:customStyle="1" w:styleId="Char11">
    <w:name w:val="Κείμενο πλαισίου Char1"/>
    <w:basedOn w:val="a0"/>
    <w:uiPriority w:val="99"/>
    <w:semiHidden/>
    <w:rsid w:val="005310CA"/>
    <w:rPr>
      <w:rFonts w:ascii="Segoe UI" w:hAnsi="Segoe UI" w:cs="Segoe UI" w:hint="default"/>
      <w:sz w:val="18"/>
      <w:szCs w:val="18"/>
    </w:rPr>
  </w:style>
  <w:style w:type="table" w:customStyle="1" w:styleId="4-121">
    <w:name w:val="Πίνακας 4 με πλέγμα - Έμφαση 121"/>
    <w:basedOn w:val="a1"/>
    <w:next w:val="4-1"/>
    <w:uiPriority w:val="49"/>
    <w:rsid w:val="003F293A"/>
    <w:pPr>
      <w:spacing w:before="0" w:after="0" w:line="240" w:lineRule="auto"/>
    </w:pPr>
    <w:rPr>
      <w:rFonts w:eastAsia="Times New Roman"/>
      <w:sz w:val="22"/>
      <w:szCs w:val="22"/>
      <w:lang w:val="el-GR" w:eastAsia="el-G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1">
    <w:name w:val="Πίνακας 4 με πλέγμα - Έμφαση 1211"/>
    <w:basedOn w:val="a1"/>
    <w:next w:val="4-1"/>
    <w:uiPriority w:val="49"/>
    <w:rsid w:val="00F837D9"/>
    <w:pPr>
      <w:spacing w:before="0" w:after="0" w:line="240" w:lineRule="auto"/>
    </w:pPr>
    <w:rPr>
      <w:rFonts w:eastAsia="Times New Roman"/>
      <w:sz w:val="22"/>
      <w:szCs w:val="22"/>
      <w:lang w:val="el-GR" w:eastAsia="el-G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afc">
    <w:name w:val="footnote reference"/>
    <w:uiPriority w:val="99"/>
    <w:semiHidden/>
    <w:rsid w:val="00596E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5977">
      <w:bodyDiv w:val="1"/>
      <w:marLeft w:val="0"/>
      <w:marRight w:val="0"/>
      <w:marTop w:val="0"/>
      <w:marBottom w:val="0"/>
      <w:divBdr>
        <w:top w:val="none" w:sz="0" w:space="0" w:color="auto"/>
        <w:left w:val="none" w:sz="0" w:space="0" w:color="auto"/>
        <w:bottom w:val="none" w:sz="0" w:space="0" w:color="auto"/>
        <w:right w:val="none" w:sz="0" w:space="0" w:color="auto"/>
      </w:divBdr>
    </w:div>
    <w:div w:id="878786213">
      <w:bodyDiv w:val="1"/>
      <w:marLeft w:val="0"/>
      <w:marRight w:val="0"/>
      <w:marTop w:val="0"/>
      <w:marBottom w:val="0"/>
      <w:divBdr>
        <w:top w:val="none" w:sz="0" w:space="0" w:color="auto"/>
        <w:left w:val="none" w:sz="0" w:space="0" w:color="auto"/>
        <w:bottom w:val="none" w:sz="0" w:space="0" w:color="auto"/>
        <w:right w:val="none" w:sz="0" w:space="0" w:color="auto"/>
      </w:divBdr>
    </w:div>
    <w:div w:id="1251892586">
      <w:bodyDiv w:val="1"/>
      <w:marLeft w:val="0"/>
      <w:marRight w:val="0"/>
      <w:marTop w:val="0"/>
      <w:marBottom w:val="0"/>
      <w:divBdr>
        <w:top w:val="none" w:sz="0" w:space="0" w:color="auto"/>
        <w:left w:val="none" w:sz="0" w:space="0" w:color="auto"/>
        <w:bottom w:val="none" w:sz="0" w:space="0" w:color="auto"/>
        <w:right w:val="none" w:sz="0" w:space="0" w:color="auto"/>
      </w:divBdr>
    </w:div>
    <w:div w:id="137942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1"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2"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7"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3" Type="http://schemas.openxmlformats.org/officeDocument/2006/relationships/hyperlink" Target="https://it.uth.gr" TargetMode="External"/><Relationship Id="rId68" Type="http://schemas.openxmlformats.org/officeDocument/2006/relationships/hyperlink" Target="http://press.uth.gr" TargetMode="External"/><Relationship Id="rId16"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11"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4"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2"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7"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5"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3"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8"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6" Type="http://schemas.openxmlformats.org/officeDocument/2006/relationships/hyperlink" Target="http://pa.uth.gr/" TargetMode="External"/><Relationship Id="rId74" Type="http://schemas.openxmlformats.org/officeDocument/2006/relationships/hyperlink" Target="http://www.lib.uth.gr/"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www.uth.gr/panepistimio/dioikisi/sygklitos" TargetMode="External"/><Relationship Id="rId19"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14"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2"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7"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5"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3"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8"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6"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4" Type="http://schemas.openxmlformats.org/officeDocument/2006/relationships/hyperlink" Target="http://erasmus.uth.gr/gr/" TargetMode="External"/><Relationship Id="rId69" Type="http://schemas.openxmlformats.org/officeDocument/2006/relationships/hyperlink" Target="https://bookshop.uth.gr/" TargetMode="External"/><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72" Type="http://schemas.openxmlformats.org/officeDocument/2006/relationships/hyperlink" Target="https://www.uth.gr/zoi/ypostirixi/symboyleytiki" TargetMode="External"/><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17"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5"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3"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8"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6"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9"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7" Type="http://schemas.openxmlformats.org/officeDocument/2006/relationships/hyperlink" Target="http://www.career.uth.gr" TargetMode="External"/><Relationship Id="rId2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1"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4"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2" Type="http://schemas.openxmlformats.org/officeDocument/2006/relationships/hyperlink" Target="https://www.uth.gr/schetika/dioikese/administrativeservices" TargetMode="External"/><Relationship Id="rId70" Type="http://schemas.openxmlformats.org/officeDocument/2006/relationships/hyperlink" Target="https://www.uth.gr/zoi/foititiki-merimna" TargetMode="External"/><Relationship Id="rId75" Type="http://schemas.openxmlformats.org/officeDocument/2006/relationships/hyperlink" Target="http://dgov.uth.gr/"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3"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28"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6"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9"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7"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1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1"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44"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2"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65" Type="http://schemas.openxmlformats.org/officeDocument/2006/relationships/hyperlink" Target="http://dasta.uth.gr/" TargetMode="External"/><Relationship Id="rId73" Type="http://schemas.openxmlformats.org/officeDocument/2006/relationships/hyperlink" Target="https://www.uth.gr/zoi/politismos-athlitismos" TargetMode="External"/><Relationship Id="rId78"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18"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9"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34"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0"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55"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 Id="rId76" Type="http://schemas.openxmlformats.org/officeDocument/2006/relationships/hyperlink" Target="http://it.uth.gr/" TargetMode="External"/><Relationship Id="rId7" Type="http://schemas.openxmlformats.org/officeDocument/2006/relationships/footnotes" Target="footnotes.xml"/><Relationship Id="rId71" Type="http://schemas.openxmlformats.org/officeDocument/2006/relationships/hyperlink" Target="http://prosvasi.uth.gr/" TargetMode="External"/><Relationship Id="rId2" Type="http://schemas.openxmlformats.org/officeDocument/2006/relationships/customXml" Target="../customXml/item2.xml"/><Relationship Id="rId29" Type="http://schemas.openxmlformats.org/officeDocument/2006/relationships/hyperlink" Target="file:///C:\Users\argyg\Desktop\&#928;&#921;&#931;&#932;&#927;&#928;&#927;&#921;&#919;&#931;&#919;_&#934;&#913;&#922;&#917;&#923;&#927;&#921;%20&#928;&#924;&#931;\&#926;&#928;&#924;&#931;\&#926;&#928;&#924;&#931;_&#934;&#913;&#922;&#917;&#923;&#927;&#931;%20&#928;&#921;&#931;&#932;&#927;&#928;&#927;&#921;&#919;&#931;&#919;&#931;%20&#924;&#927;&#916;&#921;&#928;_word\&#926;&#928;&#924;&#931;_&#934;&#913;&#922;&#917;&#923;&#927;&#931;%20&#928;&#921;&#931;&#932;&#927;&#928;&#927;&#921;&#919;&#931;&#919;&#931;_word\&#926;_&#913;12.%20&#922;&#945;&#957;&#959;&#957;&#953;&#963;&#956;&#972;&#962;%20&#963;&#960;&#959;&#965;&#948;&#974;&#957;,%20&#960;&#961;&#945;&#954;&#964;&#953;&#954;&#942;&#962;%20&#940;&#963;&#954;&#951;&#963;&#951;&#962;_gr%20en%20f.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B0D844-2A1D-4FC6-A5C4-8DF4290AD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10643</Words>
  <Characters>57477</Characters>
  <Application>Microsoft Office Word</Application>
  <DocSecurity>0</DocSecurity>
  <Lines>478</Lines>
  <Paragraphs>13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ΚΑΝΟΝΙΣΜΟΣ ΣΟΥΔΩΝ ΠΜΣ ΔΙΟΙΚΗΣΗ ΕΠΙΧΕΙΡΗΣΕΩΝ - ΜΒΑ</vt:lpstr>
      <vt:lpstr>ΟΔΗΓΟΣ ΣΠΟΥΔΩΝ ΤΔΕ</vt:lpstr>
    </vt:vector>
  </TitlesOfParts>
  <Company>ΠΜΣ Διοίκηση Επιχειρήσεων - ΜΒΑ</Company>
  <LinksUpToDate>false</LinksUpToDate>
  <CharactersWithSpaces>6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ΚΑΝΟΝΙΣΜΟΣ ΣΟΥΔΩΝ ΠΜΣ ΔΙΟΙΚΗΣΗ ΕΠΙΧΕΙΡΗΣΕΩΝ - ΜΒΑ</dc:title>
  <dc:subject/>
  <dc:creator>Συγγραφέας/Συγγραφείς</dc:creator>
  <cp:keywords/>
  <dc:description/>
  <cp:lastModifiedBy>argyg</cp:lastModifiedBy>
  <cp:revision>80</cp:revision>
  <cp:lastPrinted>2025-04-14T18:54:00Z</cp:lastPrinted>
  <dcterms:created xsi:type="dcterms:W3CDTF">2023-08-30T13:52:00Z</dcterms:created>
  <dcterms:modified xsi:type="dcterms:W3CDTF">2025-07-11T10:45:00Z</dcterms:modified>
</cp:coreProperties>
</file>